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RPr="001A59B6" w:rsidP="00A42C71" w14:paraId="4CC484CA" w14:textId="66A4FD1A">
      <w:pPr>
        <w:spacing w:after="0"/>
        <w:rPr>
          <w:rFonts w:eastAsia="Arial Unicode MS" w:cstheme="minorHAnsi"/>
          <w:b/>
          <w:noProof/>
          <w:sz w:val="40"/>
          <w:szCs w:val="40"/>
        </w:rPr>
      </w:pPr>
    </w:p>
    <w:p w:rsidR="00A42C71" w:rsidRPr="001A59B6" w:rsidP="00A42C71" w14:paraId="37F07D13" w14:textId="77777777">
      <w:pPr>
        <w:pStyle w:val="ReportCover-Title"/>
        <w:jc w:val="center"/>
        <w:rPr>
          <w:rFonts w:eastAsia="Arial Unicode MS" w:asciiTheme="minorHAnsi" w:hAnsiTheme="minorHAnsi" w:cstheme="minorHAnsi"/>
          <w:noProof/>
          <w:color w:val="auto"/>
        </w:rPr>
      </w:pPr>
    </w:p>
    <w:p w:rsidR="00A42C71" w:rsidRPr="001A59B6" w:rsidP="00A42C71" w14:paraId="1FFB09D6" w14:textId="77777777">
      <w:pPr>
        <w:pStyle w:val="ReportCover-Title"/>
        <w:jc w:val="center"/>
        <w:rPr>
          <w:rFonts w:eastAsia="Arial Unicode MS" w:asciiTheme="minorHAnsi" w:hAnsiTheme="minorHAnsi" w:cstheme="minorHAnsi"/>
          <w:noProof/>
          <w:color w:val="auto"/>
        </w:rPr>
      </w:pPr>
    </w:p>
    <w:p w:rsidR="00A42C71" w:rsidRPr="001F54F6" w:rsidP="00A42C71" w14:paraId="7CB5189A" w14:textId="0A159807">
      <w:pPr>
        <w:pStyle w:val="ReportCover-Title"/>
        <w:jc w:val="center"/>
        <w:rPr>
          <w:rFonts w:ascii="Arial" w:hAnsi="Arial" w:cs="Arial"/>
          <w:color w:val="auto"/>
        </w:rPr>
      </w:pPr>
      <w:r w:rsidRPr="001F54F6">
        <w:rPr>
          <w:rFonts w:ascii="Arial" w:eastAsia="Arial Unicode MS" w:hAnsi="Arial" w:cs="Arial"/>
          <w:noProof/>
          <w:color w:val="auto"/>
        </w:rPr>
        <w:t>Supporting Youth to be Successful in Life (SYSIL)</w:t>
      </w:r>
      <w:r w:rsidRPr="001F54F6" w:rsidR="00906276">
        <w:rPr>
          <w:rFonts w:ascii="Arial" w:eastAsia="Arial Unicode MS" w:hAnsi="Arial" w:cs="Arial"/>
          <w:noProof/>
          <w:color w:val="auto"/>
        </w:rPr>
        <w:t xml:space="preserve"> Study</w:t>
      </w:r>
    </w:p>
    <w:p w:rsidR="00A42C71" w:rsidRPr="001F54F6" w:rsidP="00A42C71" w14:paraId="4A7DBF2F" w14:textId="77777777">
      <w:pPr>
        <w:pStyle w:val="ReportCover-Title"/>
        <w:rPr>
          <w:rFonts w:ascii="Arial" w:hAnsi="Arial" w:cs="Arial"/>
          <w:color w:val="auto"/>
        </w:rPr>
      </w:pPr>
    </w:p>
    <w:p w:rsidR="00A42C71" w:rsidRPr="001F54F6" w:rsidP="00A42C71" w14:paraId="551C5600" w14:textId="77777777">
      <w:pPr>
        <w:pStyle w:val="ReportCover-Title"/>
        <w:rPr>
          <w:rFonts w:ascii="Arial" w:hAnsi="Arial" w:cs="Arial"/>
          <w:color w:val="auto"/>
        </w:rPr>
      </w:pPr>
    </w:p>
    <w:p w:rsidR="00F2031D" w:rsidP="00F2031D" w14:paraId="6D50EACC" w14:textId="77777777">
      <w:pPr>
        <w:pStyle w:val="ReportCover-Title"/>
        <w:jc w:val="center"/>
        <w:rPr>
          <w:rFonts w:ascii="Arial" w:hAnsi="Arial" w:cs="Arial"/>
          <w:color w:val="auto"/>
          <w:sz w:val="32"/>
          <w:szCs w:val="32"/>
        </w:rPr>
      </w:pPr>
      <w:r w:rsidRPr="001F54F6">
        <w:rPr>
          <w:rFonts w:ascii="Arial" w:hAnsi="Arial" w:cs="Arial"/>
          <w:color w:val="auto"/>
          <w:sz w:val="32"/>
          <w:szCs w:val="32"/>
        </w:rPr>
        <w:t>OMB Information Collection Request</w:t>
      </w:r>
    </w:p>
    <w:p w:rsidR="00A42C71" w:rsidRPr="00F2031D" w:rsidP="00F2031D" w14:paraId="41D2594A" w14:textId="2815F47B">
      <w:pPr>
        <w:pStyle w:val="ReportCover-Title"/>
        <w:jc w:val="center"/>
        <w:rPr>
          <w:rFonts w:ascii="Arial" w:hAnsi="Arial" w:cs="Arial"/>
          <w:bCs/>
          <w:color w:val="auto"/>
          <w:sz w:val="32"/>
          <w:szCs w:val="32"/>
        </w:rPr>
      </w:pPr>
      <w:r w:rsidRPr="00F2031D">
        <w:rPr>
          <w:rFonts w:ascii="Arial" w:hAnsi="Arial" w:cs="Arial"/>
          <w:bCs/>
          <w:color w:val="auto"/>
          <w:sz w:val="32"/>
          <w:szCs w:val="32"/>
        </w:rPr>
        <w:t>0970-0574</w:t>
      </w:r>
    </w:p>
    <w:p w:rsidR="00A42C71" w:rsidRPr="001A59B6" w:rsidP="00A42C71" w14:paraId="3DB8541C" w14:textId="77777777">
      <w:pPr>
        <w:pStyle w:val="ReportCover-Date"/>
        <w:spacing w:after="0"/>
        <w:jc w:val="center"/>
        <w:rPr>
          <w:rFonts w:asciiTheme="minorHAnsi" w:hAnsiTheme="minorHAnsi" w:cstheme="minorHAnsi"/>
          <w:color w:val="auto"/>
        </w:rPr>
      </w:pPr>
    </w:p>
    <w:p w:rsidR="00A42C71" w:rsidRPr="001A59B6" w:rsidP="00A42C71" w14:paraId="637F830C" w14:textId="77777777">
      <w:pPr>
        <w:pStyle w:val="ReportCover-Date"/>
        <w:spacing w:after="0"/>
        <w:jc w:val="center"/>
        <w:rPr>
          <w:rFonts w:asciiTheme="minorHAnsi" w:hAnsiTheme="minorHAnsi" w:cstheme="minorHAnsi"/>
          <w:color w:val="auto"/>
        </w:rPr>
      </w:pPr>
    </w:p>
    <w:p w:rsidR="00A42C71" w:rsidRPr="001A59B6" w:rsidP="00A42C71" w14:paraId="2DD34B23" w14:textId="77777777">
      <w:pPr>
        <w:pStyle w:val="ReportCover-Date"/>
        <w:spacing w:after="0"/>
        <w:jc w:val="center"/>
        <w:rPr>
          <w:rFonts w:asciiTheme="minorHAnsi" w:hAnsiTheme="minorHAnsi" w:cstheme="minorHAnsi"/>
          <w:color w:val="auto"/>
        </w:rPr>
      </w:pPr>
    </w:p>
    <w:p w:rsidR="00A42C71" w:rsidRPr="001F54F6" w:rsidP="00A42C71" w14:paraId="1DF64726"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Supporting Statement</w:t>
      </w:r>
    </w:p>
    <w:p w:rsidR="00A42C71" w:rsidRPr="001F54F6" w:rsidP="00A42C71" w14:paraId="0C143095"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Part B</w:t>
      </w:r>
    </w:p>
    <w:p w:rsidR="00A42C71" w:rsidRPr="001A59B6" w:rsidP="00A42C71" w14:paraId="7D988B4F" w14:textId="77777777">
      <w:pPr>
        <w:pStyle w:val="ReportCover-Date"/>
        <w:spacing w:after="0" w:line="240" w:lineRule="auto"/>
        <w:jc w:val="center"/>
        <w:rPr>
          <w:rFonts w:asciiTheme="minorHAnsi" w:hAnsiTheme="minorHAnsi" w:cstheme="minorHAnsi"/>
          <w:color w:val="auto"/>
          <w:sz w:val="48"/>
          <w:szCs w:val="48"/>
        </w:rPr>
      </w:pPr>
    </w:p>
    <w:p w:rsidR="00A42C71" w:rsidRPr="001F54F6" w:rsidP="00A42C71" w14:paraId="602544F7" w14:textId="77777777">
      <w:pPr>
        <w:pStyle w:val="ReportCover-Date"/>
        <w:spacing w:after="0" w:line="240" w:lineRule="auto"/>
        <w:jc w:val="center"/>
        <w:rPr>
          <w:rFonts w:ascii="Arial" w:hAnsi="Arial" w:cs="Arial"/>
          <w:color w:val="auto"/>
          <w:sz w:val="48"/>
          <w:szCs w:val="48"/>
        </w:rPr>
      </w:pPr>
    </w:p>
    <w:p w:rsidR="00A42C71" w:rsidRPr="001F54F6" w:rsidP="00A42C71" w14:paraId="10D3ADE5" w14:textId="7405E389">
      <w:pPr>
        <w:pStyle w:val="ReportCover-Date"/>
        <w:spacing w:after="0"/>
        <w:jc w:val="center"/>
        <w:rPr>
          <w:rFonts w:ascii="Arial" w:hAnsi="Arial" w:cs="Arial"/>
          <w:color w:val="auto"/>
        </w:rPr>
      </w:pPr>
      <w:r>
        <w:rPr>
          <w:rFonts w:ascii="Arial" w:hAnsi="Arial" w:cs="Arial"/>
          <w:color w:val="auto"/>
        </w:rPr>
        <w:t>July</w:t>
      </w:r>
      <w:r w:rsidR="00CA2B13">
        <w:rPr>
          <w:rFonts w:ascii="Arial" w:hAnsi="Arial" w:cs="Arial"/>
          <w:color w:val="auto"/>
        </w:rPr>
        <w:t xml:space="preserve"> 2024 </w:t>
      </w:r>
    </w:p>
    <w:p w:rsidR="00A42C71" w:rsidRPr="001F54F6" w:rsidP="00A42C71" w14:paraId="23C2EED4" w14:textId="77777777">
      <w:pPr>
        <w:pStyle w:val="ReportCover-Date"/>
        <w:spacing w:after="0"/>
        <w:jc w:val="center"/>
        <w:rPr>
          <w:rFonts w:ascii="Arial" w:hAnsi="Arial" w:cs="Arial"/>
          <w:color w:val="auto"/>
        </w:rPr>
      </w:pPr>
    </w:p>
    <w:p w:rsidR="00A42C71" w:rsidRPr="001A59B6" w:rsidP="00A42C71" w14:paraId="0850FD2E" w14:textId="77777777">
      <w:pPr>
        <w:pStyle w:val="ReportCover-Date"/>
        <w:spacing w:after="0"/>
        <w:jc w:val="center"/>
        <w:rPr>
          <w:rFonts w:asciiTheme="minorHAnsi" w:hAnsiTheme="minorHAnsi" w:cstheme="minorHAnsi"/>
          <w:color w:val="auto"/>
        </w:rPr>
      </w:pPr>
    </w:p>
    <w:p w:rsidR="00B9695E" w:rsidRPr="009139B3" w:rsidP="00B9695E" w14:paraId="26704796" w14:textId="20F6F95B">
      <w:pPr>
        <w:pStyle w:val="ReportCover-Date"/>
        <w:spacing w:after="0"/>
        <w:jc w:val="center"/>
        <w:rPr>
          <w:rFonts w:ascii="Arial" w:hAnsi="Arial" w:cs="Arial"/>
          <w:color w:val="auto"/>
        </w:rPr>
      </w:pPr>
      <w:r>
        <w:rPr>
          <w:rFonts w:ascii="Arial" w:hAnsi="Arial" w:cs="Arial"/>
          <w:color w:val="auto"/>
          <w:sz w:val="32"/>
          <w:szCs w:val="32"/>
        </w:rPr>
        <w:t xml:space="preserve">Type of </w:t>
      </w:r>
      <w:r w:rsidRPr="009139B3">
        <w:rPr>
          <w:rFonts w:ascii="Arial" w:hAnsi="Arial" w:cs="Arial"/>
          <w:color w:val="auto"/>
          <w:sz w:val="32"/>
          <w:szCs w:val="32"/>
        </w:rPr>
        <w:t>Request</w:t>
      </w:r>
      <w:r>
        <w:rPr>
          <w:rFonts w:ascii="Arial" w:hAnsi="Arial" w:cs="Arial"/>
          <w:color w:val="auto"/>
          <w:sz w:val="32"/>
          <w:szCs w:val="32"/>
        </w:rPr>
        <w:t xml:space="preserve">: </w:t>
      </w:r>
      <w:r>
        <w:rPr>
          <w:rFonts w:ascii="Arial" w:hAnsi="Arial" w:cs="Arial"/>
          <w:b w:val="0"/>
          <w:bCs/>
          <w:color w:val="auto"/>
          <w:sz w:val="32"/>
          <w:szCs w:val="32"/>
        </w:rPr>
        <w:t xml:space="preserve">Revision </w:t>
      </w:r>
    </w:p>
    <w:p w:rsidR="00A42C71" w:rsidRPr="001A59B6" w:rsidP="00A42C71" w14:paraId="260D9019" w14:textId="77777777">
      <w:pPr>
        <w:pStyle w:val="ReportCover-Date"/>
        <w:spacing w:after="0"/>
        <w:jc w:val="center"/>
        <w:rPr>
          <w:rFonts w:asciiTheme="minorHAnsi" w:hAnsiTheme="minorHAnsi" w:cstheme="minorHAnsi"/>
          <w:color w:val="auto"/>
        </w:rPr>
      </w:pPr>
    </w:p>
    <w:p w:rsidR="00A42C71" w:rsidRPr="001A59B6" w:rsidP="00A42C71" w14:paraId="715DE65F" w14:textId="77777777">
      <w:pPr>
        <w:pStyle w:val="ReportCover-Date"/>
        <w:spacing w:after="0"/>
        <w:jc w:val="center"/>
        <w:rPr>
          <w:rFonts w:asciiTheme="minorHAnsi" w:hAnsiTheme="minorHAnsi" w:cstheme="minorHAnsi"/>
          <w:color w:val="auto"/>
        </w:rPr>
      </w:pPr>
    </w:p>
    <w:p w:rsidR="00A42C71" w:rsidRPr="001A59B6" w:rsidP="00A42C71" w14:paraId="3A5BBBCE" w14:textId="77777777">
      <w:pPr>
        <w:pStyle w:val="ReportCover-Date"/>
        <w:spacing w:after="0"/>
        <w:jc w:val="center"/>
        <w:rPr>
          <w:rFonts w:asciiTheme="minorHAnsi" w:hAnsiTheme="minorHAnsi" w:cstheme="minorHAnsi"/>
          <w:color w:val="auto"/>
        </w:rPr>
      </w:pPr>
    </w:p>
    <w:p w:rsidR="00A42C71" w:rsidRPr="001A59B6" w:rsidP="00A42C71" w14:paraId="48D9D0F9" w14:textId="77777777">
      <w:pPr>
        <w:pStyle w:val="ReportCover-Date"/>
        <w:spacing w:after="0"/>
        <w:jc w:val="center"/>
        <w:rPr>
          <w:rFonts w:asciiTheme="minorHAnsi" w:hAnsiTheme="minorHAnsi" w:cstheme="minorHAnsi"/>
          <w:color w:val="auto"/>
        </w:rPr>
      </w:pPr>
    </w:p>
    <w:p w:rsidR="00A42C71" w:rsidRPr="001A59B6" w:rsidP="00A42C71" w14:paraId="6732C469" w14:textId="77777777">
      <w:pPr>
        <w:pStyle w:val="ReportCover-Date"/>
        <w:spacing w:after="0"/>
        <w:jc w:val="center"/>
        <w:rPr>
          <w:rFonts w:asciiTheme="minorHAnsi" w:hAnsiTheme="minorHAnsi" w:cstheme="minorHAnsi"/>
          <w:color w:val="auto"/>
        </w:rPr>
      </w:pPr>
    </w:p>
    <w:p w:rsidR="00A42C71" w:rsidRPr="001F54F6" w:rsidP="00A42C71" w14:paraId="21A5D5D3" w14:textId="77777777">
      <w:pPr>
        <w:spacing w:after="0" w:line="240" w:lineRule="auto"/>
        <w:jc w:val="center"/>
        <w:rPr>
          <w:rFonts w:ascii="Arial" w:hAnsi="Arial" w:cs="Arial"/>
        </w:rPr>
      </w:pPr>
    </w:p>
    <w:p w:rsidR="00A42C71" w:rsidRPr="001F54F6" w:rsidP="00A42C71" w14:paraId="7208C5C8" w14:textId="77777777">
      <w:pPr>
        <w:spacing w:after="0" w:line="240" w:lineRule="auto"/>
        <w:jc w:val="center"/>
        <w:rPr>
          <w:rFonts w:ascii="Arial" w:hAnsi="Arial" w:cs="Arial"/>
        </w:rPr>
      </w:pPr>
      <w:r w:rsidRPr="001F54F6">
        <w:rPr>
          <w:rFonts w:ascii="Arial" w:hAnsi="Arial" w:cs="Arial"/>
        </w:rPr>
        <w:t>Submitted By:</w:t>
      </w:r>
    </w:p>
    <w:p w:rsidR="00A42C71" w:rsidRPr="001F54F6" w:rsidP="00A42C71" w14:paraId="55988A75" w14:textId="77777777">
      <w:pPr>
        <w:spacing w:after="0" w:line="240" w:lineRule="auto"/>
        <w:jc w:val="center"/>
        <w:rPr>
          <w:rFonts w:ascii="Arial" w:hAnsi="Arial" w:cs="Arial"/>
        </w:rPr>
      </w:pPr>
      <w:r w:rsidRPr="001F54F6">
        <w:rPr>
          <w:rFonts w:ascii="Arial" w:hAnsi="Arial" w:cs="Arial"/>
        </w:rPr>
        <w:t>Office of Planning, Research, and Evaluation</w:t>
      </w:r>
    </w:p>
    <w:p w:rsidR="00A42C71" w:rsidRPr="001F54F6" w:rsidP="00A42C71" w14:paraId="58048DA2" w14:textId="77777777">
      <w:pPr>
        <w:spacing w:after="0" w:line="240" w:lineRule="auto"/>
        <w:jc w:val="center"/>
        <w:rPr>
          <w:rFonts w:ascii="Arial" w:hAnsi="Arial" w:cs="Arial"/>
        </w:rPr>
      </w:pPr>
      <w:r w:rsidRPr="001F54F6">
        <w:rPr>
          <w:rFonts w:ascii="Arial" w:hAnsi="Arial" w:cs="Arial"/>
        </w:rPr>
        <w:t xml:space="preserve">Administration for Children and Families </w:t>
      </w:r>
    </w:p>
    <w:p w:rsidR="00A42C71" w:rsidRPr="001F54F6" w:rsidP="00A42C71" w14:paraId="41BA659B" w14:textId="77777777">
      <w:pPr>
        <w:spacing w:after="0" w:line="240" w:lineRule="auto"/>
        <w:jc w:val="center"/>
        <w:rPr>
          <w:rFonts w:ascii="Arial" w:hAnsi="Arial" w:cs="Arial"/>
        </w:rPr>
      </w:pPr>
      <w:r w:rsidRPr="001F54F6">
        <w:rPr>
          <w:rFonts w:ascii="Arial" w:hAnsi="Arial" w:cs="Arial"/>
        </w:rPr>
        <w:t>U.S. Department of Health and Human Services</w:t>
      </w:r>
    </w:p>
    <w:p w:rsidR="00A42C71" w:rsidRPr="001F54F6" w:rsidP="00A42C71" w14:paraId="26D8B869" w14:textId="77777777">
      <w:pPr>
        <w:spacing w:after="0" w:line="240" w:lineRule="auto"/>
        <w:jc w:val="center"/>
        <w:rPr>
          <w:rFonts w:ascii="Arial" w:hAnsi="Arial" w:cs="Arial"/>
        </w:rPr>
      </w:pPr>
    </w:p>
    <w:p w:rsidR="00A42C71" w:rsidRPr="001F54F6" w:rsidP="00A42C71" w14:paraId="63276A76" w14:textId="77777777">
      <w:pPr>
        <w:spacing w:after="0" w:line="240" w:lineRule="auto"/>
        <w:jc w:val="center"/>
        <w:rPr>
          <w:rFonts w:ascii="Arial" w:hAnsi="Arial" w:cs="Arial"/>
        </w:rPr>
      </w:pPr>
      <w:r w:rsidRPr="001F54F6">
        <w:rPr>
          <w:rFonts w:ascii="Arial" w:hAnsi="Arial" w:cs="Arial"/>
        </w:rPr>
        <w:t>4</w:t>
      </w:r>
      <w:r w:rsidRPr="001F54F6">
        <w:rPr>
          <w:rFonts w:ascii="Arial" w:hAnsi="Arial" w:cs="Arial"/>
          <w:vertAlign w:val="superscript"/>
        </w:rPr>
        <w:t>th</w:t>
      </w:r>
      <w:r w:rsidRPr="001F54F6">
        <w:rPr>
          <w:rFonts w:ascii="Arial" w:hAnsi="Arial" w:cs="Arial"/>
        </w:rPr>
        <w:t xml:space="preserve"> Floor, Mary E. Switzer Building</w:t>
      </w:r>
    </w:p>
    <w:p w:rsidR="00A42C71" w:rsidRPr="001F54F6" w:rsidP="00A42C71" w14:paraId="7A2C144B" w14:textId="77777777">
      <w:pPr>
        <w:spacing w:after="0" w:line="240" w:lineRule="auto"/>
        <w:jc w:val="center"/>
        <w:rPr>
          <w:rFonts w:ascii="Arial" w:hAnsi="Arial" w:cs="Arial"/>
        </w:rPr>
      </w:pPr>
      <w:r w:rsidRPr="001F54F6">
        <w:rPr>
          <w:rFonts w:ascii="Arial" w:hAnsi="Arial" w:cs="Arial"/>
        </w:rPr>
        <w:t>330 C Street, SW</w:t>
      </w:r>
    </w:p>
    <w:p w:rsidR="00A42C71" w:rsidRPr="001F54F6" w:rsidP="00A42C71" w14:paraId="081382E0" w14:textId="77777777">
      <w:pPr>
        <w:spacing w:after="0" w:line="240" w:lineRule="auto"/>
        <w:jc w:val="center"/>
        <w:rPr>
          <w:rFonts w:ascii="Arial" w:hAnsi="Arial" w:cs="Arial"/>
        </w:rPr>
      </w:pPr>
      <w:r w:rsidRPr="001F54F6">
        <w:rPr>
          <w:rFonts w:ascii="Arial" w:hAnsi="Arial" w:cs="Arial"/>
        </w:rPr>
        <w:t>Washington, D.C. 20201</w:t>
      </w:r>
    </w:p>
    <w:p w:rsidR="00A42C71" w:rsidRPr="001F54F6" w:rsidP="00A42C71" w14:paraId="6F908824" w14:textId="77777777">
      <w:pPr>
        <w:spacing w:after="0" w:line="240" w:lineRule="auto"/>
        <w:jc w:val="center"/>
        <w:rPr>
          <w:rFonts w:ascii="Arial" w:hAnsi="Arial" w:cs="Arial"/>
        </w:rPr>
      </w:pPr>
    </w:p>
    <w:p w:rsidR="00A85501" w:rsidRPr="001F54F6" w:rsidP="00A42C71" w14:paraId="16C3B2D5" w14:textId="4322C38D">
      <w:pPr>
        <w:spacing w:after="0" w:line="240" w:lineRule="auto"/>
        <w:jc w:val="center"/>
        <w:rPr>
          <w:rFonts w:ascii="Arial" w:hAnsi="Arial" w:cs="Arial"/>
        </w:rPr>
      </w:pPr>
      <w:r w:rsidRPr="001F54F6">
        <w:rPr>
          <w:rFonts w:ascii="Arial" w:hAnsi="Arial" w:cs="Arial"/>
        </w:rPr>
        <w:t>Project Officers:</w:t>
      </w:r>
      <w:r w:rsidRPr="001F54F6" w:rsidR="004F09A5">
        <w:rPr>
          <w:rFonts w:ascii="Arial" w:hAnsi="Arial" w:cs="Arial"/>
        </w:rPr>
        <w:t xml:space="preserve"> Mary Mueggenborg</w:t>
      </w:r>
    </w:p>
    <w:p w:rsidR="00A42C71" w:rsidRPr="001A59B6" w:rsidP="00A42C71" w14:paraId="6CB062A1" w14:textId="77777777">
      <w:pPr>
        <w:spacing w:after="0" w:line="240" w:lineRule="auto"/>
        <w:jc w:val="center"/>
        <w:rPr>
          <w:rFonts w:cstheme="minorHAnsi"/>
          <w:b/>
        </w:rPr>
      </w:pPr>
    </w:p>
    <w:p w:rsidR="00376984" w14:paraId="3536B099" w14:textId="77777777">
      <w:pPr>
        <w:rPr>
          <w:rFonts w:cstheme="minorHAnsi"/>
          <w:b/>
          <w:sz w:val="32"/>
          <w:szCs w:val="32"/>
        </w:rPr>
      </w:pPr>
      <w:r>
        <w:rPr>
          <w:rFonts w:cstheme="minorHAnsi"/>
          <w:b/>
          <w:sz w:val="32"/>
          <w:szCs w:val="32"/>
        </w:rPr>
        <w:br w:type="page"/>
      </w:r>
    </w:p>
    <w:p w:rsidR="00A42C71" w:rsidRPr="001A59B6" w:rsidP="00A42C71" w14:paraId="45C49EBE" w14:textId="042FB4C6">
      <w:pPr>
        <w:spacing w:after="0"/>
        <w:jc w:val="center"/>
        <w:rPr>
          <w:rFonts w:cstheme="minorHAnsi"/>
          <w:b/>
          <w:sz w:val="32"/>
          <w:szCs w:val="32"/>
        </w:rPr>
      </w:pPr>
      <w:r w:rsidRPr="001A59B6">
        <w:rPr>
          <w:rFonts w:cstheme="minorHAnsi"/>
          <w:b/>
          <w:sz w:val="32"/>
          <w:szCs w:val="32"/>
        </w:rPr>
        <w:t>Part B</w:t>
      </w:r>
    </w:p>
    <w:p w:rsidR="00A42C71" w:rsidRPr="001A59B6" w:rsidP="00A42C71" w14:paraId="230ABA5D" w14:textId="77777777">
      <w:pPr>
        <w:spacing w:after="0" w:line="240" w:lineRule="auto"/>
        <w:rPr>
          <w:rFonts w:cstheme="minorHAnsi"/>
          <w:b/>
        </w:rPr>
      </w:pPr>
    </w:p>
    <w:p w:rsidR="00A42C71" w:rsidRPr="001A59B6" w:rsidP="00A42C71" w14:paraId="6D9C455E" w14:textId="7B7FF265">
      <w:pPr>
        <w:spacing w:after="120" w:line="240" w:lineRule="auto"/>
        <w:rPr>
          <w:rFonts w:cstheme="minorHAnsi"/>
        </w:rPr>
      </w:pPr>
      <w:r w:rsidRPr="001A59B6">
        <w:rPr>
          <w:rFonts w:cstheme="minorHAnsi"/>
          <w:b/>
        </w:rPr>
        <w:t>B1.</w:t>
      </w:r>
      <w:r w:rsidRPr="001A59B6">
        <w:rPr>
          <w:rFonts w:cstheme="minorHAnsi"/>
          <w:b/>
        </w:rPr>
        <w:tab/>
        <w:t>Objectives</w:t>
      </w:r>
    </w:p>
    <w:p w:rsidR="00E60CE3" w:rsidP="00A42C71" w14:paraId="4FC32BAD" w14:textId="30A2C09F">
      <w:pPr>
        <w:spacing w:after="60" w:line="240" w:lineRule="auto"/>
        <w:rPr>
          <w:rFonts w:cstheme="minorHAnsi"/>
          <w:i/>
        </w:rPr>
      </w:pPr>
      <w:r w:rsidRPr="001A59B6">
        <w:rPr>
          <w:rFonts w:cstheme="minorHAnsi"/>
          <w:i/>
        </w:rPr>
        <w:t>Study Objectives</w:t>
      </w:r>
    </w:p>
    <w:p w:rsidR="00316FC2" w:rsidRPr="00B21EDB" w:rsidP="00140EDD" w14:paraId="00200BA9" w14:textId="4DF0E6E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rsidRPr="00D53DDB">
        <w:t xml:space="preserve">The </w:t>
      </w:r>
      <w:r>
        <w:t xml:space="preserve">goal of the Supporting Youth to be Successful in Life (SYSIL) study </w:t>
      </w:r>
      <w:r w:rsidRPr="00D53DDB">
        <w:t xml:space="preserve">is </w:t>
      </w:r>
      <w:r w:rsidRPr="00D53DDB" w:rsidR="00C777B0">
        <w:t xml:space="preserve">to expand the evidence base </w:t>
      </w:r>
      <w:r w:rsidR="00C777B0">
        <w:t xml:space="preserve">on programs intended to </w:t>
      </w:r>
      <w:r w:rsidRPr="002218D7" w:rsidR="00C777B0">
        <w:t xml:space="preserve">prevent homelessness among youth </w:t>
      </w:r>
      <w:r w:rsidR="00094113">
        <w:t xml:space="preserve">and young adults with experience </w:t>
      </w:r>
      <w:r w:rsidRPr="002218D7" w:rsidR="00C777B0">
        <w:t>in the child welfare system</w:t>
      </w:r>
      <w:r>
        <w:t xml:space="preserve"> through a summative evaluation of</w:t>
      </w:r>
      <w:r w:rsidR="00902D8B">
        <w:t xml:space="preserve"> </w:t>
      </w:r>
      <w:r w:rsidRPr="007D6D1E" w:rsidR="00997DA5">
        <w:t>Colorado</w:t>
      </w:r>
      <w:r w:rsidR="00997DA5">
        <w:t>’s</w:t>
      </w:r>
      <w:r w:rsidRPr="007D6D1E" w:rsidR="00997DA5">
        <w:t xml:space="preserve"> </w:t>
      </w:r>
      <w:r w:rsidRPr="00B6434D" w:rsidR="00997DA5">
        <w:rPr>
          <w:iCs/>
        </w:rPr>
        <w:t>Pathways to Success</w:t>
      </w:r>
      <w:r w:rsidRPr="00D53DDB" w:rsidR="00997DA5">
        <w:t xml:space="preserve"> </w:t>
      </w:r>
      <w:r w:rsidR="00731E38">
        <w:t xml:space="preserve">(Pathways) </w:t>
      </w:r>
      <w:r w:rsidRPr="00D53DDB" w:rsidR="00997DA5">
        <w:t>comprehensive service model</w:t>
      </w:r>
      <w:r w:rsidR="00C777B0">
        <w:t xml:space="preserve">. </w:t>
      </w:r>
      <w:r>
        <w:t>Pathways is an intensive, coach-like case management model for youth</w:t>
      </w:r>
      <w:r w:rsidR="00094139">
        <w:t xml:space="preserve"> and young adults </w:t>
      </w:r>
      <w:r>
        <w:t xml:space="preserve">who are or have been involved </w:t>
      </w:r>
      <w:r>
        <w:t xml:space="preserve">in foster care. </w:t>
      </w:r>
      <w:r>
        <w:t>The summative evaluation includes an impact study and an implementation study.</w:t>
      </w:r>
    </w:p>
    <w:p w:rsidR="00C777B0" w:rsidP="00140EDD" w14:paraId="21B34B81" w14:textId="014F05C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Pathways impact study </w:t>
      </w:r>
      <w:r>
        <w:t xml:space="preserve">will provide evidence of program effectiveness on a large number of policy-relevant outcomes, including stable housing, education, employment, permanent connections to caring adults, and social-emotional well-being. It will show the effectiveness of Pathways at short- and long-term follow-up periods and estimate the extent to which the program is more or less effective for key subgroups. </w:t>
      </w:r>
      <w:r w:rsidR="00186588">
        <w:t>T</w:t>
      </w:r>
      <w:r>
        <w:t>he study will</w:t>
      </w:r>
      <w:r w:rsidR="00186588">
        <w:t xml:space="preserve"> also</w:t>
      </w:r>
      <w:r>
        <w:t xml:space="preserve"> link features of program implementation (for example, dosage, quality, or adherence of the program delivery) to youth outcomes.  </w:t>
      </w:r>
    </w:p>
    <w:p w:rsidR="00A42C71" w:rsidRPr="001A59B6" w:rsidP="00140EDD" w14:paraId="078509A0" w14:textId="369B12C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t>The</w:t>
      </w:r>
      <w:r w:rsidRPr="00D53DDB">
        <w:t xml:space="preserve"> </w:t>
      </w:r>
      <w:r>
        <w:t>Pathways</w:t>
      </w:r>
      <w:r w:rsidRPr="00D53DDB">
        <w:t xml:space="preserve"> </w:t>
      </w:r>
      <w:r>
        <w:t>implementation study</w:t>
      </w:r>
      <w:r w:rsidRPr="00D53DDB">
        <w:t xml:space="preserve"> </w:t>
      </w:r>
      <w:r>
        <w:t xml:space="preserve">will support interpretation of the model’s impacts on outcomes and identify </w:t>
      </w:r>
      <w:bookmarkStart w:id="0" w:name="_Hlk55554200"/>
      <w:r>
        <w:t xml:space="preserve">factors that contributed to or inhibited implementation of Pathways services in different </w:t>
      </w:r>
      <w:r w:rsidR="00E612DF">
        <w:t>sites</w:t>
      </w:r>
      <w:r>
        <w:rPr>
          <w:rStyle w:val="FootnoteReference"/>
        </w:rPr>
        <w:footnoteReference w:id="2"/>
      </w:r>
      <w:r>
        <w:t xml:space="preserve">; these findings will aid in the replication or improvement of future Pathways service delivery. </w:t>
      </w:r>
      <w:bookmarkStart w:id="1" w:name="_Hlk55554270"/>
      <w:bookmarkEnd w:id="0"/>
      <w:r>
        <w:t xml:space="preserve">The implementation study will systematically assess different contexts in which Pathways is being implemented and the fidelity to which Pathways is being implemented.  </w:t>
      </w:r>
      <w:bookmarkEnd w:id="1"/>
    </w:p>
    <w:p w:rsidR="00A42C71" w:rsidRPr="001A59B6" w:rsidP="00EC1F58" w14:paraId="15CEF91F" w14:textId="2CE712F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cstheme="minorHAnsi"/>
        </w:rPr>
      </w:pPr>
      <w:r w:rsidRPr="001A59B6">
        <w:rPr>
          <w:rFonts w:cstheme="minorHAnsi"/>
          <w:i/>
        </w:rPr>
        <w:t xml:space="preserve">Generalizability of Results </w:t>
      </w:r>
    </w:p>
    <w:p w:rsidR="00A42C71" w:rsidRPr="001A59B6" w:rsidP="00140EDD" w14:paraId="3C9D8A40" w14:textId="45BECD7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Times New Roman" w:cstheme="minorHAnsi"/>
          <w:color w:val="000000"/>
        </w:rPr>
      </w:pPr>
      <w:r>
        <w:rPr>
          <w:rFonts w:eastAsia="Times New Roman" w:cstheme="minorHAnsi"/>
          <w:color w:val="000000"/>
        </w:rPr>
        <w:t xml:space="preserve">The impact </w:t>
      </w:r>
      <w:r w:rsidRPr="007733D5">
        <w:t xml:space="preserve">study is intended to produce estimates of the </w:t>
      </w:r>
      <w:r>
        <w:t xml:space="preserve">Pathways </w:t>
      </w:r>
      <w:r w:rsidRPr="007733D5">
        <w:t xml:space="preserve">intervention’s impact in </w:t>
      </w:r>
      <w:r>
        <w:t xml:space="preserve">the </w:t>
      </w:r>
      <w:r w:rsidR="00EE15C2">
        <w:t xml:space="preserve">subset of </w:t>
      </w:r>
      <w:r w:rsidR="00E612DF">
        <w:t xml:space="preserve">sites </w:t>
      </w:r>
      <w:r w:rsidR="00EE15C2">
        <w:t>in Colorado participating in the study</w:t>
      </w:r>
      <w:r w:rsidRPr="007733D5">
        <w:t xml:space="preserve">, not to promote statistical generalization to other </w:t>
      </w:r>
      <w:r w:rsidR="00D575B7">
        <w:t xml:space="preserve">sites </w:t>
      </w:r>
      <w:r w:rsidR="00EE15C2">
        <w:t>in Colorado or</w:t>
      </w:r>
      <w:r w:rsidRPr="007733D5" w:rsidR="00EE15C2">
        <w:t xml:space="preserve"> </w:t>
      </w:r>
      <w:r w:rsidR="00EE15C2">
        <w:t>to a broader</w:t>
      </w:r>
      <w:r w:rsidRPr="007733D5">
        <w:t xml:space="preserve"> population.</w:t>
      </w:r>
      <w:r>
        <w:t xml:space="preserve"> </w:t>
      </w:r>
      <w:r w:rsidR="00EE15C2">
        <w:t xml:space="preserve">The study </w:t>
      </w:r>
      <w:r w:rsidR="00500379">
        <w:t>will</w:t>
      </w:r>
      <w:r w:rsidR="00EE15C2">
        <w:t xml:space="preserve"> not randomly sample </w:t>
      </w:r>
      <w:r w:rsidR="00E612DF">
        <w:t xml:space="preserve">sites </w:t>
      </w:r>
      <w:r w:rsidR="00EE15C2">
        <w:t xml:space="preserve">for inclusion in the evaluation, a necessary condition for findings to generalize beyond the subset of </w:t>
      </w:r>
      <w:r w:rsidR="00D575B7">
        <w:t xml:space="preserve">sites </w:t>
      </w:r>
      <w:r w:rsidR="00EE15C2">
        <w:t xml:space="preserve">participating in the evaluation. </w:t>
      </w:r>
      <w:r>
        <w:t xml:space="preserve">The implementation </w:t>
      </w:r>
      <w:r w:rsidRPr="007733D5">
        <w:t xml:space="preserve">study is intended to present </w:t>
      </w:r>
      <w:r>
        <w:t xml:space="preserve">an </w:t>
      </w:r>
      <w:r w:rsidRPr="007733D5">
        <w:t>internally valid description of the implementation of</w:t>
      </w:r>
      <w:r>
        <w:t xml:space="preserve"> the Pathways intervention </w:t>
      </w:r>
      <w:r w:rsidRPr="007733D5">
        <w:t xml:space="preserve">in </w:t>
      </w:r>
      <w:r>
        <w:t xml:space="preserve">the selected </w:t>
      </w:r>
      <w:r w:rsidRPr="007733D5">
        <w:t>site, not to promote statistical generalization to other sites or service populations.</w:t>
      </w:r>
      <w:r w:rsidR="00EE15C2">
        <w:t xml:space="preserve"> </w:t>
      </w:r>
      <w:r w:rsidR="009E5FB5">
        <w:t>T</w:t>
      </w:r>
      <w:r w:rsidR="00EE15C2">
        <w:t xml:space="preserve">he study does not require broader generalizability for it to be policy relevant – if Pathways is shown to be effective in the participating </w:t>
      </w:r>
      <w:r w:rsidR="00D575B7">
        <w:t>sites</w:t>
      </w:r>
      <w:r w:rsidR="00EE15C2">
        <w:t xml:space="preserve">, it is possible that Colorado may scale up its implementation, and that other states may adopt Pathways.  </w:t>
      </w:r>
    </w:p>
    <w:p w:rsidR="00EA264B" w:rsidP="00EC1F58" w14:paraId="0484CFE7" w14:textId="0A3DF3E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Times New Roman" w:cstheme="minorHAnsi"/>
          <w:i/>
          <w:color w:val="000000"/>
        </w:rPr>
      </w:pPr>
      <w:r w:rsidRPr="001A59B6">
        <w:rPr>
          <w:rFonts w:eastAsia="Times New Roman" w:cstheme="minorHAnsi"/>
          <w:i/>
          <w:color w:val="000000"/>
        </w:rPr>
        <w:t>Appropriateness of Study Design and Methods for Planned Uses</w:t>
      </w:r>
    </w:p>
    <w:p w:rsidR="0096507C" w:rsidP="00EC1F58" w14:paraId="6820C257" w14:textId="180AE72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color w:val="000000"/>
        </w:rPr>
      </w:pPr>
      <w:r w:rsidRPr="00201A78">
        <w:rPr>
          <w:rFonts w:cstheme="minorHAnsi"/>
        </w:rPr>
        <w:t xml:space="preserve">Both qualitative and quantitative data sources </w:t>
      </w:r>
      <w:r w:rsidR="00F87FAD">
        <w:rPr>
          <w:rFonts w:cstheme="minorHAnsi"/>
        </w:rPr>
        <w:t xml:space="preserve">are and </w:t>
      </w:r>
      <w:r w:rsidRPr="00201A78">
        <w:rPr>
          <w:rFonts w:cstheme="minorHAnsi"/>
        </w:rPr>
        <w:t xml:space="preserve">will be used to address the key research questions for SYSIL. Quantitative data will be used to understand the impact of Pathways on </w:t>
      </w:r>
      <w:r>
        <w:rPr>
          <w:rFonts w:cstheme="minorHAnsi"/>
        </w:rPr>
        <w:t xml:space="preserve">youth in </w:t>
      </w:r>
      <w:r w:rsidRPr="00201A78">
        <w:rPr>
          <w:rFonts w:cstheme="minorHAnsi"/>
        </w:rPr>
        <w:t xml:space="preserve">selected </w:t>
      </w:r>
      <w:r w:rsidR="00D575B7">
        <w:rPr>
          <w:rFonts w:cstheme="minorHAnsi"/>
        </w:rPr>
        <w:t>sites</w:t>
      </w:r>
      <w:r w:rsidRPr="00201A78">
        <w:rPr>
          <w:rFonts w:cstheme="minorHAnsi"/>
        </w:rPr>
        <w:t xml:space="preserve">. We use qualitative data to understand what </w:t>
      </w:r>
      <w:r>
        <w:rPr>
          <w:rFonts w:cstheme="minorHAnsi"/>
        </w:rPr>
        <w:t xml:space="preserve">program </w:t>
      </w:r>
      <w:r w:rsidRPr="00201A78">
        <w:rPr>
          <w:rFonts w:cstheme="minorHAnsi"/>
        </w:rPr>
        <w:t xml:space="preserve">implementation looks like and how </w:t>
      </w:r>
      <w:r w:rsidRPr="00201A78">
        <w:rPr>
          <w:rFonts w:cstheme="minorHAnsi"/>
        </w:rPr>
        <w:t>Pathways differs from business-as-usual services in order to inform future efforts to prevent homelessness among this population.</w:t>
      </w:r>
      <w:r w:rsidR="00970985">
        <w:rPr>
          <w:rFonts w:cstheme="minorHAnsi"/>
        </w:rPr>
        <w:t xml:space="preserve"> </w:t>
      </w:r>
      <w:r w:rsidRPr="00201A78" w:rsidR="009928AE">
        <w:rPr>
          <w:rFonts w:cstheme="minorHAnsi"/>
        </w:rPr>
        <w:t xml:space="preserve">The Pathways implementation study </w:t>
      </w:r>
      <w:r w:rsidR="00891F40">
        <w:rPr>
          <w:rFonts w:cstheme="minorHAnsi"/>
        </w:rPr>
        <w:t xml:space="preserve">data </w:t>
      </w:r>
      <w:r w:rsidRPr="00201A78" w:rsidR="009928AE">
        <w:rPr>
          <w:rFonts w:cstheme="minorHAnsi"/>
        </w:rPr>
        <w:t xml:space="preserve">will be used to support interpretation of the model’s impacts on outcomes and identify factors that contributed to or inhibited implementation of Pathways services in different </w:t>
      </w:r>
      <w:r w:rsidR="00D575B7">
        <w:rPr>
          <w:rFonts w:cstheme="minorHAnsi"/>
        </w:rPr>
        <w:t>sites</w:t>
      </w:r>
      <w:r w:rsidRPr="00201A78" w:rsidR="009928AE">
        <w:rPr>
          <w:rFonts w:cstheme="minorHAnsi"/>
        </w:rPr>
        <w:t>.</w:t>
      </w:r>
      <w:r w:rsidRPr="00266F12" w:rsidR="009769B7">
        <w:rPr>
          <w:rFonts w:cstheme="minorHAnsi"/>
        </w:rPr>
        <w:t xml:space="preserve"> </w:t>
      </w:r>
      <w:r w:rsidRPr="00266F12" w:rsidR="009928AE">
        <w:rPr>
          <w:rFonts w:cstheme="minorHAnsi"/>
        </w:rPr>
        <w:t xml:space="preserve">Study reports will be made available to the public. </w:t>
      </w:r>
      <w:r w:rsidRPr="00266F12" w:rsidR="009928AE">
        <w:rPr>
          <w:rFonts w:cstheme="minorHAnsi"/>
          <w:color w:val="000000"/>
        </w:rPr>
        <w:t>Key limitations will be included in written products associated with the study.</w:t>
      </w:r>
    </w:p>
    <w:p w:rsidR="00EA264B" w:rsidP="00EC1F58" w14:paraId="4BF54B1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rPr>
      </w:pPr>
    </w:p>
    <w:p w:rsidR="00A42C71" w:rsidRPr="001A59B6" w:rsidP="00A42C71" w14:paraId="21886270" w14:textId="7551B028">
      <w:pPr>
        <w:pStyle w:val="NormalWeb"/>
        <w:spacing w:before="0" w:beforeAutospacing="0" w:after="0" w:afterAutospacing="0"/>
        <w:rPr>
          <w:rFonts w:asciiTheme="minorHAnsi" w:hAnsiTheme="minorHAnsi" w:cstheme="minorHAnsi"/>
          <w:b/>
          <w:i/>
          <w:strike/>
          <w:sz w:val="22"/>
          <w:szCs w:val="22"/>
        </w:rPr>
      </w:pPr>
      <w:r w:rsidRPr="001A59B6">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00A42C71" w:rsidRPr="001A59B6" w:rsidP="00A42C71" w14:paraId="083526BA" w14:textId="77777777">
      <w:pPr>
        <w:pStyle w:val="ListParagraph"/>
        <w:spacing w:after="0" w:line="240" w:lineRule="auto"/>
        <w:ind w:left="0"/>
        <w:rPr>
          <w:rFonts w:cstheme="minorHAnsi"/>
        </w:rPr>
      </w:pPr>
    </w:p>
    <w:p w:rsidR="00A42C71" w:rsidRPr="001A59B6" w:rsidP="00A42C71" w14:paraId="7A1B7559" w14:textId="77777777">
      <w:pPr>
        <w:pStyle w:val="ListParagraph"/>
        <w:spacing w:after="0" w:line="240" w:lineRule="auto"/>
        <w:ind w:left="0"/>
        <w:rPr>
          <w:rFonts w:cstheme="minorHAnsi"/>
        </w:rPr>
      </w:pPr>
    </w:p>
    <w:p w:rsidR="00A42C71" w:rsidRPr="001A59B6" w:rsidP="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00A42C71" w:rsidRPr="00EA264B" w:rsidP="00EA264B" w14:paraId="4C77B3BD" w14:textId="522BE4CB">
      <w:pPr>
        <w:spacing w:after="60"/>
        <w:rPr>
          <w:i/>
        </w:rPr>
      </w:pPr>
      <w:r w:rsidRPr="00EA264B">
        <w:rPr>
          <w:i/>
        </w:rPr>
        <w:t xml:space="preserve">Target Population  </w:t>
      </w:r>
    </w:p>
    <w:p w:rsidR="00631FE4" w:rsidP="006C05A4" w14:paraId="3840BBD8" w14:textId="59DFE032">
      <w:pPr>
        <w:autoSpaceDE w:val="0"/>
        <w:autoSpaceDN w:val="0"/>
        <w:adjustRightInd w:val="0"/>
        <w:spacing w:after="60" w:line="240" w:lineRule="atLeast"/>
        <w:contextualSpacing/>
        <w:rPr>
          <w:rFonts w:eastAsia="Times New Roman" w:cstheme="minorHAnsi"/>
          <w:color w:val="000000"/>
        </w:rPr>
      </w:pPr>
      <w:r>
        <w:rPr>
          <w:rFonts w:eastAsia="Times New Roman" w:cstheme="minorHAnsi"/>
          <w:color w:val="000000"/>
        </w:rPr>
        <w:t xml:space="preserve">For the impact study, we </w:t>
      </w:r>
      <w:r w:rsidR="00921079">
        <w:rPr>
          <w:rFonts w:eastAsia="Times New Roman" w:cstheme="minorHAnsi"/>
          <w:color w:val="000000"/>
        </w:rPr>
        <w:t xml:space="preserve">are and </w:t>
      </w:r>
      <w:r>
        <w:rPr>
          <w:rFonts w:eastAsia="Times New Roman" w:cstheme="minorHAnsi"/>
          <w:color w:val="000000"/>
        </w:rPr>
        <w:t xml:space="preserve">will </w:t>
      </w:r>
      <w:r w:rsidR="00921079">
        <w:rPr>
          <w:rFonts w:eastAsia="Times New Roman" w:cstheme="minorHAnsi"/>
          <w:color w:val="000000"/>
        </w:rPr>
        <w:t xml:space="preserve">continue to </w:t>
      </w:r>
      <w:r>
        <w:rPr>
          <w:rFonts w:eastAsia="Times New Roman" w:cstheme="minorHAnsi"/>
          <w:color w:val="000000"/>
        </w:rPr>
        <w:t>collect data for youth</w:t>
      </w:r>
      <w:r w:rsidR="00EC1F58">
        <w:rPr>
          <w:rFonts w:eastAsia="Times New Roman" w:cstheme="minorHAnsi"/>
          <w:color w:val="000000"/>
        </w:rPr>
        <w:t xml:space="preserve"> and young adults</w:t>
      </w:r>
      <w:r>
        <w:rPr>
          <w:rFonts w:eastAsia="Times New Roman" w:cstheme="minorHAnsi"/>
          <w:color w:val="000000"/>
        </w:rPr>
        <w:t xml:space="preserve"> ages 14 to 2</w:t>
      </w:r>
      <w:r w:rsidR="00970985">
        <w:rPr>
          <w:rFonts w:eastAsia="Times New Roman" w:cstheme="minorHAnsi"/>
          <w:color w:val="000000"/>
        </w:rPr>
        <w:t>3</w:t>
      </w:r>
      <w:r>
        <w:rPr>
          <w:rFonts w:eastAsia="Times New Roman" w:cstheme="minorHAnsi"/>
          <w:color w:val="000000"/>
        </w:rPr>
        <w:t xml:space="preserve"> </w:t>
      </w:r>
      <w:r w:rsidR="00DF4475">
        <w:rPr>
          <w:rFonts w:eastAsia="Times New Roman" w:cstheme="minorHAnsi"/>
          <w:color w:val="000000"/>
        </w:rPr>
        <w:t xml:space="preserve">in the participating </w:t>
      </w:r>
      <w:r w:rsidR="00D575B7">
        <w:rPr>
          <w:rFonts w:eastAsia="Times New Roman" w:cstheme="minorHAnsi"/>
          <w:color w:val="000000"/>
        </w:rPr>
        <w:t xml:space="preserve">sites </w:t>
      </w:r>
      <w:r>
        <w:rPr>
          <w:rFonts w:eastAsia="Times New Roman" w:cstheme="minorHAnsi"/>
          <w:color w:val="000000"/>
        </w:rPr>
        <w:t xml:space="preserve">who are currently in </w:t>
      </w:r>
      <w:r w:rsidR="00DF4475">
        <w:rPr>
          <w:rFonts w:eastAsia="Times New Roman" w:cstheme="minorHAnsi"/>
          <w:color w:val="000000"/>
        </w:rPr>
        <w:t xml:space="preserve">the </w:t>
      </w:r>
      <w:r>
        <w:rPr>
          <w:rFonts w:eastAsia="Times New Roman" w:cstheme="minorHAnsi"/>
          <w:color w:val="000000"/>
        </w:rPr>
        <w:t xml:space="preserve">foster care </w:t>
      </w:r>
      <w:r w:rsidR="00DF4475">
        <w:rPr>
          <w:rFonts w:eastAsia="Times New Roman" w:cstheme="minorHAnsi"/>
          <w:color w:val="000000"/>
        </w:rPr>
        <w:t xml:space="preserve">system or </w:t>
      </w:r>
      <w:r w:rsidR="00DF4475">
        <w:t xml:space="preserve">were previously in the foster care system </w:t>
      </w:r>
      <w:r>
        <w:rPr>
          <w:rFonts w:eastAsia="Times New Roman" w:cstheme="minorHAnsi"/>
          <w:color w:val="000000"/>
        </w:rPr>
        <w:t>and have at least one risk factor for homelessness.</w:t>
      </w:r>
      <w:r>
        <w:rPr>
          <w:rStyle w:val="FootnoteReference"/>
          <w:rFonts w:eastAsia="Times New Roman" w:cstheme="minorHAnsi"/>
          <w:color w:val="000000"/>
        </w:rPr>
        <w:footnoteReference w:id="3"/>
      </w:r>
      <w:r>
        <w:rPr>
          <w:rFonts w:eastAsia="Times New Roman" w:cstheme="minorHAnsi"/>
          <w:color w:val="000000"/>
        </w:rPr>
        <w:t xml:space="preserve"> We expect to enroll approximately </w:t>
      </w:r>
      <w:r w:rsidR="00921079">
        <w:rPr>
          <w:rFonts w:eastAsia="Times New Roman" w:cstheme="minorHAnsi"/>
          <w:color w:val="000000"/>
        </w:rPr>
        <w:t>5</w:t>
      </w:r>
      <w:r w:rsidR="00587B1E">
        <w:rPr>
          <w:rFonts w:eastAsia="Times New Roman" w:cstheme="minorHAnsi"/>
          <w:color w:val="000000"/>
        </w:rPr>
        <w:t>0</w:t>
      </w:r>
      <w:r w:rsidR="00981AED">
        <w:rPr>
          <w:rFonts w:eastAsia="Times New Roman" w:cstheme="minorHAnsi"/>
          <w:color w:val="000000"/>
        </w:rPr>
        <w:t>0</w:t>
      </w:r>
      <w:r w:rsidR="00587B1E">
        <w:rPr>
          <w:rFonts w:eastAsia="Times New Roman" w:cstheme="minorHAnsi"/>
          <w:color w:val="000000"/>
        </w:rPr>
        <w:t xml:space="preserve"> </w:t>
      </w:r>
      <w:r w:rsidR="00921079">
        <w:rPr>
          <w:rFonts w:eastAsia="Times New Roman" w:cstheme="minorHAnsi"/>
          <w:color w:val="000000"/>
        </w:rPr>
        <w:t>(total, a decrease from the original total of 700)</w:t>
      </w:r>
      <w:r>
        <w:rPr>
          <w:rFonts w:eastAsia="Times New Roman" w:cstheme="minorHAnsi"/>
          <w:color w:val="000000"/>
        </w:rPr>
        <w:t>youth</w:t>
      </w:r>
      <w:r w:rsidR="00643C05">
        <w:rPr>
          <w:rFonts w:eastAsia="Times New Roman" w:cstheme="minorHAnsi"/>
          <w:color w:val="000000"/>
        </w:rPr>
        <w:t xml:space="preserve"> and young adults</w:t>
      </w:r>
      <w:r>
        <w:rPr>
          <w:rFonts w:eastAsia="Times New Roman" w:cstheme="minorHAnsi"/>
          <w:color w:val="000000"/>
        </w:rPr>
        <w:t xml:space="preserve"> into the study.  </w:t>
      </w:r>
    </w:p>
    <w:p w:rsidR="00921079" w:rsidP="006C05A4" w14:paraId="48DA7DF4" w14:textId="77777777">
      <w:pPr>
        <w:autoSpaceDE w:val="0"/>
        <w:autoSpaceDN w:val="0"/>
        <w:adjustRightInd w:val="0"/>
        <w:spacing w:after="60" w:line="240" w:lineRule="atLeast"/>
        <w:contextualSpacing/>
        <w:rPr>
          <w:rFonts w:eastAsia="Times New Roman" w:cstheme="minorHAnsi"/>
          <w:color w:val="000000"/>
        </w:rPr>
      </w:pPr>
    </w:p>
    <w:p w:rsidR="00921079" w:rsidRPr="00604E2F" w:rsidP="006C05A4" w14:paraId="560B9BBF" w14:textId="7A325DD1">
      <w:pPr>
        <w:autoSpaceDE w:val="0"/>
        <w:autoSpaceDN w:val="0"/>
        <w:adjustRightInd w:val="0"/>
        <w:spacing w:after="60" w:line="240" w:lineRule="atLeast"/>
        <w:contextualSpacing/>
      </w:pPr>
      <w:r>
        <w:rPr>
          <w:rFonts w:eastAsia="Times New Roman" w:cstheme="minorHAnsi"/>
          <w:color w:val="000000"/>
        </w:rPr>
        <w:t xml:space="preserve">Our enrollment on May 2, </w:t>
      </w:r>
      <w:r w:rsidR="00620CE7">
        <w:rPr>
          <w:rFonts w:eastAsia="Times New Roman" w:cstheme="minorHAnsi"/>
          <w:color w:val="000000"/>
        </w:rPr>
        <w:t>2024,</w:t>
      </w:r>
      <w:r>
        <w:rPr>
          <w:rFonts w:eastAsia="Times New Roman" w:cstheme="minorHAnsi"/>
          <w:color w:val="000000"/>
        </w:rPr>
        <w:t xml:space="preserve"> was 429. We had 380 baseline surveys completed and had released 315 6-month and 244 12-month surveys. Based on those numbers, </w:t>
      </w:r>
      <w:r>
        <w:rPr>
          <w:rFonts w:eastAsia="Times New Roman" w:cstheme="minorHAnsi"/>
          <w:color w:val="000000"/>
        </w:rPr>
        <w:t xml:space="preserve">we anticipate enrolling an additional </w:t>
      </w:r>
      <w:r w:rsidR="00981AED">
        <w:rPr>
          <w:rFonts w:eastAsia="Times New Roman" w:cstheme="minorHAnsi"/>
          <w:color w:val="000000"/>
        </w:rPr>
        <w:t>7</w:t>
      </w:r>
      <w:r w:rsidR="007237B4">
        <w:rPr>
          <w:rFonts w:eastAsia="Times New Roman" w:cstheme="minorHAnsi"/>
          <w:color w:val="000000"/>
        </w:rPr>
        <w:t>1</w:t>
      </w:r>
      <w:r>
        <w:rPr>
          <w:rFonts w:eastAsia="Times New Roman" w:cstheme="minorHAnsi"/>
          <w:color w:val="000000"/>
        </w:rPr>
        <w:t xml:space="preserve"> youth and young adults into the study. </w:t>
      </w:r>
      <w:r>
        <w:rPr>
          <w:rFonts w:eastAsia="Times New Roman" w:cstheme="minorHAnsi"/>
          <w:color w:val="000000"/>
        </w:rPr>
        <w:t xml:space="preserve">We may have an additional </w:t>
      </w:r>
      <w:r w:rsidR="00981AED">
        <w:rPr>
          <w:rFonts w:eastAsia="Times New Roman" w:cstheme="minorHAnsi"/>
          <w:color w:val="000000"/>
        </w:rPr>
        <w:t>12</w:t>
      </w:r>
      <w:r>
        <w:rPr>
          <w:rFonts w:eastAsia="Times New Roman" w:cstheme="minorHAnsi"/>
          <w:color w:val="000000"/>
        </w:rPr>
        <w:t xml:space="preserve">0 youth complete the baseline survey. </w:t>
      </w:r>
      <w:r>
        <w:rPr>
          <w:rFonts w:eastAsia="Times New Roman" w:cstheme="minorHAnsi"/>
          <w:color w:val="000000"/>
        </w:rPr>
        <w:t>We anticipate releasing an additional 1</w:t>
      </w:r>
      <w:r w:rsidR="00981AED">
        <w:rPr>
          <w:rFonts w:eastAsia="Times New Roman" w:cstheme="minorHAnsi"/>
          <w:color w:val="000000"/>
        </w:rPr>
        <w:t>8</w:t>
      </w:r>
      <w:r>
        <w:rPr>
          <w:rFonts w:eastAsia="Times New Roman" w:cstheme="minorHAnsi"/>
          <w:color w:val="000000"/>
        </w:rPr>
        <w:t>5</w:t>
      </w:r>
      <w:r>
        <w:rPr>
          <w:rFonts w:eastAsia="Times New Roman" w:cstheme="minorHAnsi"/>
          <w:color w:val="000000"/>
        </w:rPr>
        <w:t xml:space="preserve"> 6-month and 2</w:t>
      </w:r>
      <w:r w:rsidR="00981AED">
        <w:rPr>
          <w:rFonts w:eastAsia="Times New Roman" w:cstheme="minorHAnsi"/>
          <w:color w:val="000000"/>
        </w:rPr>
        <w:t>5</w:t>
      </w:r>
      <w:r>
        <w:rPr>
          <w:rFonts w:eastAsia="Times New Roman" w:cstheme="minorHAnsi"/>
          <w:color w:val="000000"/>
        </w:rPr>
        <w:t>6</w:t>
      </w:r>
      <w:r>
        <w:rPr>
          <w:rFonts w:eastAsia="Times New Roman" w:cstheme="minorHAnsi"/>
          <w:color w:val="000000"/>
        </w:rPr>
        <w:t xml:space="preserve"> 12-month surveys</w:t>
      </w:r>
      <w:r w:rsidR="00E775B2">
        <w:rPr>
          <w:rFonts w:eastAsia="Times New Roman" w:cstheme="minorHAnsi"/>
          <w:color w:val="000000"/>
        </w:rPr>
        <w:t xml:space="preserve"> as part of this information collection request</w:t>
      </w:r>
      <w:r>
        <w:rPr>
          <w:rFonts w:eastAsia="Times New Roman" w:cstheme="minorHAnsi"/>
          <w:color w:val="000000"/>
        </w:rPr>
        <w:t xml:space="preserve">. </w:t>
      </w:r>
    </w:p>
    <w:p w:rsidR="006C05A4" w:rsidRPr="008F6718" w:rsidP="006C05A4" w14:paraId="393A57C9" w14:textId="77777777">
      <w:pPr>
        <w:autoSpaceDE w:val="0"/>
        <w:autoSpaceDN w:val="0"/>
        <w:adjustRightInd w:val="0"/>
        <w:spacing w:after="60" w:line="240" w:lineRule="atLeast"/>
        <w:contextualSpacing/>
        <w:rPr>
          <w:rFonts w:eastAsia="Times New Roman" w:cstheme="minorHAnsi"/>
          <w:color w:val="000000"/>
        </w:rPr>
      </w:pPr>
    </w:p>
    <w:p w:rsidR="00EA264B" w:rsidP="00A42C71" w14:paraId="6DD7D578" w14:textId="6C1CF4DF">
      <w:pPr>
        <w:autoSpaceDE w:val="0"/>
        <w:autoSpaceDN w:val="0"/>
        <w:adjustRightInd w:val="0"/>
        <w:spacing w:after="60" w:line="240" w:lineRule="atLeast"/>
        <w:contextualSpacing/>
        <w:rPr>
          <w:rFonts w:eastAsia="Times New Roman" w:cstheme="minorHAnsi"/>
          <w:color w:val="000000"/>
        </w:rPr>
      </w:pPr>
      <w:r>
        <w:t xml:space="preserve">As part of the implementation study, the evaluation team </w:t>
      </w:r>
      <w:r w:rsidR="0030497C">
        <w:t xml:space="preserve">has and </w:t>
      </w:r>
      <w:r>
        <w:t xml:space="preserve">will </w:t>
      </w:r>
      <w:r w:rsidR="0030497C">
        <w:t xml:space="preserve">continue to </w:t>
      </w:r>
      <w:r>
        <w:t xml:space="preserve">conduct interviews during site visits and focus groups. </w:t>
      </w:r>
      <w:r w:rsidR="006C05A4">
        <w:rPr>
          <w:rFonts w:eastAsia="Times New Roman" w:cstheme="minorHAnsi"/>
          <w:color w:val="000000"/>
        </w:rPr>
        <w:t xml:space="preserve">The target population for the interviews that conducted during the site visits includes leaders and their staff who either deliver the Pathways Program (in treatment </w:t>
      </w:r>
      <w:r w:rsidR="00D575B7">
        <w:rPr>
          <w:rFonts w:eastAsia="Times New Roman" w:cstheme="minorHAnsi"/>
          <w:color w:val="000000"/>
        </w:rPr>
        <w:t>sites</w:t>
      </w:r>
      <w:r w:rsidR="006C05A4">
        <w:rPr>
          <w:rFonts w:eastAsia="Times New Roman" w:cstheme="minorHAnsi"/>
          <w:color w:val="000000"/>
        </w:rPr>
        <w:t xml:space="preserve">) or comparison services (in comparison </w:t>
      </w:r>
      <w:r w:rsidR="00D575B7">
        <w:rPr>
          <w:rFonts w:eastAsia="Times New Roman" w:cstheme="minorHAnsi"/>
          <w:color w:val="000000"/>
        </w:rPr>
        <w:t>sites</w:t>
      </w:r>
      <w:r w:rsidR="006C05A4">
        <w:rPr>
          <w:rFonts w:eastAsia="Times New Roman" w:cstheme="minorHAnsi"/>
          <w:color w:val="000000"/>
        </w:rPr>
        <w:t xml:space="preserve">). </w:t>
      </w:r>
      <w:r w:rsidRPr="006E389A">
        <w:t xml:space="preserve">We </w:t>
      </w:r>
      <w:r w:rsidR="007A7E1B">
        <w:t>completed</w:t>
      </w:r>
      <w:r w:rsidRPr="006E389A">
        <w:t xml:space="preserve"> two “check-ins” </w:t>
      </w:r>
      <w:r>
        <w:t xml:space="preserve">by telephone </w:t>
      </w:r>
      <w:r w:rsidRPr="006E389A">
        <w:t xml:space="preserve">with program directors </w:t>
      </w:r>
      <w:r>
        <w:t>from 1</w:t>
      </w:r>
      <w:r w:rsidR="0011603F">
        <w:t>6</w:t>
      </w:r>
      <w:r>
        <w:t xml:space="preserve"> sites (</w:t>
      </w:r>
      <w:r w:rsidR="0011603F">
        <w:t xml:space="preserve">all </w:t>
      </w:r>
      <w:r>
        <w:t xml:space="preserve">Pathways </w:t>
      </w:r>
      <w:r w:rsidR="00D575B7">
        <w:t xml:space="preserve">sites </w:t>
      </w:r>
      <w:r>
        <w:t xml:space="preserve">and comparison </w:t>
      </w:r>
      <w:r w:rsidR="00D575B7">
        <w:t>sites</w:t>
      </w:r>
      <w:r>
        <w:t xml:space="preserve">) </w:t>
      </w:r>
      <w:r w:rsidRPr="006E389A">
        <w:t>to ask about current service delivery.</w:t>
      </w:r>
      <w:r>
        <w:t xml:space="preserve"> </w:t>
      </w:r>
      <w:r w:rsidR="006C05A4">
        <w:rPr>
          <w:rFonts w:eastAsia="Times New Roman" w:cstheme="minorHAnsi"/>
          <w:color w:val="000000"/>
        </w:rPr>
        <w:t>We expect to conduct interviews with up to 30 participants in both the Pathways and comparison sites</w:t>
      </w:r>
      <w:r w:rsidR="007A7E1B">
        <w:rPr>
          <w:rFonts w:eastAsia="Times New Roman" w:cstheme="minorHAnsi"/>
          <w:color w:val="000000"/>
        </w:rPr>
        <w:t xml:space="preserve"> (60 interviews per site visit * 2 site visits = 120 interviews, total in this information collection request)</w:t>
      </w:r>
      <w:r w:rsidR="006C05A4">
        <w:rPr>
          <w:rFonts w:eastAsia="Times New Roman" w:cstheme="minorHAnsi"/>
          <w:color w:val="000000"/>
        </w:rPr>
        <w:t xml:space="preserve">. Target respondents for the focus groups include youth and young adults participating in the study who are receiving Pathways or comparison services. We expect up to 50 participants </w:t>
      </w:r>
      <w:r w:rsidRPr="00891BFA" w:rsidR="006C05A4">
        <w:rPr>
          <w:rFonts w:eastAsia="Times New Roman" w:cstheme="minorHAnsi"/>
          <w:color w:val="000000"/>
        </w:rPr>
        <w:t>for both the</w:t>
      </w:r>
      <w:r w:rsidR="006C05A4">
        <w:rPr>
          <w:rFonts w:eastAsia="Times New Roman" w:cstheme="minorHAnsi"/>
          <w:color w:val="000000"/>
        </w:rPr>
        <w:t xml:space="preserve"> Pathways and comparison site focus groups</w:t>
      </w:r>
      <w:r w:rsidR="007A7E1B">
        <w:rPr>
          <w:rFonts w:eastAsia="Times New Roman" w:cstheme="minorHAnsi"/>
          <w:color w:val="000000"/>
        </w:rPr>
        <w:t>, so 1</w:t>
      </w:r>
      <w:r w:rsidR="0030497C">
        <w:rPr>
          <w:rFonts w:eastAsia="Times New Roman" w:cstheme="minorHAnsi"/>
          <w:color w:val="000000"/>
        </w:rPr>
        <w:t>0</w:t>
      </w:r>
      <w:r w:rsidR="007A7E1B">
        <w:rPr>
          <w:rFonts w:eastAsia="Times New Roman" w:cstheme="minorHAnsi"/>
          <w:color w:val="000000"/>
        </w:rPr>
        <w:t>0 total in this information collection request</w:t>
      </w:r>
      <w:r w:rsidR="006C05A4">
        <w:rPr>
          <w:rFonts w:eastAsia="Times New Roman" w:cstheme="minorHAnsi"/>
          <w:color w:val="000000"/>
        </w:rPr>
        <w:t>.</w:t>
      </w:r>
      <w:r w:rsidR="00F459BE">
        <w:rPr>
          <w:rFonts w:eastAsia="Times New Roman" w:cstheme="minorHAnsi"/>
          <w:color w:val="000000"/>
        </w:rPr>
        <w:t xml:space="preserve"> </w:t>
      </w:r>
    </w:p>
    <w:p w:rsidR="00631FE4" w:rsidP="00A42C71" w14:paraId="3F7B7B22" w14:textId="41DD1355">
      <w:pPr>
        <w:autoSpaceDE w:val="0"/>
        <w:autoSpaceDN w:val="0"/>
        <w:adjustRightInd w:val="0"/>
        <w:spacing w:after="60" w:line="240" w:lineRule="atLeast"/>
        <w:contextualSpacing/>
        <w:rPr>
          <w:rFonts w:eastAsia="Times New Roman" w:cstheme="minorHAnsi"/>
          <w:color w:val="000000"/>
        </w:rPr>
      </w:pPr>
    </w:p>
    <w:p w:rsidR="00A42C71" w:rsidRPr="00EA264B" w:rsidP="00EA264B" w14:paraId="242D83A5" w14:textId="68546D6E">
      <w:pPr>
        <w:spacing w:after="60"/>
        <w:rPr>
          <w:i/>
        </w:rPr>
      </w:pPr>
      <w:r w:rsidRPr="00EA264B">
        <w:rPr>
          <w:i/>
        </w:rPr>
        <w:t>Sampling and Site Selection</w:t>
      </w:r>
    </w:p>
    <w:p w:rsidR="004C2B23" w:rsidP="00EC1F58" w14:paraId="1C6C6BBC" w14:textId="46504C57">
      <w:pPr>
        <w:spacing w:after="0"/>
        <w:rPr>
          <w:rFonts w:eastAsia="Calibri"/>
        </w:rPr>
      </w:pPr>
      <w:r>
        <w:t xml:space="preserve">Pathways </w:t>
      </w:r>
      <w:r w:rsidRPr="007B1C87">
        <w:t xml:space="preserve">was </w:t>
      </w:r>
      <w:r>
        <w:t>piloted in</w:t>
      </w:r>
      <w:r w:rsidR="000E6E98">
        <w:t xml:space="preserve"> an urban, a suburban, and a rural site in Colorado</w:t>
      </w:r>
      <w:r>
        <w:t xml:space="preserve">.  For the SYSIL study, we are expanding that group of </w:t>
      </w:r>
      <w:r w:rsidR="00E612DF">
        <w:t>sites</w:t>
      </w:r>
      <w:r>
        <w:t xml:space="preserve">. </w:t>
      </w:r>
      <w:r w:rsidRPr="00F92791" w:rsidR="00F92791">
        <w:rPr>
          <w:rFonts w:eastAsia="Calibri"/>
        </w:rPr>
        <w:t xml:space="preserve"> </w:t>
      </w:r>
      <w:r w:rsidR="00F92791">
        <w:rPr>
          <w:rFonts w:eastAsia="Calibri"/>
        </w:rPr>
        <w:t xml:space="preserve">When identifying </w:t>
      </w:r>
      <w:r w:rsidR="00E612DF">
        <w:rPr>
          <w:rFonts w:eastAsia="Calibri"/>
        </w:rPr>
        <w:t xml:space="preserve">sites </w:t>
      </w:r>
      <w:r w:rsidR="00F92791">
        <w:rPr>
          <w:rFonts w:eastAsia="Calibri"/>
        </w:rPr>
        <w:t>to participate in the summative evaluation</w:t>
      </w:r>
      <w:r w:rsidRPr="00776D0E" w:rsidR="00F92791">
        <w:rPr>
          <w:rFonts w:eastAsia="Calibri"/>
        </w:rPr>
        <w:t>,</w:t>
      </w:r>
      <w:r w:rsidRPr="00776D0E" w:rsidR="00591969">
        <w:rPr>
          <w:rFonts w:eastAsia="Calibri"/>
        </w:rPr>
        <w:t xml:space="preserve"> t</w:t>
      </w:r>
      <w:r w:rsidRPr="00776D0E" w:rsidR="000C6D5A">
        <w:rPr>
          <w:rFonts w:eastAsia="Calibri"/>
        </w:rPr>
        <w:t xml:space="preserve">he </w:t>
      </w:r>
      <w:r w:rsidR="00EA264B">
        <w:rPr>
          <w:rFonts w:eastAsia="Calibri"/>
        </w:rPr>
        <w:t xml:space="preserve">project team has tried </w:t>
      </w:r>
      <w:r w:rsidRPr="00776D0E" w:rsidR="000C6D5A">
        <w:rPr>
          <w:rFonts w:eastAsia="Calibri"/>
        </w:rPr>
        <w:t>to balance two goals: (1)</w:t>
      </w:r>
      <w:r w:rsidRPr="00776D0E" w:rsidR="00FA1A2E">
        <w:rPr>
          <w:rFonts w:eastAsia="Calibri"/>
        </w:rPr>
        <w:t xml:space="preserve"> to</w:t>
      </w:r>
      <w:r w:rsidRPr="00776D0E" w:rsidR="000C6D5A">
        <w:rPr>
          <w:rFonts w:eastAsia="Calibri"/>
        </w:rPr>
        <w:t xml:space="preserve"> identify treatment and comparison </w:t>
      </w:r>
      <w:r w:rsidR="00E612DF">
        <w:rPr>
          <w:rFonts w:eastAsia="Calibri"/>
        </w:rPr>
        <w:t>sites</w:t>
      </w:r>
      <w:r w:rsidRPr="00776D0E" w:rsidR="00E612DF">
        <w:rPr>
          <w:rFonts w:eastAsia="Calibri"/>
        </w:rPr>
        <w:t xml:space="preserve"> </w:t>
      </w:r>
      <w:r w:rsidRPr="00776D0E" w:rsidR="000C6D5A">
        <w:rPr>
          <w:rFonts w:eastAsia="Calibri"/>
        </w:rPr>
        <w:t xml:space="preserve">that </w:t>
      </w:r>
      <w:r w:rsidR="00EA264B">
        <w:rPr>
          <w:rFonts w:eastAsia="Calibri"/>
        </w:rPr>
        <w:t>a</w:t>
      </w:r>
      <w:r w:rsidRPr="00776D0E" w:rsidR="00FA1A2E">
        <w:rPr>
          <w:rFonts w:eastAsia="Calibri"/>
        </w:rPr>
        <w:t xml:space="preserve">re </w:t>
      </w:r>
      <w:r w:rsidRPr="00776D0E" w:rsidR="000C6D5A">
        <w:rPr>
          <w:rFonts w:eastAsia="Calibri"/>
        </w:rPr>
        <w:t xml:space="preserve">well matched in terms of background characteristics and the variables expected to influence youth outcomes (for example, a baseline assessment of the outcomes of interest), and (2) </w:t>
      </w:r>
      <w:r w:rsidR="00FA1A2E">
        <w:rPr>
          <w:rFonts w:eastAsia="Calibri"/>
        </w:rPr>
        <w:t xml:space="preserve">to </w:t>
      </w:r>
      <w:r w:rsidRPr="00776D0E" w:rsidR="000C6D5A">
        <w:rPr>
          <w:rFonts w:eastAsia="Calibri"/>
        </w:rPr>
        <w:t xml:space="preserve">identify comparison </w:t>
      </w:r>
      <w:r w:rsidR="00E612DF">
        <w:rPr>
          <w:rFonts w:eastAsia="Calibri"/>
        </w:rPr>
        <w:t>sites</w:t>
      </w:r>
      <w:r w:rsidRPr="00776D0E" w:rsidR="00E612DF">
        <w:rPr>
          <w:rFonts w:eastAsia="Calibri"/>
        </w:rPr>
        <w:t xml:space="preserve"> </w:t>
      </w:r>
      <w:r w:rsidRPr="00776D0E" w:rsidR="000C6D5A">
        <w:rPr>
          <w:rFonts w:eastAsia="Calibri"/>
        </w:rPr>
        <w:t>that provide</w:t>
      </w:r>
      <w:r w:rsidR="00FA1A2E">
        <w:rPr>
          <w:rFonts w:eastAsia="Calibri"/>
        </w:rPr>
        <w:t>d</w:t>
      </w:r>
      <w:r w:rsidRPr="00776D0E" w:rsidR="000C6D5A">
        <w:rPr>
          <w:rFonts w:eastAsia="Calibri"/>
        </w:rPr>
        <w:t xml:space="preserve"> services substantively different from Pathways.</w:t>
      </w:r>
      <w:r w:rsidR="006D36DF">
        <w:rPr>
          <w:rFonts w:eastAsia="Calibri"/>
        </w:rPr>
        <w:t xml:space="preserve"> </w:t>
      </w:r>
    </w:p>
    <w:p w:rsidR="0085437D" w:rsidP="004C2B23" w14:paraId="502C9460" w14:textId="77777777">
      <w:pPr>
        <w:autoSpaceDE w:val="0"/>
        <w:autoSpaceDN w:val="0"/>
        <w:adjustRightInd w:val="0"/>
        <w:spacing w:after="0" w:line="240" w:lineRule="atLeast"/>
        <w:contextualSpacing/>
      </w:pPr>
    </w:p>
    <w:p w:rsidR="0076600A" w:rsidP="00EC1F58" w14:paraId="3FF80C65" w14:textId="41B46200">
      <w:pPr>
        <w:pStyle w:val="Paragraph"/>
        <w:spacing w:after="0"/>
      </w:pPr>
      <w:r>
        <w:rPr>
          <w:rFonts w:eastAsia="Calibri"/>
        </w:rPr>
        <w:t xml:space="preserve">Within each </w:t>
      </w:r>
      <w:r w:rsidR="00E612DF">
        <w:rPr>
          <w:rFonts w:eastAsia="Calibri"/>
        </w:rPr>
        <w:t>site</w:t>
      </w:r>
      <w:r>
        <w:rPr>
          <w:rFonts w:eastAsia="Calibri"/>
        </w:rPr>
        <w:t xml:space="preserve">, eligible </w:t>
      </w:r>
      <w:r w:rsidR="000C6D5A">
        <w:rPr>
          <w:rFonts w:eastAsia="Calibri"/>
        </w:rPr>
        <w:t xml:space="preserve">youth </w:t>
      </w:r>
      <w:r w:rsidR="00E23EF2">
        <w:rPr>
          <w:rFonts w:eastAsia="Calibri"/>
        </w:rPr>
        <w:t xml:space="preserve">and young adults </w:t>
      </w:r>
      <w:r w:rsidR="0020545D">
        <w:rPr>
          <w:rFonts w:eastAsia="Calibri"/>
        </w:rPr>
        <w:t xml:space="preserve">are and </w:t>
      </w:r>
      <w:r w:rsidR="000C6D5A">
        <w:rPr>
          <w:rFonts w:eastAsia="Calibri"/>
        </w:rPr>
        <w:t>will be identified</w:t>
      </w:r>
      <w:r>
        <w:rPr>
          <w:rFonts w:eastAsia="Calibri"/>
        </w:rPr>
        <w:t xml:space="preserve"> through</w:t>
      </w:r>
      <w:r w:rsidR="007C6EF7">
        <w:rPr>
          <w:rFonts w:eastAsia="Calibri"/>
        </w:rPr>
        <w:t xml:space="preserve"> </w:t>
      </w:r>
      <w:r w:rsidR="000C6D5A">
        <w:rPr>
          <w:rFonts w:eastAsia="Calibri"/>
        </w:rPr>
        <w:t>using t</w:t>
      </w:r>
      <w:r w:rsidRPr="00ED0228" w:rsidR="00DC5212">
        <w:rPr>
          <w:rFonts w:eastAsia="Calibri"/>
        </w:rPr>
        <w:t>he Pathways Screening Assessment</w:t>
      </w:r>
      <w:r w:rsidR="000C6D5A">
        <w:rPr>
          <w:rFonts w:eastAsia="Calibri"/>
        </w:rPr>
        <w:t>, which</w:t>
      </w:r>
      <w:r>
        <w:rPr>
          <w:rFonts w:eastAsia="Calibri"/>
        </w:rPr>
        <w:t xml:space="preserve"> will</w:t>
      </w:r>
      <w:r w:rsidR="007C6EF7">
        <w:rPr>
          <w:rFonts w:eastAsia="Calibri"/>
        </w:rPr>
        <w:t xml:space="preserve"> </w:t>
      </w:r>
      <w:r>
        <w:rPr>
          <w:rFonts w:eastAsia="Calibri"/>
        </w:rPr>
        <w:t>identify</w:t>
      </w:r>
      <w:r w:rsidRPr="00ED0228">
        <w:rPr>
          <w:rFonts w:eastAsia="Calibri"/>
        </w:rPr>
        <w:t xml:space="preserve"> </w:t>
      </w:r>
      <w:r w:rsidRPr="00ED0228" w:rsidR="00DC5212">
        <w:rPr>
          <w:rFonts w:eastAsia="Calibri"/>
        </w:rPr>
        <w:t>risk factors for homelessness and determine</w:t>
      </w:r>
      <w:r>
        <w:rPr>
          <w:rFonts w:eastAsia="Calibri"/>
        </w:rPr>
        <w:t xml:space="preserve"> study</w:t>
      </w:r>
      <w:r w:rsidRPr="00ED0228" w:rsidR="00DC5212">
        <w:rPr>
          <w:rFonts w:eastAsia="Calibri"/>
        </w:rPr>
        <w:t xml:space="preserve"> eligibility among youth </w:t>
      </w:r>
      <w:r w:rsidR="00EC1F58">
        <w:rPr>
          <w:rFonts w:eastAsia="Calibri"/>
        </w:rPr>
        <w:t xml:space="preserve">and young adults </w:t>
      </w:r>
      <w:r w:rsidRPr="00ED0228" w:rsidR="00DC5212">
        <w:rPr>
          <w:rFonts w:eastAsia="Calibri"/>
        </w:rPr>
        <w:t>ages 14</w:t>
      </w:r>
      <w:r w:rsidRPr="00ED0228" w:rsidR="00DC5212">
        <w:t xml:space="preserve"> to </w:t>
      </w:r>
      <w:r w:rsidRPr="00ED0228" w:rsidR="00DC5212">
        <w:rPr>
          <w:rFonts w:eastAsia="Calibri"/>
        </w:rPr>
        <w:t>2</w:t>
      </w:r>
      <w:r>
        <w:rPr>
          <w:rFonts w:eastAsia="Calibri"/>
        </w:rPr>
        <w:t>3</w:t>
      </w:r>
      <w:r w:rsidRPr="00ED0228" w:rsidR="00DC5212">
        <w:rPr>
          <w:rFonts w:eastAsia="Calibri"/>
        </w:rPr>
        <w:t xml:space="preserve"> who are currently in foster care.</w:t>
      </w:r>
      <w:r>
        <w:rPr>
          <w:rFonts w:eastAsia="Calibri"/>
        </w:rPr>
        <w:t xml:space="preserve"> </w:t>
      </w:r>
      <w:r w:rsidRPr="00282314">
        <w:t xml:space="preserve">For the purposes of the impact study, we </w:t>
      </w:r>
      <w:r>
        <w:t>will</w:t>
      </w:r>
      <w:r w:rsidRPr="00282314">
        <w:t xml:space="preserve"> build on this Pathways eligibility screening process </w:t>
      </w:r>
      <w:r>
        <w:t>to</w:t>
      </w:r>
      <w:r w:rsidRPr="00282314">
        <w:t xml:space="preserve"> identify potential sample members in both treatment and comparison </w:t>
      </w:r>
      <w:r w:rsidR="00E612DF">
        <w:t>sites</w:t>
      </w:r>
      <w:r w:rsidRPr="00282314">
        <w:t>.</w:t>
      </w:r>
      <w:r w:rsidRPr="00941753" w:rsidR="004244DD">
        <w:rPr>
          <w:rStyle w:val="FootnoteReference"/>
        </w:rPr>
        <w:t xml:space="preserve"> </w:t>
      </w:r>
      <w:r>
        <w:rPr>
          <w:rStyle w:val="FootnoteReference"/>
        </w:rPr>
        <w:footnoteReference w:id="4"/>
      </w:r>
      <w:r w:rsidRPr="00282314" w:rsidR="004244DD">
        <w:t xml:space="preserve"> </w:t>
      </w:r>
      <w:r w:rsidRPr="00282314">
        <w:t xml:space="preserve"> </w:t>
      </w:r>
    </w:p>
    <w:p w:rsidR="00AD6B60" w:rsidRPr="00282314" w:rsidP="00EC1F58" w14:paraId="758B3DEE" w14:textId="77777777">
      <w:pPr>
        <w:pStyle w:val="Paragraph"/>
        <w:spacing w:after="0"/>
      </w:pPr>
    </w:p>
    <w:p w:rsidR="002D4FD2" w:rsidP="002D4FD2" w14:paraId="1DDCDFD3" w14:textId="07A01F4C">
      <w:pPr>
        <w:autoSpaceDE w:val="0"/>
        <w:autoSpaceDN w:val="0"/>
        <w:adjustRightInd w:val="0"/>
        <w:spacing w:after="0" w:line="240" w:lineRule="atLeast"/>
        <w:contextualSpacing/>
      </w:pPr>
      <w:bookmarkStart w:id="2" w:name="_Hlk62642056"/>
      <w:r>
        <w:t>Eligible youth</w:t>
      </w:r>
      <w:r w:rsidR="004F569F">
        <w:t xml:space="preserve"> and young adults</w:t>
      </w:r>
      <w:r>
        <w:t xml:space="preserve"> </w:t>
      </w:r>
      <w:r w:rsidR="0020545D">
        <w:t xml:space="preserve">are and </w:t>
      </w:r>
      <w:r w:rsidRPr="00282314" w:rsidR="0076600A">
        <w:t xml:space="preserve">will be </w:t>
      </w:r>
      <w:r w:rsidR="0076600A">
        <w:t>invited to participate</w:t>
      </w:r>
      <w:r w:rsidRPr="00282314" w:rsidR="0076600A">
        <w:t xml:space="preserve"> in</w:t>
      </w:r>
      <w:r>
        <w:t xml:space="preserve"> the</w:t>
      </w:r>
      <w:r w:rsidRPr="00282314" w:rsidR="0076600A">
        <w:t xml:space="preserve"> </w:t>
      </w:r>
      <w:r>
        <w:t>SYSIL study</w:t>
      </w:r>
      <w:r w:rsidRPr="00282314" w:rsidR="0076600A">
        <w:t xml:space="preserve">. </w:t>
      </w:r>
      <w:bookmarkEnd w:id="2"/>
      <w:r w:rsidRPr="00282314" w:rsidR="0076600A">
        <w:t>Their assigned Chafee worker</w:t>
      </w:r>
      <w:r>
        <w:rPr>
          <w:rStyle w:val="FootnoteReference"/>
        </w:rPr>
        <w:footnoteReference w:id="5"/>
      </w:r>
      <w:r w:rsidRPr="00282314">
        <w:t xml:space="preserve"> </w:t>
      </w:r>
      <w:r w:rsidRPr="00282314" w:rsidR="0076600A">
        <w:t xml:space="preserve">will describe the study opportunity and the benefits of participation and </w:t>
      </w:r>
      <w:r w:rsidR="0076600A">
        <w:t>assure</w:t>
      </w:r>
      <w:r w:rsidRPr="00282314" w:rsidR="0076600A">
        <w:t xml:space="preserve"> the youth </w:t>
      </w:r>
      <w:r w:rsidR="0076600A">
        <w:t xml:space="preserve">that </w:t>
      </w:r>
      <w:r w:rsidRPr="00282314" w:rsidR="0076600A">
        <w:t xml:space="preserve">they will receive services even if they choose </w:t>
      </w:r>
      <w:r w:rsidR="0076600A">
        <w:t xml:space="preserve">not </w:t>
      </w:r>
      <w:r w:rsidRPr="00282314" w:rsidR="0076600A">
        <w:t>to participate in the study.</w:t>
      </w:r>
      <w:r w:rsidR="00B22854">
        <w:t xml:space="preserve"> </w:t>
      </w:r>
      <w:r>
        <w:t>For the youth who express interest in participating, the Chafee worker will obtain consent and/or assent to enroll them in the study</w:t>
      </w:r>
      <w:r w:rsidR="00857EA1">
        <w:t xml:space="preserve"> (Appendix A)</w:t>
      </w:r>
      <w:r>
        <w:t>.</w:t>
      </w:r>
    </w:p>
    <w:p w:rsidR="00DC5212" w:rsidP="0076600A" w14:paraId="2FF837F5" w14:textId="3D837473">
      <w:pPr>
        <w:autoSpaceDE w:val="0"/>
        <w:autoSpaceDN w:val="0"/>
        <w:adjustRightInd w:val="0"/>
        <w:spacing w:after="0" w:line="240" w:lineRule="atLeast"/>
        <w:contextualSpacing/>
      </w:pPr>
    </w:p>
    <w:p w:rsidR="00F10829" w:rsidP="00EC1F58" w14:paraId="15D5F0A7" w14:textId="28C1021A">
      <w:pPr>
        <w:pStyle w:val="Paragraph"/>
        <w:spacing w:after="0"/>
        <w:rPr>
          <w:rFonts w:cstheme="minorHAnsi"/>
          <w:szCs w:val="24"/>
        </w:rPr>
      </w:pPr>
      <w:r>
        <w:rPr>
          <w:rFonts w:cstheme="minorHAnsi"/>
          <w:szCs w:val="24"/>
        </w:rPr>
        <w:t>For the implementation study, w</w:t>
      </w:r>
      <w:r w:rsidRPr="002A67F6" w:rsidR="002A67F6">
        <w:rPr>
          <w:rFonts w:cstheme="minorHAnsi"/>
          <w:szCs w:val="24"/>
        </w:rPr>
        <w:t>e select</w:t>
      </w:r>
      <w:r w:rsidR="0020545D">
        <w:rPr>
          <w:rFonts w:cstheme="minorHAnsi"/>
          <w:szCs w:val="24"/>
        </w:rPr>
        <w:t>ed</w:t>
      </w:r>
      <w:r w:rsidRPr="002A67F6" w:rsidR="002A67F6">
        <w:rPr>
          <w:rFonts w:cstheme="minorHAnsi"/>
          <w:szCs w:val="24"/>
        </w:rPr>
        <w:t xml:space="preserve"> </w:t>
      </w:r>
      <w:r w:rsidRPr="002A67F6" w:rsidR="002A67F6">
        <w:rPr>
          <w:rFonts w:cstheme="minorHAnsi"/>
        </w:rPr>
        <w:t xml:space="preserve">6 of the </w:t>
      </w:r>
      <w:r w:rsidR="0030497C">
        <w:rPr>
          <w:rFonts w:cstheme="minorHAnsi"/>
        </w:rPr>
        <w:t xml:space="preserve">original </w:t>
      </w:r>
      <w:r w:rsidRPr="002A67F6" w:rsidR="002A67F6">
        <w:rPr>
          <w:rFonts w:cstheme="minorHAnsi"/>
        </w:rPr>
        <w:t xml:space="preserve">21 Pathways sites and 6 of the </w:t>
      </w:r>
      <w:r w:rsidR="0030497C">
        <w:rPr>
          <w:rFonts w:cstheme="minorHAnsi"/>
        </w:rPr>
        <w:t xml:space="preserve">original </w:t>
      </w:r>
      <w:r w:rsidRPr="002A67F6" w:rsidR="002A67F6">
        <w:rPr>
          <w:rFonts w:cstheme="minorHAnsi"/>
        </w:rPr>
        <w:t xml:space="preserve">16 comparison sites for </w:t>
      </w:r>
      <w:r w:rsidRPr="002A67F6" w:rsidR="002A67F6">
        <w:rPr>
          <w:rFonts w:cstheme="minorHAnsi"/>
          <w:szCs w:val="24"/>
        </w:rPr>
        <w:t>the site</w:t>
      </w:r>
      <w:r>
        <w:rPr>
          <w:rFonts w:cstheme="minorHAnsi"/>
          <w:szCs w:val="24"/>
        </w:rPr>
        <w:t xml:space="preserve"> visits.</w:t>
      </w:r>
      <w:r>
        <w:rPr>
          <w:rStyle w:val="FootnoteReference"/>
          <w:rFonts w:cstheme="minorHAnsi"/>
          <w:szCs w:val="24"/>
        </w:rPr>
        <w:footnoteReference w:id="6"/>
      </w:r>
      <w:r>
        <w:rPr>
          <w:rFonts w:cstheme="minorHAnsi"/>
          <w:szCs w:val="24"/>
        </w:rPr>
        <w:t xml:space="preserve"> </w:t>
      </w:r>
      <w:r w:rsidRPr="002A67F6" w:rsidR="002A67F6">
        <w:rPr>
          <w:rFonts w:cstheme="minorHAnsi"/>
          <w:szCs w:val="24"/>
        </w:rPr>
        <w:t>We purposefully select</w:t>
      </w:r>
      <w:r w:rsidR="0020545D">
        <w:rPr>
          <w:rFonts w:cstheme="minorHAnsi"/>
          <w:szCs w:val="24"/>
        </w:rPr>
        <w:t>ed</w:t>
      </w:r>
      <w:r w:rsidRPr="002A67F6" w:rsidR="002A67F6">
        <w:rPr>
          <w:rFonts w:cstheme="minorHAnsi"/>
          <w:szCs w:val="24"/>
        </w:rPr>
        <w:t xml:space="preserve"> sites that vary on a range of characteristics, including poverty, urbanicity, population without health insurance, proportion of homeless students, and proportion of youth and young adults </w:t>
      </w:r>
      <w:r>
        <w:rPr>
          <w:rFonts w:cstheme="minorHAnsi"/>
          <w:szCs w:val="24"/>
        </w:rPr>
        <w:t xml:space="preserve">who </w:t>
      </w:r>
      <w:r w:rsidRPr="002A67F6">
        <w:rPr>
          <w:rFonts w:cstheme="minorHAnsi"/>
          <w:szCs w:val="24"/>
        </w:rPr>
        <w:t>receiv</w:t>
      </w:r>
      <w:r>
        <w:rPr>
          <w:rFonts w:cstheme="minorHAnsi"/>
          <w:szCs w:val="24"/>
        </w:rPr>
        <w:t>e</w:t>
      </w:r>
      <w:r w:rsidRPr="002A67F6">
        <w:rPr>
          <w:rFonts w:cstheme="minorHAnsi"/>
          <w:szCs w:val="24"/>
        </w:rPr>
        <w:t xml:space="preserve"> </w:t>
      </w:r>
      <w:r w:rsidRPr="002A67F6" w:rsidR="002A67F6">
        <w:rPr>
          <w:rFonts w:cstheme="minorHAnsi"/>
          <w:szCs w:val="24"/>
        </w:rPr>
        <w:t>Chafee services.</w:t>
      </w:r>
    </w:p>
    <w:p w:rsidR="006902C9" w:rsidP="00EC1F58" w14:paraId="14D5841D" w14:textId="77777777">
      <w:pPr>
        <w:pStyle w:val="Paragraph"/>
        <w:spacing w:after="0"/>
        <w:rPr>
          <w:rFonts w:cstheme="minorHAnsi"/>
          <w:szCs w:val="24"/>
        </w:rPr>
      </w:pPr>
    </w:p>
    <w:p w:rsidR="00C73C7C" w:rsidP="00EC1F58" w14:paraId="4C55C7C5" w14:textId="508FB7BA">
      <w:pPr>
        <w:pStyle w:val="Paragraph"/>
        <w:spacing w:after="0"/>
      </w:pPr>
      <w:r>
        <w:rPr>
          <w:rFonts w:cstheme="minorHAnsi"/>
          <w:szCs w:val="24"/>
        </w:rPr>
        <w:t xml:space="preserve">Prior to conducting the site visits, we will establish a point of contact at each of the sites. We will work with the point of contact to learn about the site structure and select participants for the staff interviews. Potential participants include program leadership, supervisors, and Chafee workers who deliver services to youth. We will also work with the point of contact at each site to discuss the most effective approach for recruiting focus group participants. Through these discussions, we will emphasize the importance of recruiting participants with both high and low participation rates in the Pathways and comparison services. </w:t>
      </w:r>
      <w:r w:rsidR="00CA2500">
        <w:t>We plan to recruit enough youth and young adults for each focus group to provide a range of perspectives on their experiences with</w:t>
      </w:r>
      <w:r w:rsidR="00FA1A2E">
        <w:t xml:space="preserve"> the</w:t>
      </w:r>
      <w:r w:rsidR="00192AAD">
        <w:t xml:space="preserve"> </w:t>
      </w:r>
      <w:r w:rsidR="00CA2500">
        <w:t>Pathways and comparison services.</w:t>
      </w:r>
    </w:p>
    <w:p w:rsidR="009C0A9A" w:rsidP="00EC1F58" w14:paraId="5A0FA805" w14:textId="174094C5">
      <w:pPr>
        <w:pStyle w:val="Paragraph"/>
        <w:spacing w:after="0"/>
        <w:rPr>
          <w:rFonts w:cstheme="minorHAnsi"/>
          <w:szCs w:val="24"/>
        </w:rPr>
      </w:pPr>
    </w:p>
    <w:p w:rsidR="0087068F" w:rsidRPr="001A59B6" w:rsidP="006902C9" w14:paraId="293BAC89" w14:textId="77777777">
      <w:pPr>
        <w:pStyle w:val="ListParagraph"/>
        <w:spacing w:after="0" w:line="240" w:lineRule="auto"/>
        <w:ind w:left="0"/>
        <w:rPr>
          <w:rFonts w:cstheme="minorHAnsi"/>
        </w:rPr>
      </w:pPr>
    </w:p>
    <w:p w:rsidR="00A42C71" w:rsidRPr="001A59B6" w:rsidP="00A42C71" w14:paraId="39D4A6AF" w14:textId="77777777">
      <w:pPr>
        <w:autoSpaceDE w:val="0"/>
        <w:autoSpaceDN w:val="0"/>
        <w:adjustRightInd w:val="0"/>
        <w:spacing w:after="120" w:line="240" w:lineRule="atLeast"/>
        <w:rPr>
          <w:rFonts w:eastAsia="Times New Roman" w:cstheme="minorHAnsi"/>
          <w:bCs/>
          <w:color w:val="000000"/>
        </w:rPr>
      </w:pPr>
      <w:bookmarkStart w:id="3" w:name="_Hlk62222369"/>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00A42C71" w:rsidRPr="001A59B6" w:rsidP="00A42C71" w14:paraId="2E0B6BE8" w14:textId="57A0EC1F">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Development of Data Collection Instruments</w:t>
      </w:r>
    </w:p>
    <w:p w:rsidR="00AB57D0" w:rsidRPr="00AB57D0" w:rsidP="00764BA3" w14:paraId="1D4F717B" w14:textId="0F7A6BA7">
      <w:pPr>
        <w:spacing w:after="0" w:line="240" w:lineRule="auto"/>
        <w:contextualSpacing/>
        <w:rPr>
          <w:rFonts w:ascii="Calibri" w:eastAsia="Calibri" w:hAnsi="Calibri" w:cs="Times New Roman"/>
        </w:rPr>
      </w:pPr>
      <w:r>
        <w:rPr>
          <w:rFonts w:ascii="Calibri" w:eastAsia="Calibri" w:hAnsi="Calibri" w:cs="Times New Roman"/>
        </w:rPr>
        <w:t xml:space="preserve">Development of the youth survey began with a focus on </w:t>
      </w:r>
      <w:r w:rsidRPr="00AB57D0">
        <w:rPr>
          <w:rFonts w:ascii="Calibri" w:eastAsia="Calibri" w:hAnsi="Calibri" w:cs="Times New Roman"/>
        </w:rPr>
        <w:t xml:space="preserve">the </w:t>
      </w:r>
      <w:r>
        <w:rPr>
          <w:rFonts w:ascii="Calibri" w:eastAsia="Calibri" w:hAnsi="Calibri" w:cs="Times New Roman"/>
        </w:rPr>
        <w:t xml:space="preserve">four main </w:t>
      </w:r>
      <w:r w:rsidRPr="00AB57D0">
        <w:rPr>
          <w:rFonts w:ascii="Calibri" w:eastAsia="Calibri" w:hAnsi="Calibri" w:cs="Times New Roman"/>
        </w:rPr>
        <w:t xml:space="preserve">outcome domains: </w:t>
      </w:r>
      <w:r w:rsidR="00FA1A2E">
        <w:rPr>
          <w:rFonts w:ascii="Calibri" w:eastAsia="Calibri" w:hAnsi="Calibri" w:cs="Times New Roman"/>
        </w:rPr>
        <w:t xml:space="preserve">(1) </w:t>
      </w:r>
      <w:r w:rsidRPr="00AB57D0">
        <w:rPr>
          <w:rFonts w:ascii="Calibri" w:eastAsia="Calibri" w:hAnsi="Calibri" w:cs="Times New Roman"/>
        </w:rPr>
        <w:t xml:space="preserve">housing, </w:t>
      </w:r>
      <w:r w:rsidR="00FA1A2E">
        <w:rPr>
          <w:rFonts w:ascii="Calibri" w:eastAsia="Calibri" w:hAnsi="Calibri" w:cs="Times New Roman"/>
        </w:rPr>
        <w:t xml:space="preserve">(2) </w:t>
      </w:r>
      <w:r w:rsidRPr="00AB57D0">
        <w:rPr>
          <w:rFonts w:ascii="Calibri" w:eastAsia="Calibri" w:hAnsi="Calibri" w:cs="Times New Roman"/>
        </w:rPr>
        <w:t xml:space="preserve">permanent connections, </w:t>
      </w:r>
      <w:r w:rsidR="00FA1A2E">
        <w:rPr>
          <w:rFonts w:ascii="Calibri" w:eastAsia="Calibri" w:hAnsi="Calibri" w:cs="Times New Roman"/>
        </w:rPr>
        <w:t xml:space="preserve">(3) </w:t>
      </w:r>
      <w:r w:rsidRPr="00AB57D0">
        <w:rPr>
          <w:rFonts w:ascii="Calibri" w:eastAsia="Calibri" w:hAnsi="Calibri" w:cs="Times New Roman"/>
        </w:rPr>
        <w:t xml:space="preserve">education and employment, and </w:t>
      </w:r>
      <w:r>
        <w:rPr>
          <w:rFonts w:ascii="Calibri" w:eastAsia="Calibri" w:hAnsi="Calibri" w:cs="Times New Roman"/>
        </w:rPr>
        <w:t xml:space="preserve">(4) </w:t>
      </w:r>
      <w:r w:rsidRPr="00AB57D0">
        <w:rPr>
          <w:rFonts w:ascii="Calibri" w:eastAsia="Calibri" w:hAnsi="Calibri" w:cs="Times New Roman"/>
        </w:rPr>
        <w:t xml:space="preserve">social-emotional well-being. </w:t>
      </w:r>
      <w:r w:rsidR="00094113">
        <w:rPr>
          <w:rFonts w:ascii="Calibri" w:eastAsia="Calibri" w:hAnsi="Calibri" w:cs="Times New Roman"/>
        </w:rPr>
        <w:t xml:space="preserve">We </w:t>
      </w:r>
      <w:r>
        <w:rPr>
          <w:rFonts w:ascii="Calibri" w:eastAsia="Calibri" w:hAnsi="Calibri" w:cs="Times New Roman"/>
        </w:rPr>
        <w:t xml:space="preserve">worked with </w:t>
      </w:r>
      <w:r w:rsidRPr="00AB57D0">
        <w:rPr>
          <w:rFonts w:ascii="Calibri" w:eastAsia="Calibri" w:hAnsi="Calibri" w:cs="Times New Roman"/>
        </w:rPr>
        <w:t xml:space="preserve">a group of </w:t>
      </w:r>
      <w:r w:rsidR="001B6B8B">
        <w:rPr>
          <w:rFonts w:ascii="Calibri" w:eastAsia="Calibri" w:hAnsi="Calibri" w:cs="Times New Roman"/>
        </w:rPr>
        <w:t>expert</w:t>
      </w:r>
      <w:r w:rsidRPr="00AB57D0" w:rsidR="001B6B8B">
        <w:rPr>
          <w:rFonts w:ascii="Calibri" w:eastAsia="Calibri" w:hAnsi="Calibri" w:cs="Times New Roman"/>
        </w:rPr>
        <w:t>s</w:t>
      </w:r>
      <w:r>
        <w:rPr>
          <w:rFonts w:ascii="Calibri" w:eastAsia="Calibri" w:hAnsi="Calibri" w:cs="Times New Roman"/>
        </w:rPr>
        <w:t>, including some</w:t>
      </w:r>
      <w:r w:rsidR="005A428D">
        <w:rPr>
          <w:rFonts w:ascii="Calibri" w:eastAsia="Calibri" w:hAnsi="Calibri" w:cs="Times New Roman"/>
        </w:rPr>
        <w:t xml:space="preserve"> </w:t>
      </w:r>
      <w:r w:rsidRPr="0012102B" w:rsidR="00BF2E7E">
        <w:rPr>
          <w:rFonts w:ascii="Calibri" w:eastAsia="Calibri" w:hAnsi="Calibri" w:cs="Times New Roman"/>
        </w:rPr>
        <w:t>YARH</w:t>
      </w:r>
      <w:r w:rsidRPr="00AB57D0" w:rsidR="00BF2E7E">
        <w:rPr>
          <w:rFonts w:ascii="Calibri" w:eastAsia="Calibri" w:hAnsi="Calibri" w:cs="Times New Roman"/>
        </w:rPr>
        <w:t>-</w:t>
      </w:r>
      <w:r w:rsidRPr="00AB57D0">
        <w:rPr>
          <w:rFonts w:ascii="Calibri" w:eastAsia="Calibri" w:hAnsi="Calibri" w:cs="Times New Roman"/>
        </w:rPr>
        <w:t>2 grantees</w:t>
      </w:r>
      <w:r w:rsidR="005A428D">
        <w:rPr>
          <w:rFonts w:ascii="Calibri" w:eastAsia="Calibri" w:hAnsi="Calibri" w:cs="Times New Roman"/>
        </w:rPr>
        <w:t xml:space="preserve">, </w:t>
      </w:r>
      <w:r w:rsidRPr="00AB57D0">
        <w:rPr>
          <w:rFonts w:ascii="Calibri" w:eastAsia="Calibri" w:hAnsi="Calibri" w:cs="Times New Roman"/>
        </w:rPr>
        <w:t xml:space="preserve">to identify </w:t>
      </w:r>
      <w:r>
        <w:rPr>
          <w:rFonts w:ascii="Calibri" w:eastAsia="Calibri" w:hAnsi="Calibri" w:cs="Times New Roman"/>
        </w:rPr>
        <w:t>six</w:t>
      </w:r>
      <w:r w:rsidRPr="00AB57D0">
        <w:rPr>
          <w:rFonts w:ascii="Calibri" w:eastAsia="Calibri" w:hAnsi="Calibri" w:cs="Times New Roman"/>
        </w:rPr>
        <w:t xml:space="preserve"> </w:t>
      </w:r>
      <w:r w:rsidRPr="00AB57D0">
        <w:rPr>
          <w:rFonts w:ascii="Calibri" w:eastAsia="Calibri" w:hAnsi="Calibri" w:cs="Times New Roman"/>
        </w:rPr>
        <w:t xml:space="preserve">additional outcome domains that emerged as potentially important and relevant to policy at the start of the </w:t>
      </w:r>
      <w:r>
        <w:rPr>
          <w:rFonts w:ascii="Calibri" w:eastAsia="Calibri" w:hAnsi="Calibri" w:cs="Times New Roman"/>
        </w:rPr>
        <w:t xml:space="preserve">SYSIL </w:t>
      </w:r>
      <w:r w:rsidRPr="00AB57D0">
        <w:rPr>
          <w:rFonts w:ascii="Calibri" w:eastAsia="Calibri" w:hAnsi="Calibri" w:cs="Times New Roman"/>
        </w:rPr>
        <w:t>contract</w:t>
      </w:r>
      <w:r>
        <w:rPr>
          <w:rFonts w:ascii="Calibri" w:eastAsia="Calibri" w:hAnsi="Calibri" w:cs="Times New Roman"/>
        </w:rPr>
        <w:t xml:space="preserve">: (1) </w:t>
      </w:r>
      <w:r w:rsidRPr="000919FB">
        <w:rPr>
          <w:rFonts w:ascii="Calibri" w:eastAsia="Calibri" w:hAnsi="Calibri" w:cs="Times New Roman"/>
        </w:rPr>
        <w:t xml:space="preserve">connections </w:t>
      </w:r>
      <w:r>
        <w:rPr>
          <w:rFonts w:ascii="Calibri" w:eastAsia="Calibri" w:hAnsi="Calibri" w:cs="Times New Roman"/>
        </w:rPr>
        <w:t>between</w:t>
      </w:r>
      <w:r w:rsidRPr="000919FB">
        <w:rPr>
          <w:rFonts w:ascii="Calibri" w:eastAsia="Calibri" w:hAnsi="Calibri" w:cs="Times New Roman"/>
        </w:rPr>
        <w:t xml:space="preserve"> youth</w:t>
      </w:r>
      <w:r>
        <w:rPr>
          <w:rFonts w:ascii="Calibri" w:eastAsia="Calibri" w:hAnsi="Calibri" w:cs="Times New Roman"/>
        </w:rPr>
        <w:t xml:space="preserve"> and their </w:t>
      </w:r>
      <w:r w:rsidRPr="000919FB">
        <w:rPr>
          <w:rFonts w:ascii="Calibri" w:eastAsia="Calibri" w:hAnsi="Calibri" w:cs="Times New Roman"/>
        </w:rPr>
        <w:t>peers</w:t>
      </w:r>
      <w:r w:rsidRPr="00D3162A">
        <w:rPr>
          <w:rFonts w:ascii="Calibri" w:eastAsia="Calibri" w:hAnsi="Calibri" w:cs="Times New Roman"/>
        </w:rPr>
        <w:t>,</w:t>
      </w:r>
      <w:r w:rsidRPr="00AB57D0" w:rsidR="00D67A3F">
        <w:rPr>
          <w:rFonts w:ascii="Calibri" w:eastAsia="Calibri" w:hAnsi="Calibri" w:cs="Times New Roman"/>
        </w:rPr>
        <w:t xml:space="preserve"> </w:t>
      </w:r>
      <w:r w:rsidR="00426CAA">
        <w:rPr>
          <w:rFonts w:ascii="Calibri" w:eastAsia="Calibri" w:hAnsi="Calibri" w:cs="Times New Roman"/>
        </w:rPr>
        <w:t xml:space="preserve">(2) </w:t>
      </w:r>
      <w:r w:rsidR="00D67A3F">
        <w:rPr>
          <w:rFonts w:ascii="Calibri" w:eastAsia="Calibri" w:hAnsi="Calibri" w:cs="Times New Roman"/>
        </w:rPr>
        <w:t>i</w:t>
      </w:r>
      <w:r w:rsidRPr="00AB57D0" w:rsidR="00D67A3F">
        <w:rPr>
          <w:rFonts w:ascii="Calibri" w:eastAsia="Calibri" w:hAnsi="Calibri" w:cs="Times New Roman"/>
        </w:rPr>
        <w:t xml:space="preserve">nvolvement with criminal justice system or juvenile justice system, </w:t>
      </w:r>
      <w:r w:rsidR="00426CAA">
        <w:rPr>
          <w:rFonts w:ascii="Calibri" w:eastAsia="Calibri" w:hAnsi="Calibri" w:cs="Times New Roman"/>
        </w:rPr>
        <w:t xml:space="preserve">(3) </w:t>
      </w:r>
      <w:r w:rsidR="00D67A3F">
        <w:rPr>
          <w:rFonts w:ascii="Calibri" w:eastAsia="Calibri" w:hAnsi="Calibri" w:cs="Times New Roman"/>
        </w:rPr>
        <w:t>acc</w:t>
      </w:r>
      <w:r w:rsidRPr="00AB57D0" w:rsidR="00D67A3F">
        <w:rPr>
          <w:rFonts w:ascii="Calibri" w:eastAsia="Calibri" w:hAnsi="Calibri" w:cs="Times New Roman"/>
        </w:rPr>
        <w:t>ess to available system resources,</w:t>
      </w:r>
      <w:r w:rsidR="00426CAA">
        <w:rPr>
          <w:rFonts w:ascii="Calibri" w:eastAsia="Calibri" w:hAnsi="Calibri" w:cs="Times New Roman"/>
        </w:rPr>
        <w:t xml:space="preserve"> (4) </w:t>
      </w:r>
      <w:r w:rsidR="00D67A3F">
        <w:rPr>
          <w:rFonts w:ascii="Calibri" w:eastAsia="Calibri" w:hAnsi="Calibri" w:cs="Times New Roman"/>
        </w:rPr>
        <w:t>c</w:t>
      </w:r>
      <w:r w:rsidRPr="00AB57D0" w:rsidR="00D67A3F">
        <w:rPr>
          <w:rFonts w:ascii="Calibri" w:eastAsia="Calibri" w:hAnsi="Calibri" w:cs="Times New Roman"/>
        </w:rPr>
        <w:t>hild welfare history and status,</w:t>
      </w:r>
      <w:r w:rsidRPr="00426CAA" w:rsidR="00426CAA">
        <w:rPr>
          <w:rFonts w:ascii="Calibri" w:eastAsia="Calibri" w:hAnsi="Calibri" w:cs="Times New Roman"/>
        </w:rPr>
        <w:t xml:space="preserve"> </w:t>
      </w:r>
      <w:r w:rsidR="00426CAA">
        <w:rPr>
          <w:rFonts w:ascii="Calibri" w:eastAsia="Calibri" w:hAnsi="Calibri" w:cs="Times New Roman"/>
        </w:rPr>
        <w:t>(5</w:t>
      </w:r>
      <w:r w:rsidR="00BF2E7E">
        <w:rPr>
          <w:rFonts w:ascii="Calibri" w:eastAsia="Calibri" w:hAnsi="Calibri" w:cs="Times New Roman"/>
        </w:rPr>
        <w:t xml:space="preserve">) </w:t>
      </w:r>
      <w:r w:rsidR="00D67A3F">
        <w:rPr>
          <w:rFonts w:ascii="Calibri" w:eastAsia="Calibri" w:hAnsi="Calibri" w:cs="Times New Roman"/>
        </w:rPr>
        <w:t>r</w:t>
      </w:r>
      <w:r w:rsidRPr="00AB57D0" w:rsidR="00D67A3F">
        <w:rPr>
          <w:rFonts w:ascii="Calibri" w:eastAsia="Calibri" w:hAnsi="Calibri" w:cs="Times New Roman"/>
        </w:rPr>
        <w:t>eadiness for</w:t>
      </w:r>
      <w:r w:rsidR="00D67A3F">
        <w:rPr>
          <w:rFonts w:ascii="Calibri" w:eastAsia="Calibri" w:hAnsi="Calibri" w:cs="Times New Roman"/>
        </w:rPr>
        <w:t xml:space="preserve"> independence, and</w:t>
      </w:r>
      <w:r w:rsidR="00426CAA">
        <w:rPr>
          <w:rFonts w:ascii="Calibri" w:eastAsia="Calibri" w:hAnsi="Calibri" w:cs="Times New Roman"/>
        </w:rPr>
        <w:t xml:space="preserve"> (6) </w:t>
      </w:r>
      <w:r w:rsidR="00D67A3F">
        <w:rPr>
          <w:rFonts w:ascii="Calibri" w:eastAsia="Calibri" w:hAnsi="Calibri" w:cs="Times New Roman"/>
        </w:rPr>
        <w:t>p</w:t>
      </w:r>
      <w:r w:rsidRPr="00AB57D0" w:rsidR="00D67A3F">
        <w:rPr>
          <w:rFonts w:ascii="Calibri" w:eastAsia="Calibri" w:hAnsi="Calibri" w:cs="Times New Roman"/>
        </w:rPr>
        <w:t>arenthood</w:t>
      </w:r>
      <w:r w:rsidRPr="00AB57D0">
        <w:rPr>
          <w:rFonts w:ascii="Calibri" w:eastAsia="Calibri" w:hAnsi="Calibri" w:cs="Times New Roman"/>
        </w:rPr>
        <w:t xml:space="preserve">. </w:t>
      </w:r>
      <w:r w:rsidR="003C6CF2">
        <w:rPr>
          <w:rFonts w:ascii="Calibri" w:eastAsia="Calibri" w:hAnsi="Calibri" w:cs="Times New Roman"/>
        </w:rPr>
        <w:t xml:space="preserve">We then explored various measures to </w:t>
      </w:r>
      <w:r w:rsidRPr="00AB57D0">
        <w:rPr>
          <w:rFonts w:ascii="Calibri" w:eastAsia="Calibri" w:hAnsi="Calibri" w:cs="Times New Roman"/>
        </w:rPr>
        <w:t>operationalize these constructs and domains for the impact study</w:t>
      </w:r>
      <w:r w:rsidR="00426CAA">
        <w:rPr>
          <w:rFonts w:ascii="Calibri" w:eastAsia="Calibri" w:hAnsi="Calibri" w:cs="Times New Roman"/>
        </w:rPr>
        <w:t>, which resulted in a draft youth survey</w:t>
      </w:r>
      <w:r w:rsidRPr="00AB57D0" w:rsidR="00426CAA">
        <w:rPr>
          <w:rFonts w:ascii="Calibri" w:eastAsia="Calibri" w:hAnsi="Calibri" w:cs="Times New Roman"/>
        </w:rPr>
        <w:t>.</w:t>
      </w:r>
      <w:r w:rsidR="00426CAA">
        <w:rPr>
          <w:rFonts w:ascii="Calibri" w:eastAsia="Calibri" w:hAnsi="Calibri" w:cs="Times New Roman"/>
        </w:rPr>
        <w:t xml:space="preserve"> Appendix C presents a list of the sources referenced in development of the youth survey. </w:t>
      </w:r>
      <w:r w:rsidR="00E9553E">
        <w:rPr>
          <w:rFonts w:ascii="Calibri" w:eastAsia="Calibri" w:hAnsi="Calibri" w:cs="Times New Roman"/>
        </w:rPr>
        <w:t xml:space="preserve"> </w:t>
      </w:r>
    </w:p>
    <w:p w:rsidR="00904341" w:rsidP="00AC28BB" w14:paraId="6FB4A8C3" w14:textId="77777777">
      <w:pPr>
        <w:pStyle w:val="ListParagraph"/>
        <w:spacing w:after="0" w:line="240" w:lineRule="auto"/>
        <w:ind w:left="0"/>
      </w:pPr>
    </w:p>
    <w:p w:rsidR="008B083A" w:rsidP="008B083A" w14:paraId="4DCAA3D4" w14:textId="66808EBA">
      <w:pPr>
        <w:pStyle w:val="ListParagraph"/>
        <w:spacing w:after="0" w:line="240" w:lineRule="auto"/>
        <w:ind w:left="0"/>
      </w:pPr>
      <w:r>
        <w:t>We</w:t>
      </w:r>
      <w:r>
        <w:t xml:space="preserve"> consulted with </w:t>
      </w:r>
      <w:r w:rsidR="001B6B8B">
        <w:t xml:space="preserve">experts </w:t>
      </w:r>
      <w:r>
        <w:t>on the draft survey before conducting a pre-test with six youth</w:t>
      </w:r>
      <w:r w:rsidR="00D6398D">
        <w:t xml:space="preserve"> and </w:t>
      </w:r>
      <w:r w:rsidR="00FA529B">
        <w:t>young adults</w:t>
      </w:r>
      <w:r>
        <w:t xml:space="preserve"> who had experience in the child welfare system. Pre-test participants included both males and females; they ranged in age from 15 to 21 years old. The youth </w:t>
      </w:r>
      <w:r w:rsidR="00D018CD">
        <w:t xml:space="preserve">and young adults </w:t>
      </w:r>
      <w:r>
        <w:t xml:space="preserve">completed hard copy surveys on their own and then participated in a virtual debriefing session with Mathematica staff. We used the pre-test to </w:t>
      </w:r>
      <w:r w:rsidRPr="000D126C">
        <w:t xml:space="preserve">ensure that questions </w:t>
      </w:r>
      <w:r>
        <w:t xml:space="preserve">were </w:t>
      </w:r>
      <w:r w:rsidRPr="000D126C">
        <w:t>understandable</w:t>
      </w:r>
      <w:r>
        <w:t xml:space="preserve"> and that</w:t>
      </w:r>
      <w:r w:rsidRPr="000D126C">
        <w:t xml:space="preserve"> </w:t>
      </w:r>
      <w:r>
        <w:t xml:space="preserve">the </w:t>
      </w:r>
      <w:r w:rsidRPr="000D126C">
        <w:t xml:space="preserve">language </w:t>
      </w:r>
      <w:r>
        <w:t xml:space="preserve">and terms used were </w:t>
      </w:r>
      <w:r w:rsidRPr="000D126C">
        <w:t xml:space="preserve">familiar to respondents, </w:t>
      </w:r>
      <w:r>
        <w:t xml:space="preserve">as well as </w:t>
      </w:r>
      <w:r w:rsidRPr="000D126C">
        <w:t xml:space="preserve">to identify typical instrumentation problems such as </w:t>
      </w:r>
      <w:r>
        <w:t xml:space="preserve">unclear </w:t>
      </w:r>
      <w:r w:rsidRPr="000D126C">
        <w:t>question wording and incomplete or inappropriate response categories</w:t>
      </w:r>
      <w:r>
        <w:t xml:space="preserve">. We also used the pre-test to help measure </w:t>
      </w:r>
      <w:r w:rsidRPr="000D126C">
        <w:t>the response burden</w:t>
      </w:r>
      <w:r>
        <w:t xml:space="preserve">. </w:t>
      </w:r>
      <w:r w:rsidR="00D21A5D">
        <w:t>We</w:t>
      </w:r>
      <w:r w:rsidR="00C778A8">
        <w:t xml:space="preserve"> </w:t>
      </w:r>
      <w:r w:rsidR="002037F1">
        <w:t xml:space="preserve">made revisions to the survey based on pretest participant feedback. </w:t>
      </w:r>
      <w:r>
        <w:t xml:space="preserve">The survey will be programmed into Confirmit, a web-based software application. Mathematica staff will thoroughly test the web survey prior to fielding it with youth. </w:t>
      </w:r>
    </w:p>
    <w:p w:rsidR="008B083A" w:rsidP="008B083A" w14:paraId="71FBD5A1" w14:textId="77777777">
      <w:pPr>
        <w:pStyle w:val="ListParagraph"/>
        <w:spacing w:after="0" w:line="240" w:lineRule="auto"/>
        <w:ind w:left="0"/>
      </w:pPr>
    </w:p>
    <w:p w:rsidR="008B083A" w:rsidP="00857EA1" w14:paraId="653F649E" w14:textId="77777777">
      <w:pPr>
        <w:pStyle w:val="ParagraphContinued"/>
        <w:spacing w:before="0" w:after="0"/>
      </w:pPr>
      <w:r>
        <w:t xml:space="preserve">To develop the interview and focus group discussion guides, Mathematica reviewed publicly available documents about the Pathways program to identify key topics of interest and tailor the guides accordingly. </w:t>
      </w:r>
    </w:p>
    <w:p w:rsidR="008B083A" w:rsidP="008B083A" w14:paraId="4C03E73A" w14:textId="77777777">
      <w:pPr>
        <w:pStyle w:val="ListParagraph"/>
        <w:spacing w:after="0" w:line="240" w:lineRule="auto"/>
        <w:ind w:left="0"/>
      </w:pPr>
    </w:p>
    <w:p w:rsidR="0020545D" w:rsidP="008B083A" w14:paraId="79B47FF4" w14:textId="2AF28E49">
      <w:pPr>
        <w:pStyle w:val="ListParagraph"/>
        <w:spacing w:after="0" w:line="240" w:lineRule="auto"/>
        <w:ind w:left="0"/>
      </w:pPr>
      <w:r>
        <w:t xml:space="preserve">We propose additional questions to the protocols for the interview with staff and focus groups with youth and young adults. The additional questions are proposed to deepen our understanding of implementation. In particular, the questions address questions raised by experts, including people with lived expertise, who provided feedback on the draft early implementation report (forthcoming). </w:t>
      </w:r>
    </w:p>
    <w:p w:rsidR="0020545D" w:rsidP="008B083A" w14:paraId="4AC4887B" w14:textId="77777777">
      <w:pPr>
        <w:pStyle w:val="ListParagraph"/>
        <w:spacing w:after="0" w:line="240" w:lineRule="auto"/>
        <w:ind w:left="0"/>
      </w:pPr>
    </w:p>
    <w:p w:rsidR="00CF06C6" w:rsidRPr="004D2E92" w:rsidP="004D2E92" w14:paraId="3F381856" w14:textId="48F28D8E">
      <w:pPr>
        <w:spacing w:after="120"/>
        <w:rPr>
          <w:rFonts w:cstheme="minorHAnsi"/>
          <w:b/>
        </w:rPr>
      </w:pPr>
      <w:r w:rsidRPr="005F3DD9">
        <w:rPr>
          <w:rFonts w:cstheme="minorHAnsi"/>
        </w:rPr>
        <w:t xml:space="preserve">Table </w:t>
      </w:r>
      <w:r>
        <w:rPr>
          <w:rFonts w:cstheme="minorHAnsi"/>
        </w:rPr>
        <w:t>B.1</w:t>
      </w:r>
      <w:r w:rsidRPr="005F3DD9">
        <w:rPr>
          <w:rFonts w:cstheme="minorHAnsi"/>
        </w:rPr>
        <w:t xml:space="preserve"> presents a crosswalk between the data collection instruments and </w:t>
      </w:r>
      <w:r>
        <w:rPr>
          <w:rFonts w:cstheme="minorHAnsi"/>
        </w:rPr>
        <w:t xml:space="preserve">the </w:t>
      </w:r>
      <w:r w:rsidRPr="005F3DD9">
        <w:rPr>
          <w:rFonts w:cstheme="minorHAnsi"/>
        </w:rPr>
        <w:t>study’s objectives.</w:t>
      </w:r>
    </w:p>
    <w:p w:rsidR="00556FFA" w:rsidRPr="007474F3" w:rsidP="004D2E92" w14:paraId="7A9F6FC0" w14:textId="06AC65E7">
      <w:pPr>
        <w:pStyle w:val="ListParagraph"/>
        <w:spacing w:after="120" w:line="240" w:lineRule="auto"/>
        <w:ind w:left="0"/>
        <w:rPr>
          <w:b/>
          <w:bCs/>
        </w:rPr>
      </w:pPr>
      <w:r w:rsidRPr="007474F3">
        <w:rPr>
          <w:b/>
          <w:bCs/>
        </w:rPr>
        <w:t xml:space="preserve">Table </w:t>
      </w:r>
      <w:r w:rsidRPr="007474F3" w:rsidR="008154E9">
        <w:rPr>
          <w:b/>
          <w:bCs/>
        </w:rPr>
        <w:t>B.1</w:t>
      </w:r>
      <w:r w:rsidRPr="007474F3" w:rsidR="00690842">
        <w:rPr>
          <w:b/>
          <w:bCs/>
        </w:rPr>
        <w:t xml:space="preserve">. Crosswalk Between Data Collection </w:t>
      </w:r>
      <w:r w:rsidRPr="007474F3">
        <w:rPr>
          <w:b/>
          <w:bCs/>
        </w:rPr>
        <w:t xml:space="preserve">Instruments and </w:t>
      </w:r>
      <w:r w:rsidRPr="007474F3" w:rsidR="00520DCF">
        <w:rPr>
          <w:b/>
          <w:bCs/>
        </w:rPr>
        <w:t>S</w:t>
      </w:r>
      <w:r w:rsidRPr="007474F3">
        <w:rPr>
          <w:b/>
          <w:bCs/>
        </w:rPr>
        <w:t>tudy Objectives</w:t>
      </w:r>
    </w:p>
    <w:tbl>
      <w:tblPr>
        <w:tblW w:w="9625" w:type="dxa"/>
        <w:jc w:val="center"/>
        <w:tblLook w:val="04A0"/>
      </w:tblPr>
      <w:tblGrid>
        <w:gridCol w:w="2965"/>
        <w:gridCol w:w="720"/>
        <w:gridCol w:w="720"/>
        <w:gridCol w:w="720"/>
        <w:gridCol w:w="720"/>
        <w:gridCol w:w="900"/>
        <w:gridCol w:w="630"/>
        <w:gridCol w:w="630"/>
        <w:gridCol w:w="900"/>
        <w:gridCol w:w="720"/>
      </w:tblGrid>
      <w:tr w14:paraId="29915C77" w14:textId="5EA114EC" w:rsidTr="00EF5D3B">
        <w:tblPrEx>
          <w:tblW w:w="9625" w:type="dxa"/>
          <w:jc w:val="center"/>
          <w:tblLook w:val="04A0"/>
        </w:tblPrEx>
        <w:trPr>
          <w:cantSplit/>
          <w:trHeight w:val="2789"/>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33CDD" w:rsidRPr="00556FFA" w:rsidP="003A643D" w14:paraId="4C410277" w14:textId="4D8CD582">
            <w:pPr>
              <w:spacing w:after="0" w:line="240" w:lineRule="auto"/>
              <w:rPr>
                <w:rFonts w:ascii="Times New Roman" w:eastAsia="Times New Roman" w:hAnsi="Times New Roman" w:cs="Times New Roman"/>
                <w:color w:val="000000"/>
                <w:sz w:val="20"/>
                <w:szCs w:val="20"/>
              </w:rPr>
            </w:pP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C33CDD" w:rsidRPr="00556FFA" w:rsidP="006C5916" w14:paraId="750861E0" w14:textId="1EDF2276">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SYSIL Youth Survey</w:t>
            </w:r>
            <w:r>
              <w:rPr>
                <w:rFonts w:ascii="Calibri" w:eastAsia="Times New Roman" w:hAnsi="Calibri" w:cs="Calibri"/>
                <w:color w:val="000000"/>
                <w:sz w:val="20"/>
                <w:szCs w:val="20"/>
              </w:rPr>
              <w:t>—</w:t>
            </w:r>
            <w:r w:rsidRPr="006F0731">
              <w:rPr>
                <w:rFonts w:ascii="Calibri" w:eastAsia="Times New Roman" w:hAnsi="Calibri" w:cs="Calibri"/>
                <w:color w:val="000000"/>
                <w:sz w:val="20"/>
                <w:szCs w:val="20"/>
              </w:rPr>
              <w:t xml:space="preserve"> Baseline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urvey</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C33CDD" w:rsidRPr="00556FFA" w:rsidP="006C5916" w14:paraId="5D9FB5A0" w14:textId="0C236579">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SYSIL Youth Survey</w:t>
            </w:r>
            <w:r>
              <w:rPr>
                <w:rFonts w:ascii="Calibri" w:eastAsia="Times New Roman" w:hAnsi="Calibri" w:cs="Calibri"/>
                <w:color w:val="000000"/>
                <w:sz w:val="20"/>
                <w:szCs w:val="20"/>
              </w:rPr>
              <w:t>—</w:t>
            </w:r>
            <w:r w:rsidRPr="006F0731">
              <w:rPr>
                <w:rFonts w:ascii="Calibri" w:eastAsia="Times New Roman" w:hAnsi="Calibri" w:cs="Calibri"/>
                <w:color w:val="000000"/>
                <w:sz w:val="20"/>
                <w:szCs w:val="20"/>
              </w:rPr>
              <w:t xml:space="preserve"> Follow</w:t>
            </w:r>
            <w:r>
              <w:rPr>
                <w:rFonts w:ascii="Calibri" w:eastAsia="Times New Roman" w:hAnsi="Calibri" w:cs="Calibri"/>
                <w:color w:val="000000"/>
                <w:sz w:val="20"/>
                <w:szCs w:val="20"/>
              </w:rPr>
              <w:t>-U</w:t>
            </w:r>
            <w:r w:rsidRPr="006F0731">
              <w:rPr>
                <w:rFonts w:ascii="Calibri" w:eastAsia="Times New Roman" w:hAnsi="Calibri" w:cs="Calibri"/>
                <w:color w:val="000000"/>
                <w:sz w:val="20"/>
                <w:szCs w:val="20"/>
              </w:rPr>
              <w:t xml:space="preserve">p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 xml:space="preserve">urvey 1 (6 </w:t>
            </w:r>
            <w:r>
              <w:rPr>
                <w:rFonts w:ascii="Calibri" w:eastAsia="Times New Roman" w:hAnsi="Calibri" w:cs="Calibri"/>
                <w:color w:val="000000"/>
                <w:sz w:val="20"/>
                <w:szCs w:val="20"/>
              </w:rPr>
              <w:t>M</w:t>
            </w:r>
            <w:r w:rsidRPr="006F0731">
              <w:rPr>
                <w:rFonts w:ascii="Calibri" w:eastAsia="Times New Roman" w:hAnsi="Calibri" w:cs="Calibri"/>
                <w:color w:val="000000"/>
                <w:sz w:val="20"/>
                <w:szCs w:val="20"/>
              </w:rPr>
              <w:t>onths)</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C33CDD" w:rsidRPr="00556FFA" w:rsidP="006C5916" w14:paraId="5307A0A7" w14:textId="78B6C5CA">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SYSIL Youth Survey</w:t>
            </w:r>
            <w:r>
              <w:rPr>
                <w:rFonts w:ascii="Calibri" w:eastAsia="Times New Roman" w:hAnsi="Calibri" w:cs="Calibri"/>
                <w:color w:val="000000"/>
                <w:sz w:val="20"/>
                <w:szCs w:val="20"/>
              </w:rPr>
              <w:t>—</w:t>
            </w:r>
            <w:r w:rsidRPr="006F0731">
              <w:rPr>
                <w:rFonts w:ascii="Calibri" w:eastAsia="Times New Roman" w:hAnsi="Calibri" w:cs="Calibri"/>
                <w:color w:val="000000"/>
                <w:sz w:val="20"/>
                <w:szCs w:val="20"/>
              </w:rPr>
              <w:t xml:space="preserve"> Follow- </w:t>
            </w:r>
            <w:r>
              <w:rPr>
                <w:rFonts w:ascii="Calibri" w:eastAsia="Times New Roman" w:hAnsi="Calibri" w:cs="Calibri"/>
                <w:color w:val="000000"/>
                <w:sz w:val="20"/>
                <w:szCs w:val="20"/>
              </w:rPr>
              <w:t>U</w:t>
            </w:r>
            <w:r w:rsidRPr="006F0731">
              <w:rPr>
                <w:rFonts w:ascii="Calibri" w:eastAsia="Times New Roman" w:hAnsi="Calibri" w:cs="Calibri"/>
                <w:color w:val="000000"/>
                <w:sz w:val="20"/>
                <w:szCs w:val="20"/>
              </w:rPr>
              <w:t xml:space="preserve">p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 xml:space="preserve">urvey 2 (12 </w:t>
            </w:r>
            <w:r>
              <w:rPr>
                <w:rFonts w:ascii="Calibri" w:eastAsia="Times New Roman" w:hAnsi="Calibri" w:cs="Calibri"/>
                <w:color w:val="000000"/>
                <w:sz w:val="20"/>
                <w:szCs w:val="20"/>
              </w:rPr>
              <w:t>M</w:t>
            </w:r>
            <w:r w:rsidRPr="006F0731">
              <w:rPr>
                <w:rFonts w:ascii="Calibri" w:eastAsia="Times New Roman" w:hAnsi="Calibri" w:cs="Calibri"/>
                <w:color w:val="000000"/>
                <w:sz w:val="20"/>
                <w:szCs w:val="20"/>
              </w:rPr>
              <w:t>onths)</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C33CDD" w:rsidRPr="00556FFA" w:rsidP="006C5916" w14:paraId="49F464C0" w14:textId="436E5331">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Interview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Pathways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ites (</w:t>
            </w:r>
            <w:r>
              <w:rPr>
                <w:rFonts w:ascii="Calibri" w:eastAsia="Times New Roman" w:hAnsi="Calibri" w:cs="Calibri"/>
                <w:color w:val="000000"/>
                <w:sz w:val="20"/>
                <w:szCs w:val="20"/>
              </w:rPr>
              <w:t>T</w:t>
            </w:r>
            <w:r w:rsidRPr="006F0731">
              <w:rPr>
                <w:rFonts w:ascii="Calibri" w:eastAsia="Times New Roman" w:hAnsi="Calibri" w:cs="Calibri"/>
                <w:color w:val="000000"/>
                <w:sz w:val="20"/>
                <w:szCs w:val="20"/>
              </w:rPr>
              <w:t xml:space="preserve">reatment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ites)</w:t>
            </w:r>
          </w:p>
        </w:tc>
        <w:tc>
          <w:tcPr>
            <w:tcW w:w="900" w:type="dxa"/>
            <w:tcBorders>
              <w:top w:val="single" w:sz="4" w:space="0" w:color="auto"/>
              <w:left w:val="nil"/>
              <w:bottom w:val="single" w:sz="4" w:space="0" w:color="auto"/>
              <w:right w:val="single" w:sz="4" w:space="0" w:color="auto"/>
            </w:tcBorders>
            <w:shd w:val="clear" w:color="auto" w:fill="D9D9D9" w:themeFill="background1" w:themeFillShade="D9"/>
            <w:textDirection w:val="btLr"/>
          </w:tcPr>
          <w:p w:rsidR="00C33CDD" w:rsidRPr="006F0731" w:rsidP="006C5916" w14:paraId="6C265945" w14:textId="17D6EEDB">
            <w:pPr>
              <w:spacing w:after="0" w:line="240" w:lineRule="auto"/>
              <w:ind w:left="113" w:right="113"/>
              <w:rPr>
                <w:rFonts w:ascii="Calibri" w:eastAsia="Times New Roman" w:hAnsi="Calibri" w:cs="Calibri"/>
                <w:color w:val="000000"/>
                <w:sz w:val="20"/>
                <w:szCs w:val="20"/>
              </w:rPr>
            </w:pPr>
            <w:r>
              <w:rPr>
                <w:rFonts w:cstheme="minorHAnsi"/>
                <w:sz w:val="20"/>
                <w:szCs w:val="20"/>
              </w:rPr>
              <w:t>Program Director Check-ins for Pathways Sites (Treatment Sites)</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bottom"/>
            <w:hideMark/>
          </w:tcPr>
          <w:p w:rsidR="00C33CDD" w:rsidRPr="00556FFA" w:rsidP="006C5916" w14:paraId="3FC9FC0E" w14:textId="2C12E6A0">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Interview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w:t>
            </w:r>
            <w:r>
              <w:rPr>
                <w:rFonts w:ascii="Calibri" w:eastAsia="Times New Roman" w:hAnsi="Calibri" w:cs="Calibri"/>
                <w:color w:val="000000"/>
                <w:sz w:val="20"/>
                <w:szCs w:val="20"/>
              </w:rPr>
              <w:t>C</w:t>
            </w:r>
            <w:r w:rsidRPr="006F0731">
              <w:rPr>
                <w:rFonts w:ascii="Calibri" w:eastAsia="Times New Roman" w:hAnsi="Calibri" w:cs="Calibri"/>
                <w:color w:val="000000"/>
                <w:sz w:val="20"/>
                <w:szCs w:val="20"/>
              </w:rPr>
              <w:t xml:space="preserve">omparison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ites</w:t>
            </w:r>
          </w:p>
        </w:tc>
        <w:tc>
          <w:tcPr>
            <w:tcW w:w="630" w:type="dxa"/>
            <w:tcBorders>
              <w:top w:val="single" w:sz="4" w:space="0" w:color="auto"/>
              <w:left w:val="nil"/>
              <w:bottom w:val="single" w:sz="4" w:space="0" w:color="auto"/>
              <w:right w:val="single" w:sz="4" w:space="0" w:color="auto"/>
            </w:tcBorders>
            <w:shd w:val="clear" w:color="auto" w:fill="D9D9D9" w:themeFill="background1" w:themeFillShade="D9"/>
            <w:textDirection w:val="btLr"/>
          </w:tcPr>
          <w:p w:rsidR="00C33CDD" w:rsidRPr="006F0731" w:rsidP="006C5916" w14:paraId="5B026D71" w14:textId="4CD86E9C">
            <w:pPr>
              <w:spacing w:after="0" w:line="240" w:lineRule="auto"/>
              <w:ind w:left="113" w:right="113"/>
              <w:rPr>
                <w:rFonts w:ascii="Calibri" w:eastAsia="Times New Roman" w:hAnsi="Calibri" w:cs="Calibri"/>
                <w:color w:val="000000"/>
                <w:sz w:val="20"/>
                <w:szCs w:val="20"/>
              </w:rPr>
            </w:pPr>
            <w:r>
              <w:rPr>
                <w:rFonts w:ascii="Calibri" w:eastAsia="Times New Roman" w:hAnsi="Calibri" w:cs="Calibri"/>
                <w:color w:val="000000"/>
                <w:sz w:val="20"/>
                <w:szCs w:val="20"/>
              </w:rPr>
              <w:t>Program Director Check-ins for Comparison Site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bottom"/>
            <w:hideMark/>
          </w:tcPr>
          <w:p w:rsidR="00C33CDD" w:rsidRPr="00556FFA" w:rsidP="006C5916" w14:paraId="42D78AEA" w14:textId="4297F798">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Focus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roup </w:t>
            </w:r>
            <w:r>
              <w:rPr>
                <w:rFonts w:ascii="Calibri" w:eastAsia="Times New Roman" w:hAnsi="Calibri" w:cs="Calibri"/>
                <w:color w:val="000000"/>
                <w:sz w:val="20"/>
                <w:szCs w:val="20"/>
              </w:rPr>
              <w:t>D</w:t>
            </w:r>
            <w:r w:rsidRPr="006F0731">
              <w:rPr>
                <w:rFonts w:ascii="Calibri" w:eastAsia="Times New Roman" w:hAnsi="Calibri" w:cs="Calibri"/>
                <w:color w:val="000000"/>
                <w:sz w:val="20"/>
                <w:szCs w:val="20"/>
              </w:rPr>
              <w:t xml:space="preserve">iscussion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Pathways </w:t>
            </w:r>
            <w:r>
              <w:rPr>
                <w:rFonts w:ascii="Calibri" w:eastAsia="Times New Roman" w:hAnsi="Calibri" w:cs="Calibri"/>
                <w:color w:val="000000"/>
                <w:sz w:val="20"/>
                <w:szCs w:val="20"/>
              </w:rPr>
              <w:t>Y</w:t>
            </w:r>
            <w:r w:rsidRPr="006F0731">
              <w:rPr>
                <w:rFonts w:ascii="Calibri" w:eastAsia="Times New Roman" w:hAnsi="Calibri" w:cs="Calibri"/>
                <w:color w:val="000000"/>
                <w:sz w:val="20"/>
                <w:szCs w:val="20"/>
              </w:rPr>
              <w:t>outh (</w:t>
            </w:r>
            <w:r>
              <w:rPr>
                <w:rFonts w:ascii="Calibri" w:eastAsia="Times New Roman" w:hAnsi="Calibri" w:cs="Calibri"/>
                <w:color w:val="000000"/>
                <w:sz w:val="20"/>
                <w:szCs w:val="20"/>
              </w:rPr>
              <w:t>T</w:t>
            </w:r>
            <w:r w:rsidRPr="006F0731">
              <w:rPr>
                <w:rFonts w:ascii="Calibri" w:eastAsia="Times New Roman" w:hAnsi="Calibri" w:cs="Calibri"/>
                <w:color w:val="000000"/>
                <w:sz w:val="20"/>
                <w:szCs w:val="20"/>
              </w:rPr>
              <w:t xml:space="preserve">reatment </w:t>
            </w:r>
            <w:r>
              <w:rPr>
                <w:rFonts w:ascii="Calibri" w:eastAsia="Times New Roman" w:hAnsi="Calibri" w:cs="Calibri"/>
                <w:color w:val="000000"/>
                <w:sz w:val="20"/>
                <w:szCs w:val="20"/>
              </w:rPr>
              <w:t>Y</w:t>
            </w:r>
            <w:r w:rsidRPr="006F0731">
              <w:rPr>
                <w:rFonts w:ascii="Calibri" w:eastAsia="Times New Roman" w:hAnsi="Calibri" w:cs="Calibri"/>
                <w:color w:val="000000"/>
                <w:sz w:val="20"/>
                <w:szCs w:val="20"/>
              </w:rPr>
              <w:t>outh)</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C33CDD" w:rsidRPr="00556FFA" w:rsidP="006C5916" w14:paraId="61F90713" w14:textId="79AEA95A">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Focus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roup </w:t>
            </w:r>
            <w:r>
              <w:rPr>
                <w:rFonts w:ascii="Calibri" w:eastAsia="Times New Roman" w:hAnsi="Calibri" w:cs="Calibri"/>
                <w:color w:val="000000"/>
                <w:sz w:val="20"/>
                <w:szCs w:val="20"/>
              </w:rPr>
              <w:t>D</w:t>
            </w:r>
            <w:r w:rsidRPr="006F0731">
              <w:rPr>
                <w:rFonts w:ascii="Calibri" w:eastAsia="Times New Roman" w:hAnsi="Calibri" w:cs="Calibri"/>
                <w:color w:val="000000"/>
                <w:sz w:val="20"/>
                <w:szCs w:val="20"/>
              </w:rPr>
              <w:t xml:space="preserve">iscussion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w:t>
            </w:r>
            <w:r>
              <w:rPr>
                <w:rFonts w:ascii="Calibri" w:eastAsia="Times New Roman" w:hAnsi="Calibri" w:cs="Calibri"/>
                <w:color w:val="000000"/>
                <w:sz w:val="20"/>
                <w:szCs w:val="20"/>
              </w:rPr>
              <w:t>C</w:t>
            </w:r>
            <w:r w:rsidRPr="006F0731">
              <w:rPr>
                <w:rFonts w:ascii="Calibri" w:eastAsia="Times New Roman" w:hAnsi="Calibri" w:cs="Calibri"/>
                <w:color w:val="000000"/>
                <w:sz w:val="20"/>
                <w:szCs w:val="20"/>
              </w:rPr>
              <w:t xml:space="preserve">omparison </w:t>
            </w:r>
            <w:r>
              <w:rPr>
                <w:rFonts w:ascii="Calibri" w:eastAsia="Times New Roman" w:hAnsi="Calibri" w:cs="Calibri"/>
                <w:color w:val="000000"/>
                <w:sz w:val="20"/>
                <w:szCs w:val="20"/>
              </w:rPr>
              <w:t>Y</w:t>
            </w:r>
            <w:r w:rsidRPr="006F0731">
              <w:rPr>
                <w:rFonts w:ascii="Calibri" w:eastAsia="Times New Roman" w:hAnsi="Calibri" w:cs="Calibri"/>
                <w:color w:val="000000"/>
                <w:sz w:val="20"/>
                <w:szCs w:val="20"/>
              </w:rPr>
              <w:t>outh</w:t>
            </w:r>
          </w:p>
        </w:tc>
      </w:tr>
      <w:tr w14:paraId="09DD844A" w14:textId="481347D1" w:rsidTr="00EF5D3B">
        <w:tblPrEx>
          <w:tblW w:w="9625" w:type="dxa"/>
          <w:jc w:val="center"/>
          <w:tblLook w:val="04A0"/>
        </w:tblPrEx>
        <w:trPr>
          <w:trHeight w:val="624"/>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C33CDD" w:rsidRPr="004D3055" w:rsidP="003A643D" w14:paraId="4894FEAC" w14:textId="77777777">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 xml:space="preserve">Objective 1: Provide evidence of program effectiveness on policy-related outcomes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16FAE43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32125372"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0418161B"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581E2F20"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900" w:type="dxa"/>
            <w:tcBorders>
              <w:top w:val="single" w:sz="4" w:space="0" w:color="auto"/>
              <w:left w:val="nil"/>
              <w:bottom w:val="single" w:sz="4" w:space="0" w:color="auto"/>
              <w:right w:val="single" w:sz="4" w:space="0" w:color="auto"/>
            </w:tcBorders>
          </w:tcPr>
          <w:p w:rsidR="00C33CDD" w:rsidRPr="00556FFA" w:rsidP="003A643D" w14:paraId="08ABD7A5"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C33CDD" w:rsidRPr="00556FFA" w:rsidP="003A643D" w14:paraId="1902D278" w14:textId="163BA168">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630" w:type="dxa"/>
            <w:tcBorders>
              <w:top w:val="single" w:sz="4" w:space="0" w:color="auto"/>
              <w:left w:val="nil"/>
              <w:bottom w:val="single" w:sz="4" w:space="0" w:color="auto"/>
              <w:right w:val="single" w:sz="4" w:space="0" w:color="auto"/>
            </w:tcBorders>
          </w:tcPr>
          <w:p w:rsidR="00C33CDD" w:rsidRPr="00556FFA" w:rsidP="003A643D" w14:paraId="745EAA7F"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C33CDD" w:rsidRPr="00556FFA" w:rsidP="003A643D" w14:paraId="1C50F207" w14:textId="072D6A96">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6861C55E"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r>
      <w:tr w14:paraId="57FB85BF" w14:textId="52D81DE0" w:rsidTr="00EF5D3B">
        <w:tblPrEx>
          <w:tblW w:w="9625" w:type="dxa"/>
          <w:jc w:val="center"/>
          <w:tblLook w:val="04A0"/>
        </w:tblPrEx>
        <w:trPr>
          <w:trHeight w:val="832"/>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C33CDD" w:rsidRPr="004D3055" w:rsidP="003A643D" w14:paraId="1228B5E5" w14:textId="77777777">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Objective 2: Provide estimates to determine the extent to which the program is more or less effective for key subgroups</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3ED6CFB5"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51EB3176"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46D56C7C"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624437BF"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900" w:type="dxa"/>
            <w:tcBorders>
              <w:top w:val="single" w:sz="4" w:space="0" w:color="auto"/>
              <w:left w:val="nil"/>
              <w:bottom w:val="single" w:sz="4" w:space="0" w:color="auto"/>
              <w:right w:val="single" w:sz="4" w:space="0" w:color="auto"/>
            </w:tcBorders>
          </w:tcPr>
          <w:p w:rsidR="00C33CDD" w:rsidRPr="00556FFA" w:rsidP="003A643D" w14:paraId="1B1FE755"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C33CDD" w:rsidRPr="00556FFA" w:rsidP="003A643D" w14:paraId="6E1B8DC6" w14:textId="437C85A5">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630" w:type="dxa"/>
            <w:tcBorders>
              <w:top w:val="single" w:sz="4" w:space="0" w:color="auto"/>
              <w:left w:val="nil"/>
              <w:bottom w:val="single" w:sz="4" w:space="0" w:color="auto"/>
              <w:right w:val="single" w:sz="4" w:space="0" w:color="auto"/>
            </w:tcBorders>
          </w:tcPr>
          <w:p w:rsidR="00C33CDD" w:rsidRPr="00556FFA" w:rsidP="003A643D" w14:paraId="4C0A9CA6"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C33CDD" w:rsidRPr="00556FFA" w:rsidP="003A643D" w14:paraId="321ADAA5" w14:textId="6EBFB834">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4B42AD34"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r>
      <w:tr w14:paraId="61A09144" w14:textId="1D80D5E9" w:rsidTr="00EF5D3B">
        <w:tblPrEx>
          <w:tblW w:w="9625" w:type="dxa"/>
          <w:jc w:val="center"/>
          <w:tblLook w:val="04A0"/>
        </w:tblPrEx>
        <w:trPr>
          <w:trHeight w:val="832"/>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C33CDD" w:rsidRPr="004D3055" w:rsidP="003A643D" w14:paraId="6746D2C4" w14:textId="561D196A">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Objective 3: Create links from features of program implementation to youth outcomes</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23109600"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4E574DF3"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065635DA" w14:textId="23C7C689">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615D9008"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900" w:type="dxa"/>
            <w:tcBorders>
              <w:top w:val="single" w:sz="4" w:space="0" w:color="auto"/>
              <w:left w:val="nil"/>
              <w:bottom w:val="single" w:sz="4" w:space="0" w:color="auto"/>
              <w:right w:val="single" w:sz="4" w:space="0" w:color="auto"/>
            </w:tcBorders>
          </w:tcPr>
          <w:p w:rsidR="00C33CDD" w:rsidRPr="00556FFA" w:rsidP="003A643D" w14:paraId="6C58E62F"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C33CDD" w:rsidRPr="00556FFA" w:rsidP="003A643D" w14:paraId="5D6B7984" w14:textId="31FA59EF">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630" w:type="dxa"/>
            <w:tcBorders>
              <w:top w:val="single" w:sz="4" w:space="0" w:color="auto"/>
              <w:left w:val="nil"/>
              <w:bottom w:val="single" w:sz="4" w:space="0" w:color="auto"/>
              <w:right w:val="single" w:sz="4" w:space="0" w:color="auto"/>
            </w:tcBorders>
          </w:tcPr>
          <w:p w:rsidR="00C33CDD" w:rsidRPr="00556FFA" w:rsidP="003A643D" w14:paraId="7FDA9FFD"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C33CDD" w:rsidRPr="00556FFA" w:rsidP="003A643D" w14:paraId="7F21AB65" w14:textId="4E286C96">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49B937D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r>
      <w:tr w14:paraId="70C6A124" w14:textId="40D80750" w:rsidTr="00EF5D3B">
        <w:tblPrEx>
          <w:tblW w:w="9625" w:type="dxa"/>
          <w:jc w:val="center"/>
          <w:tblLook w:val="04A0"/>
        </w:tblPrEx>
        <w:trPr>
          <w:trHeight w:val="416"/>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C33CDD" w:rsidRPr="004D3055" w:rsidP="003A643D" w14:paraId="67F1CD32" w14:textId="1F326D07">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 xml:space="preserve">Objective 4: Support </w:t>
            </w:r>
            <w:r>
              <w:rPr>
                <w:rFonts w:ascii="Calibri" w:eastAsia="Times New Roman" w:hAnsi="Calibri" w:cs="Calibri"/>
                <w:color w:val="000000"/>
                <w:sz w:val="20"/>
                <w:szCs w:val="20"/>
              </w:rPr>
              <w:t xml:space="preserve">interpretation of </w:t>
            </w:r>
            <w:r w:rsidRPr="004D3055">
              <w:rPr>
                <w:rFonts w:ascii="Calibri" w:eastAsia="Times New Roman" w:hAnsi="Calibri" w:cs="Calibri"/>
                <w:color w:val="000000"/>
                <w:sz w:val="20"/>
                <w:szCs w:val="20"/>
              </w:rPr>
              <w:t>the model’s impact on outcomes</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4259DBCB"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0C51D26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3A01F3E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61D87CA6"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900" w:type="dxa"/>
            <w:tcBorders>
              <w:top w:val="single" w:sz="4" w:space="0" w:color="auto"/>
              <w:left w:val="nil"/>
              <w:bottom w:val="single" w:sz="4" w:space="0" w:color="auto"/>
              <w:right w:val="single" w:sz="4" w:space="0" w:color="auto"/>
            </w:tcBorders>
          </w:tcPr>
          <w:p w:rsidR="00C33CDD" w:rsidRPr="00556FFA" w:rsidP="003A643D" w14:paraId="38C728AD"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C33CDD" w:rsidRPr="00556FFA" w:rsidP="003A643D" w14:paraId="4932D188" w14:textId="29839A6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630" w:type="dxa"/>
            <w:tcBorders>
              <w:top w:val="single" w:sz="4" w:space="0" w:color="auto"/>
              <w:left w:val="nil"/>
              <w:bottom w:val="single" w:sz="4" w:space="0" w:color="auto"/>
              <w:right w:val="single" w:sz="4" w:space="0" w:color="auto"/>
            </w:tcBorders>
          </w:tcPr>
          <w:p w:rsidR="00C33CDD" w:rsidRPr="00556FFA" w:rsidP="003A643D" w14:paraId="74E613D5"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C33CDD" w:rsidRPr="00556FFA" w:rsidP="003A643D" w14:paraId="3D9D3775" w14:textId="0138A38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3A643D" w14:paraId="5365504E"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r>
      <w:tr w14:paraId="2456F9F9" w14:textId="40044C25" w:rsidTr="00EF5D3B">
        <w:tblPrEx>
          <w:tblW w:w="9625" w:type="dxa"/>
          <w:jc w:val="center"/>
          <w:tblLook w:val="04A0"/>
        </w:tblPrEx>
        <w:trPr>
          <w:trHeight w:val="416"/>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C33CDD" w:rsidRPr="004D3055" w:rsidP="00857EA1" w14:paraId="0F20D5FF" w14:textId="4A765D64">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 xml:space="preserve">Objective 5: Assess Pathways implementation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857EA1" w14:paraId="79BE4B1C"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857EA1" w14:paraId="14546936"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857EA1" w14:paraId="0554EFCC"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857EA1" w14:paraId="1B952028"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900" w:type="dxa"/>
            <w:tcBorders>
              <w:top w:val="single" w:sz="4" w:space="0" w:color="auto"/>
              <w:left w:val="nil"/>
              <w:bottom w:val="single" w:sz="4" w:space="0" w:color="auto"/>
              <w:right w:val="single" w:sz="4" w:space="0" w:color="auto"/>
            </w:tcBorders>
            <w:vAlign w:val="center"/>
          </w:tcPr>
          <w:p w:rsidR="00C33CDD" w:rsidRPr="00556FFA" w:rsidP="006C5916" w14:paraId="2D0938D0" w14:textId="02A9F93E">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C33CDD" w:rsidRPr="00556FFA" w:rsidP="00857EA1" w14:paraId="42FF6B42" w14:textId="4B7044B9">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630" w:type="dxa"/>
            <w:tcBorders>
              <w:top w:val="single" w:sz="4" w:space="0" w:color="auto"/>
              <w:left w:val="nil"/>
              <w:bottom w:val="single" w:sz="4" w:space="0" w:color="auto"/>
              <w:right w:val="single" w:sz="4" w:space="0" w:color="auto"/>
            </w:tcBorders>
            <w:vAlign w:val="center"/>
          </w:tcPr>
          <w:p w:rsidR="00C33CDD" w:rsidRPr="00556FFA" w:rsidP="00857EA1" w14:paraId="768CA0A4" w14:textId="58B25C19">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C33CDD" w:rsidRPr="00556FFA" w:rsidP="00857EA1" w14:paraId="5BC29CD0" w14:textId="3993CF83">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C33CDD" w:rsidRPr="00556FFA" w:rsidP="00857EA1" w14:paraId="5406CF99" w14:textId="7435DFB4">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r>
    </w:tbl>
    <w:p w:rsidR="001742F8" w:rsidP="005777B0" w14:paraId="72774CE2" w14:textId="278A2A08">
      <w:pPr>
        <w:pStyle w:val="ParagraphContinued"/>
        <w:rPr>
          <w:strike/>
        </w:rPr>
      </w:pPr>
    </w:p>
    <w:p w:rsidR="008E2382" w:rsidP="00A42C71" w14:paraId="208CE44C" w14:textId="1C2EA0BF">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 xml:space="preserve">B4. </w:t>
      </w:r>
      <w:r w:rsidRPr="001A59B6">
        <w:rPr>
          <w:rFonts w:eastAsia="Times New Roman" w:cstheme="minorHAnsi"/>
          <w:b/>
          <w:bCs/>
          <w:color w:val="000000"/>
        </w:rPr>
        <w:tab/>
        <w:t>Collection of Data and Quality Control</w:t>
      </w:r>
    </w:p>
    <w:p w:rsidR="00F95629" w:rsidRPr="00BA6BF9" w:rsidP="00F95629" w14:paraId="64DCE6B9" w14:textId="77777777">
      <w:pPr>
        <w:autoSpaceDE w:val="0"/>
        <w:autoSpaceDN w:val="0"/>
        <w:adjustRightInd w:val="0"/>
        <w:spacing w:after="120" w:line="240" w:lineRule="atLeast"/>
        <w:rPr>
          <w:rFonts w:eastAsia="Times New Roman" w:cstheme="minorHAnsi"/>
          <w:i/>
          <w:iCs/>
          <w:color w:val="000000"/>
        </w:rPr>
      </w:pPr>
      <w:r w:rsidRPr="00BA6BF9">
        <w:rPr>
          <w:rFonts w:eastAsia="Times New Roman" w:cstheme="minorHAnsi"/>
          <w:i/>
          <w:iCs/>
          <w:color w:val="000000"/>
        </w:rPr>
        <w:t>Impact Study</w:t>
      </w:r>
    </w:p>
    <w:p w:rsidR="00CF5D0B" w:rsidP="00186E1D" w14:paraId="39600D59" w14:textId="7BF3AD03">
      <w:pPr>
        <w:pStyle w:val="ListParagraph"/>
        <w:spacing w:after="0" w:line="240" w:lineRule="auto"/>
        <w:ind w:left="0"/>
      </w:pPr>
      <w:r>
        <w:t xml:space="preserve">As previously mentioned, </w:t>
      </w:r>
      <w:r w:rsidRPr="00282314" w:rsidR="00F95629">
        <w:t>Chafee workers in</w:t>
      </w:r>
      <w:r w:rsidRPr="00282314">
        <w:t xml:space="preserve"> </w:t>
      </w:r>
      <w:r>
        <w:t>the</w:t>
      </w:r>
      <w:r w:rsidR="003A643D">
        <w:t xml:space="preserve"> </w:t>
      </w:r>
      <w:r w:rsidRPr="00282314" w:rsidR="00F95629">
        <w:t xml:space="preserve">treatment and comparison </w:t>
      </w:r>
      <w:r w:rsidR="00E612DF">
        <w:t>sites</w:t>
      </w:r>
      <w:r w:rsidRPr="00282314" w:rsidR="00E612DF">
        <w:t xml:space="preserve"> </w:t>
      </w:r>
      <w:r>
        <w:t>use the Pathways eligibility screening process to identify youth</w:t>
      </w:r>
      <w:r w:rsidR="00615D00">
        <w:t xml:space="preserve"> and young adults</w:t>
      </w:r>
      <w:r>
        <w:t xml:space="preserve"> who are eligible for the study.</w:t>
      </w:r>
      <w:r w:rsidRPr="00282314" w:rsidR="00F95629">
        <w:t xml:space="preserve"> </w:t>
      </w:r>
      <w:r w:rsidR="00DC5A5A">
        <w:t xml:space="preserve"> </w:t>
      </w:r>
      <w:r>
        <w:t xml:space="preserve">Eligible youth </w:t>
      </w:r>
      <w:r w:rsidR="00615D00">
        <w:t xml:space="preserve">and young adults </w:t>
      </w:r>
      <w:r w:rsidR="008236C1">
        <w:t>are</w:t>
      </w:r>
      <w:r w:rsidRPr="00282314" w:rsidR="00F95629">
        <w:t xml:space="preserve"> </w:t>
      </w:r>
      <w:r w:rsidR="00F95629">
        <w:t>invited to participate</w:t>
      </w:r>
      <w:r w:rsidRPr="00282314" w:rsidR="00F95629">
        <w:t xml:space="preserve"> in</w:t>
      </w:r>
      <w:r>
        <w:t xml:space="preserve"> the SYSIL study</w:t>
      </w:r>
      <w:r w:rsidRPr="00282314" w:rsidR="00F95629">
        <w:t>. Their assigned Chafee worker describe</w:t>
      </w:r>
      <w:r w:rsidR="008236C1">
        <w:t>s</w:t>
      </w:r>
      <w:r w:rsidRPr="00282314" w:rsidR="00F95629">
        <w:t xml:space="preserve"> the study opportunity and the benefits of participation and </w:t>
      </w:r>
      <w:r w:rsidR="00F95629">
        <w:t>assure</w:t>
      </w:r>
      <w:r w:rsidRPr="00282314" w:rsidR="00F95629">
        <w:t xml:space="preserve"> the youth</w:t>
      </w:r>
      <w:r w:rsidR="00D018CD">
        <w:t xml:space="preserve"> and young adults</w:t>
      </w:r>
      <w:r w:rsidRPr="00282314" w:rsidR="00F95629">
        <w:t xml:space="preserve"> </w:t>
      </w:r>
      <w:r w:rsidR="00F95629">
        <w:t xml:space="preserve">that </w:t>
      </w:r>
      <w:r w:rsidRPr="00282314" w:rsidR="00F95629">
        <w:t xml:space="preserve">they will receive services even if they </w:t>
      </w:r>
      <w:r w:rsidR="004244DD">
        <w:t xml:space="preserve">do </w:t>
      </w:r>
      <w:r w:rsidR="00F95629">
        <w:t xml:space="preserve">not </w:t>
      </w:r>
      <w:r w:rsidRPr="00282314" w:rsidR="00F95629">
        <w:t xml:space="preserve">to participate in the study. If the youth </w:t>
      </w:r>
      <w:r w:rsidR="00D018CD">
        <w:t xml:space="preserve">and young adults </w:t>
      </w:r>
      <w:r w:rsidRPr="00282314" w:rsidR="00F95629">
        <w:t xml:space="preserve">are interested in participating in the study, </w:t>
      </w:r>
      <w:r w:rsidR="004244DD">
        <w:t>then their Chafee worker collect</w:t>
      </w:r>
      <w:r w:rsidR="008236C1">
        <w:t>s</w:t>
      </w:r>
      <w:r w:rsidR="004244DD">
        <w:t xml:space="preserve"> consent (or assent) </w:t>
      </w:r>
      <w:r w:rsidRPr="00282314" w:rsidR="00F95629">
        <w:t>and move to the first stage of data collection</w:t>
      </w:r>
      <w:r w:rsidR="00FB04B3">
        <w:t>: using a phone or tablet  completing their baseline survey</w:t>
      </w:r>
      <w:r w:rsidRPr="00282314" w:rsidR="00F95629">
        <w:t>.</w:t>
      </w:r>
      <w:r>
        <w:rPr>
          <w:rStyle w:val="FootnoteReference"/>
          <w:rFonts w:cstheme="minorHAnsi"/>
          <w:szCs w:val="24"/>
        </w:rPr>
        <w:footnoteReference w:id="7"/>
      </w:r>
      <w:r w:rsidR="00215074">
        <w:t xml:space="preserve"> </w:t>
      </w:r>
      <w:r w:rsidR="00186E1D">
        <w:t xml:space="preserve">The baseline survey is a self-administered, web-based survey that youth </w:t>
      </w:r>
      <w:r w:rsidR="00D018CD">
        <w:t xml:space="preserve">and young adults </w:t>
      </w:r>
      <w:r w:rsidR="00186E1D">
        <w:t xml:space="preserve">will complete using a Mathematica-provided cell phone or tablet computer. </w:t>
      </w:r>
      <w:r w:rsidR="007F0E92">
        <w:t xml:space="preserve">If youth are unable to complete the survey on the phone, they </w:t>
      </w:r>
      <w:r w:rsidR="008236C1">
        <w:t>are</w:t>
      </w:r>
      <w:r w:rsidR="007F0E92">
        <w:t xml:space="preserve"> given the option to call in to Mathematica’s Survey Operations Center and complete the survey with a trained interviewer over the phone. </w:t>
      </w:r>
      <w:r w:rsidR="00186E1D">
        <w:t>Chafee workers oversee administration of the 6-month follow-up survey to the youth</w:t>
      </w:r>
      <w:r w:rsidR="00D018CD">
        <w:t xml:space="preserve"> and young adults</w:t>
      </w:r>
      <w:r w:rsidR="00186E1D">
        <w:t xml:space="preserve"> following the same procedures as the baseline survey.</w:t>
      </w:r>
      <w:r w:rsidR="007F0E92">
        <w:t xml:space="preserve"> </w:t>
      </w:r>
    </w:p>
    <w:p w:rsidR="00186E1D" w:rsidRPr="00186E1D" w:rsidP="00186E1D" w14:paraId="197F735E" w14:textId="77777777">
      <w:pPr>
        <w:pStyle w:val="ListParagraph"/>
        <w:spacing w:after="0" w:line="240" w:lineRule="auto"/>
        <w:ind w:left="0"/>
      </w:pPr>
    </w:p>
    <w:p w:rsidR="009C2AB7" w:rsidP="001E7D54" w14:paraId="7D1D7500" w14:textId="20D31862">
      <w:pPr>
        <w:pStyle w:val="Paragraph"/>
        <w:spacing w:after="0"/>
        <w:rPr>
          <w:rFonts w:eastAsia="Times New Roman"/>
        </w:rPr>
      </w:pPr>
      <w:r>
        <w:rPr>
          <w:rFonts w:eastAsia="Times New Roman"/>
        </w:rPr>
        <w:t xml:space="preserve">The 12-month follow-up survey </w:t>
      </w:r>
      <w:r w:rsidR="008236C1">
        <w:rPr>
          <w:rFonts w:eastAsia="Times New Roman"/>
        </w:rPr>
        <w:t xml:space="preserve">is </w:t>
      </w:r>
      <w:r>
        <w:rPr>
          <w:rFonts w:eastAsia="Times New Roman"/>
        </w:rPr>
        <w:t>not presided over by Chafee workers. Mathematica reach</w:t>
      </w:r>
      <w:r w:rsidR="008236C1">
        <w:rPr>
          <w:rFonts w:eastAsia="Times New Roman"/>
        </w:rPr>
        <w:t>es</w:t>
      </w:r>
      <w:r>
        <w:rPr>
          <w:rFonts w:eastAsia="Times New Roman"/>
        </w:rPr>
        <w:t xml:space="preserve"> out directly to the youth via email, text, phone, and mail to invite them to complete the survey on their own over the web</w:t>
      </w:r>
      <w:r w:rsidR="00D018CD">
        <w:rPr>
          <w:rFonts w:eastAsia="Times New Roman"/>
        </w:rPr>
        <w:t xml:space="preserve"> (Appendix C)</w:t>
      </w:r>
      <w:r>
        <w:rPr>
          <w:rFonts w:eastAsia="Times New Roman"/>
        </w:rPr>
        <w:t>. For the 12-month follow-up survey, the youth have the option to complete the survey over the phone with a trained Mathematica interviewer. For hard-to-reach youth, trained local Mathematica staff go into the field</w:t>
      </w:r>
      <w:r>
        <w:rPr>
          <w:rStyle w:val="FootnoteReference"/>
          <w:rFonts w:eastAsia="Times New Roman"/>
        </w:rPr>
        <w:footnoteReference w:id="8"/>
      </w:r>
      <w:r>
        <w:rPr>
          <w:rFonts w:eastAsia="Times New Roman"/>
        </w:rPr>
        <w:t xml:space="preserve"> to locate youth in-person and ask them to complete the survey either over the web or by phone. </w:t>
      </w:r>
    </w:p>
    <w:p w:rsidR="009C2AB7" w:rsidP="001E7D54" w14:paraId="79094E4B" w14:textId="77777777">
      <w:pPr>
        <w:pStyle w:val="Paragraph"/>
        <w:spacing w:after="0"/>
        <w:rPr>
          <w:rFonts w:eastAsia="Times New Roman"/>
        </w:rPr>
      </w:pPr>
    </w:p>
    <w:p w:rsidR="0034369A" w:rsidP="001E7D54" w14:paraId="25EDE090" w14:textId="34230235">
      <w:pPr>
        <w:pStyle w:val="Paragraph"/>
        <w:spacing w:after="0"/>
        <w:rPr>
          <w:rFonts w:eastAsia="Times New Roman"/>
        </w:rPr>
      </w:pPr>
      <w:r>
        <w:rPr>
          <w:rFonts w:eastAsia="Times New Roman"/>
        </w:rPr>
        <w:t xml:space="preserve">To maintain updated contact information and continue to familiarize youth with the study, Mathematica </w:t>
      </w:r>
      <w:r w:rsidR="008236C1">
        <w:rPr>
          <w:rFonts w:eastAsia="Times New Roman"/>
        </w:rPr>
        <w:t xml:space="preserve">contacts </w:t>
      </w:r>
      <w:r w:rsidR="001D3ADB">
        <w:rPr>
          <w:rFonts w:eastAsia="Times New Roman"/>
        </w:rPr>
        <w:t>you</w:t>
      </w:r>
      <w:r w:rsidR="00BA742B">
        <w:rPr>
          <w:rFonts w:eastAsia="Times New Roman"/>
        </w:rPr>
        <w:t xml:space="preserve">th </w:t>
      </w:r>
      <w:r w:rsidR="001D3ADB">
        <w:rPr>
          <w:rFonts w:eastAsia="Times New Roman"/>
        </w:rPr>
        <w:t xml:space="preserve">via </w:t>
      </w:r>
      <w:r>
        <w:rPr>
          <w:rFonts w:eastAsia="Times New Roman"/>
        </w:rPr>
        <w:t xml:space="preserve">text and email </w:t>
      </w:r>
      <w:r w:rsidR="001D3ADB">
        <w:rPr>
          <w:rFonts w:eastAsia="Times New Roman"/>
        </w:rPr>
        <w:t>at</w:t>
      </w:r>
      <w:r w:rsidR="00B01431">
        <w:rPr>
          <w:rFonts w:eastAsia="Times New Roman"/>
        </w:rPr>
        <w:t xml:space="preserve"> 3</w:t>
      </w:r>
      <w:r w:rsidR="008236C1">
        <w:rPr>
          <w:rFonts w:eastAsia="Times New Roman"/>
        </w:rPr>
        <w:t>-</w:t>
      </w:r>
      <w:r w:rsidR="00B01431">
        <w:rPr>
          <w:rFonts w:eastAsia="Times New Roman"/>
        </w:rPr>
        <w:t xml:space="preserve"> and </w:t>
      </w:r>
      <w:r w:rsidR="001D3ADB">
        <w:rPr>
          <w:rFonts w:eastAsia="Times New Roman"/>
        </w:rPr>
        <w:t xml:space="preserve"> </w:t>
      </w:r>
      <w:r>
        <w:rPr>
          <w:rFonts w:eastAsia="Times New Roman"/>
        </w:rPr>
        <w:t>9</w:t>
      </w:r>
      <w:r w:rsidR="008236C1">
        <w:rPr>
          <w:rFonts w:eastAsia="Times New Roman"/>
        </w:rPr>
        <w:t>-</w:t>
      </w:r>
      <w:r w:rsidR="00B01431">
        <w:rPr>
          <w:rFonts w:eastAsia="Times New Roman"/>
        </w:rPr>
        <w:t xml:space="preserve"> </w:t>
      </w:r>
      <w:r>
        <w:rPr>
          <w:rFonts w:eastAsia="Times New Roman"/>
        </w:rPr>
        <w:t xml:space="preserve">months after enrollment </w:t>
      </w:r>
      <w:r w:rsidR="001D3ADB">
        <w:rPr>
          <w:rFonts w:eastAsia="Times New Roman"/>
        </w:rPr>
        <w:t xml:space="preserve">asking them to provide updated contact information through the contact information requests </w:t>
      </w:r>
      <w:r>
        <w:rPr>
          <w:rFonts w:eastAsia="Times New Roman"/>
        </w:rPr>
        <w:t>(</w:t>
      </w:r>
      <w:r w:rsidR="00C84E5F">
        <w:rPr>
          <w:rFonts w:eastAsia="Times New Roman"/>
        </w:rPr>
        <w:t xml:space="preserve">see Appendix C and </w:t>
      </w:r>
      <w:r>
        <w:rPr>
          <w:rFonts w:eastAsia="Times New Roman"/>
        </w:rPr>
        <w:t>Instrument 5).</w:t>
      </w:r>
      <w:r w:rsidR="00186E1D">
        <w:rPr>
          <w:rFonts w:eastAsia="Times New Roman"/>
        </w:rPr>
        <w:t xml:space="preserve">   </w:t>
      </w:r>
    </w:p>
    <w:p w:rsidR="000F2506" w:rsidP="001E7D54" w14:paraId="7E7DE5A0" w14:textId="77777777">
      <w:pPr>
        <w:pStyle w:val="Paragraph"/>
        <w:spacing w:after="0"/>
        <w:rPr>
          <w:rFonts w:eastAsia="Times New Roman"/>
        </w:rPr>
      </w:pPr>
    </w:p>
    <w:p w:rsidR="008D3B57" w:rsidP="008D3B57" w14:paraId="1E0CD4EC" w14:textId="5BF5550C">
      <w:r>
        <w:t>We are currently conducting a test of a two-part payment option for the 6-month follow-up survey token of appreciation.</w:t>
      </w:r>
      <w:r>
        <w:rPr>
          <w:rStyle w:val="FootnoteReference"/>
        </w:rPr>
        <w:footnoteReference w:id="9"/>
      </w:r>
      <w:r>
        <w:t xml:space="preserve"> For this test, cohorts of youth (youth enrolled in a month) are randomly assigned to either receive a $5 pre-payment for the 6-month survey, or no pre-payment. Those who receive the pre-payment will get the remainder of the token of appreciation ($40) upon completing the 6-month survey. Those who do not receive the pre-payment will get the full token of appreciation ($45) upon completion of the 6-month survey. We will examine whether response rates vary based on their pre-payment status. </w:t>
      </w:r>
    </w:p>
    <w:p w:rsidR="008D3B57" w:rsidP="008D3B57" w14:paraId="5677063A" w14:textId="6D512518">
      <w:r>
        <w:t xml:space="preserve">For the 12-month survey, </w:t>
      </w:r>
      <w:r w:rsidRPr="00FD413D">
        <w:t>all youth receive the $5 pre-payment for the 12-month survey with the remainder of the token of appreciation</w:t>
      </w:r>
      <w:r>
        <w:t xml:space="preserve"> ($45)</w:t>
      </w:r>
      <w:r w:rsidRPr="00FD413D">
        <w:t xml:space="preserve"> upon completion. </w:t>
      </w:r>
      <w:r>
        <w:t xml:space="preserve">We will not include a test of this option </w:t>
      </w:r>
      <w:r w:rsidRPr="00FD413D">
        <w:t>as there is no variation in whether youth receive the pre-payment.</w:t>
      </w:r>
    </w:p>
    <w:p w:rsidR="006F5AE4" w:rsidP="001E7D54" w14:paraId="3646130C" w14:textId="3CDD3012">
      <w:pPr>
        <w:pStyle w:val="Paragraph"/>
        <w:spacing w:after="0"/>
        <w:rPr>
          <w:rFonts w:eastAsia="Times New Roman"/>
        </w:rPr>
      </w:pPr>
      <w:r>
        <w:rPr>
          <w:rFonts w:eastAsia="Times New Roman"/>
        </w:rPr>
        <w:t xml:space="preserve">Mathematica </w:t>
      </w:r>
      <w:r w:rsidR="00D65323">
        <w:rPr>
          <w:rFonts w:eastAsia="Times New Roman"/>
        </w:rPr>
        <w:t>train</w:t>
      </w:r>
      <w:r w:rsidR="00981AED">
        <w:rPr>
          <w:rFonts w:eastAsia="Times New Roman"/>
        </w:rPr>
        <w:t>s</w:t>
      </w:r>
      <w:r w:rsidR="00D65323">
        <w:rPr>
          <w:rFonts w:eastAsia="Times New Roman"/>
        </w:rPr>
        <w:t xml:space="preserve"> staff to collect consent and administer the surveys with </w:t>
      </w:r>
      <w:r>
        <w:rPr>
          <w:rFonts w:eastAsia="Times New Roman"/>
        </w:rPr>
        <w:t>evaluation-specific training ma</w:t>
      </w:r>
      <w:r w:rsidR="00D65323">
        <w:rPr>
          <w:rFonts w:eastAsia="Times New Roman"/>
        </w:rPr>
        <w:t>terials</w:t>
      </w:r>
      <w:r>
        <w:rPr>
          <w:rFonts w:eastAsia="Times New Roman"/>
        </w:rPr>
        <w:t xml:space="preserve">, which </w:t>
      </w:r>
      <w:r w:rsidR="00981AED">
        <w:rPr>
          <w:rFonts w:eastAsia="Times New Roman"/>
        </w:rPr>
        <w:t>were</w:t>
      </w:r>
      <w:r>
        <w:rPr>
          <w:rFonts w:eastAsia="Times New Roman"/>
        </w:rPr>
        <w:t xml:space="preserve"> developed in advance of data collection and updated as needed. </w:t>
      </w:r>
      <w:r w:rsidR="00D65323">
        <w:rPr>
          <w:rFonts w:eastAsia="Times New Roman"/>
        </w:rPr>
        <w:t>Mathematica provide</w:t>
      </w:r>
      <w:r w:rsidR="00981AED">
        <w:rPr>
          <w:rFonts w:eastAsia="Times New Roman"/>
        </w:rPr>
        <w:t>s</w:t>
      </w:r>
      <w:r w:rsidR="00D65323">
        <w:rPr>
          <w:rFonts w:eastAsia="Times New Roman"/>
        </w:rPr>
        <w:t xml:space="preserve"> staff with various tools throughout the study and periodically conduct r</w:t>
      </w:r>
      <w:r>
        <w:rPr>
          <w:rFonts w:eastAsia="Times New Roman"/>
        </w:rPr>
        <w:t xml:space="preserve">efresher trainings </w:t>
      </w:r>
      <w:r w:rsidR="004E22AE">
        <w:rPr>
          <w:rFonts w:eastAsia="Times New Roman"/>
        </w:rPr>
        <w:t>as needed.</w:t>
      </w:r>
    </w:p>
    <w:p w:rsidR="0034369A" w:rsidP="001E7D54" w14:paraId="44B90D6F" w14:textId="77777777">
      <w:pPr>
        <w:pStyle w:val="Paragraph"/>
        <w:spacing w:after="0"/>
        <w:rPr>
          <w:rFonts w:eastAsia="Times New Roman"/>
        </w:rPr>
      </w:pPr>
    </w:p>
    <w:p w:rsidR="008E2382" w:rsidRPr="00B87962" w:rsidP="001E7D54" w14:paraId="1EC38313" w14:textId="462F2C5B">
      <w:pPr>
        <w:autoSpaceDE w:val="0"/>
        <w:autoSpaceDN w:val="0"/>
        <w:adjustRightInd w:val="0"/>
        <w:spacing w:after="60" w:line="240" w:lineRule="atLeast"/>
        <w:rPr>
          <w:rFonts w:eastAsia="Times New Roman" w:cstheme="minorHAnsi"/>
          <w:i/>
          <w:iCs/>
          <w:color w:val="000000"/>
        </w:rPr>
      </w:pPr>
      <w:r w:rsidRPr="00B87962">
        <w:rPr>
          <w:rFonts w:eastAsia="Times New Roman" w:cstheme="minorHAnsi"/>
          <w:i/>
          <w:iCs/>
          <w:color w:val="000000"/>
        </w:rPr>
        <w:t>Implementation Study</w:t>
      </w:r>
    </w:p>
    <w:p w:rsidR="00474C6F" w:rsidRPr="00323946" w:rsidP="001E7D54" w14:paraId="68110A14" w14:textId="21D13133">
      <w:pPr>
        <w:pStyle w:val="ParagraphContinued"/>
        <w:spacing w:before="0" w:after="0"/>
        <w:rPr>
          <w:rFonts w:eastAsia="Times New Roman" w:cstheme="minorHAnsi"/>
        </w:rPr>
      </w:pPr>
      <w:r>
        <w:rPr>
          <w:rFonts w:eastAsia="Times New Roman" w:cs="Times New Roman"/>
        </w:rPr>
        <w:t>Mathematica conduct</w:t>
      </w:r>
      <w:r w:rsidR="00981AED">
        <w:rPr>
          <w:rFonts w:eastAsia="Times New Roman" w:cs="Times New Roman"/>
        </w:rPr>
        <w:t>s</w:t>
      </w:r>
      <w:r w:rsidR="007B26A3">
        <w:rPr>
          <w:rFonts w:eastAsia="Times New Roman" w:cs="Times New Roman"/>
        </w:rPr>
        <w:t xml:space="preserve"> the</w:t>
      </w:r>
      <w:r>
        <w:rPr>
          <w:rFonts w:eastAsia="Times New Roman" w:cs="Times New Roman"/>
        </w:rPr>
        <w:t xml:space="preserve"> interviews</w:t>
      </w:r>
      <w:r w:rsidR="000C42D7">
        <w:rPr>
          <w:rFonts w:eastAsia="Times New Roman" w:cs="Times New Roman"/>
        </w:rPr>
        <w:t>,</w:t>
      </w:r>
      <w:r>
        <w:rPr>
          <w:rFonts w:eastAsia="Times New Roman" w:cs="Times New Roman"/>
        </w:rPr>
        <w:t xml:space="preserve"> focus groups</w:t>
      </w:r>
      <w:r>
        <w:rPr>
          <w:rStyle w:val="FootnoteReference"/>
          <w:rFonts w:eastAsia="Times New Roman" w:cs="Times New Roman"/>
        </w:rPr>
        <w:footnoteReference w:id="10"/>
      </w:r>
      <w:r w:rsidR="000C42D7">
        <w:rPr>
          <w:rFonts w:eastAsia="Times New Roman" w:cs="Times New Roman"/>
        </w:rPr>
        <w:t>, and check-in calls</w:t>
      </w:r>
      <w:r>
        <w:rPr>
          <w:rFonts w:eastAsia="Times New Roman" w:cs="Times New Roman"/>
        </w:rPr>
        <w:t>. During the site visits, Mathematica conduct</w:t>
      </w:r>
      <w:r w:rsidR="00981AED">
        <w:rPr>
          <w:rFonts w:eastAsia="Times New Roman" w:cs="Times New Roman"/>
        </w:rPr>
        <w:t>s</w:t>
      </w:r>
      <w:r>
        <w:rPr>
          <w:rFonts w:eastAsia="Times New Roman" w:cs="Times New Roman"/>
        </w:rPr>
        <w:t xml:space="preserve"> one-on-one </w:t>
      </w:r>
      <w:r>
        <w:rPr>
          <w:rFonts w:eastAsia="Times New Roman" w:cs="Times New Roman"/>
        </w:rPr>
        <w:t xml:space="preserve">interviews </w:t>
      </w:r>
      <w:r w:rsidR="007B26A3">
        <w:rPr>
          <w:rFonts w:eastAsia="Times New Roman" w:cs="Times New Roman"/>
        </w:rPr>
        <w:t xml:space="preserve">with key staff </w:t>
      </w:r>
      <w:r>
        <w:rPr>
          <w:rFonts w:eastAsia="Times New Roman" w:cs="Times New Roman"/>
        </w:rPr>
        <w:t xml:space="preserve">and </w:t>
      </w:r>
      <w:r w:rsidR="001B6B8B">
        <w:rPr>
          <w:rFonts w:eastAsia="Times New Roman" w:cs="Times New Roman"/>
        </w:rPr>
        <w:t>partners</w:t>
      </w:r>
      <w:r>
        <w:rPr>
          <w:rFonts w:eastAsia="Times New Roman" w:cs="Times New Roman"/>
        </w:rPr>
        <w:t xml:space="preserve">, such as leaders of child welfare agencies and </w:t>
      </w:r>
      <w:r w:rsidR="007B26A3">
        <w:rPr>
          <w:rFonts w:eastAsia="Times New Roman" w:cs="Times New Roman"/>
        </w:rPr>
        <w:t>Chafee workers</w:t>
      </w:r>
      <w:r>
        <w:rPr>
          <w:rFonts w:eastAsia="Times New Roman" w:cs="Times New Roman"/>
        </w:rPr>
        <w:t xml:space="preserve">.  </w:t>
      </w:r>
      <w:r w:rsidR="00A56CE7">
        <w:rPr>
          <w:rFonts w:eastAsia="Times New Roman" w:cstheme="minorHAnsi"/>
        </w:rPr>
        <w:t xml:space="preserve">Check-in calls </w:t>
      </w:r>
      <w:r w:rsidR="00981AED">
        <w:rPr>
          <w:rFonts w:eastAsia="Times New Roman" w:cstheme="minorHAnsi"/>
        </w:rPr>
        <w:t>were</w:t>
      </w:r>
      <w:r w:rsidR="00A56CE7">
        <w:rPr>
          <w:rFonts w:eastAsia="Times New Roman" w:cstheme="minorHAnsi"/>
        </w:rPr>
        <w:t xml:space="preserve"> with program directors to document the current services being offered to youth and young </w:t>
      </w:r>
      <w:r w:rsidR="00620CE7">
        <w:rPr>
          <w:rFonts w:eastAsia="Times New Roman" w:cstheme="minorHAnsi"/>
        </w:rPr>
        <w:t>adults and</w:t>
      </w:r>
      <w:r w:rsidR="00981AED">
        <w:rPr>
          <w:rFonts w:eastAsia="Times New Roman" w:cstheme="minorHAnsi"/>
        </w:rPr>
        <w:t xml:space="preserve"> completed </w:t>
      </w:r>
      <w:r w:rsidR="006F06C5">
        <w:rPr>
          <w:rFonts w:eastAsia="Times New Roman" w:cstheme="minorHAnsi"/>
        </w:rPr>
        <w:t>under the original information collection request</w:t>
      </w:r>
      <w:r w:rsidR="00A56CE7">
        <w:rPr>
          <w:rFonts w:eastAsia="Times New Roman" w:cstheme="minorHAnsi"/>
        </w:rPr>
        <w:t xml:space="preserve">. </w:t>
      </w:r>
      <w:r>
        <w:rPr>
          <w:rFonts w:eastAsia="Times New Roman" w:cs="Times New Roman"/>
        </w:rPr>
        <w:t xml:space="preserve">Focus groups </w:t>
      </w:r>
      <w:r w:rsidR="006F06C5">
        <w:rPr>
          <w:rFonts w:eastAsia="Times New Roman" w:cs="Times New Roman"/>
        </w:rPr>
        <w:t xml:space="preserve">were and </w:t>
      </w:r>
      <w:r>
        <w:rPr>
          <w:rFonts w:eastAsia="Times New Roman" w:cs="Times New Roman"/>
        </w:rPr>
        <w:t>will be conducted with participating youth</w:t>
      </w:r>
      <w:r w:rsidR="00A56CE7">
        <w:rPr>
          <w:rFonts w:eastAsia="Times New Roman" w:cs="Times New Roman"/>
        </w:rPr>
        <w:t xml:space="preserve"> and young adults</w:t>
      </w:r>
      <w:r>
        <w:rPr>
          <w:rFonts w:eastAsia="Times New Roman" w:cs="Times New Roman"/>
        </w:rPr>
        <w:t xml:space="preserve">. </w:t>
      </w:r>
      <w:r w:rsidR="007B26A3">
        <w:rPr>
          <w:rFonts w:eastAsia="Times New Roman" w:cs="Times New Roman"/>
        </w:rPr>
        <w:t>The</w:t>
      </w:r>
      <w:r w:rsidR="007B26A3">
        <w:rPr>
          <w:rFonts w:eastAsia="Times New Roman" w:cs="Times New Roman"/>
        </w:rPr>
        <w:t xml:space="preserve"> </w:t>
      </w:r>
      <w:r w:rsidR="007B26A3">
        <w:rPr>
          <w:rFonts w:eastAsia="Times New Roman" w:cs="Times New Roman"/>
        </w:rPr>
        <w:t>s</w:t>
      </w:r>
      <w:r>
        <w:rPr>
          <w:rFonts w:eastAsia="Times New Roman" w:cs="Times New Roman"/>
        </w:rPr>
        <w:t>ite visitors record each interview</w:t>
      </w:r>
      <w:r w:rsidR="00A56CE7">
        <w:rPr>
          <w:rFonts w:eastAsia="Times New Roman" w:cs="Times New Roman"/>
        </w:rPr>
        <w:t>, check-in,</w:t>
      </w:r>
      <w:r>
        <w:rPr>
          <w:rFonts w:eastAsia="Times New Roman" w:cs="Times New Roman"/>
        </w:rPr>
        <w:t xml:space="preserve"> and focus group for </w:t>
      </w:r>
      <w:r w:rsidRPr="00323946">
        <w:rPr>
          <w:rFonts w:eastAsia="Times New Roman" w:cstheme="minorHAnsi"/>
        </w:rPr>
        <w:t xml:space="preserve">transcription so </w:t>
      </w:r>
      <w:r w:rsidR="007B26A3">
        <w:rPr>
          <w:rFonts w:eastAsia="Times New Roman" w:cstheme="minorHAnsi"/>
        </w:rPr>
        <w:t xml:space="preserve">that </w:t>
      </w:r>
      <w:r w:rsidRPr="00323946">
        <w:rPr>
          <w:rFonts w:eastAsia="Times New Roman" w:cstheme="minorHAnsi"/>
        </w:rPr>
        <w:t xml:space="preserve">data </w:t>
      </w:r>
      <w:r w:rsidR="007B26A3">
        <w:rPr>
          <w:rFonts w:eastAsia="Times New Roman" w:cstheme="minorHAnsi"/>
        </w:rPr>
        <w:t>are</w:t>
      </w:r>
      <w:r w:rsidRPr="00323946" w:rsidR="007B26A3">
        <w:rPr>
          <w:rFonts w:eastAsia="Times New Roman" w:cstheme="minorHAnsi"/>
        </w:rPr>
        <w:t xml:space="preserve"> </w:t>
      </w:r>
      <w:r w:rsidRPr="00323946">
        <w:rPr>
          <w:rFonts w:eastAsia="Times New Roman" w:cstheme="minorHAnsi"/>
        </w:rPr>
        <w:t>collected verbatim for analysis.</w:t>
      </w:r>
      <w:r w:rsidR="000C42D7">
        <w:rPr>
          <w:rFonts w:eastAsia="Times New Roman" w:cstheme="minorHAnsi"/>
        </w:rPr>
        <w:t xml:space="preserve"> </w:t>
      </w:r>
    </w:p>
    <w:p w:rsidR="0034369A" w:rsidP="001E7D54" w14:paraId="547CEFFF" w14:textId="77777777">
      <w:pPr>
        <w:spacing w:after="0" w:line="60" w:lineRule="atLeast"/>
        <w:rPr>
          <w:rFonts w:cstheme="minorHAnsi"/>
        </w:rPr>
      </w:pPr>
    </w:p>
    <w:p w:rsidR="00474C6F" w:rsidRPr="00323946" w:rsidP="001E7D54" w14:paraId="73BEEFAD" w14:textId="05CD7371">
      <w:pPr>
        <w:spacing w:after="0" w:line="60" w:lineRule="atLeast"/>
        <w:rPr>
          <w:rFonts w:cstheme="minorHAnsi"/>
        </w:rPr>
      </w:pPr>
      <w:r w:rsidRPr="00323946">
        <w:rPr>
          <w:rFonts w:cstheme="minorHAnsi"/>
        </w:rPr>
        <w:t xml:space="preserve">We take several steps to ensure consistent, </w:t>
      </w:r>
      <w:r w:rsidRPr="00323946" w:rsidR="00C07918">
        <w:rPr>
          <w:rFonts w:cstheme="minorHAnsi"/>
        </w:rPr>
        <w:t>high quality</w:t>
      </w:r>
      <w:r w:rsidRPr="00323946">
        <w:rPr>
          <w:rFonts w:cstheme="minorHAnsi"/>
        </w:rPr>
        <w:t xml:space="preserve"> data collection across implementation study sites. Before conducting the site visits</w:t>
      </w:r>
      <w:r w:rsidR="000C42D7">
        <w:rPr>
          <w:rFonts w:cstheme="minorHAnsi"/>
        </w:rPr>
        <w:t xml:space="preserve"> and check-in calls</w:t>
      </w:r>
      <w:r w:rsidRPr="00323946">
        <w:rPr>
          <w:rFonts w:cstheme="minorHAnsi"/>
        </w:rPr>
        <w:t xml:space="preserve">, we provide training to all </w:t>
      </w:r>
      <w:r w:rsidR="000C42D7">
        <w:rPr>
          <w:rFonts w:cstheme="minorHAnsi"/>
        </w:rPr>
        <w:t xml:space="preserve">implementation study staff </w:t>
      </w:r>
      <w:r w:rsidRPr="00323946">
        <w:rPr>
          <w:rFonts w:cstheme="minorHAnsi"/>
        </w:rPr>
        <w:t xml:space="preserve">to review the implementation study’s research questions </w:t>
      </w:r>
      <w:r w:rsidR="007B26A3">
        <w:rPr>
          <w:rFonts w:cstheme="minorHAnsi"/>
        </w:rPr>
        <w:t xml:space="preserve">as well as </w:t>
      </w:r>
      <w:r w:rsidRPr="00323946">
        <w:rPr>
          <w:rFonts w:cstheme="minorHAnsi"/>
        </w:rPr>
        <w:t xml:space="preserve">interview pitfalls and best practices. </w:t>
      </w:r>
    </w:p>
    <w:p w:rsidR="00F95629" w:rsidP="001E7D54" w14:paraId="7C89F4FC" w14:textId="77777777">
      <w:pPr>
        <w:autoSpaceDE w:val="0"/>
        <w:autoSpaceDN w:val="0"/>
        <w:adjustRightInd w:val="0"/>
        <w:spacing w:after="0" w:line="240" w:lineRule="atLeast"/>
        <w:rPr>
          <w:rFonts w:eastAsia="Times New Roman" w:cstheme="minorHAnsi"/>
          <w:color w:val="000000"/>
        </w:rPr>
      </w:pPr>
    </w:p>
    <w:bookmarkEnd w:id="3"/>
    <w:p w:rsidR="00D27BA1" w:rsidP="004D2E92" w14:paraId="2C6866BA" w14:textId="77777777">
      <w:pPr>
        <w:autoSpaceDE w:val="0"/>
        <w:autoSpaceDN w:val="0"/>
        <w:adjustRightInd w:val="0"/>
        <w:spacing w:after="0" w:line="240" w:lineRule="atLeast"/>
        <w:rPr>
          <w:rFonts w:eastAsia="Times New Roman" w:cstheme="minorHAnsi"/>
          <w:b/>
          <w:color w:val="000000"/>
        </w:rPr>
      </w:pPr>
    </w:p>
    <w:p w:rsidR="00A42C71" w:rsidRPr="001A59B6" w:rsidP="00A42C71" w14:paraId="040C23CA" w14:textId="4F954442">
      <w:pPr>
        <w:autoSpaceDE w:val="0"/>
        <w:autoSpaceDN w:val="0"/>
        <w:adjustRightInd w:val="0"/>
        <w:spacing w:after="120" w:line="240" w:lineRule="atLeast"/>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00A42C71" w:rsidRPr="001A59B6" w:rsidP="00A42C71" w14:paraId="60C5A7FD"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Response Rates</w:t>
      </w:r>
    </w:p>
    <w:p w:rsidR="005A0C6C" w:rsidRPr="005A0C6C" w:rsidP="00C07D23" w14:paraId="5C8779C0" w14:textId="77777777">
      <w:pPr>
        <w:pStyle w:val="Paragraph"/>
        <w:rPr>
          <w:rFonts w:eastAsia="Times New Roman" w:cstheme="minorHAnsi"/>
          <w:i/>
          <w:iCs/>
          <w:color w:val="000000"/>
        </w:rPr>
      </w:pPr>
      <w:r w:rsidRPr="005A0C6C">
        <w:rPr>
          <w:rFonts w:eastAsia="Times New Roman" w:cstheme="minorHAnsi"/>
          <w:i/>
          <w:iCs/>
          <w:color w:val="000000"/>
        </w:rPr>
        <w:t xml:space="preserve">Generalizability </w:t>
      </w:r>
    </w:p>
    <w:p w:rsidR="00E963BE" w:rsidRPr="00C07D23" w:rsidP="00C07D23" w14:paraId="60E8F1EA" w14:textId="63CD39F1">
      <w:pPr>
        <w:pStyle w:val="Paragraph"/>
        <w:rPr>
          <w:rFonts w:eastAsia="Times New Roman" w:cstheme="minorHAnsi"/>
        </w:rPr>
      </w:pPr>
      <w:r w:rsidRPr="00BC1E9F">
        <w:rPr>
          <w:rFonts w:eastAsia="Times New Roman" w:cstheme="minorHAnsi"/>
          <w:color w:val="000000"/>
        </w:rPr>
        <w:t xml:space="preserve">The </w:t>
      </w:r>
      <w:r w:rsidR="00C13936">
        <w:rPr>
          <w:rFonts w:eastAsia="Times New Roman" w:cstheme="minorHAnsi"/>
          <w:color w:val="000000"/>
        </w:rPr>
        <w:t xml:space="preserve">surveys, </w:t>
      </w:r>
      <w:r w:rsidRPr="00BC1E9F" w:rsidR="00C13936">
        <w:rPr>
          <w:rFonts w:eastAsia="Times New Roman" w:cstheme="minorHAnsi"/>
          <w:color w:val="000000"/>
        </w:rPr>
        <w:t>focus groups</w:t>
      </w:r>
      <w:r w:rsidR="00C13936">
        <w:rPr>
          <w:rFonts w:eastAsia="Times New Roman" w:cstheme="minorHAnsi"/>
          <w:color w:val="000000"/>
        </w:rPr>
        <w:t>,</w:t>
      </w:r>
      <w:r w:rsidRPr="00BC1E9F" w:rsidR="00C13936">
        <w:rPr>
          <w:rFonts w:eastAsia="Times New Roman" w:cstheme="minorHAnsi"/>
          <w:color w:val="000000"/>
        </w:rPr>
        <w:t xml:space="preserve"> interviews</w:t>
      </w:r>
      <w:r w:rsidR="00401204">
        <w:rPr>
          <w:rFonts w:eastAsia="Times New Roman" w:cstheme="minorHAnsi"/>
          <w:color w:val="000000"/>
        </w:rPr>
        <w:t>, and check-ins</w:t>
      </w:r>
      <w:r w:rsidRPr="00BC1E9F" w:rsidR="00C13936">
        <w:rPr>
          <w:rFonts w:eastAsia="Times New Roman" w:cstheme="minorHAnsi"/>
          <w:color w:val="000000"/>
        </w:rPr>
        <w:t xml:space="preserve"> are </w:t>
      </w:r>
      <w:r w:rsidRPr="00BC1E9F">
        <w:rPr>
          <w:rFonts w:eastAsia="Times New Roman" w:cstheme="minorHAnsi"/>
          <w:color w:val="000000"/>
        </w:rPr>
        <w:t xml:space="preserve">not designed to produce statistically generalizable </w:t>
      </w:r>
      <w:r w:rsidRPr="00BC1E9F" w:rsidR="00776CBB">
        <w:rPr>
          <w:rFonts w:eastAsia="Times New Roman" w:cstheme="minorHAnsi"/>
          <w:color w:val="000000"/>
        </w:rPr>
        <w:t>findings</w:t>
      </w:r>
      <w:r w:rsidR="00EE15C2">
        <w:rPr>
          <w:rFonts w:eastAsia="Times New Roman" w:cstheme="minorHAnsi"/>
          <w:color w:val="000000"/>
        </w:rPr>
        <w:t xml:space="preserve"> – the findings will not generalize beyond the participating individuals and </w:t>
      </w:r>
      <w:r w:rsidR="00D575B7">
        <w:rPr>
          <w:rFonts w:eastAsia="Times New Roman" w:cstheme="minorHAnsi"/>
          <w:color w:val="000000"/>
        </w:rPr>
        <w:t xml:space="preserve">sites </w:t>
      </w:r>
      <w:r w:rsidR="00EE15C2">
        <w:rPr>
          <w:rFonts w:eastAsia="Times New Roman" w:cstheme="minorHAnsi"/>
          <w:color w:val="000000"/>
        </w:rPr>
        <w:t>in the study</w:t>
      </w:r>
      <w:r w:rsidR="00776CBB">
        <w:rPr>
          <w:rFonts w:eastAsia="Times New Roman" w:cstheme="minorHAnsi"/>
          <w:color w:val="000000"/>
        </w:rPr>
        <w:t xml:space="preserve">. </w:t>
      </w:r>
    </w:p>
    <w:p w:rsidR="00A42C71" w:rsidRPr="005A0C6C" w:rsidP="00A42C71" w14:paraId="0A239E18" w14:textId="6957B59A">
      <w:pPr>
        <w:autoSpaceDE w:val="0"/>
        <w:autoSpaceDN w:val="0"/>
        <w:adjustRightInd w:val="0"/>
        <w:spacing w:after="0" w:line="240" w:lineRule="atLeast"/>
        <w:rPr>
          <w:rFonts w:eastAsia="Times New Roman" w:cstheme="minorHAnsi"/>
          <w:i/>
          <w:iCs/>
          <w:color w:val="000000"/>
        </w:rPr>
      </w:pPr>
      <w:r w:rsidRPr="005A0C6C">
        <w:rPr>
          <w:rFonts w:eastAsia="Times New Roman" w:cstheme="minorHAnsi"/>
          <w:i/>
          <w:iCs/>
          <w:color w:val="000000"/>
        </w:rPr>
        <w:t xml:space="preserve">Comparability </w:t>
      </w:r>
    </w:p>
    <w:p w:rsidR="005A0C6C" w14:paraId="5364A752" w14:textId="04ED4F06">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For the surveys, we will </w:t>
      </w:r>
      <w:r w:rsidR="00026DEF">
        <w:rPr>
          <w:rFonts w:eastAsia="Times New Roman" w:cstheme="minorHAnsi"/>
          <w:color w:val="000000"/>
        </w:rPr>
        <w:t>review and analyze</w:t>
      </w:r>
      <w:r>
        <w:rPr>
          <w:rFonts w:eastAsia="Times New Roman" w:cstheme="minorHAnsi"/>
          <w:color w:val="000000"/>
        </w:rPr>
        <w:t xml:space="preserve"> response rates between treatment and comparison groups. We assume </w:t>
      </w:r>
      <w:r w:rsidR="0031635E">
        <w:rPr>
          <w:rFonts w:eastAsia="Times New Roman" w:cstheme="minorHAnsi"/>
          <w:color w:val="000000"/>
        </w:rPr>
        <w:t xml:space="preserve">the following overall response rates: </w:t>
      </w:r>
      <w:r w:rsidR="00605D61">
        <w:rPr>
          <w:rFonts w:eastAsia="Times New Roman" w:cstheme="minorHAnsi"/>
          <w:color w:val="000000"/>
        </w:rPr>
        <w:t xml:space="preserve">90 </w:t>
      </w:r>
      <w:r>
        <w:rPr>
          <w:rFonts w:eastAsia="Times New Roman" w:cstheme="minorHAnsi"/>
          <w:color w:val="000000"/>
        </w:rPr>
        <w:t xml:space="preserve">percent </w:t>
      </w:r>
      <w:r w:rsidR="00605D61">
        <w:rPr>
          <w:rFonts w:eastAsia="Times New Roman" w:cstheme="minorHAnsi"/>
          <w:color w:val="000000"/>
        </w:rPr>
        <w:t>for Follow-up 1 (6 Months)</w:t>
      </w:r>
      <w:r w:rsidR="00B01431">
        <w:rPr>
          <w:rFonts w:eastAsia="Times New Roman" w:cstheme="minorHAnsi"/>
          <w:color w:val="000000"/>
        </w:rPr>
        <w:t xml:space="preserve"> and </w:t>
      </w:r>
      <w:r w:rsidR="00605D61">
        <w:rPr>
          <w:rFonts w:eastAsia="Times New Roman" w:cstheme="minorHAnsi"/>
          <w:color w:val="000000"/>
        </w:rPr>
        <w:t xml:space="preserve">85 </w:t>
      </w:r>
      <w:r w:rsidR="00620CE7">
        <w:rPr>
          <w:rFonts w:eastAsia="Times New Roman" w:cstheme="minorHAnsi"/>
          <w:color w:val="000000"/>
        </w:rPr>
        <w:t>percent for</w:t>
      </w:r>
      <w:r w:rsidR="004F4769">
        <w:rPr>
          <w:rFonts w:eastAsia="Times New Roman" w:cstheme="minorHAnsi"/>
          <w:color w:val="000000"/>
        </w:rPr>
        <w:t xml:space="preserve"> Follow-up 2 (12 months)</w:t>
      </w:r>
      <w:r w:rsidR="00605D61">
        <w:rPr>
          <w:rFonts w:eastAsia="Times New Roman" w:cstheme="minorHAnsi"/>
          <w:color w:val="000000"/>
        </w:rPr>
        <w:t>.</w:t>
      </w:r>
      <w:r w:rsidR="004F1430">
        <w:rPr>
          <w:rFonts w:eastAsia="Times New Roman" w:cstheme="minorHAnsi"/>
          <w:color w:val="000000"/>
        </w:rPr>
        <w:t xml:space="preserve"> While we will track overall response rates</w:t>
      </w:r>
      <w:r w:rsidR="0031635E">
        <w:rPr>
          <w:rFonts w:eastAsia="Times New Roman" w:cstheme="minorHAnsi"/>
          <w:color w:val="000000"/>
        </w:rPr>
        <w:t>,</w:t>
      </w:r>
      <w:r w:rsidR="004F1430">
        <w:rPr>
          <w:rFonts w:eastAsia="Times New Roman" w:cstheme="minorHAnsi"/>
          <w:color w:val="000000"/>
        </w:rPr>
        <w:t xml:space="preserve"> </w:t>
      </w:r>
      <w:r w:rsidR="00F45E13">
        <w:rPr>
          <w:rFonts w:eastAsia="Times New Roman" w:cstheme="minorHAnsi"/>
          <w:color w:val="000000"/>
        </w:rPr>
        <w:t xml:space="preserve">the </w:t>
      </w:r>
      <w:r w:rsidR="00755F67">
        <w:rPr>
          <w:rFonts w:eastAsia="Times New Roman" w:cstheme="minorHAnsi"/>
          <w:color w:val="000000"/>
        </w:rPr>
        <w:t xml:space="preserve">focus will be </w:t>
      </w:r>
      <w:r w:rsidR="004F1430">
        <w:rPr>
          <w:rFonts w:eastAsia="Times New Roman" w:cstheme="minorHAnsi"/>
          <w:color w:val="000000"/>
        </w:rPr>
        <w:t>on ob</w:t>
      </w:r>
      <w:r w:rsidR="00F45E13">
        <w:rPr>
          <w:rFonts w:eastAsia="Times New Roman" w:cstheme="minorHAnsi"/>
          <w:color w:val="000000"/>
        </w:rPr>
        <w:t>t</w:t>
      </w:r>
      <w:r w:rsidR="004F1430">
        <w:rPr>
          <w:rFonts w:eastAsia="Times New Roman" w:cstheme="minorHAnsi"/>
          <w:color w:val="000000"/>
        </w:rPr>
        <w:t xml:space="preserve">aining </w:t>
      </w:r>
      <w:r w:rsidR="00755F67">
        <w:rPr>
          <w:rFonts w:eastAsia="Times New Roman" w:cstheme="minorHAnsi"/>
          <w:color w:val="000000"/>
        </w:rPr>
        <w:t>similar response rates between the treatment and comparison groups</w:t>
      </w:r>
      <w:r w:rsidR="0031635E">
        <w:rPr>
          <w:rFonts w:eastAsia="Times New Roman" w:cstheme="minorHAnsi"/>
          <w:color w:val="000000"/>
        </w:rPr>
        <w:t xml:space="preserve"> for comparability</w:t>
      </w:r>
      <w:r w:rsidR="00755F67">
        <w:rPr>
          <w:rFonts w:eastAsia="Times New Roman" w:cstheme="minorHAnsi"/>
          <w:color w:val="000000"/>
        </w:rPr>
        <w:t xml:space="preserve">. </w:t>
      </w:r>
      <w:r w:rsidRPr="007E7CDC" w:rsidR="007E7CDC">
        <w:rPr>
          <w:szCs w:val="24"/>
        </w:rPr>
        <w:t xml:space="preserve"> </w:t>
      </w:r>
      <w:r w:rsidRPr="00F97299" w:rsidR="007E7CDC">
        <w:rPr>
          <w:szCs w:val="24"/>
        </w:rPr>
        <w:t xml:space="preserve">For the follow-up surveys, </w:t>
      </w:r>
      <w:r w:rsidR="007E7CDC">
        <w:rPr>
          <w:szCs w:val="24"/>
        </w:rPr>
        <w:t xml:space="preserve">we </w:t>
      </w:r>
      <w:r w:rsidRPr="00F97299" w:rsidR="007E7CDC">
        <w:rPr>
          <w:szCs w:val="24"/>
        </w:rPr>
        <w:t xml:space="preserve">will conduct non-response follow-up via phone and field, as needed. </w:t>
      </w:r>
      <w:r w:rsidR="007E7CDC">
        <w:rPr>
          <w:rFonts w:eastAsia="Times New Roman" w:cstheme="minorHAnsi"/>
          <w:color w:val="000000"/>
        </w:rPr>
        <w:t>Field staff will be train</w:t>
      </w:r>
      <w:r w:rsidR="00EB3E7D">
        <w:rPr>
          <w:rFonts w:eastAsia="Times New Roman" w:cstheme="minorHAnsi"/>
          <w:color w:val="000000"/>
        </w:rPr>
        <w:t>ed</w:t>
      </w:r>
      <w:r w:rsidR="007E7CDC">
        <w:rPr>
          <w:rFonts w:eastAsia="Times New Roman" w:cstheme="minorHAnsi"/>
          <w:color w:val="000000"/>
        </w:rPr>
        <w:t xml:space="preserve"> on data collection and </w:t>
      </w:r>
      <w:r w:rsidR="00500379">
        <w:rPr>
          <w:rFonts w:eastAsia="Times New Roman" w:cstheme="minorHAnsi"/>
          <w:color w:val="000000"/>
        </w:rPr>
        <w:t>privacy</w:t>
      </w:r>
      <w:r w:rsidR="007E7CDC">
        <w:rPr>
          <w:rFonts w:eastAsia="Times New Roman" w:cstheme="minorHAnsi"/>
          <w:color w:val="000000"/>
        </w:rPr>
        <w:t xml:space="preserve"> procedures</w:t>
      </w:r>
      <w:r w:rsidR="00433317">
        <w:rPr>
          <w:rFonts w:eastAsia="Times New Roman" w:cstheme="minorHAnsi"/>
          <w:color w:val="000000"/>
        </w:rPr>
        <w:t xml:space="preserve">. These trained field </w:t>
      </w:r>
      <w:r w:rsidR="00EB3E7D">
        <w:rPr>
          <w:rFonts w:eastAsia="Times New Roman" w:cstheme="minorHAnsi"/>
          <w:color w:val="000000"/>
        </w:rPr>
        <w:t xml:space="preserve">staff </w:t>
      </w:r>
      <w:r w:rsidR="00433317">
        <w:rPr>
          <w:rFonts w:eastAsia="Times New Roman" w:cstheme="minorHAnsi"/>
          <w:color w:val="000000"/>
        </w:rPr>
        <w:t xml:space="preserve">will assist in achieving desired response rates by using </w:t>
      </w:r>
      <w:r w:rsidR="00050C68">
        <w:rPr>
          <w:rFonts w:eastAsia="Times New Roman" w:cstheme="minorHAnsi"/>
          <w:color w:val="000000"/>
        </w:rPr>
        <w:t xml:space="preserve">locating efforts to find study participants to completes their surveys.  </w:t>
      </w:r>
      <w:r w:rsidR="007E7CDC">
        <w:rPr>
          <w:rFonts w:eastAsia="Times New Roman" w:cstheme="minorHAnsi"/>
          <w:color w:val="000000"/>
        </w:rPr>
        <w:t xml:space="preserve"> </w:t>
      </w:r>
    </w:p>
    <w:p w:rsidR="00755F67" w:rsidRPr="001A59B6" w:rsidP="00A42C71" w14:paraId="08396E5F" w14:textId="77777777">
      <w:pPr>
        <w:autoSpaceDE w:val="0"/>
        <w:autoSpaceDN w:val="0"/>
        <w:adjustRightInd w:val="0"/>
        <w:spacing w:after="0" w:line="240" w:lineRule="atLeast"/>
        <w:rPr>
          <w:rFonts w:eastAsia="Times New Roman" w:cstheme="minorHAnsi"/>
          <w:color w:val="000000"/>
        </w:rPr>
      </w:pPr>
    </w:p>
    <w:p w:rsidR="00A42C71" w:rsidRPr="001A59B6" w:rsidP="00A42C71" w14:paraId="7D020F8F" w14:textId="05A7815E">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NonResponse</w:t>
      </w:r>
    </w:p>
    <w:p w:rsidR="004306E7" w:rsidP="00906EFA" w14:paraId="333D3F15" w14:textId="1EFD3B46">
      <w:pPr>
        <w:pStyle w:val="Paragraph"/>
        <w:spacing w:after="0"/>
        <w:rPr>
          <w:rFonts w:eastAsia="Calibri"/>
        </w:rPr>
      </w:pPr>
      <w:r>
        <w:rPr>
          <w:rFonts w:eastAsia="Times New Roman" w:cstheme="minorHAnsi"/>
          <w:color w:val="000000"/>
        </w:rPr>
        <w:t>P</w:t>
      </w:r>
      <w:r w:rsidRPr="00C32C8A" w:rsidR="009C6112">
        <w:rPr>
          <w:rFonts w:eastAsia="Times New Roman" w:cstheme="minorHAnsi"/>
          <w:color w:val="000000"/>
        </w:rPr>
        <w:t xml:space="preserve">articipants will not be randomly </w:t>
      </w:r>
      <w:r w:rsidRPr="00C32C8A" w:rsidR="00620CE7">
        <w:rPr>
          <w:rFonts w:eastAsia="Times New Roman" w:cstheme="minorHAnsi"/>
          <w:color w:val="000000"/>
        </w:rPr>
        <w:t>sampled,</w:t>
      </w:r>
      <w:r w:rsidRPr="00C32C8A" w:rsidR="009C6112">
        <w:rPr>
          <w:rFonts w:eastAsia="Times New Roman" w:cstheme="minorHAnsi"/>
          <w:color w:val="000000"/>
        </w:rPr>
        <w:t xml:space="preserve"> and</w:t>
      </w:r>
      <w:r w:rsidR="0028574B">
        <w:rPr>
          <w:rFonts w:eastAsia="Times New Roman" w:cstheme="minorHAnsi"/>
          <w:color w:val="000000"/>
        </w:rPr>
        <w:t xml:space="preserve"> </w:t>
      </w:r>
      <w:r w:rsidRPr="00C32C8A" w:rsidR="009C6112">
        <w:rPr>
          <w:rFonts w:eastAsia="Times New Roman" w:cstheme="minorHAnsi"/>
          <w:color w:val="000000"/>
        </w:rPr>
        <w:t>findings are not intended to be representative.</w:t>
      </w:r>
      <w:r w:rsidR="00712BDA">
        <w:rPr>
          <w:rFonts w:eastAsia="Times New Roman" w:cstheme="minorHAnsi"/>
          <w:color w:val="000000"/>
        </w:rPr>
        <w:t xml:space="preserve"> </w:t>
      </w:r>
      <w:r w:rsidR="00E44C43">
        <w:rPr>
          <w:rFonts w:eastAsia="Times New Roman" w:cstheme="minorHAnsi"/>
          <w:color w:val="000000"/>
        </w:rPr>
        <w:t>D</w:t>
      </w:r>
      <w:r w:rsidRPr="00C32C8A" w:rsidR="009C6112">
        <w:rPr>
          <w:rFonts w:eastAsia="Times New Roman" w:cstheme="minorHAnsi"/>
          <w:color w:val="000000"/>
        </w:rPr>
        <w:t>emographics will be documented and reported in written materials associated with the data collection</w:t>
      </w:r>
      <w:r w:rsidR="00E44C43">
        <w:rPr>
          <w:rFonts w:eastAsia="Times New Roman" w:cstheme="minorHAnsi"/>
          <w:color w:val="000000"/>
        </w:rPr>
        <w:t xml:space="preserve"> by respondent status</w:t>
      </w:r>
      <w:r w:rsidR="00CE08A5">
        <w:rPr>
          <w:rFonts w:eastAsia="Times New Roman" w:cstheme="minorHAnsi"/>
          <w:color w:val="000000"/>
        </w:rPr>
        <w:t>.</w:t>
      </w:r>
    </w:p>
    <w:p w:rsidR="00047030" w:rsidRPr="001A59B6" w:rsidP="00A42C71" w14:paraId="74F84F00" w14:textId="77777777">
      <w:pPr>
        <w:autoSpaceDE w:val="0"/>
        <w:autoSpaceDN w:val="0"/>
        <w:adjustRightInd w:val="0"/>
        <w:spacing w:after="0" w:line="240" w:lineRule="atLeast"/>
        <w:rPr>
          <w:rFonts w:eastAsia="Times New Roman" w:cstheme="minorHAnsi"/>
          <w:b/>
          <w:bCs/>
          <w:color w:val="000000"/>
        </w:rPr>
      </w:pPr>
    </w:p>
    <w:p w:rsidR="00A42C71" w:rsidRPr="001A59B6" w:rsidP="00A42C71" w14:paraId="2C017166" w14:textId="77777777">
      <w:pPr>
        <w:autoSpaceDE w:val="0"/>
        <w:autoSpaceDN w:val="0"/>
        <w:adjustRightInd w:val="0"/>
        <w:spacing w:after="0" w:line="240" w:lineRule="atLeast"/>
        <w:rPr>
          <w:rFonts w:eastAsia="Times New Roman" w:cstheme="minorHAnsi"/>
          <w:b/>
          <w:bCs/>
          <w:color w:val="000000"/>
        </w:rPr>
      </w:pPr>
    </w:p>
    <w:p w:rsidR="00A42C71" w:rsidRPr="001A59B6" w:rsidP="00A42C71" w14:paraId="4E6826E7" w14:textId="77777777">
      <w:pPr>
        <w:spacing w:after="120" w:line="240" w:lineRule="auto"/>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00B86DE2" w:rsidRPr="00B86DE2" w:rsidP="00B86DE2" w14:paraId="1DCF222D" w14:textId="4264C59E">
      <w:pPr>
        <w:spacing w:after="0" w:line="240" w:lineRule="auto"/>
        <w:rPr>
          <w:iCs/>
          <w:color w:val="0000FF" w:themeColor="hyperlink"/>
          <w:u w:val="single"/>
        </w:rPr>
      </w:pPr>
      <w:r w:rsidRPr="000652EE">
        <w:rPr>
          <w:rFonts w:eastAsia="Times New Roman" w:cstheme="minorHAnsi"/>
          <w:color w:val="000000"/>
        </w:rPr>
        <w:t xml:space="preserve">Data </w:t>
      </w:r>
      <w:r w:rsidRPr="0084670F">
        <w:t>will not be used to generate population estimates, either for internal use or dissemination.</w:t>
      </w:r>
      <w:r>
        <w:t xml:space="preserve"> </w:t>
      </w:r>
    </w:p>
    <w:p w:rsidR="00301F03" w:rsidP="001E7D54" w14:paraId="6C68B4E3" w14:textId="2E5EEBF8">
      <w:pPr>
        <w:autoSpaceDE w:val="0"/>
        <w:autoSpaceDN w:val="0"/>
        <w:adjustRightInd w:val="0"/>
        <w:spacing w:after="0" w:line="240" w:lineRule="atLeast"/>
        <w:rPr>
          <w:rFonts w:eastAsia="Times New Roman" w:cstheme="minorHAnsi"/>
          <w:b/>
          <w:bCs/>
          <w:color w:val="000000"/>
        </w:rPr>
      </w:pPr>
    </w:p>
    <w:p w:rsidR="00C4634A" w:rsidP="001E7D54" w14:paraId="5A6D3397" w14:textId="77777777">
      <w:pPr>
        <w:autoSpaceDE w:val="0"/>
        <w:autoSpaceDN w:val="0"/>
        <w:adjustRightInd w:val="0"/>
        <w:spacing w:after="0" w:line="240" w:lineRule="atLeast"/>
        <w:rPr>
          <w:rFonts w:eastAsia="Times New Roman" w:cstheme="minorHAnsi"/>
          <w:b/>
          <w:bCs/>
          <w:color w:val="000000"/>
        </w:rPr>
      </w:pPr>
    </w:p>
    <w:p w:rsidR="00A42C71" w:rsidRPr="001A59B6" w:rsidP="00A42C71" w14:paraId="5A639760" w14:textId="517764F4">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00A42C71" w:rsidRPr="001A59B6" w:rsidP="00A42C71" w14:paraId="39B31B50"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Handling</w:t>
      </w:r>
    </w:p>
    <w:p w:rsidR="009F21B4" w:rsidRPr="001F0253" w:rsidP="00A42C71" w14:paraId="138BD799" w14:textId="0DD3A049">
      <w:pPr>
        <w:autoSpaceDE w:val="0"/>
        <w:autoSpaceDN w:val="0"/>
        <w:adjustRightInd w:val="0"/>
        <w:spacing w:after="0" w:line="240" w:lineRule="atLeast"/>
        <w:rPr>
          <w:rFonts w:eastAsia="Times New Roman" w:cstheme="minorHAnsi"/>
          <w:bCs/>
          <w:i/>
          <w:color w:val="000000"/>
        </w:rPr>
      </w:pPr>
      <w:r w:rsidRPr="00EF5D3B">
        <w:rPr>
          <w:rFonts w:eastAsia="Times New Roman" w:cstheme="minorHAnsi"/>
          <w:bCs/>
          <w:i/>
          <w:color w:val="000000"/>
          <w:u w:val="single"/>
        </w:rPr>
        <w:t>Impact Study</w:t>
      </w:r>
    </w:p>
    <w:p w:rsidR="00A159A1" w:rsidP="001E7D54" w14:paraId="2D03EDCD" w14:textId="25F11422">
      <w:pPr>
        <w:pStyle w:val="NormalSS"/>
        <w:spacing w:after="0"/>
        <w:ind w:firstLine="0"/>
        <w:rPr>
          <w:rFonts w:asciiTheme="minorHAnsi" w:hAnsiTheme="minorHAnsi" w:cstheme="minorHAnsi"/>
          <w:bCs/>
          <w:color w:val="000000"/>
          <w:sz w:val="22"/>
          <w:szCs w:val="22"/>
        </w:rPr>
      </w:pPr>
      <w:r w:rsidRPr="008F5EAC">
        <w:rPr>
          <w:rFonts w:asciiTheme="minorHAnsi" w:hAnsiTheme="minorHAnsi" w:cstheme="minorHAnsi"/>
          <w:bCs/>
          <w:color w:val="000000"/>
          <w:sz w:val="22"/>
          <w:szCs w:val="22"/>
        </w:rPr>
        <w:t>The youth survey</w:t>
      </w:r>
      <w:r w:rsidRPr="008F5EAC" w:rsidR="007F5C46">
        <w:rPr>
          <w:rFonts w:asciiTheme="minorHAnsi" w:hAnsiTheme="minorHAnsi" w:cstheme="minorHAnsi"/>
          <w:bCs/>
          <w:color w:val="000000"/>
          <w:sz w:val="22"/>
          <w:szCs w:val="22"/>
        </w:rPr>
        <w:t>s</w:t>
      </w:r>
      <w:r w:rsidRPr="008F5EAC">
        <w:rPr>
          <w:rFonts w:asciiTheme="minorHAnsi" w:hAnsiTheme="minorHAnsi" w:cstheme="minorHAnsi"/>
          <w:bCs/>
          <w:color w:val="000000"/>
          <w:sz w:val="22"/>
          <w:szCs w:val="22"/>
        </w:rPr>
        <w:t xml:space="preserve"> </w:t>
      </w:r>
      <w:r w:rsidR="006F06C5">
        <w:rPr>
          <w:rFonts w:asciiTheme="minorHAnsi" w:hAnsiTheme="minorHAnsi" w:cstheme="minorHAnsi"/>
          <w:bCs/>
          <w:color w:val="000000"/>
          <w:sz w:val="22"/>
          <w:szCs w:val="22"/>
        </w:rPr>
        <w:t>were</w:t>
      </w:r>
      <w:r w:rsidRPr="008F5EAC">
        <w:rPr>
          <w:rFonts w:asciiTheme="minorHAnsi" w:hAnsiTheme="minorHAnsi" w:cstheme="minorHAnsi"/>
          <w:bCs/>
          <w:color w:val="000000"/>
          <w:sz w:val="22"/>
          <w:szCs w:val="22"/>
        </w:rPr>
        <w:t xml:space="preserve"> programmed </w:t>
      </w:r>
      <w:r w:rsidR="00F92791">
        <w:rPr>
          <w:rFonts w:asciiTheme="minorHAnsi" w:hAnsiTheme="minorHAnsi" w:cstheme="minorHAnsi"/>
          <w:bCs/>
          <w:color w:val="000000"/>
          <w:sz w:val="22"/>
          <w:szCs w:val="22"/>
        </w:rPr>
        <w:t>with</w:t>
      </w:r>
      <w:r w:rsidRPr="008F5EAC" w:rsidR="00F92791">
        <w:rPr>
          <w:rFonts w:asciiTheme="minorHAnsi" w:hAnsiTheme="minorHAnsi" w:cstheme="minorHAnsi"/>
          <w:bCs/>
          <w:color w:val="000000"/>
          <w:sz w:val="22"/>
          <w:szCs w:val="22"/>
        </w:rPr>
        <w:t xml:space="preserve"> </w:t>
      </w:r>
      <w:r w:rsidRPr="008F5EAC" w:rsidR="00725903">
        <w:rPr>
          <w:rFonts w:asciiTheme="minorHAnsi" w:hAnsiTheme="minorHAnsi" w:cstheme="minorHAnsi"/>
          <w:bCs/>
          <w:color w:val="000000"/>
          <w:sz w:val="22"/>
          <w:szCs w:val="22"/>
        </w:rPr>
        <w:t>Mathematica’s Confirmit</w:t>
      </w:r>
      <w:r w:rsidR="006F06C5">
        <w:rPr>
          <w:rFonts w:asciiTheme="minorHAnsi" w:hAnsiTheme="minorHAnsi" w:cstheme="minorHAnsi"/>
          <w:bCs/>
          <w:color w:val="000000"/>
          <w:sz w:val="22"/>
          <w:szCs w:val="22"/>
        </w:rPr>
        <w:t>/Forsta</w:t>
      </w:r>
      <w:r w:rsidRPr="008F5EAC" w:rsidR="00725903">
        <w:rPr>
          <w:rFonts w:asciiTheme="minorHAnsi" w:hAnsiTheme="minorHAnsi" w:cstheme="minorHAnsi"/>
          <w:bCs/>
          <w:color w:val="000000"/>
          <w:sz w:val="22"/>
          <w:szCs w:val="22"/>
        </w:rPr>
        <w:t xml:space="preserve"> software.</w:t>
      </w:r>
      <w:r w:rsidRPr="008F5EAC" w:rsidR="00051492">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 xml:space="preserve">Error messages </w:t>
      </w:r>
      <w:r w:rsidR="006F06C5">
        <w:rPr>
          <w:rFonts w:asciiTheme="minorHAnsi" w:hAnsiTheme="minorHAnsi" w:cstheme="minorHAnsi"/>
          <w:bCs/>
          <w:color w:val="000000"/>
          <w:sz w:val="22"/>
          <w:szCs w:val="22"/>
        </w:rPr>
        <w:t>were</w:t>
      </w:r>
      <w:r w:rsidRPr="008F5EAC">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programmed in</w:t>
      </w:r>
      <w:r w:rsidRPr="008F5EAC">
        <w:rPr>
          <w:rFonts w:asciiTheme="minorHAnsi" w:hAnsiTheme="minorHAnsi" w:cstheme="minorHAnsi"/>
          <w:bCs/>
          <w:color w:val="000000"/>
          <w:sz w:val="22"/>
          <w:szCs w:val="22"/>
        </w:rPr>
        <w:t>to</w:t>
      </w:r>
      <w:r w:rsidRPr="008F5EAC" w:rsidR="00376527">
        <w:rPr>
          <w:rFonts w:asciiTheme="minorHAnsi" w:hAnsiTheme="minorHAnsi" w:cstheme="minorHAnsi"/>
          <w:bCs/>
          <w:color w:val="000000"/>
          <w:sz w:val="22"/>
          <w:szCs w:val="22"/>
        </w:rPr>
        <w:t xml:space="preserve"> Confirmit</w:t>
      </w:r>
      <w:r w:rsidR="006F06C5">
        <w:rPr>
          <w:rFonts w:asciiTheme="minorHAnsi" w:hAnsiTheme="minorHAnsi" w:cstheme="minorHAnsi"/>
          <w:bCs/>
          <w:color w:val="000000"/>
          <w:sz w:val="22"/>
          <w:szCs w:val="22"/>
        </w:rPr>
        <w:t>/Forsta</w:t>
      </w:r>
      <w:r w:rsidRPr="008F5EAC" w:rsidR="00376527">
        <w:rPr>
          <w:rFonts w:asciiTheme="minorHAnsi" w:hAnsiTheme="minorHAnsi" w:cstheme="minorHAnsi"/>
          <w:bCs/>
          <w:color w:val="000000"/>
          <w:sz w:val="22"/>
          <w:szCs w:val="22"/>
        </w:rPr>
        <w:t xml:space="preserve"> to alert respondents to inconsistencies between data elements, values beyond the expected range, and similar issues</w:t>
      </w:r>
      <w:r w:rsidR="00F92791">
        <w:rPr>
          <w:rFonts w:asciiTheme="minorHAnsi" w:hAnsiTheme="minorHAnsi" w:cstheme="minorHAnsi"/>
          <w:bCs/>
          <w:color w:val="000000"/>
          <w:sz w:val="22"/>
          <w:szCs w:val="22"/>
        </w:rPr>
        <w:t>. Respondents have</w:t>
      </w:r>
      <w:r w:rsidR="00DB2B7C">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an opportunity to correct such errors before</w:t>
      </w:r>
      <w:r w:rsidRPr="008F5EAC">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the data are submitted.</w:t>
      </w:r>
      <w:r w:rsidRPr="008F5EAC">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Surveys completed over the phone will be completed with trained Mathematica staff</w:t>
      </w:r>
      <w:r w:rsidR="00DB2B7C">
        <w:rPr>
          <w:rFonts w:asciiTheme="minorHAnsi" w:hAnsiTheme="minorHAnsi" w:cstheme="minorHAnsi"/>
          <w:bCs/>
          <w:color w:val="000000"/>
          <w:sz w:val="22"/>
          <w:szCs w:val="22"/>
        </w:rPr>
        <w:t xml:space="preserve">, who </w:t>
      </w:r>
      <w:r w:rsidRPr="008F5EAC" w:rsidR="007F5C46">
        <w:rPr>
          <w:rFonts w:asciiTheme="minorHAnsi" w:hAnsiTheme="minorHAnsi" w:cstheme="minorHAnsi"/>
          <w:bCs/>
          <w:color w:val="000000"/>
          <w:sz w:val="22"/>
          <w:szCs w:val="22"/>
        </w:rPr>
        <w:t>enter</w:t>
      </w:r>
      <w:r w:rsidR="00F92791">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the responses directly into the web-based survey.</w:t>
      </w:r>
      <w:r w:rsidR="00E171FB">
        <w:rPr>
          <w:rFonts w:asciiTheme="minorHAnsi" w:hAnsiTheme="minorHAnsi" w:cstheme="minorHAnsi"/>
          <w:bCs/>
          <w:color w:val="000000"/>
          <w:sz w:val="22"/>
          <w:szCs w:val="22"/>
        </w:rPr>
        <w:t xml:space="preserve"> The use of a web-based survey eliminates the need for an additional step for data entry, thus minimizing potential errors that may occur during that process. </w:t>
      </w:r>
      <w:r w:rsidRPr="008F5EAC" w:rsidR="007F5C46">
        <w:rPr>
          <w:rFonts w:asciiTheme="minorHAnsi" w:hAnsiTheme="minorHAnsi" w:cstheme="minorHAnsi"/>
          <w:bCs/>
          <w:color w:val="000000"/>
          <w:sz w:val="22"/>
          <w:szCs w:val="22"/>
        </w:rPr>
        <w:t xml:space="preserve"> </w:t>
      </w:r>
    </w:p>
    <w:p w:rsidR="0022799A" w:rsidRPr="008F5EAC" w:rsidP="001E7D54" w14:paraId="687ECA97" w14:textId="77777777">
      <w:pPr>
        <w:pStyle w:val="NormalSS"/>
        <w:spacing w:after="0"/>
        <w:ind w:firstLine="0"/>
        <w:rPr>
          <w:rFonts w:asciiTheme="minorHAnsi" w:hAnsiTheme="minorHAnsi" w:cstheme="minorHAnsi"/>
          <w:sz w:val="22"/>
          <w:szCs w:val="22"/>
        </w:rPr>
      </w:pPr>
    </w:p>
    <w:p w:rsidR="009F21B4" w:rsidP="001E7D54" w14:paraId="6704401A" w14:textId="4BCE5044">
      <w:pPr>
        <w:pStyle w:val="Paragraph"/>
        <w:spacing w:after="0"/>
        <w:rPr>
          <w:rFonts w:cstheme="minorHAnsi"/>
        </w:rPr>
      </w:pPr>
      <w:r w:rsidRPr="008F5EAC">
        <w:rPr>
          <w:rFonts w:cstheme="minorHAnsi"/>
        </w:rPr>
        <w:t>Once a sufficient number</w:t>
      </w:r>
      <w:r w:rsidR="00D21A5D">
        <w:rPr>
          <w:rFonts w:cstheme="minorHAnsi"/>
        </w:rPr>
        <w:t xml:space="preserve"> </w:t>
      </w:r>
      <w:r w:rsidRPr="008F5EAC">
        <w:rPr>
          <w:rFonts w:cstheme="minorHAnsi"/>
        </w:rPr>
        <w:t>of responses have been received, we conduct</w:t>
      </w:r>
      <w:r w:rsidR="006F06C5">
        <w:rPr>
          <w:rFonts w:cstheme="minorHAnsi"/>
        </w:rPr>
        <w:t>ed</w:t>
      </w:r>
      <w:r w:rsidRPr="008F5EAC">
        <w:rPr>
          <w:rFonts w:cstheme="minorHAnsi"/>
        </w:rPr>
        <w:t xml:space="preserve"> an initial quality check </w:t>
      </w:r>
      <w:r w:rsidR="003A329E">
        <w:rPr>
          <w:rFonts w:cstheme="minorHAnsi"/>
        </w:rPr>
        <w:t>to identify any potential issues</w:t>
      </w:r>
      <w:r w:rsidR="00E171FB">
        <w:rPr>
          <w:rFonts w:cstheme="minorHAnsi"/>
        </w:rPr>
        <w:t xml:space="preserve"> with the data</w:t>
      </w:r>
      <w:r w:rsidR="003A329E">
        <w:rPr>
          <w:rFonts w:cstheme="minorHAnsi"/>
        </w:rPr>
        <w:t xml:space="preserve">. </w:t>
      </w:r>
      <w:r w:rsidRPr="008F5EAC" w:rsidR="003A329E">
        <w:rPr>
          <w:rFonts w:cstheme="minorHAnsi"/>
        </w:rPr>
        <w:t xml:space="preserve">Additional </w:t>
      </w:r>
      <w:r w:rsidR="00E171FB">
        <w:rPr>
          <w:rFonts w:cstheme="minorHAnsi"/>
        </w:rPr>
        <w:t xml:space="preserve">data </w:t>
      </w:r>
      <w:r w:rsidRPr="008F5EAC" w:rsidR="003A329E">
        <w:rPr>
          <w:rFonts w:cstheme="minorHAnsi"/>
        </w:rPr>
        <w:t xml:space="preserve">quality checks </w:t>
      </w:r>
      <w:r w:rsidR="006F06C5">
        <w:rPr>
          <w:rFonts w:cstheme="minorHAnsi"/>
        </w:rPr>
        <w:t>are</w:t>
      </w:r>
      <w:r w:rsidRPr="008F5EAC" w:rsidR="003A329E">
        <w:rPr>
          <w:rFonts w:cstheme="minorHAnsi"/>
        </w:rPr>
        <w:t xml:space="preserve"> conducted </w:t>
      </w:r>
      <w:r w:rsidR="003A329E">
        <w:rPr>
          <w:rFonts w:cstheme="minorHAnsi"/>
        </w:rPr>
        <w:t>throughout the study</w:t>
      </w:r>
      <w:r w:rsidRPr="008F5EAC" w:rsidR="003A329E">
        <w:rPr>
          <w:rFonts w:cstheme="minorHAnsi"/>
        </w:rPr>
        <w:t xml:space="preserve">. </w:t>
      </w:r>
    </w:p>
    <w:p w:rsidR="00271002" w:rsidP="001E7D54" w14:paraId="057544F5" w14:textId="77777777">
      <w:pPr>
        <w:spacing w:after="0" w:line="240" w:lineRule="auto"/>
        <w:rPr>
          <w:rFonts w:eastAsia="Times New Roman"/>
          <w:color w:val="212121"/>
        </w:rPr>
      </w:pPr>
    </w:p>
    <w:p w:rsidR="00F92791" w:rsidP="001E7D54" w14:paraId="3AF6F3CD" w14:textId="4A7F01CF">
      <w:pPr>
        <w:spacing w:after="0" w:line="240" w:lineRule="auto"/>
        <w:rPr>
          <w:rFonts w:eastAsia="Times New Roman"/>
          <w:color w:val="212121"/>
        </w:rPr>
      </w:pPr>
      <w:r>
        <w:rPr>
          <w:rFonts w:eastAsia="Times New Roman"/>
          <w:color w:val="212121"/>
        </w:rPr>
        <w:t>The study participants will not be randomly sampled.  In addition, the findings from this study are not intended to be generalizable to or representative of a broader target population. We will focus our analysis on the internal validity of the findings, rather than on the generalizability of the findings. As a result, we will not attempt to produce population estimates of program effectiveness by using survey weights and we will not estimate sampling error.  However, we will estimate the standard error of the impact estimate, as described in the Data Analysis section below.</w:t>
      </w:r>
    </w:p>
    <w:p w:rsidR="0022799A" w:rsidP="001E7D54" w14:paraId="6C1F316B" w14:textId="77777777">
      <w:pPr>
        <w:pStyle w:val="Paragraph"/>
        <w:spacing w:after="0"/>
        <w:rPr>
          <w:i/>
          <w:iCs/>
        </w:rPr>
      </w:pPr>
    </w:p>
    <w:p w:rsidR="009F21B4" w:rsidRPr="00EF5D3B" w:rsidP="00906EFA" w14:paraId="7F696B25" w14:textId="73A06A69">
      <w:pPr>
        <w:pStyle w:val="Paragraph"/>
        <w:spacing w:after="60"/>
        <w:rPr>
          <w:i/>
          <w:u w:val="single"/>
        </w:rPr>
      </w:pPr>
      <w:r w:rsidRPr="00EF5D3B">
        <w:rPr>
          <w:i/>
          <w:u w:val="single"/>
        </w:rPr>
        <w:t>Implementation Study</w:t>
      </w:r>
    </w:p>
    <w:p w:rsidR="00C82D28" w:rsidP="00906EFA" w14:paraId="31867F31" w14:textId="19F413DA">
      <w:pPr>
        <w:pStyle w:val="Paragraph"/>
        <w:spacing w:after="0"/>
      </w:pPr>
      <w:r w:rsidRPr="000E402F">
        <w:t xml:space="preserve">After </w:t>
      </w:r>
      <w:r>
        <w:t>each round of site visits</w:t>
      </w:r>
      <w:r w:rsidRPr="00553B6A">
        <w:t xml:space="preserve">, we will systematically </w:t>
      </w:r>
      <w:r>
        <w:t>code</w:t>
      </w:r>
      <w:r w:rsidRPr="000E402F">
        <w:t xml:space="preserve"> </w:t>
      </w:r>
      <w:r>
        <w:t>the</w:t>
      </w:r>
      <w:r w:rsidRPr="000E402F">
        <w:t xml:space="preserve"> data using the components of the Pathways service model and </w:t>
      </w:r>
      <w:r w:rsidR="00DB2B7C">
        <w:t xml:space="preserve">the </w:t>
      </w:r>
      <w:r>
        <w:t>Consolidated Framework for Implementation Research (</w:t>
      </w:r>
      <w:r w:rsidRPr="000E402F">
        <w:t>CFIR</w:t>
      </w:r>
      <w:r>
        <w:t>)</w:t>
      </w:r>
      <w:r w:rsidRPr="000E402F">
        <w:t>.</w:t>
      </w:r>
      <w:r>
        <w:t xml:space="preserve"> </w:t>
      </w:r>
    </w:p>
    <w:p w:rsidR="0022799A" w:rsidP="00906EFA" w14:paraId="43AA4EF6" w14:textId="77777777">
      <w:pPr>
        <w:pStyle w:val="Paragraph"/>
        <w:spacing w:after="0"/>
      </w:pPr>
    </w:p>
    <w:p w:rsidR="00401204" w:rsidP="00906EFA" w14:paraId="1CD62208" w14:textId="19F453E4">
      <w:pPr>
        <w:pStyle w:val="Paragraph"/>
        <w:spacing w:after="0"/>
      </w:pPr>
      <w:r w:rsidRPr="009F21B4">
        <w:t>In the initial stages of coding, the members of the study team will together review</w:t>
      </w:r>
      <w:r w:rsidR="00DB2B7C">
        <w:t xml:space="preserve"> the</w:t>
      </w:r>
      <w:r w:rsidRPr="009F21B4">
        <w:t xml:space="preserve"> interview transcripts and code data. </w:t>
      </w:r>
      <w:r w:rsidR="00E95612">
        <w:t>T</w:t>
      </w:r>
      <w:r w:rsidRPr="009F21B4">
        <w:t>o ensure reliability across coders, each study team member will independently code a transcript. The team will then meet to compare codes applied to the transcript to identify and resolve discrepancies. The team will continue this process until consistency in the application of codes across coders is achieved.</w:t>
      </w:r>
      <w:r w:rsidR="0075145E">
        <w:t xml:space="preserve"> </w:t>
      </w:r>
    </w:p>
    <w:p w:rsidR="0022799A" w:rsidP="00906EFA" w14:paraId="4E3867F0" w14:textId="77777777">
      <w:pPr>
        <w:pStyle w:val="Paragraph"/>
        <w:spacing w:after="0"/>
      </w:pPr>
    </w:p>
    <w:p w:rsidR="00E95612" w:rsidRPr="00D042AE" w:rsidP="00EC1F58" w14:paraId="6F345275" w14:textId="12AAF975">
      <w:pPr>
        <w:pStyle w:val="Paragraph"/>
        <w:spacing w:after="0"/>
      </w:pPr>
      <w:r>
        <w:t xml:space="preserve">Information from the check-ins will be used to describe services offered to youth and young adults. We will not use CFIR to code the data. </w:t>
      </w:r>
      <w:r w:rsidR="0075145E">
        <w:t xml:space="preserve"> </w:t>
      </w:r>
    </w:p>
    <w:p w:rsidR="00A42C71" w:rsidRPr="001A59B6" w:rsidP="00A42C71" w14:paraId="1F57B3E9" w14:textId="77777777">
      <w:pPr>
        <w:autoSpaceDE w:val="0"/>
        <w:autoSpaceDN w:val="0"/>
        <w:adjustRightInd w:val="0"/>
        <w:spacing w:after="0" w:line="240" w:lineRule="atLeast"/>
        <w:rPr>
          <w:rFonts w:eastAsia="Times New Roman" w:cstheme="minorHAnsi"/>
          <w:bCs/>
          <w:color w:val="000000"/>
        </w:rPr>
      </w:pPr>
    </w:p>
    <w:p w:rsidR="00A42C71" w:rsidRPr="001A59B6" w:rsidP="00A42C71" w14:paraId="029DADD1"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Analysis</w:t>
      </w:r>
    </w:p>
    <w:p w:rsidR="003C32A9" w:rsidRPr="00EF5D3B" w:rsidP="00320E87" w14:paraId="02881823" w14:textId="77777777">
      <w:pPr>
        <w:autoSpaceDE w:val="0"/>
        <w:autoSpaceDN w:val="0"/>
        <w:adjustRightInd w:val="0"/>
        <w:spacing w:after="0" w:line="240" w:lineRule="atLeast"/>
        <w:rPr>
          <w:rFonts w:eastAsia="Times New Roman" w:cstheme="minorHAnsi"/>
          <w:bCs/>
          <w:i/>
          <w:color w:val="000000"/>
          <w:u w:val="single"/>
        </w:rPr>
      </w:pPr>
      <w:r w:rsidRPr="00EF5D3B">
        <w:rPr>
          <w:rFonts w:eastAsia="Times New Roman" w:cstheme="minorHAnsi"/>
          <w:bCs/>
          <w:i/>
          <w:color w:val="000000"/>
          <w:u w:val="single"/>
        </w:rPr>
        <w:t>Impact Study</w:t>
      </w:r>
      <w:r w:rsidRPr="00EF5D3B" w:rsidR="0011061F">
        <w:rPr>
          <w:rFonts w:eastAsia="Times New Roman" w:cstheme="minorHAnsi"/>
          <w:bCs/>
          <w:i/>
          <w:color w:val="000000"/>
          <w:u w:val="single"/>
        </w:rPr>
        <w:t xml:space="preserve"> </w:t>
      </w:r>
    </w:p>
    <w:p w:rsidR="0011061F" w:rsidP="003C32A9" w14:paraId="41DA92A9" w14:textId="5334ABCA">
      <w:pPr>
        <w:autoSpaceDE w:val="0"/>
        <w:autoSpaceDN w:val="0"/>
        <w:adjustRightInd w:val="0"/>
        <w:spacing w:after="0" w:line="240" w:lineRule="atLeast"/>
        <w:rPr>
          <w:rFonts w:eastAsia="Calibri"/>
        </w:rPr>
      </w:pPr>
      <w:r>
        <w:rPr>
          <w:rFonts w:eastAsia="Calibri"/>
        </w:rPr>
        <w:t xml:space="preserve">To </w:t>
      </w:r>
      <w:r w:rsidR="00D77B78">
        <w:rPr>
          <w:rFonts w:eastAsia="Calibri"/>
        </w:rPr>
        <w:t>examine the impact of Pathways on key outcomes—including but not limited to housing, educational attainment, employment, permanency, and well-being (Research Question 1)</w:t>
      </w:r>
      <w:r w:rsidRPr="001C7000" w:rsidR="00D77B78">
        <w:rPr>
          <w:rFonts w:eastAsia="Calibri"/>
        </w:rPr>
        <w:t xml:space="preserve"> </w:t>
      </w:r>
      <w:r>
        <w:rPr>
          <w:rFonts w:eastAsia="Calibri"/>
        </w:rPr>
        <w:t>we will estimate a regression model that includes an indicator of the Pathways treatment status as well as all baseline characteristics used to assess balance</w:t>
      </w:r>
      <w:r w:rsidR="001C7000">
        <w:rPr>
          <w:rFonts w:eastAsia="Calibri"/>
        </w:rPr>
        <w:t>,</w:t>
      </w:r>
      <w:r w:rsidR="0066634A">
        <w:rPr>
          <w:rFonts w:eastAsia="Calibri"/>
        </w:rPr>
        <w:t xml:space="preserve"> </w:t>
      </w:r>
      <w:r>
        <w:rPr>
          <w:rFonts w:eastAsia="Calibri"/>
        </w:rPr>
        <w:t xml:space="preserve">to improve the precision of the impact estimates and statistically adjust for any differences. Because assignment to the Pathways program is at the </w:t>
      </w:r>
      <w:r w:rsidR="00D575B7">
        <w:rPr>
          <w:rFonts w:eastAsia="Calibri"/>
        </w:rPr>
        <w:t xml:space="preserve">site </w:t>
      </w:r>
      <w:r>
        <w:rPr>
          <w:rFonts w:eastAsia="Calibri"/>
        </w:rPr>
        <w:t xml:space="preserve">level and our analyses will be conducted at the youth level, we will adjust the estimated standard errors for clustering in all models. This will </w:t>
      </w:r>
      <w:r w:rsidR="00D77B78">
        <w:rPr>
          <w:rFonts w:eastAsia="Calibri"/>
        </w:rPr>
        <w:t xml:space="preserve">allow </w:t>
      </w:r>
      <w:r>
        <w:rPr>
          <w:rFonts w:eastAsia="Calibri"/>
        </w:rPr>
        <w:t xml:space="preserve">us to estimate the appropriate standard errors and </w:t>
      </w:r>
      <w:r>
        <w:rPr>
          <w:rFonts w:eastAsia="Calibri"/>
          <w:i/>
          <w:iCs/>
        </w:rPr>
        <w:t>p-</w:t>
      </w:r>
      <w:r>
        <w:rPr>
          <w:rFonts w:eastAsia="Calibri"/>
        </w:rPr>
        <w:t xml:space="preserve">values for all inferential analyses.   </w:t>
      </w:r>
    </w:p>
    <w:p w:rsidR="003C32A9" w:rsidRPr="003C32A9" w:rsidP="003C32A9" w14:paraId="6111BBDE" w14:textId="77777777">
      <w:pPr>
        <w:autoSpaceDE w:val="0"/>
        <w:autoSpaceDN w:val="0"/>
        <w:adjustRightInd w:val="0"/>
        <w:spacing w:after="0" w:line="240" w:lineRule="atLeast"/>
        <w:rPr>
          <w:rFonts w:eastAsia="Times New Roman" w:cstheme="minorHAnsi"/>
          <w:bCs/>
          <w:i/>
          <w:iCs/>
          <w:color w:val="000000"/>
        </w:rPr>
      </w:pPr>
    </w:p>
    <w:p w:rsidR="0022799A" w:rsidP="004D2E92" w14:paraId="1EA90433" w14:textId="13D78477">
      <w:pPr>
        <w:pStyle w:val="Paragraph"/>
        <w:spacing w:after="240"/>
        <w:rPr>
          <w:rFonts w:eastAsia="Calibri"/>
        </w:rPr>
      </w:pPr>
      <w:r w:rsidRPr="002C3446">
        <w:rPr>
          <w:rFonts w:eastAsia="Calibri"/>
        </w:rPr>
        <w:t xml:space="preserve">Assuming </w:t>
      </w:r>
      <w:r>
        <w:rPr>
          <w:rFonts w:eastAsia="Calibri"/>
        </w:rPr>
        <w:t xml:space="preserve">the analytic sample for a given outcome satisfies the </w:t>
      </w:r>
      <w:r w:rsidRPr="002C3446">
        <w:rPr>
          <w:rFonts w:eastAsia="Calibri"/>
        </w:rPr>
        <w:t>baseline equivalence</w:t>
      </w:r>
      <w:r>
        <w:rPr>
          <w:rFonts w:eastAsia="Calibri"/>
        </w:rPr>
        <w:t xml:space="preserve"> requirements</w:t>
      </w:r>
      <w:r w:rsidRPr="002C3446">
        <w:rPr>
          <w:rFonts w:eastAsia="Calibri"/>
        </w:rPr>
        <w:t>, this general analytic approach will provide unbiased estimates of two policy</w:t>
      </w:r>
      <w:r>
        <w:rPr>
          <w:rFonts w:eastAsia="Calibri"/>
        </w:rPr>
        <w:t>-</w:t>
      </w:r>
      <w:r w:rsidRPr="002C3446">
        <w:rPr>
          <w:rFonts w:eastAsia="Calibri"/>
        </w:rPr>
        <w:t xml:space="preserve">relevant effects: (1) the impact of Pathways on the target population and (2) the impact of Pathways on program participants. The first estimates the impact of the </w:t>
      </w:r>
      <w:r w:rsidRPr="00967D65">
        <w:rPr>
          <w:rFonts w:eastAsia="Calibri"/>
          <w:iCs/>
        </w:rPr>
        <w:t>offer</w:t>
      </w:r>
      <w:r w:rsidRPr="002C3446">
        <w:rPr>
          <w:rFonts w:eastAsia="Calibri"/>
        </w:rPr>
        <w:t xml:space="preserve"> to receive Pathways, </w:t>
      </w:r>
      <w:r>
        <w:rPr>
          <w:rFonts w:eastAsia="Calibri"/>
        </w:rPr>
        <w:t xml:space="preserve">also known </w:t>
      </w:r>
      <w:r w:rsidRPr="002C3446">
        <w:rPr>
          <w:rFonts w:eastAsia="Calibri"/>
        </w:rPr>
        <w:t xml:space="preserve">as the </w:t>
      </w:r>
      <w:r>
        <w:rPr>
          <w:rFonts w:eastAsia="Calibri"/>
        </w:rPr>
        <w:t>intent-to-treat (</w:t>
      </w:r>
      <w:r w:rsidRPr="002C3446">
        <w:rPr>
          <w:rFonts w:eastAsia="Calibri"/>
        </w:rPr>
        <w:t>ITT</w:t>
      </w:r>
      <w:r>
        <w:rPr>
          <w:rFonts w:eastAsia="Calibri"/>
        </w:rPr>
        <w:t>)</w:t>
      </w:r>
      <w:r w:rsidRPr="002C3446">
        <w:rPr>
          <w:rFonts w:eastAsia="Calibri"/>
        </w:rPr>
        <w:t xml:space="preserve"> impact estimate. The ITT estimate could be diluted because it could include youth assigned to the treatment group (</w:t>
      </w:r>
      <w:r>
        <w:rPr>
          <w:rFonts w:eastAsia="Calibri"/>
        </w:rPr>
        <w:t>that is,</w:t>
      </w:r>
      <w:r w:rsidRPr="002C3446">
        <w:rPr>
          <w:rFonts w:eastAsia="Calibri"/>
        </w:rPr>
        <w:t xml:space="preserve"> in a treatment </w:t>
      </w:r>
      <w:r w:rsidR="00D575B7">
        <w:rPr>
          <w:rFonts w:eastAsia="Calibri"/>
        </w:rPr>
        <w:t>site</w:t>
      </w:r>
      <w:r w:rsidRPr="002C3446">
        <w:rPr>
          <w:rFonts w:eastAsia="Calibri"/>
        </w:rPr>
        <w:t xml:space="preserve">) who did not actually </w:t>
      </w:r>
      <w:r w:rsidR="00D77B78">
        <w:rPr>
          <w:rFonts w:eastAsia="Calibri"/>
        </w:rPr>
        <w:t>use</w:t>
      </w:r>
      <w:r w:rsidRPr="002C3446">
        <w:rPr>
          <w:rFonts w:eastAsia="Calibri"/>
        </w:rPr>
        <w:t xml:space="preserve"> Pathways services. The second estimates the impact for youth who actually participate in Pathways</w:t>
      </w:r>
      <w:r>
        <w:rPr>
          <w:rFonts w:eastAsia="Calibri"/>
        </w:rPr>
        <w:t>—the</w:t>
      </w:r>
      <w:r w:rsidRPr="002C3446">
        <w:rPr>
          <w:rFonts w:eastAsia="Calibri"/>
        </w:rPr>
        <w:t xml:space="preserve"> </w:t>
      </w:r>
      <w:r>
        <w:rPr>
          <w:rFonts w:eastAsia="Calibri"/>
        </w:rPr>
        <w:t>treatment-on-treated (</w:t>
      </w:r>
      <w:r w:rsidRPr="002C3446">
        <w:rPr>
          <w:rFonts w:eastAsia="Calibri"/>
        </w:rPr>
        <w:t>TOT</w:t>
      </w:r>
      <w:r>
        <w:rPr>
          <w:rFonts w:eastAsia="Calibri"/>
        </w:rPr>
        <w:t>)</w:t>
      </w:r>
      <w:r w:rsidRPr="002C3446">
        <w:rPr>
          <w:rFonts w:eastAsia="Calibri"/>
        </w:rPr>
        <w:t xml:space="preserve"> impact estimate</w:t>
      </w:r>
      <w:r>
        <w:rPr>
          <w:rFonts w:eastAsia="Calibri"/>
        </w:rPr>
        <w:t xml:space="preserve">—which is calculated by dividing the ITT impact by the proportion of youth who </w:t>
      </w:r>
      <w:r w:rsidR="00D77B78">
        <w:rPr>
          <w:rFonts w:eastAsia="Calibri"/>
        </w:rPr>
        <w:t>participate</w:t>
      </w:r>
      <w:r>
        <w:rPr>
          <w:rFonts w:eastAsia="Calibri"/>
        </w:rPr>
        <w:t xml:space="preserve"> the program (Bloom 1984)</w:t>
      </w:r>
      <w:r w:rsidRPr="002C3446">
        <w:rPr>
          <w:rFonts w:eastAsia="Calibri"/>
        </w:rPr>
        <w:t xml:space="preserve">.  </w:t>
      </w:r>
    </w:p>
    <w:p w:rsidR="001B23DD" w:rsidP="004D2E92" w14:paraId="3384B90F" w14:textId="22361B47">
      <w:pPr>
        <w:pStyle w:val="ParagraphContinued"/>
        <w:spacing w:before="0" w:after="0"/>
        <w:rPr>
          <w:rFonts w:eastAsia="Calibri"/>
        </w:rPr>
      </w:pPr>
      <w:r>
        <w:rPr>
          <w:rFonts w:eastAsia="Calibri"/>
        </w:rPr>
        <w:t>To examine whether Pathways is particularly effective for key subgroups of the target population</w:t>
      </w:r>
      <w:r w:rsidR="00D21A5D">
        <w:rPr>
          <w:rFonts w:eastAsia="Calibri"/>
        </w:rPr>
        <w:t xml:space="preserve"> </w:t>
      </w:r>
      <w:r>
        <w:rPr>
          <w:rFonts w:eastAsia="Calibri"/>
        </w:rPr>
        <w:t>(</w:t>
      </w:r>
      <w:r w:rsidR="00D77B78">
        <w:rPr>
          <w:rFonts w:eastAsia="Calibri"/>
        </w:rPr>
        <w:t xml:space="preserve">Research Question </w:t>
      </w:r>
      <w:r>
        <w:rPr>
          <w:rFonts w:eastAsia="Calibri"/>
        </w:rPr>
        <w:t>2), we will use the same approaches described above for the full analytic sample. We will estimate separate impacts for key subgroups, and potentially explore the intersection of two or more subgroups, such as race and sexual identity.</w:t>
      </w:r>
      <w:r w:rsidRPr="008E7050" w:rsidR="008E7050">
        <w:rPr>
          <w:sz w:val="20"/>
          <w:szCs w:val="20"/>
        </w:rPr>
        <w:t xml:space="preserve"> </w:t>
      </w:r>
      <w:r w:rsidRPr="008E7050" w:rsidR="008E7050">
        <w:rPr>
          <w:rFonts w:eastAsia="Calibri"/>
        </w:rPr>
        <w:t>Given that the sample for the subgroup analyses in research question 2 will be a subset of the full sample used to answer research question 1, the study will have reduced power to detect these impacts as statistically significant.</w:t>
      </w:r>
      <w:r w:rsidR="008E7050">
        <w:rPr>
          <w:rFonts w:eastAsia="Calibri"/>
        </w:rPr>
        <w:t xml:space="preserve"> </w:t>
      </w:r>
      <w:r>
        <w:rPr>
          <w:rFonts w:eastAsia="Calibri"/>
        </w:rPr>
        <w:t xml:space="preserve">We will assess whether impacts vary across subgroups by interacting subgroup indicators with the treatment status indicator (interaction models), then use an </w:t>
      </w:r>
      <w:r w:rsidRPr="001118ED">
        <w:rPr>
          <w:rFonts w:eastAsia="Calibri"/>
          <w:i/>
          <w:iCs/>
        </w:rPr>
        <w:t>F</w:t>
      </w:r>
      <w:r>
        <w:rPr>
          <w:rFonts w:eastAsia="Calibri"/>
        </w:rPr>
        <w:t xml:space="preserve">-test to assess whether the subgroup differences are statistically significant. </w:t>
      </w:r>
    </w:p>
    <w:p w:rsidR="0022799A" w:rsidRPr="00906EFA" w:rsidP="00906EFA" w14:paraId="4882E3C0" w14:textId="77777777">
      <w:pPr>
        <w:pStyle w:val="Paragraph"/>
        <w:spacing w:after="0"/>
      </w:pPr>
    </w:p>
    <w:p w:rsidR="001B23DD" w:rsidP="00906EFA" w14:paraId="05BC508A" w14:textId="5C729920">
      <w:pPr>
        <w:pStyle w:val="Paragraph"/>
        <w:spacing w:after="0"/>
        <w:rPr>
          <w:rFonts w:eastAsia="Calibri"/>
        </w:rPr>
      </w:pPr>
      <w:r>
        <w:rPr>
          <w:rFonts w:eastAsia="Times New Roman" w:cstheme="minorHAnsi"/>
        </w:rPr>
        <w:t>To examine</w:t>
      </w:r>
      <w:r w:rsidRPr="00D77B78" w:rsidR="00D77B78">
        <w:rPr>
          <w:rFonts w:eastAsia="Times New Roman" w:cstheme="minorHAnsi"/>
        </w:rPr>
        <w:t xml:space="preserve"> </w:t>
      </w:r>
      <w:r w:rsidR="00D77B78">
        <w:rPr>
          <w:rFonts w:eastAsia="Times New Roman" w:cstheme="minorHAnsi"/>
        </w:rPr>
        <w:t>whether features of Pathways implementation influences youth outcomes (Research Question 3)</w:t>
      </w:r>
      <w:r>
        <w:rPr>
          <w:rFonts w:eastAsia="Times New Roman" w:cstheme="minorHAnsi"/>
        </w:rPr>
        <w:t xml:space="preserve">, we will estimate the relationship between the Pathways program and related outcomes </w:t>
      </w:r>
      <w:r>
        <w:rPr>
          <w:rFonts w:eastAsia="Calibri"/>
        </w:rPr>
        <w:t xml:space="preserve">by first regressing each outcome of interest </w:t>
      </w:r>
      <w:r w:rsidRPr="00CE3499">
        <w:rPr>
          <w:rFonts w:eastAsia="Calibri"/>
        </w:rPr>
        <w:t xml:space="preserve">on </w:t>
      </w:r>
      <w:r>
        <w:rPr>
          <w:rFonts w:eastAsia="Calibri"/>
        </w:rPr>
        <w:t xml:space="preserve">the </w:t>
      </w:r>
      <w:r w:rsidRPr="00CE3499">
        <w:rPr>
          <w:rFonts w:eastAsia="Calibri"/>
        </w:rPr>
        <w:t>measure</w:t>
      </w:r>
      <w:r>
        <w:rPr>
          <w:rFonts w:eastAsia="Calibri"/>
        </w:rPr>
        <w:t>s</w:t>
      </w:r>
      <w:r w:rsidRPr="00CE3499">
        <w:rPr>
          <w:rFonts w:eastAsia="Calibri"/>
        </w:rPr>
        <w:t xml:space="preserve"> of</w:t>
      </w:r>
      <w:r>
        <w:rPr>
          <w:rFonts w:eastAsia="Calibri"/>
        </w:rPr>
        <w:t xml:space="preserve"> </w:t>
      </w:r>
      <w:r w:rsidR="00D77B78">
        <w:rPr>
          <w:rFonts w:eastAsia="Calibri"/>
        </w:rPr>
        <w:t xml:space="preserve">Pathways </w:t>
      </w:r>
      <w:r w:rsidRPr="00CE3499">
        <w:rPr>
          <w:rFonts w:eastAsia="Calibri"/>
        </w:rPr>
        <w:t>implementation</w:t>
      </w:r>
      <w:r>
        <w:rPr>
          <w:rFonts w:eastAsia="Calibri"/>
        </w:rPr>
        <w:t xml:space="preserve"> </w:t>
      </w:r>
      <w:r w:rsidR="00D77B78">
        <w:rPr>
          <w:rFonts w:eastAsia="Calibri"/>
        </w:rPr>
        <w:t>while</w:t>
      </w:r>
      <w:r w:rsidRPr="00CE3499" w:rsidR="00D77B78">
        <w:rPr>
          <w:rFonts w:eastAsia="Calibri"/>
        </w:rPr>
        <w:t xml:space="preserve"> </w:t>
      </w:r>
      <w:r w:rsidRPr="00CE3499">
        <w:rPr>
          <w:rFonts w:eastAsia="Calibri"/>
        </w:rPr>
        <w:t>adjusting for</w:t>
      </w:r>
      <w:r>
        <w:rPr>
          <w:rFonts w:eastAsia="Calibri"/>
        </w:rPr>
        <w:t xml:space="preserve"> baseline characteristics that are likely to influence the outcome. In other words, this model will estimate whether youth with better or more exposure to the implementation have better outcomes (after adjusting for baseline characteristics as proxies for potential omitted variables that might produce bias in the observed relationship between implementation and outcomes). To get a reliable metric of implementation, we will start with the full set of implementation measures and use principal components analysis to identify a smaller set of implementation measures that capture much of the variability in implementation. Second, we will examine which individual components of implementation have the strongest relationship with </w:t>
      </w:r>
      <w:r w:rsidR="00776CBB">
        <w:rPr>
          <w:rFonts w:eastAsia="Calibri"/>
        </w:rPr>
        <w:t xml:space="preserve">the </w:t>
      </w:r>
      <w:r>
        <w:rPr>
          <w:rFonts w:eastAsia="Calibri"/>
        </w:rPr>
        <w:t xml:space="preserve">outcomes of interest. This approach will be comparable to the approach described above. However, instead of using </w:t>
      </w:r>
      <w:r w:rsidR="00776CBB">
        <w:rPr>
          <w:rFonts w:eastAsia="Calibri"/>
        </w:rPr>
        <w:t xml:space="preserve">Pathways </w:t>
      </w:r>
      <w:r>
        <w:rPr>
          <w:rFonts w:eastAsia="Calibri"/>
        </w:rPr>
        <w:t xml:space="preserve">implementation as a single predictor variable of interest, we will decompose the implementation into individual core components. We will have implementation data on features of Pathways, </w:t>
      </w:r>
      <w:r w:rsidR="00776CBB">
        <w:rPr>
          <w:rFonts w:eastAsia="Calibri"/>
        </w:rPr>
        <w:t>such as</w:t>
      </w:r>
      <w:r>
        <w:rPr>
          <w:rFonts w:eastAsia="Calibri"/>
        </w:rPr>
        <w:t xml:space="preserve"> these key components: (1) </w:t>
      </w:r>
      <w:r w:rsidR="00776CBB">
        <w:rPr>
          <w:rFonts w:eastAsia="Calibri"/>
        </w:rPr>
        <w:t xml:space="preserve">the </w:t>
      </w:r>
      <w:r>
        <w:rPr>
          <w:rFonts w:eastAsia="Calibri"/>
        </w:rPr>
        <w:t>dosage</w:t>
      </w:r>
      <w:r w:rsidR="00776CBB">
        <w:rPr>
          <w:rFonts w:eastAsia="Calibri"/>
        </w:rPr>
        <w:t xml:space="preserve"> and</w:t>
      </w:r>
      <w:r w:rsidR="001C7000">
        <w:rPr>
          <w:rFonts w:eastAsia="Calibri"/>
        </w:rPr>
        <w:t xml:space="preserve"> </w:t>
      </w:r>
      <w:r>
        <w:rPr>
          <w:rFonts w:eastAsia="Calibri"/>
        </w:rPr>
        <w:t>duration of regular case management meetings, (2) the types of goals that youth choose and the services offered to meet those goals, and (3) financial assistance</w:t>
      </w:r>
      <w:r w:rsidRPr="00776CBB" w:rsidR="00776CBB">
        <w:rPr>
          <w:rFonts w:eastAsia="Calibri"/>
        </w:rPr>
        <w:t xml:space="preserve"> </w:t>
      </w:r>
      <w:r w:rsidR="00776CBB">
        <w:rPr>
          <w:rFonts w:eastAsia="Calibri"/>
        </w:rPr>
        <w:t>youth may receive</w:t>
      </w:r>
      <w:r>
        <w:rPr>
          <w:rFonts w:eastAsia="Calibri"/>
        </w:rPr>
        <w:t xml:space="preserve">. After creating implementation measures for each of these key components, we will use them as separate predictors of participant outcomes. The benefit of this additional approach is that it will help us understand whether, for example, it was the case management or the financial assistance that had more influence on participant outcomes.  </w:t>
      </w:r>
    </w:p>
    <w:p w:rsidR="0022799A" w:rsidP="00906EFA" w14:paraId="355BF90A" w14:textId="77777777">
      <w:pPr>
        <w:pStyle w:val="Paragraph"/>
        <w:spacing w:after="0"/>
        <w:rPr>
          <w:rFonts w:eastAsia="Calibri"/>
        </w:rPr>
      </w:pPr>
    </w:p>
    <w:p w:rsidR="001B23DD" w:rsidP="00EC1F58" w14:paraId="246A7AAD" w14:textId="56B98A0D">
      <w:pPr>
        <w:pStyle w:val="ParagraphContinued"/>
        <w:spacing w:before="0" w:after="0"/>
        <w:rPr>
          <w:rFonts w:eastAsia="Calibri"/>
        </w:rPr>
      </w:pPr>
      <w:r>
        <w:rPr>
          <w:rFonts w:eastAsia="Calibri"/>
        </w:rPr>
        <w:t xml:space="preserve">In addition to estimating traditional </w:t>
      </w:r>
      <w:r w:rsidRPr="00E31C03">
        <w:rPr>
          <w:rFonts w:eastAsia="Calibri"/>
        </w:rPr>
        <w:t>inferential test</w:t>
      </w:r>
      <w:r>
        <w:rPr>
          <w:rFonts w:eastAsia="Calibri"/>
        </w:rPr>
        <w:t xml:space="preserve">s, we will offer a more nuanced interpretation of the results through a </w:t>
      </w:r>
      <w:bookmarkStart w:id="4" w:name="_Hlk45624264"/>
      <w:r w:rsidRPr="00E31C03">
        <w:rPr>
          <w:rFonts w:eastAsia="Calibri"/>
        </w:rPr>
        <w:t xml:space="preserve">Bayesian presentation of the findings. </w:t>
      </w:r>
      <w:bookmarkEnd w:id="4"/>
      <w:r w:rsidRPr="00E31C03">
        <w:rPr>
          <w:rFonts w:eastAsia="Calibri"/>
        </w:rPr>
        <w:t>We will report the Bayesian posterior probability</w:t>
      </w:r>
      <w:r>
        <w:rPr>
          <w:rFonts w:eastAsia="Calibri"/>
        </w:rPr>
        <w:t>—</w:t>
      </w:r>
      <w:bookmarkStart w:id="5" w:name="_Hlk45624279"/>
      <w:r w:rsidRPr="00E31C03">
        <w:rPr>
          <w:rFonts w:eastAsia="Calibri"/>
        </w:rPr>
        <w:t xml:space="preserve">the probability that </w:t>
      </w:r>
      <w:r>
        <w:rPr>
          <w:rFonts w:eastAsia="Calibri"/>
        </w:rPr>
        <w:t>Pathways</w:t>
      </w:r>
      <w:r w:rsidRPr="00E31C03">
        <w:rPr>
          <w:rFonts w:eastAsia="Calibri"/>
        </w:rPr>
        <w:t xml:space="preserve"> truly has positive (that is, favorable) impacts</w:t>
      </w:r>
      <w:r>
        <w:rPr>
          <w:rFonts w:eastAsia="Calibri"/>
        </w:rPr>
        <w:t>—</w:t>
      </w:r>
      <w:r w:rsidRPr="00E31C03">
        <w:rPr>
          <w:rFonts w:eastAsia="Calibri"/>
        </w:rPr>
        <w:t xml:space="preserve">given the observed impact estimates for each outcome. </w:t>
      </w:r>
      <w:bookmarkEnd w:id="5"/>
      <w:r w:rsidRPr="00E31C03">
        <w:rPr>
          <w:rFonts w:eastAsia="Calibri"/>
        </w:rPr>
        <w:t>In doing so, we will be able to present resu</w:t>
      </w:r>
      <w:r w:rsidRPr="008876BC">
        <w:rPr>
          <w:rFonts w:eastAsia="Calibri"/>
        </w:rPr>
        <w:t>lts that say</w:t>
      </w:r>
      <w:r w:rsidRPr="00967D65">
        <w:rPr>
          <w:rFonts w:eastAsia="Calibri"/>
        </w:rPr>
        <w:t>, for example, t</w:t>
      </w:r>
      <w:r w:rsidRPr="008876BC">
        <w:rPr>
          <w:rFonts w:eastAsia="Calibri"/>
        </w:rPr>
        <w:t>here is a 77 percent probability that Pathways has a favorable effect on pa</w:t>
      </w:r>
      <w:r w:rsidRPr="00E31C03">
        <w:rPr>
          <w:rFonts w:eastAsia="Calibri"/>
        </w:rPr>
        <w:t>rticipant outcomes</w:t>
      </w:r>
      <w:r>
        <w:rPr>
          <w:rFonts w:eastAsia="Calibri"/>
        </w:rPr>
        <w:t>—</w:t>
      </w:r>
      <w:r w:rsidRPr="00E31C03">
        <w:rPr>
          <w:rFonts w:eastAsia="Calibri"/>
        </w:rPr>
        <w:t>even if the inferential test shows that there is a nonsignificant difference in the average outcomes across conditions.</w:t>
      </w:r>
      <w:r w:rsidRPr="00DE3865">
        <w:rPr>
          <w:rFonts w:eastAsia="Calibri"/>
        </w:rPr>
        <w:t xml:space="preserve"> </w:t>
      </w:r>
      <w:r w:rsidRPr="00C62757">
        <w:rPr>
          <w:rFonts w:eastAsia="Calibri"/>
        </w:rPr>
        <w:t>The approach we recommend is described in more detail in Deke and Finucane (</w:t>
      </w:r>
      <w:r w:rsidRPr="00C62757" w:rsidR="00AF297F">
        <w:rPr>
          <w:rFonts w:eastAsia="Calibri"/>
        </w:rPr>
        <w:t>2019</w:t>
      </w:r>
      <w:r w:rsidRPr="00C62757">
        <w:rPr>
          <w:rFonts w:eastAsia="Calibri"/>
        </w:rPr>
        <w:t xml:space="preserve">). </w:t>
      </w:r>
      <w:r>
        <w:rPr>
          <w:rFonts w:eastAsia="Calibri"/>
        </w:rPr>
        <w:t xml:space="preserve">  </w:t>
      </w:r>
    </w:p>
    <w:p w:rsidR="0022799A" w:rsidRPr="00EC1F58" w:rsidP="00EC1F58" w14:paraId="26F1EE1D" w14:textId="77777777">
      <w:pPr>
        <w:pStyle w:val="Paragraph"/>
        <w:spacing w:after="0"/>
      </w:pPr>
    </w:p>
    <w:p w:rsidR="001B23DD" w:rsidP="00EC1F58" w14:paraId="23F10FB3" w14:textId="65CCCC78">
      <w:pPr>
        <w:pStyle w:val="Paragraph"/>
        <w:spacing w:after="0"/>
        <w:rPr>
          <w:rFonts w:eastAsia="Calibri"/>
        </w:rPr>
      </w:pPr>
      <w:r w:rsidRPr="00CE3499">
        <w:rPr>
          <w:rFonts w:eastAsia="Calibri"/>
        </w:rPr>
        <w:t xml:space="preserve">To inform the prior distribution used </w:t>
      </w:r>
      <w:r w:rsidRPr="00967D65">
        <w:rPr>
          <w:rFonts w:eastAsia="Calibri"/>
        </w:rPr>
        <w:t>for</w:t>
      </w:r>
      <w:r w:rsidRPr="00CE3499">
        <w:rPr>
          <w:rFonts w:eastAsia="Calibri"/>
        </w:rPr>
        <w:t xml:space="preserve"> the Bayesian presentation of findings, we will draw on</w:t>
      </w:r>
      <w:r>
        <w:rPr>
          <w:rFonts w:eastAsia="Calibri"/>
        </w:rPr>
        <w:t xml:space="preserve"> multiple sources of credible evidence on the effectiveness of programs that attempt to improve outcomes for a broad range of at-risk youth. This may include programs reviewed by the new Title IV-E Prevention Services Clearinghouse, dropout prevention programs from the What Works Clearinghouse, and potentially evidence on teen pregnancy prevention </w:t>
      </w:r>
      <w:r w:rsidRPr="004736D2">
        <w:rPr>
          <w:rFonts w:eastAsia="Calibri"/>
        </w:rPr>
        <w:t xml:space="preserve">from the </w:t>
      </w:r>
      <w:r>
        <w:rPr>
          <w:rFonts w:eastAsia="Calibri"/>
        </w:rPr>
        <w:t xml:space="preserve">Teen Pregnancy Prevention Evidence Review sponsored by the U.S. Department of Health and Human Services. </w:t>
      </w:r>
    </w:p>
    <w:p w:rsidR="00352350" w:rsidP="00EC1F58" w14:paraId="7CCD0B5B" w14:textId="4D89944F">
      <w:pPr>
        <w:pStyle w:val="Paragraph"/>
        <w:spacing w:after="0"/>
        <w:rPr>
          <w:rFonts w:eastAsia="Calibri"/>
        </w:rPr>
      </w:pPr>
    </w:p>
    <w:p w:rsidR="00352350" w:rsidP="00EC1F58" w14:paraId="67F625E9" w14:textId="17509AB0">
      <w:pPr>
        <w:pStyle w:val="Paragraph"/>
        <w:spacing w:after="0"/>
        <w:rPr>
          <w:rFonts w:eastAsia="Calibri"/>
        </w:rPr>
      </w:pPr>
      <w:r>
        <w:rPr>
          <w:rFonts w:eastAsia="Calibri"/>
        </w:rPr>
        <w:t xml:space="preserve">To understand the effectiveness of a $5 </w:t>
      </w:r>
      <w:r w:rsidR="001323D8">
        <w:rPr>
          <w:rFonts w:eastAsia="Calibri"/>
        </w:rPr>
        <w:t xml:space="preserve">pre-payment </w:t>
      </w:r>
      <w:r>
        <w:rPr>
          <w:rFonts w:eastAsia="Calibri"/>
        </w:rPr>
        <w:t xml:space="preserve">for </w:t>
      </w:r>
      <w:r w:rsidR="001323D8">
        <w:rPr>
          <w:rFonts w:eastAsia="Calibri"/>
        </w:rPr>
        <w:t>the 6-month follow-up survey</w:t>
      </w:r>
      <w:r>
        <w:rPr>
          <w:rFonts w:eastAsia="Calibri"/>
        </w:rPr>
        <w:t xml:space="preserve">, we will compare the response rates for the </w:t>
      </w:r>
      <w:r w:rsidR="001323D8">
        <w:rPr>
          <w:rFonts w:eastAsia="Calibri"/>
        </w:rPr>
        <w:t xml:space="preserve">6-month follow-up survey </w:t>
      </w:r>
      <w:r>
        <w:rPr>
          <w:rFonts w:eastAsia="Calibri"/>
        </w:rPr>
        <w:t xml:space="preserve">across the youth assigned to receive the </w:t>
      </w:r>
      <w:r w:rsidR="001323D8">
        <w:rPr>
          <w:rFonts w:eastAsia="Calibri"/>
        </w:rPr>
        <w:t xml:space="preserve">pre-payment </w:t>
      </w:r>
      <w:r>
        <w:rPr>
          <w:rFonts w:eastAsia="Calibri"/>
        </w:rPr>
        <w:t>against those youth who did not receive the</w:t>
      </w:r>
      <w:r w:rsidR="001323D8">
        <w:rPr>
          <w:rFonts w:eastAsia="Calibri"/>
        </w:rPr>
        <w:t xml:space="preserve"> pre-payment</w:t>
      </w:r>
      <w:r>
        <w:rPr>
          <w:rFonts w:eastAsia="Calibri"/>
        </w:rPr>
        <w:t>.</w:t>
      </w:r>
    </w:p>
    <w:p w:rsidR="006F06C5" w:rsidP="00EC1F58" w14:paraId="54537436" w14:textId="77777777">
      <w:pPr>
        <w:pStyle w:val="Paragraph"/>
        <w:spacing w:after="0"/>
        <w:rPr>
          <w:rFonts w:eastAsia="Calibri"/>
        </w:rPr>
      </w:pPr>
    </w:p>
    <w:p w:rsidR="001B23DD" w:rsidRPr="006E2BC8" w:rsidP="001B23DD" w14:paraId="6ECCCA55" w14:textId="523566D2">
      <w:pPr>
        <w:autoSpaceDE w:val="0"/>
        <w:autoSpaceDN w:val="0"/>
        <w:adjustRightInd w:val="0"/>
        <w:spacing w:after="0" w:line="240" w:lineRule="atLeast"/>
        <w:rPr>
          <w:rFonts w:eastAsia="Calibri" w:cstheme="minorHAnsi"/>
        </w:rPr>
      </w:pPr>
      <w:r w:rsidRPr="006E2BC8">
        <w:rPr>
          <w:rFonts w:eastAsia="Calibri" w:cstheme="minorHAnsi"/>
        </w:rPr>
        <w:t xml:space="preserve">The design and analytic approach for this study </w:t>
      </w:r>
      <w:r w:rsidR="00DD538B">
        <w:rPr>
          <w:rFonts w:eastAsia="Calibri" w:cstheme="minorHAnsi"/>
        </w:rPr>
        <w:t xml:space="preserve">was </w:t>
      </w:r>
      <w:r w:rsidRPr="006E2BC8">
        <w:rPr>
          <w:rFonts w:eastAsia="Calibri" w:cstheme="minorHAnsi"/>
        </w:rPr>
        <w:t>registered at</w:t>
      </w:r>
      <w:r w:rsidR="00DD538B">
        <w:rPr>
          <w:rFonts w:eastAsia="Calibri" w:cstheme="minorHAnsi"/>
        </w:rPr>
        <w:t xml:space="preserve"> </w:t>
      </w:r>
      <w:r w:rsidRPr="003367E0" w:rsidR="00DD538B">
        <w:rPr>
          <w:rFonts w:cstheme="minorHAnsi"/>
          <w:color w:val="000000"/>
        </w:rPr>
        <w:t>the Open Science Framework</w:t>
      </w:r>
      <w:r w:rsidR="00DD538B">
        <w:rPr>
          <w:rFonts w:cstheme="minorHAnsi"/>
          <w:color w:val="000000"/>
        </w:rPr>
        <w:t xml:space="preserve"> (OSF)</w:t>
      </w:r>
      <w:r w:rsidRPr="003367E0" w:rsidR="00DD538B">
        <w:rPr>
          <w:rFonts w:cstheme="minorHAnsi"/>
          <w:color w:val="000000"/>
        </w:rPr>
        <w:t xml:space="preserve"> under the title </w:t>
      </w:r>
      <w:hyperlink r:id="rId9" w:tgtFrame="_blank" w:history="1">
        <w:r w:rsidRPr="003367E0" w:rsidR="00DD538B">
          <w:rPr>
            <w:rStyle w:val="Hyperlink"/>
            <w:rFonts w:cstheme="minorHAnsi"/>
            <w:color w:val="336A90"/>
          </w:rPr>
          <w:t>YARH-3: Building Capacity to Evaluate Interventions for Youth/Young Adults with Child Welfare Involvement At-Risk of Homelessness - Summative Evaluation</w:t>
        </w:r>
      </w:hyperlink>
      <w:r w:rsidRPr="006E2BC8">
        <w:rPr>
          <w:rFonts w:eastAsia="Calibri" w:cstheme="minorHAnsi"/>
        </w:rPr>
        <w:t>.</w:t>
      </w:r>
    </w:p>
    <w:p w:rsidR="00057C97" w:rsidP="001B23DD" w14:paraId="3121FA55" w14:textId="0CCB8769">
      <w:pPr>
        <w:autoSpaceDE w:val="0"/>
        <w:autoSpaceDN w:val="0"/>
        <w:adjustRightInd w:val="0"/>
        <w:spacing w:after="0" w:line="240" w:lineRule="atLeast"/>
        <w:rPr>
          <w:rFonts w:eastAsia="Calibri"/>
        </w:rPr>
      </w:pPr>
    </w:p>
    <w:p w:rsidR="00057C97" w:rsidRPr="00963EC6" w:rsidP="00963EC6" w14:paraId="7716839C" w14:textId="398E7C32">
      <w:pPr>
        <w:autoSpaceDE w:val="0"/>
        <w:autoSpaceDN w:val="0"/>
        <w:adjustRightInd w:val="0"/>
        <w:spacing w:after="60" w:line="240" w:lineRule="atLeast"/>
        <w:rPr>
          <w:rFonts w:eastAsia="Times New Roman" w:cstheme="minorHAnsi"/>
          <w:bCs/>
          <w:i/>
          <w:color w:val="000000"/>
        </w:rPr>
      </w:pPr>
      <w:r w:rsidRPr="00963EC6">
        <w:rPr>
          <w:rFonts w:eastAsia="Times New Roman" w:cstheme="minorHAnsi"/>
          <w:bCs/>
          <w:i/>
          <w:color w:val="000000"/>
        </w:rPr>
        <w:t>Power analysis: Sample size and Minimum Detectable Impacts</w:t>
      </w:r>
    </w:p>
    <w:p w:rsidR="00057C97" w:rsidRPr="006F5078" w:rsidP="004D2E92" w14:paraId="779144AA" w14:textId="7B682795">
      <w:pPr>
        <w:pStyle w:val="ParagraphContinued"/>
        <w:spacing w:before="0" w:after="240"/>
        <w:rPr>
          <w:rFonts w:eastAsia="Calibri"/>
        </w:rPr>
      </w:pPr>
      <w:r w:rsidRPr="006F5078">
        <w:rPr>
          <w:rFonts w:eastAsia="Calibri"/>
        </w:rPr>
        <w:t xml:space="preserve">One of the goals of the impact </w:t>
      </w:r>
      <w:r>
        <w:rPr>
          <w:rFonts w:eastAsia="Calibri"/>
        </w:rPr>
        <w:t>study</w:t>
      </w:r>
      <w:r w:rsidRPr="006F5078">
        <w:rPr>
          <w:rFonts w:eastAsia="Calibri"/>
        </w:rPr>
        <w:t xml:space="preserve"> is to detect statistically significant impacts on youth outcomes, assuming that the comprehensive service model being tested is truly effective. We calculated the minimum detectable impact (MDI) and the minimum detectable effect size (MDES) for the proposed study, assuming the goal is to have 80 percent power and a two-tailed hypothesis test with </w:t>
      </w:r>
      <w:r w:rsidRPr="006F5078">
        <w:rPr>
          <w:rFonts w:ascii="Symbol" w:eastAsia="Calibri" w:hAnsi="Symbol"/>
        </w:rPr>
        <w:sym w:font="Symbol" w:char="F061"/>
      </w:r>
      <w:r w:rsidRPr="006F5078">
        <w:rPr>
          <w:rFonts w:eastAsia="Calibri"/>
        </w:rPr>
        <w:t xml:space="preserve"> = 0.05.</w:t>
      </w:r>
    </w:p>
    <w:p w:rsidR="00057C97" w:rsidRPr="006F5078" w:rsidP="004D2E92" w14:paraId="1B042379" w14:textId="759A0100">
      <w:pPr>
        <w:pStyle w:val="Paragraph"/>
        <w:spacing w:after="0"/>
        <w:rPr>
          <w:rFonts w:eastAsia="Calibri"/>
        </w:rPr>
      </w:pPr>
      <w:r w:rsidRPr="006F5078">
        <w:rPr>
          <w:rFonts w:eastAsia="Calibri"/>
        </w:rPr>
        <w:t>We present MDIs and MDESs for two outcome categories: (1) a continuous outcome such as readiness for independence, based on ratings obtained from a survey</w:t>
      </w:r>
      <w:r>
        <w:rPr>
          <w:rFonts w:eastAsia="Calibri"/>
        </w:rPr>
        <w:t>;</w:t>
      </w:r>
      <w:r w:rsidRPr="006F5078">
        <w:rPr>
          <w:rFonts w:eastAsia="Calibri"/>
        </w:rPr>
        <w:t xml:space="preserve"> and (2) a dichotomous indicator of the incidence of an outcome, such as an episode of homelessness or a diagnosis of clinical depression</w:t>
      </w:r>
      <w:r w:rsidRPr="006F5078">
        <w:t xml:space="preserve">, </w:t>
      </w:r>
      <w:r w:rsidRPr="006F5078">
        <w:rPr>
          <w:rFonts w:eastAsia="Calibri"/>
        </w:rPr>
        <w:t xml:space="preserve">based on either survey or administrative data. </w:t>
      </w:r>
      <w:r>
        <w:rPr>
          <w:rFonts w:eastAsia="Calibri"/>
        </w:rPr>
        <w:t xml:space="preserve">See </w:t>
      </w:r>
      <w:r w:rsidRPr="006F5078">
        <w:rPr>
          <w:rFonts w:eastAsia="Calibri"/>
        </w:rPr>
        <w:t xml:space="preserve">Table </w:t>
      </w:r>
      <w:r w:rsidR="00963EC6">
        <w:rPr>
          <w:rFonts w:eastAsia="Calibri"/>
        </w:rPr>
        <w:t>B.2</w:t>
      </w:r>
      <w:r w:rsidRPr="006F5078">
        <w:rPr>
          <w:rFonts w:eastAsia="Calibri"/>
        </w:rPr>
        <w:t xml:space="preserve"> </w:t>
      </w:r>
      <w:r>
        <w:rPr>
          <w:rFonts w:eastAsia="Calibri"/>
        </w:rPr>
        <w:t>for</w:t>
      </w:r>
      <w:r w:rsidRPr="006F5078">
        <w:rPr>
          <w:rFonts w:eastAsia="Calibri"/>
        </w:rPr>
        <w:t xml:space="preserve"> examples of MDIs and MDESs for </w:t>
      </w:r>
      <w:r>
        <w:rPr>
          <w:rFonts w:eastAsia="Calibri"/>
        </w:rPr>
        <w:t xml:space="preserve">these two outcome measures at </w:t>
      </w:r>
      <w:r w:rsidRPr="006F5078">
        <w:rPr>
          <w:rFonts w:eastAsia="Calibri"/>
        </w:rPr>
        <w:t xml:space="preserve">the immediate post-test. </w:t>
      </w:r>
    </w:p>
    <w:p w:rsidR="00057C97" w:rsidRPr="006F5078" w:rsidP="00057C97" w14:paraId="08D19A39" w14:textId="77777777">
      <w:pPr>
        <w:pStyle w:val="H4"/>
        <w:numPr>
          <w:ilvl w:val="0"/>
          <w:numId w:val="43"/>
        </w:numPr>
        <w:ind w:left="450" w:hanging="450"/>
        <w:rPr>
          <w:rFonts w:eastAsia="Calibri"/>
        </w:rPr>
      </w:pPr>
      <w:r w:rsidRPr="006F5078">
        <w:rPr>
          <w:rFonts w:eastAsia="Calibri"/>
        </w:rPr>
        <w:t>Colorado inputs and MDIs</w:t>
      </w:r>
    </w:p>
    <w:p w:rsidR="00057C97" w:rsidP="00057C97" w14:paraId="6C163833" w14:textId="58AF27EB">
      <w:pPr>
        <w:pStyle w:val="ParagraphContinued"/>
        <w:rPr>
          <w:rFonts w:eastAsia="Calibri"/>
          <w:i/>
        </w:rPr>
      </w:pPr>
      <w:bookmarkStart w:id="6" w:name="_Hlk170310725"/>
      <w:r w:rsidRPr="00530913">
        <w:rPr>
          <w:rFonts w:eastAsia="Calibri"/>
        </w:rPr>
        <w:t xml:space="preserve">As inputs for this calculation, we assumed an expected sample enrollment of </w:t>
      </w:r>
      <w:r w:rsidR="00272C64">
        <w:rPr>
          <w:rFonts w:eastAsia="Calibri"/>
        </w:rPr>
        <w:t>5</w:t>
      </w:r>
      <w:r w:rsidR="00E13D76">
        <w:rPr>
          <w:rFonts w:eastAsia="Calibri"/>
        </w:rPr>
        <w:t>00</w:t>
      </w:r>
      <w:r w:rsidRPr="00530913">
        <w:rPr>
          <w:rFonts w:eastAsia="Calibri"/>
        </w:rPr>
        <w:t xml:space="preserve"> youth. Among these youth, we expected an </w:t>
      </w:r>
      <w:r w:rsidRPr="00F905FB">
        <w:rPr>
          <w:rFonts w:eastAsia="Calibri"/>
        </w:rPr>
        <w:t>8</w:t>
      </w:r>
      <w:r w:rsidR="00E13D76">
        <w:rPr>
          <w:rFonts w:eastAsia="Calibri"/>
        </w:rPr>
        <w:t>5</w:t>
      </w:r>
      <w:r w:rsidRPr="00F905FB">
        <w:rPr>
          <w:rFonts w:eastAsia="Calibri"/>
        </w:rPr>
        <w:t xml:space="preserve"> percent response rate from baseline to the </w:t>
      </w:r>
      <w:r w:rsidR="00726911">
        <w:rPr>
          <w:rFonts w:eastAsia="Calibri"/>
        </w:rPr>
        <w:t>12-month</w:t>
      </w:r>
      <w:r w:rsidRPr="00F905FB">
        <w:rPr>
          <w:rFonts w:eastAsia="Calibri"/>
        </w:rPr>
        <w:t xml:space="preserve"> follow-up (an effective sample size of </w:t>
      </w:r>
      <w:r w:rsidR="00272C64">
        <w:rPr>
          <w:rFonts w:eastAsia="Calibri"/>
        </w:rPr>
        <w:t>425</w:t>
      </w:r>
      <w:r w:rsidRPr="00217143" w:rsidR="00272C64">
        <w:rPr>
          <w:rFonts w:eastAsia="Calibri"/>
        </w:rPr>
        <w:t xml:space="preserve"> </w:t>
      </w:r>
      <w:r w:rsidRPr="00217143">
        <w:rPr>
          <w:rFonts w:eastAsia="Calibri"/>
        </w:rPr>
        <w:t xml:space="preserve">youth). </w:t>
      </w:r>
      <w:r w:rsidRPr="00D86490">
        <w:rPr>
          <w:rFonts w:eastAsia="Calibri"/>
        </w:rPr>
        <w:t>In addition,</w:t>
      </w:r>
      <w:r>
        <w:rPr>
          <w:rFonts w:eastAsia="Calibri"/>
        </w:rPr>
        <w:t xml:space="preserve"> we</w:t>
      </w:r>
      <w:r w:rsidR="00D624F4">
        <w:rPr>
          <w:rFonts w:eastAsia="Calibri"/>
        </w:rPr>
        <w:t xml:space="preserve"> expect an 80% administrative data match rate for the 24-month follow-up, for an effective sample of </w:t>
      </w:r>
      <w:r w:rsidR="00272C64">
        <w:rPr>
          <w:rFonts w:eastAsia="Calibri"/>
        </w:rPr>
        <w:t xml:space="preserve">400 </w:t>
      </w:r>
      <w:r w:rsidR="00D624F4">
        <w:rPr>
          <w:rFonts w:eastAsia="Calibri"/>
        </w:rPr>
        <w:t>youth</w:t>
      </w:r>
      <w:r>
        <w:rPr>
          <w:rFonts w:eastAsia="Calibri"/>
        </w:rPr>
        <w:t xml:space="preserve">. Therefore, we will primarily focus our power calculations on the immediate post-test estimates of program effectiveness at 12 months, because this will be our largest and most powerful test of the full dose of Pathways. </w:t>
      </w:r>
    </w:p>
    <w:p w:rsidR="00057C97" w:rsidRPr="006D704C" w:rsidP="004D2E92" w14:paraId="2B76DEE9" w14:textId="01CC5949">
      <w:pPr>
        <w:pStyle w:val="Paragraph"/>
        <w:spacing w:after="0"/>
        <w:rPr>
          <w:rFonts w:eastAsia="Calibri"/>
          <w:i/>
        </w:rPr>
      </w:pPr>
      <w:r w:rsidRPr="006D704C">
        <w:rPr>
          <w:rFonts w:eastAsia="Calibri"/>
        </w:rPr>
        <w:t xml:space="preserve">Focusing on the </w:t>
      </w:r>
      <w:r w:rsidR="00726911">
        <w:rPr>
          <w:rFonts w:eastAsia="Calibri"/>
        </w:rPr>
        <w:t>12-month follow-up</w:t>
      </w:r>
      <w:r w:rsidRPr="006D704C">
        <w:rPr>
          <w:rFonts w:eastAsia="Calibri"/>
        </w:rPr>
        <w:t>, the MDES is 0.</w:t>
      </w:r>
      <w:r w:rsidR="0056589A">
        <w:rPr>
          <w:rFonts w:eastAsia="Calibri"/>
        </w:rPr>
        <w:t xml:space="preserve">27 </w:t>
      </w:r>
      <w:r w:rsidRPr="006D704C">
        <w:rPr>
          <w:rFonts w:eastAsia="Calibri"/>
        </w:rPr>
        <w:t>standard deviations for continuous variables and 0.</w:t>
      </w:r>
      <w:r w:rsidR="00E13D76">
        <w:rPr>
          <w:rFonts w:eastAsia="Calibri"/>
        </w:rPr>
        <w:t>28</w:t>
      </w:r>
      <w:r>
        <w:rPr>
          <w:rFonts w:eastAsia="Calibri"/>
        </w:rPr>
        <w:t xml:space="preserve"> </w:t>
      </w:r>
      <w:r w:rsidRPr="006D704C">
        <w:rPr>
          <w:rFonts w:eastAsia="Calibri"/>
        </w:rPr>
        <w:t xml:space="preserve">standard deviations for dichotomous outcomes. For dichotomous outcomes, MDIs are </w:t>
      </w:r>
      <w:r w:rsidR="0056589A">
        <w:rPr>
          <w:rFonts w:eastAsia="Calibri"/>
        </w:rPr>
        <w:t xml:space="preserve">12 </w:t>
      </w:r>
      <w:r w:rsidRPr="006D704C">
        <w:rPr>
          <w:rFonts w:eastAsia="Calibri"/>
        </w:rPr>
        <w:t xml:space="preserve">percentage points (PP) relative to a 20 percent (or 80 percent) comparison group prevalence rate, or </w:t>
      </w:r>
      <w:r w:rsidR="0056589A">
        <w:rPr>
          <w:rFonts w:eastAsia="Calibri"/>
        </w:rPr>
        <w:t xml:space="preserve">15 </w:t>
      </w:r>
      <w:r w:rsidRPr="006D704C">
        <w:rPr>
          <w:rFonts w:eastAsia="Calibri"/>
        </w:rPr>
        <w:t xml:space="preserve">PP relative to a 40 percent (or 60 percent) comparison group prevalence rate. </w:t>
      </w:r>
    </w:p>
    <w:p w:rsidR="00BB706B" w:rsidRPr="004D2E92" w:rsidP="004D2E92" w14:paraId="4441DBAF" w14:textId="2D95B30C">
      <w:pPr>
        <w:pStyle w:val="TableFootnote"/>
        <w:spacing w:before="0" w:after="0"/>
        <w:rPr>
          <w:rFonts w:eastAsia="Calibri" w:asciiTheme="minorHAnsi" w:hAnsiTheme="minorHAnsi" w:cstheme="minorHAnsi"/>
        </w:rPr>
      </w:pPr>
    </w:p>
    <w:p w:rsidR="00BB706B" w:rsidRPr="004D2E92" w:rsidP="00BB706B" w14:paraId="795F27D3" w14:textId="77777777">
      <w:pPr>
        <w:pStyle w:val="TableTitle"/>
        <w:rPr>
          <w:rFonts w:eastAsia="Calibri" w:asciiTheme="minorHAnsi" w:hAnsiTheme="minorHAnsi" w:cstheme="minorHAnsi"/>
        </w:rPr>
      </w:pPr>
      <w:r w:rsidRPr="004D2E92">
        <w:rPr>
          <w:rFonts w:eastAsia="Calibri" w:asciiTheme="minorHAnsi" w:hAnsiTheme="minorHAnsi" w:cstheme="minorHAnsi"/>
        </w:rPr>
        <w:t>Table B.2. Minimum detectable impact and effect size calculations for proposed QED of Pathways</w:t>
      </w:r>
    </w:p>
    <w:tbl>
      <w:tblPr>
        <w:tblStyle w:val="MathUBaseTable"/>
        <w:tblW w:w="96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6"/>
        <w:gridCol w:w="4299"/>
        <w:gridCol w:w="4300"/>
      </w:tblGrid>
      <w:tr w14:paraId="25037AAB" w14:textId="77777777" w:rsidTr="00EF5D3B">
        <w:tblPrEx>
          <w:tblW w:w="96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679"/>
          <w:tblHeader/>
        </w:trPr>
        <w:tc>
          <w:tcPr>
            <w:tcW w:w="0" w:type="dxa"/>
            <w:shd w:val="clear" w:color="auto" w:fill="D9D9D9" w:themeFill="background1" w:themeFillShade="D9"/>
            <w:noWrap/>
          </w:tcPr>
          <w:p w:rsidR="00613EE5" w:rsidRPr="004D2E92" w:rsidP="00BB706B" w14:paraId="5287C4AF" w14:textId="77777777">
            <w:pPr>
              <w:pStyle w:val="TableHeaderCenter"/>
              <w:rPr>
                <w:rFonts w:asciiTheme="minorHAnsi" w:hAnsiTheme="minorHAnsi" w:cstheme="minorHAnsi"/>
                <w:color w:val="auto"/>
              </w:rPr>
            </w:pPr>
          </w:p>
        </w:tc>
        <w:tc>
          <w:tcPr>
            <w:tcW w:w="7727" w:type="dxa"/>
            <w:gridSpan w:val="2"/>
            <w:shd w:val="clear" w:color="auto" w:fill="D9D9D9" w:themeFill="background1" w:themeFillShade="D9"/>
            <w:noWrap/>
          </w:tcPr>
          <w:p w:rsidR="00613EE5" w:rsidRPr="004D2E92" w:rsidP="00BB706B" w14:paraId="3D91514E" w14:textId="2042416C">
            <w:pPr>
              <w:pStyle w:val="TableHeaderCenter"/>
              <w:rPr>
                <w:rFonts w:asciiTheme="minorHAnsi" w:hAnsiTheme="minorHAnsi" w:cstheme="minorHAnsi"/>
                <w:color w:val="auto"/>
              </w:rPr>
            </w:pPr>
            <w:r w:rsidRPr="004D2E92">
              <w:rPr>
                <w:rFonts w:asciiTheme="minorHAnsi" w:hAnsiTheme="minorHAnsi" w:cstheme="minorHAnsi"/>
                <w:color w:val="auto"/>
              </w:rPr>
              <w:t>12-month follow-up</w:t>
            </w:r>
            <w:r w:rsidRPr="004D2E92">
              <w:rPr>
                <w:rFonts w:asciiTheme="minorHAnsi" w:hAnsiTheme="minorHAnsi" w:cstheme="minorHAnsi"/>
                <w:color w:val="auto"/>
              </w:rPr>
              <w:br/>
              <w:t xml:space="preserve">(group assignment N = </w:t>
            </w:r>
            <w:r w:rsidRPr="004D2E92" w:rsidR="0056589A">
              <w:rPr>
                <w:rFonts w:asciiTheme="minorHAnsi" w:hAnsiTheme="minorHAnsi" w:cstheme="minorHAnsi"/>
                <w:color w:val="auto"/>
              </w:rPr>
              <w:t>1</w:t>
            </w:r>
            <w:r w:rsidR="0056589A">
              <w:rPr>
                <w:rFonts w:asciiTheme="minorHAnsi" w:hAnsiTheme="minorHAnsi" w:cstheme="minorHAnsi"/>
                <w:color w:val="auto"/>
              </w:rPr>
              <w:t>7</w:t>
            </w:r>
            <w:r w:rsidRPr="004D2E92">
              <w:rPr>
                <w:rFonts w:asciiTheme="minorHAnsi" w:hAnsiTheme="minorHAnsi" w:cstheme="minorHAnsi"/>
                <w:color w:val="auto"/>
              </w:rPr>
              <w:t xml:space="preserve">; </w:t>
            </w:r>
            <w:r w:rsidRPr="004D2E92">
              <w:rPr>
                <w:rFonts w:asciiTheme="minorHAnsi" w:hAnsiTheme="minorHAnsi" w:cstheme="minorHAnsi"/>
                <w:color w:val="auto"/>
              </w:rPr>
              <w:br/>
              <w:t xml:space="preserve">response rate among youth </w:t>
            </w:r>
            <w:r w:rsidRPr="004D2E92">
              <w:rPr>
                <w:rFonts w:asciiTheme="minorHAnsi" w:hAnsiTheme="minorHAnsi" w:cstheme="minorHAnsi"/>
                <w:color w:val="auto"/>
              </w:rPr>
              <w:br/>
              <w:t xml:space="preserve">with survey consent = 85%; </w:t>
            </w:r>
            <w:r w:rsidRPr="004D2E92">
              <w:rPr>
                <w:rFonts w:asciiTheme="minorHAnsi" w:hAnsiTheme="minorHAnsi" w:cstheme="minorHAnsi"/>
                <w:color w:val="auto"/>
              </w:rPr>
              <w:br/>
              <w:t xml:space="preserve">effective sample size = </w:t>
            </w:r>
            <w:r>
              <w:rPr>
                <w:rFonts w:asciiTheme="minorHAnsi" w:hAnsiTheme="minorHAnsi" w:cstheme="minorHAnsi"/>
                <w:color w:val="auto"/>
              </w:rPr>
              <w:t>425</w:t>
            </w:r>
            <w:r w:rsidRPr="004D2E92">
              <w:rPr>
                <w:rFonts w:asciiTheme="minorHAnsi" w:hAnsiTheme="minorHAnsi" w:cstheme="minorHAnsi"/>
                <w:color w:val="auto"/>
              </w:rPr>
              <w:t xml:space="preserve"> youth)</w:t>
            </w:r>
          </w:p>
        </w:tc>
      </w:tr>
      <w:tr w14:paraId="746A9B66" w14:textId="77777777" w:rsidTr="00EF5D3B">
        <w:tblPrEx>
          <w:tblW w:w="9625" w:type="dxa"/>
          <w:tblInd w:w="5" w:type="dxa"/>
          <w:tblLook w:val="04A0"/>
        </w:tblPrEx>
        <w:trPr>
          <w:trHeight w:val="495"/>
          <w:tblHeader/>
        </w:trPr>
        <w:tc>
          <w:tcPr>
            <w:tcW w:w="0" w:type="dxa"/>
            <w:shd w:val="clear" w:color="auto" w:fill="D9D9D9" w:themeFill="background1" w:themeFillShade="D9"/>
            <w:noWrap/>
            <w:hideMark/>
          </w:tcPr>
          <w:p w:rsidR="00613EE5" w:rsidRPr="004D2E92" w:rsidP="00BB706B" w14:paraId="1185CB70" w14:textId="77777777">
            <w:pPr>
              <w:pStyle w:val="TableHeaderCenter"/>
              <w:rPr>
                <w:rFonts w:asciiTheme="minorHAnsi" w:hAnsiTheme="minorHAnsi" w:cstheme="minorHAnsi"/>
                <w:color w:val="auto"/>
              </w:rPr>
            </w:pPr>
          </w:p>
        </w:tc>
        <w:tc>
          <w:tcPr>
            <w:tcW w:w="3863" w:type="dxa"/>
            <w:shd w:val="clear" w:color="auto" w:fill="D9D9D9" w:themeFill="background1" w:themeFillShade="D9"/>
            <w:noWrap/>
            <w:hideMark/>
          </w:tcPr>
          <w:p w:rsidR="00613EE5" w:rsidRPr="004D2E92" w:rsidP="00BB706B" w14:paraId="54DA4EF2" w14:textId="77777777">
            <w:pPr>
              <w:pStyle w:val="TableHeaderCenter"/>
              <w:rPr>
                <w:rFonts w:asciiTheme="minorHAnsi" w:hAnsiTheme="minorHAnsi" w:cstheme="minorHAnsi"/>
                <w:color w:val="auto"/>
              </w:rPr>
            </w:pPr>
            <w:r w:rsidRPr="004D2E92">
              <w:rPr>
                <w:rFonts w:asciiTheme="minorHAnsi" w:hAnsiTheme="minorHAnsi" w:cstheme="minorHAnsi"/>
                <w:color w:val="auto"/>
              </w:rPr>
              <w:t>Continuous outcome</w:t>
            </w:r>
          </w:p>
        </w:tc>
        <w:tc>
          <w:tcPr>
            <w:tcW w:w="3864" w:type="dxa"/>
            <w:shd w:val="clear" w:color="auto" w:fill="D9D9D9" w:themeFill="background1" w:themeFillShade="D9"/>
          </w:tcPr>
          <w:p w:rsidR="00613EE5" w:rsidRPr="004D2E92" w:rsidP="00BB706B" w14:paraId="561369C9" w14:textId="77777777">
            <w:pPr>
              <w:pStyle w:val="TableHeaderCenter"/>
              <w:rPr>
                <w:rFonts w:asciiTheme="minorHAnsi" w:hAnsiTheme="minorHAnsi" w:cstheme="minorHAnsi"/>
                <w:color w:val="auto"/>
              </w:rPr>
            </w:pPr>
            <w:r w:rsidRPr="004D2E92">
              <w:rPr>
                <w:rFonts w:asciiTheme="minorHAnsi" w:hAnsiTheme="minorHAnsi" w:cstheme="minorHAnsi"/>
                <w:color w:val="auto"/>
              </w:rPr>
              <w:t xml:space="preserve">Binary </w:t>
            </w:r>
            <w:r w:rsidRPr="004D2E92">
              <w:rPr>
                <w:rFonts w:asciiTheme="minorHAnsi" w:hAnsiTheme="minorHAnsi" w:cstheme="minorHAnsi"/>
                <w:color w:val="auto"/>
              </w:rPr>
              <w:br/>
              <w:t>outcome</w:t>
            </w:r>
          </w:p>
        </w:tc>
      </w:tr>
      <w:tr w14:paraId="7173E56B" w14:textId="77777777" w:rsidTr="00EF5D3B">
        <w:tblPrEx>
          <w:tblW w:w="9625" w:type="dxa"/>
          <w:tblInd w:w="5" w:type="dxa"/>
          <w:tblLook w:val="04A0"/>
        </w:tblPrEx>
        <w:trPr>
          <w:trHeight w:val="265"/>
        </w:trPr>
        <w:tc>
          <w:tcPr>
            <w:tcW w:w="0" w:type="dxa"/>
            <w:noWrap/>
            <w:hideMark/>
          </w:tcPr>
          <w:p w:rsidR="00613EE5" w:rsidRPr="004D2E92" w:rsidP="00BB706B" w14:paraId="38D89230" w14:textId="77777777">
            <w:pPr>
              <w:pStyle w:val="TableTextLeft"/>
              <w:rPr>
                <w:rFonts w:asciiTheme="minorHAnsi" w:hAnsiTheme="minorHAnsi" w:cstheme="minorHAnsi"/>
                <w:color w:val="000000"/>
              </w:rPr>
            </w:pPr>
            <w:r w:rsidRPr="004D2E92">
              <w:rPr>
                <w:rFonts w:asciiTheme="minorHAnsi" w:hAnsiTheme="minorHAnsi" w:cstheme="minorHAnsi"/>
                <w:color w:val="000000"/>
              </w:rPr>
              <w:t>MDES</w:t>
            </w:r>
          </w:p>
        </w:tc>
        <w:tc>
          <w:tcPr>
            <w:tcW w:w="3863" w:type="dxa"/>
            <w:noWrap/>
            <w:hideMark/>
          </w:tcPr>
          <w:p w:rsidR="00613EE5" w:rsidRPr="004D2E92" w:rsidP="00BB706B" w14:paraId="676D1846" w14:textId="28D48315">
            <w:pPr>
              <w:pStyle w:val="TableTextDecimal"/>
              <w:tabs>
                <w:tab w:val="clear" w:pos="576"/>
                <w:tab w:val="decimal" w:pos="841"/>
              </w:tabs>
              <w:rPr>
                <w:rFonts w:asciiTheme="minorHAnsi" w:hAnsiTheme="minorHAnsi" w:cstheme="minorHAnsi"/>
              </w:rPr>
            </w:pPr>
            <w:r w:rsidRPr="004D2E92">
              <w:rPr>
                <w:rFonts w:asciiTheme="minorHAnsi" w:hAnsiTheme="minorHAnsi" w:cstheme="minorHAnsi"/>
              </w:rPr>
              <w:t>0.</w:t>
            </w:r>
            <w:r w:rsidRPr="004D2E92" w:rsidR="0056589A">
              <w:rPr>
                <w:rFonts w:asciiTheme="minorHAnsi" w:hAnsiTheme="minorHAnsi" w:cstheme="minorHAnsi"/>
              </w:rPr>
              <w:t>2</w:t>
            </w:r>
            <w:r w:rsidR="0056589A">
              <w:rPr>
                <w:rFonts w:asciiTheme="minorHAnsi" w:hAnsiTheme="minorHAnsi" w:cstheme="minorHAnsi"/>
              </w:rPr>
              <w:t>7</w:t>
            </w:r>
          </w:p>
        </w:tc>
        <w:tc>
          <w:tcPr>
            <w:tcW w:w="3864" w:type="dxa"/>
          </w:tcPr>
          <w:p w:rsidR="00613EE5" w:rsidRPr="004D2E92" w:rsidP="00BB706B" w14:paraId="5F49114A" w14:textId="7BB594F7">
            <w:pPr>
              <w:pStyle w:val="TableTextDecimal"/>
              <w:tabs>
                <w:tab w:val="clear" w:pos="576"/>
                <w:tab w:val="decimal" w:pos="690"/>
              </w:tabs>
              <w:rPr>
                <w:rFonts w:asciiTheme="minorHAnsi" w:hAnsiTheme="minorHAnsi" w:cstheme="minorHAnsi"/>
              </w:rPr>
            </w:pPr>
            <w:r>
              <w:rPr>
                <w:rFonts w:asciiTheme="minorHAnsi" w:hAnsiTheme="minorHAnsi" w:cstheme="minorHAnsi"/>
              </w:rPr>
              <w:t>0.31</w:t>
            </w:r>
          </w:p>
        </w:tc>
      </w:tr>
      <w:tr w14:paraId="25C86C7B" w14:textId="77777777" w:rsidTr="00EF5D3B">
        <w:tblPrEx>
          <w:tblW w:w="9625" w:type="dxa"/>
          <w:tblInd w:w="5" w:type="dxa"/>
          <w:tblLook w:val="04A0"/>
        </w:tblPrEx>
        <w:trPr>
          <w:trHeight w:val="449"/>
        </w:trPr>
        <w:tc>
          <w:tcPr>
            <w:tcW w:w="0" w:type="dxa"/>
            <w:noWrap/>
            <w:hideMark/>
          </w:tcPr>
          <w:p w:rsidR="00613EE5" w:rsidRPr="004D2E92" w:rsidP="00BB706B" w14:paraId="06354012" w14:textId="77777777">
            <w:pPr>
              <w:pStyle w:val="TableTextLeft"/>
              <w:rPr>
                <w:rFonts w:asciiTheme="minorHAnsi" w:hAnsiTheme="minorHAnsi" w:cstheme="minorHAnsi"/>
                <w:color w:val="000000"/>
              </w:rPr>
            </w:pPr>
            <w:r w:rsidRPr="004D2E92">
              <w:rPr>
                <w:rFonts w:asciiTheme="minorHAnsi" w:hAnsiTheme="minorHAnsi" w:cstheme="minorHAnsi"/>
                <w:color w:val="000000"/>
              </w:rPr>
              <w:t>MDI for a 20/80% prevalence rate</w:t>
            </w:r>
          </w:p>
        </w:tc>
        <w:tc>
          <w:tcPr>
            <w:tcW w:w="3863" w:type="dxa"/>
            <w:shd w:val="clear" w:color="auto" w:fill="EEECE1" w:themeFill="background2"/>
            <w:noWrap/>
          </w:tcPr>
          <w:p w:rsidR="00613EE5" w:rsidRPr="004D2E92" w:rsidP="00BB706B" w14:paraId="43E7B24E" w14:textId="77777777">
            <w:pPr>
              <w:pStyle w:val="TableTextDecimal"/>
              <w:tabs>
                <w:tab w:val="clear" w:pos="576"/>
                <w:tab w:val="decimal" w:pos="841"/>
              </w:tabs>
              <w:rPr>
                <w:rFonts w:asciiTheme="minorHAnsi" w:hAnsiTheme="minorHAnsi" w:cstheme="minorHAnsi"/>
              </w:rPr>
            </w:pPr>
          </w:p>
        </w:tc>
        <w:tc>
          <w:tcPr>
            <w:tcW w:w="3864" w:type="dxa"/>
          </w:tcPr>
          <w:p w:rsidR="00613EE5" w:rsidRPr="004D2E92" w:rsidP="00BB706B" w14:paraId="2AB023EB" w14:textId="0020CDDB">
            <w:pPr>
              <w:pStyle w:val="TableTextDecimal"/>
              <w:tabs>
                <w:tab w:val="clear" w:pos="576"/>
                <w:tab w:val="decimal" w:pos="690"/>
              </w:tabs>
              <w:rPr>
                <w:rFonts w:asciiTheme="minorHAnsi" w:hAnsiTheme="minorHAnsi" w:cstheme="minorHAnsi"/>
              </w:rPr>
            </w:pPr>
            <w:r w:rsidRPr="004D2E92">
              <w:rPr>
                <w:rFonts w:asciiTheme="minorHAnsi" w:hAnsiTheme="minorHAnsi" w:cstheme="minorHAnsi"/>
              </w:rPr>
              <w:t>1</w:t>
            </w:r>
            <w:r>
              <w:rPr>
                <w:rFonts w:asciiTheme="minorHAnsi" w:hAnsiTheme="minorHAnsi" w:cstheme="minorHAnsi"/>
              </w:rPr>
              <w:t>2</w:t>
            </w:r>
            <w:r w:rsidRPr="004D2E92">
              <w:rPr>
                <w:rFonts w:asciiTheme="minorHAnsi" w:hAnsiTheme="minorHAnsi" w:cstheme="minorHAnsi"/>
              </w:rPr>
              <w:t xml:space="preserve"> </w:t>
            </w:r>
            <w:r w:rsidRPr="004D2E92">
              <w:rPr>
                <w:rFonts w:asciiTheme="minorHAnsi" w:hAnsiTheme="minorHAnsi" w:cstheme="minorHAnsi"/>
              </w:rPr>
              <w:t>PP</w:t>
            </w:r>
          </w:p>
        </w:tc>
      </w:tr>
      <w:tr w14:paraId="2481337D" w14:textId="77777777" w:rsidTr="00EF5D3B">
        <w:tblPrEx>
          <w:tblW w:w="9625" w:type="dxa"/>
          <w:tblInd w:w="5" w:type="dxa"/>
          <w:tblLook w:val="04A0"/>
        </w:tblPrEx>
        <w:trPr>
          <w:trHeight w:val="449"/>
        </w:trPr>
        <w:tc>
          <w:tcPr>
            <w:tcW w:w="0" w:type="dxa"/>
            <w:noWrap/>
            <w:hideMark/>
          </w:tcPr>
          <w:p w:rsidR="00613EE5" w:rsidRPr="004D2E92" w:rsidP="00BB706B" w14:paraId="14F6735E" w14:textId="77777777">
            <w:pPr>
              <w:pStyle w:val="TableTextLeft"/>
              <w:rPr>
                <w:rFonts w:asciiTheme="minorHAnsi" w:hAnsiTheme="minorHAnsi" w:cstheme="minorHAnsi"/>
                <w:color w:val="000000"/>
              </w:rPr>
            </w:pPr>
            <w:r w:rsidRPr="004D2E92">
              <w:rPr>
                <w:rFonts w:asciiTheme="minorHAnsi" w:hAnsiTheme="minorHAnsi" w:cstheme="minorHAnsi"/>
                <w:color w:val="000000"/>
              </w:rPr>
              <w:t>MDI for a 40/60% prevalence rate</w:t>
            </w:r>
          </w:p>
        </w:tc>
        <w:tc>
          <w:tcPr>
            <w:tcW w:w="3863" w:type="dxa"/>
            <w:shd w:val="clear" w:color="auto" w:fill="EEECE1" w:themeFill="background2"/>
            <w:noWrap/>
          </w:tcPr>
          <w:p w:rsidR="00613EE5" w:rsidRPr="004D2E92" w:rsidP="004D2E92" w14:paraId="4DB497F7" w14:textId="77777777">
            <w:pPr>
              <w:pStyle w:val="TableTextDecimal"/>
              <w:tabs>
                <w:tab w:val="clear" w:pos="576"/>
                <w:tab w:val="decimal" w:pos="841"/>
              </w:tabs>
              <w:spacing w:after="0"/>
              <w:rPr>
                <w:rFonts w:asciiTheme="minorHAnsi" w:hAnsiTheme="minorHAnsi" w:cstheme="minorHAnsi"/>
              </w:rPr>
            </w:pPr>
          </w:p>
        </w:tc>
        <w:tc>
          <w:tcPr>
            <w:tcW w:w="3864" w:type="dxa"/>
          </w:tcPr>
          <w:p w:rsidR="00613EE5" w:rsidRPr="004D2E92" w:rsidP="00BB706B" w14:paraId="2436CF20" w14:textId="0586036F">
            <w:pPr>
              <w:pStyle w:val="TableTextDecimal"/>
              <w:tabs>
                <w:tab w:val="clear" w:pos="576"/>
                <w:tab w:val="decimal" w:pos="690"/>
              </w:tabs>
              <w:rPr>
                <w:rFonts w:asciiTheme="minorHAnsi" w:hAnsiTheme="minorHAnsi" w:cstheme="minorHAnsi"/>
              </w:rPr>
            </w:pPr>
            <w:r w:rsidRPr="004D2E92">
              <w:rPr>
                <w:rFonts w:asciiTheme="minorHAnsi" w:hAnsiTheme="minorHAnsi" w:cstheme="minorHAnsi"/>
              </w:rPr>
              <w:t>1</w:t>
            </w:r>
            <w:r>
              <w:rPr>
                <w:rFonts w:asciiTheme="minorHAnsi" w:hAnsiTheme="minorHAnsi" w:cstheme="minorHAnsi"/>
              </w:rPr>
              <w:t>5</w:t>
            </w:r>
            <w:r w:rsidRPr="004D2E92">
              <w:rPr>
                <w:rFonts w:asciiTheme="minorHAnsi" w:hAnsiTheme="minorHAnsi" w:cstheme="minorHAnsi"/>
              </w:rPr>
              <w:t xml:space="preserve"> </w:t>
            </w:r>
            <w:r w:rsidRPr="004D2E92">
              <w:rPr>
                <w:rFonts w:asciiTheme="minorHAnsi" w:hAnsiTheme="minorHAnsi" w:cstheme="minorHAnsi"/>
              </w:rPr>
              <w:t>PP</w:t>
            </w:r>
          </w:p>
        </w:tc>
      </w:tr>
    </w:tbl>
    <w:bookmarkEnd w:id="6"/>
    <w:p w:rsidR="00BB706B" w:rsidP="004D2E92" w14:paraId="0BA0F5F7" w14:textId="29568639">
      <w:pPr>
        <w:pStyle w:val="TableSource"/>
        <w:keepNext/>
        <w:keepLines/>
        <w:spacing w:before="0" w:after="0"/>
        <w:rPr>
          <w:rFonts w:eastAsia="Calibri"/>
        </w:rPr>
      </w:pPr>
      <w:r>
        <w:rPr>
          <w:rFonts w:eastAsia="Calibri"/>
        </w:rPr>
        <w:t>Note:</w:t>
      </w:r>
      <w:r>
        <w:rPr>
          <w:rFonts w:eastAsia="Calibri"/>
        </w:rPr>
        <w:tab/>
        <w:t>For continuous outcomes, we assumed an individual-level R</w:t>
      </w:r>
      <w:r>
        <w:rPr>
          <w:rFonts w:eastAsia="Calibri"/>
          <w:vertAlign w:val="superscript"/>
        </w:rPr>
        <w:t>2</w:t>
      </w:r>
      <w:r>
        <w:rPr>
          <w:rFonts w:eastAsia="Calibri"/>
        </w:rPr>
        <w:t xml:space="preserve"> of 0.40. For dichotomous outcomes, we assumed an individual-level R</w:t>
      </w:r>
      <w:r>
        <w:rPr>
          <w:rFonts w:eastAsia="Calibri"/>
          <w:vertAlign w:val="superscript"/>
        </w:rPr>
        <w:t>2</w:t>
      </w:r>
      <w:r>
        <w:rPr>
          <w:rFonts w:eastAsia="Calibri"/>
        </w:rPr>
        <w:t xml:space="preserve"> of 0.15. These assumptions were based on a draft analysis of impact data from a cross-site evaluation of youth in the child welfare system whose parents or caregivers had a substance use disorder. We also assumed a group-level </w:t>
      </w:r>
      <w:r w:rsidRPr="00927691">
        <w:rPr>
          <w:rFonts w:eastAsia="Calibri"/>
        </w:rPr>
        <w:t>R</w:t>
      </w:r>
      <w:r w:rsidRPr="00927691">
        <w:rPr>
          <w:rFonts w:eastAsia="Calibri"/>
          <w:vertAlign w:val="superscript"/>
        </w:rPr>
        <w:t>2</w:t>
      </w:r>
      <w:r>
        <w:rPr>
          <w:rFonts w:eastAsia="Calibri"/>
        </w:rPr>
        <w:t xml:space="preserve"> of 0.50 for outcomes in both categories and an intraclass correlation coefficient of 0.02 across </w:t>
      </w:r>
      <w:r w:rsidR="00D575B7">
        <w:rPr>
          <w:rFonts w:eastAsia="Calibri"/>
        </w:rPr>
        <w:t>sites</w:t>
      </w:r>
      <w:r>
        <w:rPr>
          <w:rFonts w:eastAsia="Calibri"/>
        </w:rPr>
        <w:t xml:space="preserve">. </w:t>
      </w:r>
    </w:p>
    <w:p w:rsidR="00BB706B" w:rsidP="00057C97" w14:paraId="6302B178" w14:textId="64A2754F">
      <w:pPr>
        <w:pStyle w:val="TableFootnote"/>
        <w:rPr>
          <w:rFonts w:eastAsia="Calibri"/>
        </w:rPr>
      </w:pPr>
      <w:r w:rsidRPr="0047646B">
        <w:rPr>
          <w:rFonts w:eastAsia="Calibri"/>
        </w:rPr>
        <w:t xml:space="preserve">MDES = minimum detectable effect size; MDI = minimum detectable impact; PP = percentage points; </w:t>
      </w:r>
      <w:r w:rsidRPr="005A6FE4">
        <w:rPr>
          <w:rFonts w:eastAsia="Calibri"/>
        </w:rPr>
        <w:t xml:space="preserve">QED = </w:t>
      </w:r>
      <w:r>
        <w:rPr>
          <w:rFonts w:eastAsia="Calibri"/>
        </w:rPr>
        <w:t>quasi-experimental design.</w:t>
      </w:r>
    </w:p>
    <w:p w:rsidR="00057C97" w:rsidRPr="006D704C" w:rsidP="00057C97" w14:paraId="6F122DA7" w14:textId="77777777">
      <w:pPr>
        <w:pStyle w:val="H4"/>
        <w:numPr>
          <w:ilvl w:val="0"/>
          <w:numId w:val="43"/>
        </w:numPr>
        <w:ind w:left="450" w:hanging="450"/>
        <w:rPr>
          <w:rFonts w:eastAsia="Calibri"/>
        </w:rPr>
      </w:pPr>
      <w:r w:rsidRPr="006D704C">
        <w:rPr>
          <w:rFonts w:eastAsia="Calibri"/>
        </w:rPr>
        <w:t>Effectiveness findings from comparable interventions</w:t>
      </w:r>
    </w:p>
    <w:p w:rsidR="00057C97" w:rsidRPr="00CC5697" w:rsidP="00CC5697" w14:paraId="72DF3215" w14:textId="502C8621">
      <w:pPr>
        <w:pStyle w:val="ParagraphContinued"/>
      </w:pPr>
      <w:r w:rsidRPr="006D704C">
        <w:rPr>
          <w:rFonts w:eastAsia="Calibri"/>
          <w:szCs w:val="24"/>
        </w:rPr>
        <w:t>Few rigorous studies have evaluated the effectiveness</w:t>
      </w:r>
      <w:r w:rsidRPr="00F34887">
        <w:rPr>
          <w:rFonts w:eastAsia="Calibri"/>
        </w:rPr>
        <w:t xml:space="preserve"> of a coach-like</w:t>
      </w:r>
      <w:r>
        <w:rPr>
          <w:rFonts w:eastAsia="Calibri"/>
        </w:rPr>
        <w:t>, strength-</w:t>
      </w:r>
      <w:r w:rsidRPr="00F34887">
        <w:rPr>
          <w:rFonts w:eastAsia="Calibri"/>
        </w:rPr>
        <w:t>based intervention</w:t>
      </w:r>
      <w:r>
        <w:rPr>
          <w:rFonts w:eastAsia="Calibri"/>
        </w:rPr>
        <w:t xml:space="preserve"> for homeless youth or youth who are in or transitioning out of foster care (see Morton et al. 2020 for a systematic review of a broad set of interventions to address youth homelessness). We identified five studies with comparable service models and/or populations that we could use to anchor our estimates of MDI</w:t>
      </w:r>
      <w:r w:rsidR="00F90600">
        <w:rPr>
          <w:rFonts w:eastAsia="Calibri"/>
        </w:rPr>
        <w:t xml:space="preserve"> (Power et al 2012; US DHHS ACF 2008; Valentine et al 2015; Skemer and Valentine 2016; Theodos et al. 2016)</w:t>
      </w:r>
      <w:r>
        <w:rPr>
          <w:rFonts w:eastAsia="Calibri"/>
        </w:rPr>
        <w:t xml:space="preserve">. </w:t>
      </w:r>
      <w:r w:rsidR="00F90600">
        <w:rPr>
          <w:rFonts w:eastAsia="Calibri"/>
        </w:rPr>
        <w:t xml:space="preserve">The five studies examined populations and interventions similar to the proposed study. Estimated impacts ranged from 2 to 13 percentage point differences or .18 and .83 standard deviations. </w:t>
      </w:r>
      <w:r>
        <w:rPr>
          <w:rFonts w:eastAsia="Calibri"/>
        </w:rPr>
        <w:t xml:space="preserve">Judging from our review of these studies, we believe that the proposed QED impact study of Pathways may be sufficiently powered to produce statistically significant effects for some but not all outcomes, if recruitment and response rate targets are achieved. </w:t>
      </w:r>
      <w:r w:rsidR="00CC5697">
        <w:rPr>
          <w:rFonts w:eastAsia="Calibri"/>
        </w:rPr>
        <w:t xml:space="preserve">Next, we discuss additional analytic approach for the impact study. </w:t>
      </w:r>
    </w:p>
    <w:p w:rsidR="0000688D" w:rsidRPr="007949D0" w:rsidP="0000688D" w14:paraId="74023535" w14:textId="77777777">
      <w:pPr>
        <w:pStyle w:val="H2"/>
        <w:rPr>
          <w:rFonts w:eastAsia="Times New Roman" w:asciiTheme="minorHAnsi" w:hAnsiTheme="minorHAnsi" w:cstheme="minorHAnsi"/>
          <w:bCs/>
          <w:i/>
          <w:color w:val="000000"/>
          <w:sz w:val="22"/>
          <w:szCs w:val="22"/>
        </w:rPr>
      </w:pPr>
      <w:r w:rsidRPr="007949D0">
        <w:rPr>
          <w:rFonts w:eastAsia="Times New Roman" w:asciiTheme="minorHAnsi" w:hAnsiTheme="minorHAnsi" w:cstheme="minorHAnsi"/>
          <w:bCs/>
          <w:i/>
          <w:color w:val="000000"/>
          <w:sz w:val="22"/>
          <w:szCs w:val="22"/>
        </w:rPr>
        <w:t>Additional analytic approach to complement the main design for the impact study</w:t>
      </w:r>
    </w:p>
    <w:p w:rsidR="0000688D" w:rsidRPr="00271002" w:rsidP="00CC5697" w14:paraId="4ED9D510" w14:textId="1FAFD6AF">
      <w:pPr>
        <w:pStyle w:val="H3"/>
        <w:ind w:left="0" w:firstLine="0"/>
        <w:rPr>
          <w:rFonts w:eastAsia="Calibri"/>
          <w:b w:val="0"/>
          <w:bCs/>
        </w:rPr>
      </w:pPr>
      <w:r w:rsidRPr="00271002">
        <w:rPr>
          <w:rFonts w:eastAsia="Calibri"/>
          <w:b w:val="0"/>
          <w:bCs/>
        </w:rPr>
        <w:t>We</w:t>
      </w:r>
      <w:r w:rsidRPr="00271002" w:rsidR="00CC5697">
        <w:rPr>
          <w:rFonts w:eastAsia="Calibri"/>
          <w:b w:val="0"/>
          <w:bCs/>
        </w:rPr>
        <w:t xml:space="preserve"> propose</w:t>
      </w:r>
      <w:r w:rsidRPr="00271002">
        <w:rPr>
          <w:rFonts w:eastAsia="Calibri"/>
          <w:b w:val="0"/>
          <w:bCs/>
        </w:rPr>
        <w:t xml:space="preserve"> an additional impact study design that uses the administrative data sources to supplement the main impact study. Specifically, we will use a larger pool of potential sample members to expand the comparison group and conduct an analysis that obviates the need to do a clustering correction. This change will address the chief limitation of the main study design: statistical power. However, this approach will only provide evidence about the effect of Pathways on the subset of outcomes that are available in administrative data.</w:t>
      </w:r>
      <w:r w:rsidRPr="00271002" w:rsidR="007949D0">
        <w:rPr>
          <w:rFonts w:eastAsia="Calibri"/>
          <w:b w:val="0"/>
          <w:bCs/>
        </w:rPr>
        <w:t xml:space="preserve"> </w:t>
      </w:r>
    </w:p>
    <w:p w:rsidR="0000688D" w:rsidRPr="00D0082E" w:rsidP="0000688D" w14:paraId="15CFA24E" w14:textId="0C3BC5E5">
      <w:pPr>
        <w:pStyle w:val="ParagraphContinued"/>
        <w:rPr>
          <w:rFonts w:eastAsia="Calibri"/>
        </w:rPr>
      </w:pPr>
      <w:r>
        <w:rPr>
          <w:rFonts w:eastAsia="Calibri"/>
        </w:rPr>
        <w:t>This analysis will use administrative</w:t>
      </w:r>
      <w:r w:rsidRPr="00D0082E">
        <w:rPr>
          <w:rFonts w:eastAsia="Calibri"/>
        </w:rPr>
        <w:t xml:space="preserve"> data. </w:t>
      </w:r>
      <w:r>
        <w:rPr>
          <w:rFonts w:eastAsia="Calibri"/>
        </w:rPr>
        <w:t>T</w:t>
      </w:r>
      <w:r w:rsidRPr="00D0082E">
        <w:rPr>
          <w:rFonts w:eastAsia="Calibri"/>
        </w:rPr>
        <w:t xml:space="preserve">o boost </w:t>
      </w:r>
      <w:r>
        <w:rPr>
          <w:rFonts w:eastAsia="Calibri"/>
        </w:rPr>
        <w:t xml:space="preserve">the </w:t>
      </w:r>
      <w:r w:rsidRPr="00D0082E">
        <w:rPr>
          <w:rFonts w:eastAsia="Calibri"/>
        </w:rPr>
        <w:t>sample size and statistical power</w:t>
      </w:r>
      <w:r>
        <w:rPr>
          <w:rFonts w:eastAsia="Calibri"/>
        </w:rPr>
        <w:t xml:space="preserve"> relative to the main study, the analysis will include additional</w:t>
      </w:r>
      <w:r w:rsidRPr="00D0082E">
        <w:rPr>
          <w:rFonts w:eastAsia="Calibri"/>
        </w:rPr>
        <w:t xml:space="preserve"> sample members in a pre-intervention period</w:t>
      </w:r>
      <w:r>
        <w:rPr>
          <w:rFonts w:eastAsia="Calibri"/>
        </w:rPr>
        <w:t>,</w:t>
      </w:r>
      <w:r w:rsidRPr="00D0082E">
        <w:rPr>
          <w:rFonts w:eastAsia="Calibri"/>
        </w:rPr>
        <w:t xml:space="preserve"> </w:t>
      </w:r>
      <w:r>
        <w:rPr>
          <w:rFonts w:eastAsia="Calibri"/>
        </w:rPr>
        <w:t>and</w:t>
      </w:r>
      <w:r w:rsidRPr="00D0082E">
        <w:rPr>
          <w:rFonts w:eastAsia="Calibri"/>
        </w:rPr>
        <w:t xml:space="preserve"> noneligible youth</w:t>
      </w:r>
      <w:r>
        <w:rPr>
          <w:rFonts w:eastAsia="Calibri"/>
        </w:rPr>
        <w:t xml:space="preserve"> will be added</w:t>
      </w:r>
      <w:r w:rsidRPr="00D0082E">
        <w:rPr>
          <w:rFonts w:eastAsia="Calibri"/>
        </w:rPr>
        <w:t xml:space="preserve"> in the estimation strategy</w:t>
      </w:r>
      <w:r>
        <w:rPr>
          <w:rFonts w:eastAsia="Calibri"/>
        </w:rPr>
        <w:t xml:space="preserve">. </w:t>
      </w:r>
    </w:p>
    <w:p w:rsidR="0000688D" w:rsidRPr="00D0082E" w:rsidP="00CC5697" w14:paraId="5992357E" w14:textId="77777777">
      <w:pPr>
        <w:pStyle w:val="H3"/>
        <w:ind w:left="0" w:firstLine="0"/>
        <w:rPr>
          <w:rFonts w:eastAsia="Calibri"/>
        </w:rPr>
      </w:pPr>
      <w:r w:rsidRPr="00D0082E">
        <w:rPr>
          <w:rFonts w:eastAsia="Calibri"/>
        </w:rPr>
        <w:t>Difference-in-differences within a natural experiment</w:t>
      </w:r>
    </w:p>
    <w:p w:rsidR="0000688D" w:rsidRPr="00D0082E" w:rsidP="0000688D" w14:paraId="591B1497" w14:textId="7767F76B">
      <w:pPr>
        <w:pStyle w:val="ParagraphContinued"/>
        <w:rPr>
          <w:rFonts w:eastAsia="Calibri"/>
        </w:rPr>
      </w:pPr>
      <w:r w:rsidRPr="00D0082E">
        <w:rPr>
          <w:rFonts w:eastAsia="Calibri"/>
        </w:rPr>
        <w:t xml:space="preserve">The timing of the introduction of Pathways in Colorado counties creates the appropriate circumstances for a natural experiment. </w:t>
      </w:r>
      <w:r w:rsidRPr="00F905FB">
        <w:rPr>
          <w:rFonts w:eastAsia="Calibri"/>
        </w:rPr>
        <w:t>Pathways was initially introduced in five counties in Colorado as part of the YARH-2 grant, in July 2016. W</w:t>
      </w:r>
      <w:r w:rsidRPr="00217143">
        <w:rPr>
          <w:rFonts w:eastAsia="Calibri"/>
        </w:rPr>
        <w:t xml:space="preserve">e expect that Pathways will become available in additional expansion counties, starting in </w:t>
      </w:r>
      <w:r>
        <w:rPr>
          <w:rFonts w:eastAsia="Calibri"/>
        </w:rPr>
        <w:t>summer</w:t>
      </w:r>
      <w:r w:rsidRPr="00F905FB">
        <w:rPr>
          <w:rFonts w:eastAsia="Calibri"/>
        </w:rPr>
        <w:t xml:space="preserve"> 2021 and continuing throughout the </w:t>
      </w:r>
      <w:r>
        <w:rPr>
          <w:rFonts w:eastAsia="Calibri"/>
        </w:rPr>
        <w:t>study</w:t>
      </w:r>
      <w:r w:rsidRPr="00F905FB">
        <w:rPr>
          <w:rFonts w:eastAsia="Calibri"/>
        </w:rPr>
        <w:t xml:space="preserve"> period. Prior to these periods, the same youth did not have the chance to participate in Pathways. Because youth did</w:t>
      </w:r>
      <w:r w:rsidRPr="00217143">
        <w:rPr>
          <w:rFonts w:eastAsia="Calibri"/>
        </w:rPr>
        <w:t xml:space="preserve"> not choose when Pathw</w:t>
      </w:r>
      <w:r w:rsidRPr="00D0082E">
        <w:rPr>
          <w:rFonts w:eastAsia="Calibri"/>
        </w:rPr>
        <w:t>ays would be introduced</w:t>
      </w:r>
      <w:r>
        <w:rPr>
          <w:rFonts w:eastAsia="Calibri"/>
        </w:rPr>
        <w:t>—</w:t>
      </w:r>
      <w:r w:rsidRPr="00D0082E">
        <w:rPr>
          <w:rFonts w:eastAsia="Calibri"/>
        </w:rPr>
        <w:t xml:space="preserve">analogous to an RCT </w:t>
      </w:r>
      <w:r>
        <w:rPr>
          <w:rFonts w:eastAsia="Calibri"/>
        </w:rPr>
        <w:t>in which</w:t>
      </w:r>
      <w:r w:rsidRPr="00D0082E">
        <w:rPr>
          <w:rFonts w:eastAsia="Calibri"/>
        </w:rPr>
        <w:t xml:space="preserve"> youth cannot determine their treatment condition</w:t>
      </w:r>
      <w:r>
        <w:rPr>
          <w:rFonts w:eastAsia="Calibri"/>
        </w:rPr>
        <w:t>—the situation</w:t>
      </w:r>
      <w:r w:rsidRPr="00D0082E">
        <w:rPr>
          <w:rFonts w:eastAsia="Calibri"/>
        </w:rPr>
        <w:t xml:space="preserve"> constitutes a natural experiment. </w:t>
      </w:r>
      <w:r>
        <w:rPr>
          <w:rFonts w:eastAsia="Calibri"/>
        </w:rPr>
        <w:t>Following from</w:t>
      </w:r>
      <w:r w:rsidRPr="00D0082E">
        <w:rPr>
          <w:rFonts w:eastAsia="Calibri"/>
        </w:rPr>
        <w:t xml:space="preserve"> the difference-in-differences approach used in Asheer and colleagues (2017), we will leverage this natural experiment to estimate the effectiveness of Pathways on a larger pool of youth than possible in the </w:t>
      </w:r>
      <w:r w:rsidRPr="00282633">
        <w:rPr>
          <w:rFonts w:eastAsia="Calibri"/>
        </w:rPr>
        <w:t>main impact design. We will use administrative data for three years before the introduction to Pathways in a given</w:t>
      </w:r>
      <w:r w:rsidRPr="00D0082E">
        <w:rPr>
          <w:rFonts w:eastAsia="Calibri"/>
        </w:rPr>
        <w:t xml:space="preserve"> </w:t>
      </w:r>
      <w:r w:rsidR="00D575B7">
        <w:rPr>
          <w:rFonts w:eastAsia="Calibri"/>
        </w:rPr>
        <w:t>site</w:t>
      </w:r>
      <w:r w:rsidRPr="00D0082E" w:rsidR="00D575B7">
        <w:rPr>
          <w:rFonts w:eastAsia="Calibri"/>
        </w:rPr>
        <w:t xml:space="preserve"> </w:t>
      </w:r>
      <w:r w:rsidRPr="00D0082E">
        <w:rPr>
          <w:rFonts w:eastAsia="Calibri"/>
        </w:rPr>
        <w:t xml:space="preserve">and three years after the introduction. </w:t>
      </w:r>
    </w:p>
    <w:p w:rsidR="0000688D" w:rsidP="0000688D" w14:paraId="0382C536" w14:textId="6A8BC558">
      <w:pPr>
        <w:pStyle w:val="ParagraphContinued"/>
        <w:rPr>
          <w:rFonts w:eastAsia="Calibri"/>
        </w:rPr>
      </w:pPr>
      <w:r>
        <w:rPr>
          <w:rFonts w:eastAsia="Calibri"/>
        </w:rPr>
        <w:t xml:space="preserve">To estimate the impacts, we will use a three-step approach common in difference-in-differences estimation. The first step estimates the differences in outcomes among eligible youth in the post-Pathways period relative to those for youth in </w:t>
      </w:r>
      <w:r w:rsidRPr="00D13F39">
        <w:rPr>
          <w:rFonts w:eastAsia="Calibri"/>
        </w:rPr>
        <w:t>the pre-Pathways period</w:t>
      </w:r>
      <w:r>
        <w:rPr>
          <w:rFonts w:eastAsia="Calibri"/>
        </w:rPr>
        <w:t>. This first difference would be the impact of Pathways, provided</w:t>
      </w:r>
      <w:r w:rsidRPr="00BA0DB7">
        <w:rPr>
          <w:rFonts w:eastAsia="Calibri"/>
        </w:rPr>
        <w:t xml:space="preserve"> nothing else changed in treatment </w:t>
      </w:r>
      <w:r w:rsidR="00E612DF">
        <w:rPr>
          <w:rFonts w:eastAsia="Calibri"/>
        </w:rPr>
        <w:t>sites</w:t>
      </w:r>
      <w:r w:rsidRPr="00BA0DB7" w:rsidR="00E612DF">
        <w:rPr>
          <w:rFonts w:eastAsia="Calibri"/>
        </w:rPr>
        <w:t xml:space="preserve"> </w:t>
      </w:r>
      <w:r w:rsidRPr="00BA0DB7">
        <w:rPr>
          <w:rFonts w:eastAsia="Calibri"/>
        </w:rPr>
        <w:t>and in the environment of all youth when Pathways was</w:t>
      </w:r>
      <w:r>
        <w:rPr>
          <w:rFonts w:eastAsia="Calibri"/>
        </w:rPr>
        <w:t xml:space="preserve"> introduced. However, this circumstance is unlikely, and such an estimate probably cannot be attributed solely to Pathways. To address this limitation, the second difference calculates the change in outcomes in the post-Pathways period relative to the pre-Pathways period among ineligible youth, who should not be impacted by Pathways but could be impacted by other factors</w:t>
      </w:r>
      <w:r w:rsidRPr="00BA0DB7">
        <w:rPr>
          <w:rFonts w:eastAsia="Calibri"/>
        </w:rPr>
        <w:t>. The third step subtracts these</w:t>
      </w:r>
      <w:r>
        <w:rPr>
          <w:rFonts w:eastAsia="Calibri"/>
        </w:rPr>
        <w:t xml:space="preserve"> two differences, the change in outcomes for ineligible youth and the change for eligible youth. This will be the difference-in-differences estimate of the impact of Pathways on youth outcomes. </w:t>
      </w:r>
    </w:p>
    <w:p w:rsidR="00E1604A" w:rsidRPr="00CC5697" w:rsidP="00CC5697" w14:paraId="0BBA65B4" w14:textId="4017FD03">
      <w:pPr>
        <w:pStyle w:val="Paragraph"/>
        <w:rPr>
          <w:rFonts w:eastAsia="Calibri"/>
        </w:rPr>
      </w:pPr>
      <w:r w:rsidRPr="007643AE">
        <w:rPr>
          <w:rFonts w:eastAsia="Calibri"/>
        </w:rPr>
        <w:t xml:space="preserve">Our estimation strategy will be based </w:t>
      </w:r>
      <w:r>
        <w:rPr>
          <w:rFonts w:eastAsia="Calibri"/>
        </w:rPr>
        <w:t>on</w:t>
      </w:r>
      <w:r w:rsidRPr="007643AE">
        <w:rPr>
          <w:rFonts w:eastAsia="Calibri"/>
        </w:rPr>
        <w:t xml:space="preserve"> a linear regression approach, limited to those individuals who are well matched according to the propensity model. We will statistically adjust for available demographic characteristics in our regression model to account for potential changes in the characteristics of eligible youth that could bias our impact estimates. </w:t>
      </w:r>
      <w:r>
        <w:rPr>
          <w:rFonts w:eastAsia="Calibri"/>
        </w:rPr>
        <w:t>As with</w:t>
      </w:r>
      <w:r w:rsidRPr="007643AE">
        <w:rPr>
          <w:rFonts w:eastAsia="Calibri"/>
        </w:rPr>
        <w:t xml:space="preserve"> the </w:t>
      </w:r>
      <w:r w:rsidRPr="00282633">
        <w:rPr>
          <w:rFonts w:eastAsia="Calibri"/>
        </w:rPr>
        <w:t>main impact analysis, we will define the Pathways status in two ways. We will estimate the impact of the offer of Pathways</w:t>
      </w:r>
      <w:r w:rsidRPr="007643AE">
        <w:rPr>
          <w:rFonts w:eastAsia="Calibri"/>
        </w:rPr>
        <w:t xml:space="preserve"> based on all eligible youth in the post-Pathways period (ITT-like effect) and the impact among youth in the post-Pathways period who actually enroll in Pathways (TOT-like effect), because only a subset of eligible individuals in participating </w:t>
      </w:r>
      <w:r w:rsidR="00E612DF">
        <w:rPr>
          <w:rFonts w:eastAsia="Calibri"/>
        </w:rPr>
        <w:t>sites</w:t>
      </w:r>
      <w:r w:rsidRPr="007643AE" w:rsidR="00E612DF">
        <w:rPr>
          <w:rFonts w:eastAsia="Calibri"/>
        </w:rPr>
        <w:t xml:space="preserve"> </w:t>
      </w:r>
      <w:r>
        <w:rPr>
          <w:rFonts w:eastAsia="Calibri"/>
        </w:rPr>
        <w:t>will</w:t>
      </w:r>
      <w:r w:rsidRPr="007643AE">
        <w:rPr>
          <w:rFonts w:eastAsia="Calibri"/>
        </w:rPr>
        <w:t xml:space="preserve"> actually be offered and receive the program. We will estimate the TOT-like impact by using the Bloom (1984) adjustment, dividing the ITT-like impact by the take-up rate to produce a credible TOT-like impact estimate.</w:t>
      </w:r>
    </w:p>
    <w:p w:rsidR="006D260B" w:rsidP="006D260B" w14:paraId="7F83EF91" w14:textId="6C16E595">
      <w:pPr>
        <w:pStyle w:val="ParagraphContinued"/>
        <w:rPr>
          <w:rFonts w:eastAsia="Times New Roman" w:cstheme="minorHAnsi"/>
          <w:bCs/>
          <w:i/>
          <w:color w:val="000000"/>
        </w:rPr>
      </w:pPr>
      <w:r w:rsidRPr="001F0253">
        <w:rPr>
          <w:rFonts w:eastAsia="Times New Roman" w:cstheme="minorHAnsi"/>
          <w:bCs/>
          <w:i/>
          <w:color w:val="000000"/>
        </w:rPr>
        <w:t xml:space="preserve">Impact Study </w:t>
      </w:r>
      <w:r>
        <w:rPr>
          <w:rFonts w:eastAsia="Times New Roman" w:cstheme="minorHAnsi"/>
          <w:bCs/>
          <w:i/>
          <w:color w:val="000000"/>
        </w:rPr>
        <w:t>Reporting Approach</w:t>
      </w:r>
    </w:p>
    <w:p w:rsidR="006D260B" w:rsidRPr="000E1C0E" w:rsidP="006D260B" w14:paraId="32B5FA7D" w14:textId="1A31B1EF">
      <w:pPr>
        <w:pStyle w:val="ParagraphContinued"/>
      </w:pPr>
      <w:r w:rsidRPr="000E1C0E">
        <w:t>Given the large number of impacts to be estimated in this impact study, it is important to specify a plan for reporting and interpreting these impact findings. The main study design includes three follow-up survey assessment points</w:t>
      </w:r>
      <w:r>
        <w:t>;</w:t>
      </w:r>
      <w:r w:rsidRPr="000E1C0E">
        <w:t xml:space="preserve"> ten outcome domains (with multiple outcomes of interest within each domain)</w:t>
      </w:r>
      <w:r>
        <w:t>;</w:t>
      </w:r>
      <w:r w:rsidRPr="000E1C0E">
        <w:t xml:space="preserve"> a plan to estimate both ITT and TOT impacts in the main study approach </w:t>
      </w:r>
      <w:r>
        <w:t>(</w:t>
      </w:r>
      <w:r w:rsidRPr="000E1C0E">
        <w:t>and to conduct impact analyses using a difference-in-difference technique</w:t>
      </w:r>
      <w:r>
        <w:t>);</w:t>
      </w:r>
      <w:r w:rsidRPr="000E1C0E">
        <w:t xml:space="preserve"> and </w:t>
      </w:r>
      <w:r>
        <w:t xml:space="preserve">analyses </w:t>
      </w:r>
      <w:r w:rsidRPr="000E1C0E">
        <w:t xml:space="preserve">to explore </w:t>
      </w:r>
      <w:r>
        <w:t xml:space="preserve">the </w:t>
      </w:r>
      <w:r w:rsidRPr="000E1C0E">
        <w:t>heterogeneity of impacts across key subgroups</w:t>
      </w:r>
      <w:r>
        <w:t xml:space="preserve">. </w:t>
      </w:r>
      <w:r w:rsidRPr="000E1C0E">
        <w:t xml:space="preserve">A prespecified reporting approach to distill the key findings and summarize conclusions from this large number of impact estimates will enable a focused interpretation of findings and mitigate concerns </w:t>
      </w:r>
      <w:r>
        <w:t xml:space="preserve">with </w:t>
      </w:r>
      <w:r w:rsidRPr="000E1C0E">
        <w:t>multiple hypothesis tests.</w:t>
      </w:r>
    </w:p>
    <w:p w:rsidR="006D260B" w:rsidRPr="000E1C0E" w:rsidP="006D260B" w14:paraId="570F6930" w14:textId="23EE1CFE">
      <w:pPr>
        <w:pStyle w:val="Paragraph"/>
      </w:pPr>
      <w:r w:rsidRPr="000E1C0E">
        <w:t>The first aspect of our proposed reporting approach is to separate findings by assessment period and analytic approach. The second aspect of our approach is to prespecify a relatively small number of impact estimates as confirmatory tests</w:t>
      </w:r>
      <w:r w:rsidR="00CC5697">
        <w:t xml:space="preserve"> in the registry at</w:t>
      </w:r>
      <w:r w:rsidR="00BA742B">
        <w:t xml:space="preserve"> OSF</w:t>
      </w:r>
      <w:r w:rsidR="00CC5697">
        <w:t xml:space="preserve">. </w:t>
      </w:r>
      <w:r w:rsidRPr="000E1C0E">
        <w:t>We will highlight those confirmatory tests in the main body of the report and use those test results to guide interpretation</w:t>
      </w:r>
      <w:r>
        <w:t xml:space="preserve"> and conclusions about the effectiveness of Pathways</w:t>
      </w:r>
      <w:r w:rsidRPr="000E1C0E">
        <w:t xml:space="preserve">. For the purposes of the impact study, </w:t>
      </w:r>
      <w:r>
        <w:t xml:space="preserve">we will use the </w:t>
      </w:r>
      <w:r w:rsidRPr="000E1C0E">
        <w:t>full</w:t>
      </w:r>
      <w:r>
        <w:t>-</w:t>
      </w:r>
      <w:r w:rsidRPr="000E1C0E">
        <w:t xml:space="preserve">sample, ITT analyses of one or two key outcomes per domain </w:t>
      </w:r>
      <w:r>
        <w:t xml:space="preserve">as </w:t>
      </w:r>
      <w:r w:rsidRPr="000E1C0E">
        <w:t xml:space="preserve">the confirmatory </w:t>
      </w:r>
      <w:r>
        <w:t>tests</w:t>
      </w:r>
      <w:r w:rsidRPr="000E1C0E">
        <w:t>.</w:t>
      </w:r>
      <w:r>
        <w:rPr>
          <w:rStyle w:val="FootnoteReference"/>
          <w:sz w:val="24"/>
          <w:szCs w:val="24"/>
        </w:rPr>
        <w:footnoteReference w:id="11"/>
      </w:r>
      <w:r w:rsidRPr="000E1C0E">
        <w:t xml:space="preserve"> The results of this relatively small number of confirmatory hypothesis tests</w:t>
      </w:r>
      <w:r>
        <w:t xml:space="preserve">, </w:t>
      </w:r>
      <w:r w:rsidRPr="000E1C0E">
        <w:t>along with the Bayesian interpretation of the findings</w:t>
      </w:r>
      <w:r>
        <w:t>,</w:t>
      </w:r>
      <w:r w:rsidRPr="000E1C0E">
        <w:t xml:space="preserve"> will guide the summar</w:t>
      </w:r>
      <w:r>
        <w:t>y</w:t>
      </w:r>
      <w:r w:rsidRPr="000E1C0E">
        <w:t xml:space="preserve"> of the evidence of Pathways</w:t>
      </w:r>
      <w:r>
        <w:t>. We will integrate the information from both the traditional hypothesis tests and the Bayesian posterior probabilities associated with these tests when summarizing and interpreting the evidence for these confirmatory findings.</w:t>
      </w:r>
    </w:p>
    <w:p w:rsidR="006D260B" w:rsidP="006D260B" w14:paraId="0543330E" w14:textId="497F8F90">
      <w:pPr>
        <w:pStyle w:val="Paragraph"/>
      </w:pPr>
      <w:r w:rsidRPr="000E1C0E">
        <w:t xml:space="preserve">We will complement the reporting of the confirmatory tests by summarizing the TOT impact estimates and subgroup findings in the main body. </w:t>
      </w:r>
      <w:r>
        <w:t xml:space="preserve">These findings will help illustrate the populations for whom Pathways appears to work best, and the extent to which program take-up influences results. We will also summarize the results of the exploratory analyses for research question 3, which link features of implementation to participant outcomes. Importantly, we will </w:t>
      </w:r>
      <w:r w:rsidRPr="000E1C0E">
        <w:t xml:space="preserve">not use </w:t>
      </w:r>
      <w:r>
        <w:t>nonconfirmatory results (the TOT or subgroup or exploratory</w:t>
      </w:r>
      <w:r w:rsidRPr="000E1C0E">
        <w:t xml:space="preserve"> findings</w:t>
      </w:r>
      <w:r>
        <w:t xml:space="preserve"> linking implementation to outcomes)</w:t>
      </w:r>
      <w:r w:rsidRPr="000E1C0E">
        <w:t xml:space="preserve"> to draw conclusions about the effectiveness of Pathways, </w:t>
      </w:r>
      <w:r w:rsidRPr="00BA464E">
        <w:t>unless confirmatory tests corroborate the findings</w:t>
      </w:r>
      <w:r>
        <w:t xml:space="preserve">. </w:t>
      </w:r>
    </w:p>
    <w:p w:rsidR="006D260B" w:rsidRPr="00DD6BCA" w:rsidP="004D2E92" w14:paraId="7E0A40AD" w14:textId="29EE84C2">
      <w:pPr>
        <w:pStyle w:val="Paragraph"/>
        <w:spacing w:after="0"/>
      </w:pPr>
      <w:r w:rsidRPr="000E1C0E">
        <w:t>We will ensure a fully transparent presentation of all impact findings by including all nonconfirmatory test results in appendices</w:t>
      </w:r>
      <w:r>
        <w:t xml:space="preserve"> to the reports</w:t>
      </w:r>
      <w:r w:rsidRPr="000E1C0E">
        <w:t xml:space="preserve">. </w:t>
      </w:r>
      <w:r>
        <w:t>In doing so, the main report</w:t>
      </w:r>
      <w:r w:rsidR="00CC5697">
        <w:t>(s)</w:t>
      </w:r>
      <w:r>
        <w:t xml:space="preserve"> will fully answer research questions 1, 2, and 3. However, the main body of the report</w:t>
      </w:r>
      <w:r w:rsidR="00CC5697">
        <w:t>(s)</w:t>
      </w:r>
      <w:r>
        <w:t>, as well as the conclusions that guide interpretation for the report, will be based on the small set of confirmatory tests outlined above.</w:t>
      </w:r>
    </w:p>
    <w:p w:rsidR="00D27BA1" w:rsidP="004D2E92" w14:paraId="3838F11A" w14:textId="77777777">
      <w:pPr>
        <w:pStyle w:val="Paragraph"/>
        <w:spacing w:after="0"/>
        <w:rPr>
          <w:iCs/>
          <w:u w:val="single"/>
        </w:rPr>
      </w:pPr>
    </w:p>
    <w:p w:rsidR="00E1604A" w:rsidRPr="001F0253" w:rsidP="00EC1F58" w14:paraId="24E23581" w14:textId="6415ED2E">
      <w:pPr>
        <w:pStyle w:val="Paragraph"/>
        <w:spacing w:after="60"/>
        <w:rPr>
          <w:i/>
        </w:rPr>
      </w:pPr>
      <w:r w:rsidRPr="001F0253">
        <w:rPr>
          <w:i/>
        </w:rPr>
        <w:t xml:space="preserve">Implementation Study </w:t>
      </w:r>
    </w:p>
    <w:p w:rsidR="00C633C3" w:rsidP="00802802" w14:paraId="491E5F1C" w14:textId="26D09DF3">
      <w:pPr>
        <w:pStyle w:val="Paragraph"/>
      </w:pPr>
      <w:r>
        <w:rPr>
          <w:rFonts w:eastAsia="Calibri"/>
        </w:rPr>
        <w:t>For the implementation study, w</w:t>
      </w:r>
      <w:r>
        <w:t xml:space="preserve">e will analyze qualitative data from visits to Pathways sites to describe factors that </w:t>
      </w:r>
      <w:r w:rsidR="00776CBB">
        <w:t xml:space="preserve">either </w:t>
      </w:r>
      <w:r>
        <w:t>contributed to or inhibited implementation and youth and young</w:t>
      </w:r>
      <w:r w:rsidR="00776CBB">
        <w:t xml:space="preserve"> adult</w:t>
      </w:r>
      <w:r>
        <w:t>’s responsiveness to Pathways. We will analyze qualitative data from</w:t>
      </w:r>
      <w:r w:rsidR="001B5662">
        <w:t xml:space="preserve"> visits </w:t>
      </w:r>
      <w:r w:rsidR="00401204">
        <w:t xml:space="preserve">and check-ins </w:t>
      </w:r>
      <w:r>
        <w:t xml:space="preserve">to comparison sites to describe the services offered to youth and young adults. </w:t>
      </w:r>
      <w:r w:rsidRPr="000E402F">
        <w:t xml:space="preserve">We will use </w:t>
      </w:r>
      <w:r>
        <w:t xml:space="preserve">a template analysis approach to </w:t>
      </w:r>
      <w:r w:rsidRPr="000E402F">
        <w:t xml:space="preserve">code and organize </w:t>
      </w:r>
      <w:r w:rsidR="00776CBB">
        <w:t xml:space="preserve">the </w:t>
      </w:r>
      <w:r w:rsidRPr="000E402F">
        <w:t>data</w:t>
      </w:r>
      <w:r>
        <w:t xml:space="preserve"> collected during the site visits. </w:t>
      </w:r>
      <w:r w:rsidRPr="00912A50">
        <w:t xml:space="preserve">Template analysis </w:t>
      </w:r>
      <w:r>
        <w:t>uses</w:t>
      </w:r>
      <w:r w:rsidRPr="00912A50">
        <w:t xml:space="preserve"> a coding template (or codebook) to balance the structure involved in using a framework </w:t>
      </w:r>
      <w:r>
        <w:t>for</w:t>
      </w:r>
      <w:r w:rsidRPr="00912A50">
        <w:t xml:space="preserve"> </w:t>
      </w:r>
      <w:r>
        <w:t xml:space="preserve">data </w:t>
      </w:r>
      <w:r w:rsidRPr="00912A50">
        <w:t>analy</w:t>
      </w:r>
      <w:r>
        <w:t>sis</w:t>
      </w:r>
      <w:r w:rsidRPr="00912A50">
        <w:t xml:space="preserve"> with the flexibility necessary to adapt the codebook to the study context</w:t>
      </w:r>
      <w:r>
        <w:t xml:space="preserve"> (King 2012)</w:t>
      </w:r>
      <w:r w:rsidRPr="000E402F">
        <w:t xml:space="preserve">. </w:t>
      </w:r>
    </w:p>
    <w:p w:rsidR="00C633C3" w:rsidRPr="00F668E1" w:rsidP="00EC1F58" w14:paraId="0D474F45" w14:textId="2DD11EF7">
      <w:pPr>
        <w:pStyle w:val="Paragraph"/>
        <w:spacing w:after="0"/>
      </w:pPr>
      <w:r>
        <w:t>To analyze the coded data, we will generate reports from NVivo for each collaborating site in the implementation study. These reports will include all the data segments coded for each combination of model component and CFIR code. We will develop analytic summaries for each combination of model component and CFIR code for each of the six Pathways sites and determine whether the CFIR constructs exerted negative, positive, or neutral influence on implementation. We will then populate analytic matrices with these summaries for cross-case analysis of patterns of barriers and facilitators relat</w:t>
      </w:r>
      <w:r w:rsidR="00776CBB">
        <w:t>ed</w:t>
      </w:r>
      <w:r w:rsidR="004E22AE">
        <w:t xml:space="preserve"> </w:t>
      </w:r>
      <w:r>
        <w:t xml:space="preserve">to each model component (Miles and Huberman 1994). This </w:t>
      </w:r>
      <w:r w:rsidRPr="008932D5">
        <w:t xml:space="preserve">approach supported our coding and analysis in the YARH-2 process study, and we found that it balanced the structure of a framework to guide data analysis with the flexibility necessary </w:t>
      </w:r>
      <w:r>
        <w:t xml:space="preserve">to </w:t>
      </w:r>
      <w:r w:rsidRPr="008932D5">
        <w:t xml:space="preserve">adapt our </w:t>
      </w:r>
      <w:r>
        <w:t>coding and analysis</w:t>
      </w:r>
      <w:r w:rsidRPr="008932D5">
        <w:t xml:space="preserve"> to the study context.</w:t>
      </w:r>
    </w:p>
    <w:p w:rsidR="00A42C71" w:rsidRPr="001A59B6" w:rsidP="00A42C71" w14:paraId="17631BBB" w14:textId="77777777">
      <w:pPr>
        <w:autoSpaceDE w:val="0"/>
        <w:autoSpaceDN w:val="0"/>
        <w:adjustRightInd w:val="0"/>
        <w:spacing w:after="0" w:line="240" w:lineRule="atLeast"/>
        <w:rPr>
          <w:rFonts w:eastAsia="Times New Roman" w:cstheme="minorHAnsi"/>
          <w:bCs/>
          <w:color w:val="000000"/>
        </w:rPr>
      </w:pPr>
    </w:p>
    <w:p w:rsidR="005D1160" w:rsidRPr="003C32A9" w:rsidP="003C32A9" w14:paraId="11CD8C2B" w14:textId="016041F7">
      <w:pPr>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00A42C71" w:rsidRPr="00A2114A" w:rsidP="00A42C71" w14:paraId="334FEB50" w14:textId="7166BD69">
      <w:pPr>
        <w:spacing w:after="0" w:line="240" w:lineRule="auto"/>
        <w:rPr>
          <w:rFonts w:cstheme="minorHAnsi"/>
        </w:rPr>
      </w:pPr>
      <w:r>
        <w:t xml:space="preserve">We </w:t>
      </w:r>
      <w:r w:rsidR="00123A7A">
        <w:t xml:space="preserve">will develop a final report that outlines the short-, and long-term impacts of the Pathways comprehensive service model. </w:t>
      </w:r>
      <w:r w:rsidR="00A2114A">
        <w:t>T</w:t>
      </w:r>
      <w:r w:rsidR="00123A7A">
        <w:t>here may also be additional dissemination products generated for public use (such as briefs, interim reports, infographics, and so on). There will be an archived data set for the impact study</w:t>
      </w:r>
      <w:r w:rsidR="00A2114A">
        <w:t xml:space="preserve">, </w:t>
      </w:r>
      <w:r w:rsidR="00A2114A">
        <w:rPr>
          <w:rFonts w:eastAsia="Calibri"/>
        </w:rPr>
        <w:t xml:space="preserve">likely with the </w:t>
      </w:r>
      <w:hyperlink r:id="rId10" w:history="1">
        <w:r w:rsidR="00A2114A">
          <w:rPr>
            <w:rStyle w:val="Hyperlink"/>
          </w:rPr>
          <w:t>National Data Archive on Child Abuse and Neglect (NDACAN) (hhs.gov)</w:t>
        </w:r>
      </w:hyperlink>
      <w:r w:rsidR="00123A7A">
        <w:t xml:space="preserve">. </w:t>
      </w:r>
    </w:p>
    <w:p w:rsidR="00094113" w:rsidRPr="001A59B6" w:rsidP="00A42C71" w14:paraId="1D9A8C20" w14:textId="77777777">
      <w:pPr>
        <w:spacing w:after="0" w:line="240" w:lineRule="auto"/>
        <w:rPr>
          <w:rFonts w:eastAsia="Times New Roman" w:cstheme="minorHAnsi"/>
        </w:rPr>
      </w:pPr>
    </w:p>
    <w:p w:rsidR="00A42C71" w:rsidRPr="001A59B6" w:rsidP="00A42C71" w14:paraId="1C0321C0" w14:textId="158D438B">
      <w:pPr>
        <w:spacing w:after="120" w:line="240" w:lineRule="auto"/>
        <w:rPr>
          <w:rFonts w:eastAsia="Times New Roman" w:cstheme="minorHAnsi"/>
        </w:rPr>
      </w:pPr>
      <w:r w:rsidRPr="001A59B6">
        <w:rPr>
          <w:rFonts w:eastAsia="Times New Roman" w:cstheme="minorHAnsi"/>
          <w:b/>
          <w:bCs/>
        </w:rPr>
        <w:t>B8.  Contact Persons</w:t>
      </w:r>
      <w:r w:rsidRPr="001A59B6">
        <w:rPr>
          <w:rFonts w:eastAsia="Times New Roman" w:cstheme="minorHAnsi"/>
        </w:rPr>
        <w:t xml:space="preserve">  </w:t>
      </w:r>
    </w:p>
    <w:p w:rsidR="00A42C71" w:rsidRPr="003C32A9" w:rsidP="003C32A9" w14:paraId="3F327361" w14:textId="1B1001D8">
      <w:pPr>
        <w:pStyle w:val="ListParagraph"/>
        <w:spacing w:after="0" w:line="240" w:lineRule="auto"/>
        <w:ind w:left="0"/>
        <w:rPr>
          <w:rFonts w:cstheme="minorHAnsi"/>
          <w:bCs/>
        </w:rPr>
      </w:pPr>
      <w:bookmarkStart w:id="7" w:name="_Hlk62224359"/>
      <w:r w:rsidRPr="003C32A9">
        <w:rPr>
          <w:rFonts w:cstheme="minorHAnsi"/>
          <w:bCs/>
        </w:rPr>
        <w:t>ACF</w:t>
      </w:r>
    </w:p>
    <w:p w:rsidR="003C32A9" w:rsidRPr="003C32A9" w:rsidP="003C32A9" w14:paraId="148D1EC7" w14:textId="3D22BFCB">
      <w:pPr>
        <w:pStyle w:val="ListParagraph"/>
        <w:numPr>
          <w:ilvl w:val="0"/>
          <w:numId w:val="35"/>
        </w:numPr>
        <w:spacing w:after="0" w:line="240" w:lineRule="auto"/>
        <w:rPr>
          <w:rFonts w:cstheme="minorHAnsi"/>
          <w:bCs/>
        </w:rPr>
      </w:pPr>
      <w:r w:rsidRPr="00D042AE">
        <w:rPr>
          <w:rFonts w:cstheme="minorHAnsi"/>
          <w:bCs/>
        </w:rPr>
        <w:t>Mary Mueggenborg</w:t>
      </w:r>
      <w:r>
        <w:rPr>
          <w:rFonts w:cstheme="minorHAnsi"/>
          <w:bCs/>
        </w:rPr>
        <w:t>,</w:t>
      </w:r>
      <w:r w:rsidRPr="00D042AE">
        <w:rPr>
          <w:rFonts w:cstheme="minorHAnsi"/>
          <w:bCs/>
        </w:rPr>
        <w:t xml:space="preserve"> </w:t>
      </w:r>
      <w:r w:rsidRPr="00E71A3B">
        <w:rPr>
          <w:rFonts w:cstheme="minorHAnsi"/>
          <w:bCs/>
        </w:rPr>
        <w:t>Mary.Mueggenborg@ACF.hhs.gov</w:t>
      </w:r>
    </w:p>
    <w:p w:rsidR="00D042AE" w:rsidP="00777C2E" w14:paraId="4F6264EC" w14:textId="7146108F">
      <w:pPr>
        <w:pStyle w:val="ListParagraph"/>
        <w:numPr>
          <w:ilvl w:val="0"/>
          <w:numId w:val="35"/>
        </w:numPr>
        <w:spacing w:after="0" w:line="240" w:lineRule="auto"/>
        <w:rPr>
          <w:rFonts w:cstheme="minorHAnsi"/>
          <w:bCs/>
        </w:rPr>
      </w:pPr>
      <w:r w:rsidRPr="00D042AE">
        <w:rPr>
          <w:rFonts w:cstheme="minorHAnsi"/>
          <w:bCs/>
        </w:rPr>
        <w:t>Catherine Heath</w:t>
      </w:r>
      <w:r w:rsidR="00E71A3B">
        <w:rPr>
          <w:rFonts w:cstheme="minorHAnsi"/>
          <w:bCs/>
        </w:rPr>
        <w:t xml:space="preserve">, </w:t>
      </w:r>
      <w:r w:rsidRPr="00E71A3B" w:rsidR="00E71A3B">
        <w:rPr>
          <w:rFonts w:cstheme="minorHAnsi"/>
          <w:bCs/>
        </w:rPr>
        <w:t>Catherine.Heath@ACF.hhs.gov</w:t>
      </w:r>
    </w:p>
    <w:p w:rsidR="00D042AE" w:rsidRPr="00D042AE" w:rsidP="00A42C71" w14:paraId="65A5CCAD" w14:textId="24A9F4AC">
      <w:pPr>
        <w:pStyle w:val="ListParagraph"/>
        <w:spacing w:after="0" w:line="240" w:lineRule="auto"/>
        <w:ind w:left="0"/>
        <w:rPr>
          <w:rFonts w:cstheme="minorHAnsi"/>
          <w:bCs/>
        </w:rPr>
      </w:pPr>
    </w:p>
    <w:p w:rsidR="00D042AE" w:rsidRPr="003C32A9" w:rsidP="00A42C71" w14:paraId="271C2C93" w14:textId="2FDE37A2">
      <w:pPr>
        <w:pStyle w:val="ListParagraph"/>
        <w:spacing w:after="0" w:line="240" w:lineRule="auto"/>
        <w:ind w:left="0"/>
        <w:rPr>
          <w:rFonts w:cstheme="minorHAnsi"/>
          <w:bCs/>
        </w:rPr>
      </w:pPr>
      <w:r w:rsidRPr="003C32A9">
        <w:rPr>
          <w:rFonts w:cstheme="minorHAnsi"/>
          <w:bCs/>
        </w:rPr>
        <w:t xml:space="preserve">Mathematica </w:t>
      </w:r>
    </w:p>
    <w:p w:rsidR="00782BF8" w:rsidRPr="00D042AE" w:rsidP="00777C2E" w14:paraId="66FF5788" w14:textId="53D5B310">
      <w:pPr>
        <w:pStyle w:val="ListParagraph"/>
        <w:numPr>
          <w:ilvl w:val="0"/>
          <w:numId w:val="36"/>
        </w:numPr>
        <w:spacing w:after="0" w:line="240" w:lineRule="auto"/>
        <w:rPr>
          <w:rFonts w:cstheme="minorHAnsi"/>
          <w:bCs/>
        </w:rPr>
      </w:pPr>
      <w:r>
        <w:rPr>
          <w:rFonts w:cstheme="minorHAnsi"/>
          <w:bCs/>
        </w:rPr>
        <w:t>M.C.</w:t>
      </w:r>
      <w:r w:rsidRPr="00D042AE">
        <w:rPr>
          <w:rFonts w:cstheme="minorHAnsi"/>
          <w:bCs/>
        </w:rPr>
        <w:t xml:space="preserve"> </w:t>
      </w:r>
      <w:r w:rsidRPr="00D042AE">
        <w:rPr>
          <w:rFonts w:cstheme="minorHAnsi"/>
          <w:bCs/>
        </w:rPr>
        <w:t>Bradley</w:t>
      </w:r>
      <w:r w:rsidR="00FF5C32">
        <w:rPr>
          <w:rFonts w:cstheme="minorHAnsi"/>
          <w:bCs/>
        </w:rPr>
        <w:t xml:space="preserve">, </w:t>
      </w:r>
      <w:r w:rsidRPr="00F64B18" w:rsidR="00FF5C32">
        <w:rPr>
          <w:rFonts w:cstheme="minorHAnsi"/>
          <w:bCs/>
        </w:rPr>
        <w:t>CBradley@mathematica-mpr.com</w:t>
      </w:r>
      <w:r w:rsidR="00FF5C32">
        <w:rPr>
          <w:rFonts w:cstheme="minorHAnsi"/>
          <w:bCs/>
        </w:rPr>
        <w:t xml:space="preserve"> </w:t>
      </w:r>
    </w:p>
    <w:p w:rsidR="003E6E05" w:rsidRPr="00D042AE" w:rsidP="00777C2E" w14:paraId="633620F5" w14:textId="3D3A1101">
      <w:pPr>
        <w:pStyle w:val="ListParagraph"/>
        <w:numPr>
          <w:ilvl w:val="0"/>
          <w:numId w:val="36"/>
        </w:numPr>
        <w:spacing w:after="0" w:line="240" w:lineRule="auto"/>
        <w:rPr>
          <w:rFonts w:cstheme="minorHAnsi"/>
          <w:bCs/>
        </w:rPr>
      </w:pPr>
      <w:r w:rsidRPr="00D042AE">
        <w:rPr>
          <w:rFonts w:cstheme="minorHAnsi"/>
          <w:bCs/>
        </w:rPr>
        <w:t>Russ</w:t>
      </w:r>
      <w:r w:rsidRPr="00D042AE" w:rsidR="00782BF8">
        <w:rPr>
          <w:rFonts w:cstheme="minorHAnsi"/>
          <w:bCs/>
        </w:rPr>
        <w:t>ell Cole</w:t>
      </w:r>
      <w:r w:rsidR="00FF5C32">
        <w:rPr>
          <w:rFonts w:cstheme="minorHAnsi"/>
          <w:bCs/>
        </w:rPr>
        <w:t xml:space="preserve">, </w:t>
      </w:r>
      <w:r w:rsidRPr="00FF5C32" w:rsidR="00FF5C32">
        <w:rPr>
          <w:rFonts w:cstheme="minorHAnsi"/>
          <w:bCs/>
        </w:rPr>
        <w:t>RCole@mathematica-mpr.com</w:t>
      </w:r>
    </w:p>
    <w:p w:rsidR="003E6E05" w:rsidRPr="00D042AE" w:rsidP="00777C2E" w14:paraId="6BB1F2B2" w14:textId="1E31128C">
      <w:pPr>
        <w:pStyle w:val="ListParagraph"/>
        <w:numPr>
          <w:ilvl w:val="0"/>
          <w:numId w:val="36"/>
        </w:numPr>
        <w:spacing w:after="0" w:line="240" w:lineRule="auto"/>
        <w:rPr>
          <w:rFonts w:cstheme="minorHAnsi"/>
          <w:bCs/>
        </w:rPr>
      </w:pPr>
      <w:r w:rsidRPr="00D042AE">
        <w:rPr>
          <w:rFonts w:cstheme="minorHAnsi"/>
          <w:bCs/>
        </w:rPr>
        <w:t>Men</w:t>
      </w:r>
      <w:r w:rsidRPr="00D042AE" w:rsidR="00782BF8">
        <w:rPr>
          <w:rFonts w:cstheme="minorHAnsi"/>
          <w:bCs/>
        </w:rPr>
        <w:t>bere Shiferaw</w:t>
      </w:r>
      <w:r w:rsidR="00FF5C32">
        <w:rPr>
          <w:rFonts w:cstheme="minorHAnsi"/>
          <w:bCs/>
        </w:rPr>
        <w:t xml:space="preserve">, </w:t>
      </w:r>
      <w:r w:rsidRPr="00FF5C32" w:rsidR="00FF5C32">
        <w:rPr>
          <w:rFonts w:cstheme="minorHAnsi"/>
          <w:bCs/>
        </w:rPr>
        <w:t>MShiferaw@mathematica-mpr.com</w:t>
      </w:r>
    </w:p>
    <w:p w:rsidR="00782BF8" w:rsidRPr="00D042AE" w:rsidP="00777C2E" w14:paraId="00AE1DB7" w14:textId="02C9516F">
      <w:pPr>
        <w:pStyle w:val="ListParagraph"/>
        <w:numPr>
          <w:ilvl w:val="0"/>
          <w:numId w:val="36"/>
        </w:numPr>
        <w:spacing w:after="0" w:line="240" w:lineRule="auto"/>
        <w:rPr>
          <w:rFonts w:cstheme="minorHAnsi"/>
          <w:bCs/>
        </w:rPr>
      </w:pPr>
      <w:r w:rsidRPr="00D042AE">
        <w:rPr>
          <w:rFonts w:cstheme="minorHAnsi"/>
          <w:bCs/>
        </w:rPr>
        <w:t>Melissa Thomas</w:t>
      </w:r>
      <w:r w:rsidR="00FF5C32">
        <w:rPr>
          <w:rFonts w:cstheme="minorHAnsi"/>
          <w:bCs/>
        </w:rPr>
        <w:t>, MThomas@mathematica-mpr.com</w:t>
      </w:r>
    </w:p>
    <w:p w:rsidR="00500379" w:rsidRPr="00500379" w:rsidP="00777C2E" w14:paraId="47CF6263" w14:textId="58D1CCEF">
      <w:pPr>
        <w:pStyle w:val="ListParagraph"/>
        <w:numPr>
          <w:ilvl w:val="0"/>
          <w:numId w:val="36"/>
        </w:numPr>
        <w:spacing w:after="0" w:line="240" w:lineRule="auto"/>
        <w:rPr>
          <w:rFonts w:cstheme="minorHAnsi"/>
          <w:bCs/>
        </w:rPr>
      </w:pPr>
      <w:hyperlink r:id="rId11" w:history="1">
        <w:r w:rsidRPr="004D2E92" w:rsidR="00CD01AC">
          <w:rPr>
            <w:rStyle w:val="Hyperlink"/>
            <w:rFonts w:cstheme="minorHAnsi"/>
            <w:bCs/>
            <w:color w:val="auto"/>
            <w:u w:val="none"/>
          </w:rPr>
          <w:t>Nickie</w:t>
        </w:r>
      </w:hyperlink>
      <w:r w:rsidRPr="00500379" w:rsidR="00CD01AC">
        <w:rPr>
          <w:rFonts w:cstheme="minorHAnsi"/>
          <w:bCs/>
        </w:rPr>
        <w:t xml:space="preserve"> Fung, NFung@mathematia-mpr.com</w:t>
      </w:r>
      <w:hyperlink r:id="rId12" w:history="1"/>
      <w:r w:rsidRPr="00500379" w:rsidR="00CD01AC">
        <w:rPr>
          <w:rFonts w:cstheme="minorHAnsi"/>
          <w:bCs/>
        </w:rPr>
        <w:t xml:space="preserve"> </w:t>
      </w:r>
    </w:p>
    <w:p w:rsidR="00AB59BF" w:rsidP="00777C2E" w14:paraId="4710D044" w14:textId="0299E4A7">
      <w:pPr>
        <w:pStyle w:val="ListParagraph"/>
        <w:numPr>
          <w:ilvl w:val="0"/>
          <w:numId w:val="36"/>
        </w:numPr>
        <w:spacing w:after="0" w:line="240" w:lineRule="auto"/>
        <w:rPr>
          <w:rFonts w:cstheme="minorHAnsi"/>
          <w:bCs/>
        </w:rPr>
      </w:pPr>
      <w:bookmarkStart w:id="8" w:name="_Hlk62224159"/>
    </w:p>
    <w:p w:rsidR="003E6E05" w:rsidRPr="00500379" w:rsidP="00A42C71" w14:paraId="411A02B1" w14:textId="4B3C1F52">
      <w:pPr>
        <w:pStyle w:val="ListParagraph"/>
        <w:spacing w:after="0" w:line="240" w:lineRule="auto"/>
        <w:ind w:left="0"/>
        <w:rPr>
          <w:rFonts w:cstheme="minorHAnsi"/>
          <w:b/>
        </w:rPr>
      </w:pPr>
      <w:r>
        <w:rPr>
          <w:rFonts w:cstheme="minorHAnsi"/>
          <w:bCs/>
        </w:rPr>
        <w:t>Robin Lindquist-Grantz, RLindquistGrantz@mathematica-mpr.com</w:t>
      </w:r>
      <w:bookmarkEnd w:id="7"/>
      <w:bookmarkEnd w:id="8"/>
    </w:p>
    <w:p w:rsidR="00A42C71" w:rsidRPr="001A59B6" w:rsidP="00A42C71" w14:paraId="0D8125A9" w14:textId="77777777">
      <w:pPr>
        <w:pStyle w:val="ListParagraph"/>
        <w:spacing w:after="0" w:line="240" w:lineRule="auto"/>
        <w:ind w:left="0"/>
        <w:rPr>
          <w:rFonts w:cstheme="minorHAnsi"/>
          <w:b/>
        </w:rPr>
      </w:pPr>
    </w:p>
    <w:p w:rsidR="0039160D" w:rsidP="0039160D" w14:paraId="79D9BF6F" w14:textId="77777777">
      <w:pPr>
        <w:spacing w:after="120" w:line="240" w:lineRule="auto"/>
        <w:rPr>
          <w:rFonts w:cstheme="minorHAnsi"/>
          <w:b/>
        </w:rPr>
      </w:pPr>
    </w:p>
    <w:p w:rsidR="00D8180F" w:rsidRPr="0039160D" w:rsidP="0039160D" w14:paraId="3FC08847" w14:textId="420CA319">
      <w:pPr>
        <w:spacing w:after="120" w:line="240" w:lineRule="auto"/>
        <w:rPr>
          <w:rFonts w:cstheme="minorHAnsi"/>
          <w:b/>
        </w:rPr>
      </w:pPr>
      <w:r w:rsidRPr="001A59B6">
        <w:rPr>
          <w:rFonts w:cstheme="minorHAnsi"/>
          <w:b/>
        </w:rPr>
        <w:t>Attachments</w:t>
      </w:r>
    </w:p>
    <w:p w:rsidR="00D8180F" w:rsidP="00D8180F" w14:paraId="43D81F1B" w14:textId="72C494F9">
      <w:pPr>
        <w:spacing w:after="0"/>
      </w:pPr>
      <w:r>
        <w:t>Instrument 1: SYSIL Youth Survey (Baseline and Follow-Ups 1-3)</w:t>
      </w:r>
    </w:p>
    <w:p w:rsidR="00D8180F" w:rsidP="00D8180F" w14:paraId="552E28A6" w14:textId="5E93C658">
      <w:pPr>
        <w:spacing w:after="0" w:line="240" w:lineRule="auto"/>
      </w:pPr>
      <w:r>
        <w:t>Instrument 2: Interview Guide</w:t>
      </w:r>
      <w:r w:rsidR="001256A3">
        <w:t xml:space="preserve"> – Updated June 2024</w:t>
      </w:r>
      <w:r>
        <w:t xml:space="preserve"> </w:t>
      </w:r>
      <w:r>
        <w:tab/>
      </w:r>
    </w:p>
    <w:p w:rsidR="00D8180F" w:rsidP="00D8180F" w14:paraId="66DA39F9" w14:textId="77777777">
      <w:pPr>
        <w:spacing w:after="0" w:line="240" w:lineRule="auto"/>
      </w:pPr>
      <w:r>
        <w:tab/>
        <w:t xml:space="preserve">2a: Interview Guide (Treatment Sites) </w:t>
      </w:r>
    </w:p>
    <w:p w:rsidR="00D8180F" w:rsidP="00D8180F" w14:paraId="5CEF0535" w14:textId="77777777">
      <w:pPr>
        <w:spacing w:after="0" w:line="240" w:lineRule="auto"/>
      </w:pPr>
      <w:r>
        <w:tab/>
        <w:t>2b:</w:t>
      </w:r>
      <w:r w:rsidRPr="00624F49">
        <w:t xml:space="preserve"> </w:t>
      </w:r>
      <w:r>
        <w:t>Interview Guide (Comparison Sites)</w:t>
      </w:r>
    </w:p>
    <w:p w:rsidR="00D8180F" w:rsidP="00D8180F" w14:paraId="58A7B6D7" w14:textId="59C4CA7B">
      <w:pPr>
        <w:spacing w:after="0" w:line="240" w:lineRule="auto"/>
      </w:pPr>
      <w:r>
        <w:t>Instrument 3: Program Director Check-ins</w:t>
      </w:r>
      <w:r>
        <w:tab/>
      </w:r>
    </w:p>
    <w:p w:rsidR="00D8180F" w:rsidP="00D8180F" w14:paraId="351E4839" w14:textId="52F7F30E">
      <w:pPr>
        <w:spacing w:after="0" w:line="240" w:lineRule="auto"/>
      </w:pPr>
      <w:r>
        <w:tab/>
        <w:t>3a: Program Director Check-ins (Treatment Sites)</w:t>
      </w:r>
    </w:p>
    <w:p w:rsidR="00D8180F" w:rsidP="00D8180F" w14:paraId="65C57EAF" w14:textId="27E8E33E">
      <w:pPr>
        <w:spacing w:after="0" w:line="240" w:lineRule="auto"/>
      </w:pPr>
      <w:r>
        <w:tab/>
        <w:t>3b:</w:t>
      </w:r>
      <w:r w:rsidRPr="00624F49">
        <w:t xml:space="preserve"> </w:t>
      </w:r>
      <w:r>
        <w:t>Program Director Check-ins (Comparison Sites)</w:t>
      </w:r>
    </w:p>
    <w:p w:rsidR="00D8180F" w:rsidP="00D8180F" w14:paraId="6499E074" w14:textId="17DF5FD2">
      <w:pPr>
        <w:spacing w:after="0" w:line="240" w:lineRule="auto"/>
      </w:pPr>
      <w:r>
        <w:t xml:space="preserve">Instrument 4: Focus Group Guide </w:t>
      </w:r>
      <w:r w:rsidR="001256A3">
        <w:t>– Updated June 2024</w:t>
      </w:r>
      <w:r>
        <w:tab/>
      </w:r>
    </w:p>
    <w:p w:rsidR="00D8180F" w:rsidP="00D8180F" w14:paraId="7E44BD05" w14:textId="77777777">
      <w:pPr>
        <w:spacing w:after="0" w:line="240" w:lineRule="auto"/>
      </w:pPr>
      <w:r>
        <w:tab/>
        <w:t xml:space="preserve">4a: Focus Group Guide (Treatment Youth) </w:t>
      </w:r>
    </w:p>
    <w:p w:rsidR="00D8180F" w:rsidP="00D8180F" w14:paraId="2E1464D3" w14:textId="4FE4F257">
      <w:pPr>
        <w:spacing w:after="0" w:line="240" w:lineRule="auto"/>
      </w:pPr>
      <w:r>
        <w:tab/>
        <w:t>4b:</w:t>
      </w:r>
      <w:r w:rsidRPr="00624F49">
        <w:t xml:space="preserve"> </w:t>
      </w:r>
      <w:r>
        <w:t>Focus Group Guide (Comparison Youth)</w:t>
      </w:r>
    </w:p>
    <w:p w:rsidR="00BF3B39" w:rsidP="00D8180F" w14:paraId="1D31C727" w14:textId="6965588A">
      <w:pPr>
        <w:spacing w:after="0" w:line="240" w:lineRule="auto"/>
      </w:pPr>
      <w:r>
        <w:t>Instrument 5: Contact Information Update Request</w:t>
      </w:r>
    </w:p>
    <w:p w:rsidR="00310158" w:rsidP="00310158" w14:paraId="2F40613D" w14:textId="73654893">
      <w:pPr>
        <w:spacing w:after="0"/>
      </w:pPr>
      <w:r>
        <w:t>Appendix A: Consent and Assent Forms</w:t>
      </w:r>
      <w:r w:rsidR="002246BC">
        <w:t xml:space="preserve"> (revised July 2023)</w:t>
      </w:r>
    </w:p>
    <w:p w:rsidR="00310158" w:rsidP="00310158" w14:paraId="53DF29C4" w14:textId="40649833">
      <w:pPr>
        <w:spacing w:after="0"/>
      </w:pPr>
      <w:r>
        <w:t xml:space="preserve">Appendix B: List of Surveys Referenced </w:t>
      </w:r>
    </w:p>
    <w:p w:rsidR="00310158" w:rsidP="00310158" w14:paraId="33521E6B" w14:textId="37152A17">
      <w:pPr>
        <w:spacing w:after="0"/>
      </w:pPr>
      <w:r>
        <w:t>Appendix C: Emails and Text for Outreach to Youth</w:t>
      </w:r>
    </w:p>
    <w:p w:rsidR="00F864BF" w:rsidP="00F864BF" w14:paraId="000F12E0" w14:textId="0E3BC49E">
      <w:pPr>
        <w:spacing w:after="0"/>
      </w:pPr>
      <w:r>
        <w:t>Appendix D: One-page Informational Documents for Implementation Study</w:t>
      </w:r>
    </w:p>
    <w:p w:rsidR="00F864BF" w:rsidRPr="006B53F1" w:rsidP="00310158" w14:paraId="7A0DD771" w14:textId="77777777">
      <w:pPr>
        <w:spacing w:after="0"/>
      </w:pPr>
    </w:p>
    <w:p w:rsidR="00123A7A" w14:paraId="289FCC34" w14:textId="77777777">
      <w:pPr>
        <w:rPr>
          <w:rFonts w:cstheme="minorHAnsi"/>
          <w:b/>
        </w:rPr>
      </w:pPr>
      <w:r>
        <w:rPr>
          <w:rFonts w:cstheme="minorHAnsi"/>
          <w:b/>
        </w:rPr>
        <w:br w:type="page"/>
      </w:r>
    </w:p>
    <w:p w:rsidR="00123A7A" w:rsidP="003E30F2" w14:paraId="11D7BCDB" w14:textId="77777777">
      <w:pPr>
        <w:spacing w:after="120" w:line="240" w:lineRule="auto"/>
        <w:rPr>
          <w:rFonts w:cstheme="minorHAnsi"/>
          <w:b/>
        </w:rPr>
      </w:pPr>
    </w:p>
    <w:p w:rsidR="003E30F2" w:rsidRPr="003E30F2" w:rsidP="00123A7A" w14:paraId="59BE0331" w14:textId="1569AB27">
      <w:pPr>
        <w:spacing w:after="120" w:line="240" w:lineRule="auto"/>
        <w:jc w:val="center"/>
        <w:rPr>
          <w:rFonts w:cstheme="minorHAnsi"/>
          <w:b/>
        </w:rPr>
      </w:pPr>
      <w:r w:rsidRPr="003E30F2">
        <w:rPr>
          <w:rFonts w:cstheme="minorHAnsi"/>
          <w:b/>
        </w:rPr>
        <w:t>References</w:t>
      </w:r>
    </w:p>
    <w:p w:rsidR="003E30F2" w:rsidP="00F35DAB" w14:paraId="28EBC27F" w14:textId="38EAE5D7">
      <w:pPr>
        <w:pStyle w:val="Reference"/>
      </w:pPr>
      <w:r w:rsidRPr="004A6CAE">
        <w:t xml:space="preserve">Bloom, H.S. “Accounting for No-Shows in Experimental Evaluation Designs.” </w:t>
      </w:r>
      <w:r w:rsidRPr="003E30F2">
        <w:t>Evaluation Review,</w:t>
      </w:r>
      <w:r w:rsidRPr="004A6CAE">
        <w:t xml:space="preserve"> vol. 8, no. 2, 1984, pp. 225–246.</w:t>
      </w:r>
    </w:p>
    <w:p w:rsidR="003E30F2" w:rsidP="00F35DAB" w14:paraId="77914FAF" w14:textId="5BE1C4EE">
      <w:pPr>
        <w:pStyle w:val="Reference"/>
      </w:pPr>
      <w:r w:rsidRPr="003A7575">
        <w:t>Deke, J., and M. Finucane. “Moving Beyond Statistical Significance: The BASIE (BAyeSian Interpretation of Estimates) Framework for Interpreting Findings from Impact Evaluations.” OPRE report 2019-35.</w:t>
      </w:r>
      <w:r w:rsidR="00154313">
        <w:t xml:space="preserve"> </w:t>
      </w:r>
      <w:r w:rsidRPr="003A7575">
        <w:t>Washington, DC: Office of Planning, Research, and Evaluation, Administration for Children and Families, U.S. Department of Health and Human Services, 2019.</w:t>
      </w:r>
    </w:p>
    <w:p w:rsidR="003E30F2" w:rsidP="00F35DAB" w14:paraId="260FB5F9" w14:textId="4ED51875">
      <w:pPr>
        <w:pStyle w:val="Reference"/>
        <w:spacing w:after="120"/>
      </w:pPr>
      <w:r w:rsidRPr="00912A50">
        <w:t>King</w:t>
      </w:r>
      <w:r>
        <w:t>,</w:t>
      </w:r>
      <w:r w:rsidRPr="00912A50">
        <w:t xml:space="preserve"> N. </w:t>
      </w:r>
      <w:r>
        <w:t>“</w:t>
      </w:r>
      <w:r w:rsidRPr="00912A50">
        <w:t>Doing Template Analysis.</w:t>
      </w:r>
      <w:r>
        <w:t>”</w:t>
      </w:r>
      <w:r w:rsidRPr="00912A50">
        <w:t xml:space="preserve"> In </w:t>
      </w:r>
      <w:r w:rsidRPr="003E30F2">
        <w:t>Qualitative Organizational Research: Core Methods and Current Challenges,</w:t>
      </w:r>
      <w:r w:rsidRPr="00912A50">
        <w:t xml:space="preserve"> </w:t>
      </w:r>
      <w:r>
        <w:t>edited by G.</w:t>
      </w:r>
      <w:r w:rsidRPr="00912A50">
        <w:t xml:space="preserve"> Symon</w:t>
      </w:r>
      <w:r>
        <w:t xml:space="preserve"> and C. </w:t>
      </w:r>
      <w:r w:rsidRPr="00912A50">
        <w:t>Cassell. London: Sage</w:t>
      </w:r>
      <w:r>
        <w:t>,</w:t>
      </w:r>
      <w:r w:rsidRPr="00912A50">
        <w:t xml:space="preserve"> 2012. </w:t>
      </w:r>
    </w:p>
    <w:p w:rsidR="00E4427B" w:rsidP="00E4427B" w14:paraId="16616309" w14:textId="68762D24">
      <w:pPr>
        <w:pStyle w:val="Reference"/>
        <w:spacing w:after="120"/>
      </w:pPr>
      <w:r w:rsidRPr="003C33B8">
        <w:t>Miles</w:t>
      </w:r>
      <w:r>
        <w:t>,</w:t>
      </w:r>
      <w:r w:rsidRPr="003C33B8">
        <w:t xml:space="preserve"> M</w:t>
      </w:r>
      <w:r>
        <w:t>.</w:t>
      </w:r>
      <w:r w:rsidRPr="003C33B8">
        <w:t>B</w:t>
      </w:r>
      <w:r>
        <w:t>.</w:t>
      </w:r>
      <w:r w:rsidRPr="003C33B8">
        <w:t xml:space="preserve">, </w:t>
      </w:r>
      <w:r>
        <w:t xml:space="preserve">and A.M. </w:t>
      </w:r>
      <w:r w:rsidRPr="003C33B8">
        <w:t xml:space="preserve">Huberman. </w:t>
      </w:r>
      <w:r>
        <w:t>“</w:t>
      </w:r>
      <w:r w:rsidRPr="003C33B8">
        <w:t>Qualitative Data Analysis: An Expanded</w:t>
      </w:r>
      <w:r>
        <w:t xml:space="preserve"> </w:t>
      </w:r>
      <w:r w:rsidRPr="003C33B8">
        <w:t>Sourcebook</w:t>
      </w:r>
      <w:r>
        <w:t>,”</w:t>
      </w:r>
      <w:r w:rsidRPr="003C33B8">
        <w:t xml:space="preserve"> 2nd ed. Thousand Oaks</w:t>
      </w:r>
      <w:r>
        <w:t>, CA</w:t>
      </w:r>
      <w:r w:rsidRPr="003C33B8">
        <w:t>: Sage Publications</w:t>
      </w:r>
      <w:r>
        <w:t>,</w:t>
      </w:r>
      <w:r w:rsidRPr="003C33B8">
        <w:t xml:space="preserve"> 1994.</w:t>
      </w:r>
    </w:p>
    <w:p w:rsidR="00285774" w:rsidRPr="00F90600" w:rsidP="00285774" w14:paraId="4CAAF69C" w14:textId="77777777">
      <w:pPr>
        <w:pStyle w:val="Reference"/>
      </w:pPr>
      <w:r w:rsidRPr="00470815">
        <w:t>Morton, M.H., S. Kugley, R. Epstein, and A. Farrell. “Interventions for Youth Homelessness: A Systematic Review of Effectiveness Studies.” Children and Youth Services Review, vol. 116, September 2020, p.105096.</w:t>
      </w:r>
    </w:p>
    <w:p w:rsidR="00285774" w:rsidP="00285774" w14:paraId="55C3A074" w14:textId="15828DA8">
      <w:pPr>
        <w:pStyle w:val="Reference"/>
      </w:pPr>
      <w:r w:rsidRPr="004A6CAE">
        <w:t>Powers, L.E., S. Geenen, J. Powers, S. Pommier-Satya, A. Turner, L.D. Dalton, D. Drummon, and P. Swank. “My Life: Effects of a Longitudinal, Randomized Study of Self-Determination Enhancement on the Transition Outcomes of Youth in Foster Care and Special Education.” </w:t>
      </w:r>
      <w:r w:rsidRPr="00470815">
        <w:t>Children and Youth Services Review, </w:t>
      </w:r>
      <w:r w:rsidRPr="004A6CAE">
        <w:t>vol. 34, no. 11, 2012, pp. 2179–2187.</w:t>
      </w:r>
    </w:p>
    <w:p w:rsidR="006821E2" w:rsidRPr="004A6CAE" w:rsidP="006821E2" w14:paraId="1279C259" w14:textId="77777777">
      <w:pPr>
        <w:pStyle w:val="Reference"/>
      </w:pPr>
      <w:r w:rsidRPr="00A12B09">
        <w:t xml:space="preserve">Skemer, M., </w:t>
      </w:r>
      <w:r>
        <w:t>and</w:t>
      </w:r>
      <w:r w:rsidRPr="00A12B09">
        <w:t xml:space="preserve"> </w:t>
      </w:r>
      <w:r>
        <w:t>E.J. Valentine</w:t>
      </w:r>
      <w:r w:rsidRPr="00A12B09">
        <w:t xml:space="preserve">. </w:t>
      </w:r>
      <w:r>
        <w:t>“</w:t>
      </w:r>
      <w:r w:rsidRPr="00A12B09">
        <w:t xml:space="preserve">Striving for </w:t>
      </w:r>
      <w:r>
        <w:t>I</w:t>
      </w:r>
      <w:r w:rsidRPr="00A12B09">
        <w:t>ndependence: Two-</w:t>
      </w:r>
      <w:r>
        <w:t>Y</w:t>
      </w:r>
      <w:r w:rsidRPr="00A12B09">
        <w:t xml:space="preserve">ear </w:t>
      </w:r>
      <w:r>
        <w:t>I</w:t>
      </w:r>
      <w:r w:rsidRPr="00A12B09">
        <w:t xml:space="preserve">mpact </w:t>
      </w:r>
      <w:r>
        <w:t>F</w:t>
      </w:r>
      <w:r w:rsidRPr="00A12B09">
        <w:t xml:space="preserve">indings from the </w:t>
      </w:r>
      <w:r>
        <w:t>Y</w:t>
      </w:r>
      <w:r w:rsidRPr="00A12B09">
        <w:t xml:space="preserve">outh </w:t>
      </w:r>
      <w:r>
        <w:t>V</w:t>
      </w:r>
      <w:r w:rsidRPr="00A12B09">
        <w:t xml:space="preserve">illages </w:t>
      </w:r>
      <w:r>
        <w:t>T</w:t>
      </w:r>
      <w:r w:rsidRPr="00A12B09">
        <w:t xml:space="preserve">ransitional </w:t>
      </w:r>
      <w:r>
        <w:t>L</w:t>
      </w:r>
      <w:r w:rsidRPr="00A12B09">
        <w:t xml:space="preserve">iving </w:t>
      </w:r>
      <w:r>
        <w:t>E</w:t>
      </w:r>
      <w:r w:rsidRPr="00A12B09">
        <w:t>valuation. New York: MDRC</w:t>
      </w:r>
      <w:r>
        <w:t>, 2016</w:t>
      </w:r>
      <w:r w:rsidRPr="00A12B09">
        <w:t>.</w:t>
      </w:r>
    </w:p>
    <w:p w:rsidR="00285774" w:rsidRPr="004A6CAE" w:rsidP="00285774" w14:paraId="2FD9B3C3" w14:textId="1E574918">
      <w:pPr>
        <w:pStyle w:val="Reference"/>
      </w:pPr>
      <w:r w:rsidRPr="00470815">
        <w:t>Theodos, B., M.R. Pergamit, A. Derian, S. Edelstein, and A. Stolte. 2016. “Solutions for Youth: An Evaluation of the Latin American Youth Center’s Promotor Pathway Program.” Washington, DC: Urban Institute.</w:t>
      </w:r>
      <w:r w:rsidR="00620CE7">
        <w:t xml:space="preserve"> </w:t>
      </w:r>
      <w:r w:rsidRPr="004A6CAE">
        <w:t>U.S. Department of Health and Human Services, Administration for Children and Families</w:t>
      </w:r>
      <w:r>
        <w:t xml:space="preserve"> (HHS/ACF)</w:t>
      </w:r>
      <w:r w:rsidRPr="004A6CAE">
        <w:t xml:space="preserve">. </w:t>
      </w:r>
      <w:r>
        <w:t>“</w:t>
      </w:r>
      <w:r w:rsidRPr="004A6CAE">
        <w:t>Evaluation of the Life Skills Training Program: Los Angeles County.</w:t>
      </w:r>
      <w:r>
        <w:t>”</w:t>
      </w:r>
      <w:r w:rsidRPr="004A6CAE">
        <w:t xml:space="preserve"> Washington, DC: </w:t>
      </w:r>
      <w:r>
        <w:t>HHS/ACF</w:t>
      </w:r>
      <w:r w:rsidRPr="004A6CAE">
        <w:t>, 2008.</w:t>
      </w:r>
    </w:p>
    <w:p w:rsidR="00285774" w:rsidRPr="00DD6BCA" w:rsidP="00285774" w14:paraId="5FBE5D61" w14:textId="77777777">
      <w:pPr>
        <w:pStyle w:val="Reference"/>
      </w:pPr>
      <w:r w:rsidRPr="00470815">
        <w:t>Valentine, E.J., M. Skemer, and M. Courtney “Becoming Adults: One-Year Impact Findings from the Youth Villages Transitional Living Evaluation.” New York: MDRC, 2015.</w:t>
      </w:r>
    </w:p>
    <w:p w:rsidR="00E4427B" w:rsidP="00F35DAB" w14:paraId="6018116D" w14:textId="77777777">
      <w:pPr>
        <w:pStyle w:val="Reference"/>
        <w:spacing w:after="120"/>
      </w:pPr>
    </w:p>
    <w:p w:rsidR="00154313" w:rsidRPr="003E30F2" w:rsidP="003E30F2" w14:paraId="79352700" w14:textId="77777777">
      <w:pPr>
        <w:spacing w:after="0"/>
      </w:pPr>
    </w:p>
    <w:p w:rsidR="004A14B1" w:rsidRPr="006B53F1" w:rsidP="003E30F2" w14:paraId="627C215B" w14:textId="77777777">
      <w:pPr>
        <w:spacing w:after="0"/>
      </w:pPr>
    </w:p>
    <w:sectPr w:rsidSect="00C91C71">
      <w:headerReference w:type="default" r:id="rId13"/>
      <w:footerReference w:type="defaul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E13D76" w14:paraId="03A5A331" w14:textId="4A048A73">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rsidR="00E13D76"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26B99" w:rsidP="0004063C" w14:paraId="14DC3771" w14:textId="77777777">
      <w:pPr>
        <w:spacing w:after="0" w:line="240" w:lineRule="auto"/>
      </w:pPr>
      <w:r>
        <w:separator/>
      </w:r>
    </w:p>
  </w:footnote>
  <w:footnote w:type="continuationSeparator" w:id="1">
    <w:p w:rsidR="00426B99" w:rsidP="0004063C" w14:paraId="5B617F78" w14:textId="77777777">
      <w:pPr>
        <w:spacing w:after="0" w:line="240" w:lineRule="auto"/>
      </w:pPr>
      <w:r>
        <w:continuationSeparator/>
      </w:r>
    </w:p>
  </w:footnote>
  <w:footnote w:id="2">
    <w:p w:rsidR="00E612DF" w14:paraId="2D9341BC" w14:textId="6F2B90DF">
      <w:pPr>
        <w:pStyle w:val="FootnoteText"/>
      </w:pPr>
      <w:r>
        <w:rPr>
          <w:rStyle w:val="FootnoteReference"/>
        </w:rPr>
        <w:footnoteRef/>
      </w:r>
      <w:r>
        <w:t xml:space="preserve"> A “site” is a service unit that may include one or more counties. </w:t>
      </w:r>
      <w:r w:rsidR="00343611">
        <w:t xml:space="preserve">The 37 counties form </w:t>
      </w:r>
      <w:r w:rsidR="0056361A">
        <w:t xml:space="preserve">15 </w:t>
      </w:r>
      <w:r w:rsidR="00343611">
        <w:t>sites (</w:t>
      </w:r>
      <w:r w:rsidR="0056361A">
        <w:t xml:space="preserve">9 </w:t>
      </w:r>
      <w:r w:rsidR="00343611">
        <w:t>intervention and 6 comparison) due to coordination of services across small adjacent counties.</w:t>
      </w:r>
    </w:p>
  </w:footnote>
  <w:footnote w:id="3">
    <w:p w:rsidR="00E13D76" w:rsidRPr="00977AE5" w:rsidP="006C05A4" w14:paraId="39BE2F15" w14:textId="7C78E8EB">
      <w:pPr>
        <w:pStyle w:val="FootnoteText"/>
        <w:rPr>
          <w:sz w:val="16"/>
          <w:szCs w:val="16"/>
        </w:rPr>
      </w:pPr>
      <w:r w:rsidRPr="00977AE5">
        <w:rPr>
          <w:rStyle w:val="FootnoteReference"/>
          <w:sz w:val="16"/>
          <w:szCs w:val="16"/>
        </w:rPr>
        <w:footnoteRef/>
      </w:r>
      <w:r w:rsidRPr="00977AE5">
        <w:rPr>
          <w:sz w:val="16"/>
          <w:szCs w:val="16"/>
        </w:rPr>
        <w:t xml:space="preserve"> </w:t>
      </w:r>
      <w:r w:rsidRPr="00977AE5">
        <w:rPr>
          <w:rFonts w:eastAsia="Calibri" w:cstheme="minorHAnsi"/>
          <w:sz w:val="16"/>
          <w:szCs w:val="16"/>
        </w:rPr>
        <w:t>The youth eligibility will be identified through the Pathways Screening Assessment, which will identify risk factors for homelessness and determine eligibility among youth ages 14</w:t>
      </w:r>
      <w:r w:rsidRPr="00977AE5">
        <w:rPr>
          <w:rFonts w:cstheme="minorHAnsi"/>
          <w:sz w:val="16"/>
          <w:szCs w:val="16"/>
        </w:rPr>
        <w:t xml:space="preserve"> to </w:t>
      </w:r>
      <w:r w:rsidRPr="00977AE5">
        <w:rPr>
          <w:rFonts w:eastAsia="Calibri" w:cstheme="minorHAnsi"/>
          <w:sz w:val="16"/>
          <w:szCs w:val="16"/>
        </w:rPr>
        <w:t xml:space="preserve">20 who are currently in foster care. This assessment is administered to youth by their case managers and is part of the regular service enrollment procedures; it is not part of the SYSIL study. </w:t>
      </w:r>
      <w:r w:rsidRPr="00977AE5">
        <w:rPr>
          <w:rFonts w:cstheme="minorHAnsi"/>
          <w:sz w:val="16"/>
          <w:szCs w:val="16"/>
        </w:rPr>
        <w:t>For the purposes of the SYSIL study</w:t>
      </w:r>
      <w:r w:rsidRPr="00977AE5">
        <w:rPr>
          <w:sz w:val="16"/>
          <w:szCs w:val="16"/>
        </w:rPr>
        <w:t xml:space="preserve"> </w:t>
      </w:r>
      <w:r w:rsidRPr="00977AE5">
        <w:rPr>
          <w:rFonts w:cstheme="minorHAnsi"/>
          <w:sz w:val="16"/>
          <w:szCs w:val="16"/>
        </w:rPr>
        <w:t>we will use the established Pathways eligibility screening process</w:t>
      </w:r>
      <w:r w:rsidRPr="00977AE5">
        <w:rPr>
          <w:rFonts w:cstheme="minorHAnsi"/>
          <w:sz w:val="16"/>
          <w:szCs w:val="16"/>
        </w:rPr>
        <w:t xml:space="preserve"> </w:t>
      </w:r>
      <w:r w:rsidRPr="00977AE5">
        <w:rPr>
          <w:rFonts w:cstheme="minorHAnsi"/>
          <w:sz w:val="16"/>
          <w:szCs w:val="16"/>
        </w:rPr>
        <w:t xml:space="preserve">to identify potential sample members in both the treatment and comparison </w:t>
      </w:r>
      <w:r w:rsidR="00E612DF">
        <w:rPr>
          <w:rFonts w:cstheme="minorHAnsi"/>
          <w:sz w:val="16"/>
          <w:szCs w:val="16"/>
        </w:rPr>
        <w:t>sites</w:t>
      </w:r>
      <w:r w:rsidRPr="00977AE5">
        <w:rPr>
          <w:rFonts w:cstheme="minorHAnsi"/>
          <w:sz w:val="16"/>
          <w:szCs w:val="16"/>
        </w:rPr>
        <w:t>.</w:t>
      </w:r>
    </w:p>
  </w:footnote>
  <w:footnote w:id="4">
    <w:p w:rsidR="00E13D76" w:rsidRPr="00977AE5" w:rsidP="004244DD" w14:paraId="4502F8A1" w14:textId="3A269ACD">
      <w:pPr>
        <w:pStyle w:val="FootnoteText"/>
        <w:rPr>
          <w:sz w:val="16"/>
          <w:szCs w:val="16"/>
        </w:rPr>
      </w:pPr>
      <w:r w:rsidRPr="00977AE5">
        <w:rPr>
          <w:rStyle w:val="FootnoteReference"/>
          <w:sz w:val="16"/>
          <w:szCs w:val="16"/>
        </w:rPr>
        <w:footnoteRef/>
      </w:r>
      <w:r w:rsidRPr="00977AE5">
        <w:rPr>
          <w:sz w:val="16"/>
          <w:szCs w:val="16"/>
        </w:rPr>
        <w:t xml:space="preserve"> The screening assessment is not specific to the SYSIL study and is not included as part of this Information Collection Request. Chafee workers in treatment and comparison </w:t>
      </w:r>
      <w:r w:rsidR="00E612DF">
        <w:rPr>
          <w:sz w:val="16"/>
          <w:szCs w:val="16"/>
        </w:rPr>
        <w:t>sites</w:t>
      </w:r>
      <w:r w:rsidRPr="00977AE5" w:rsidR="00E612DF">
        <w:rPr>
          <w:sz w:val="16"/>
          <w:szCs w:val="16"/>
        </w:rPr>
        <w:t xml:space="preserve"> </w:t>
      </w:r>
      <w:r w:rsidRPr="00977AE5">
        <w:rPr>
          <w:sz w:val="16"/>
          <w:szCs w:val="16"/>
        </w:rPr>
        <w:t>administer the same screening assessment with all potentially eligible youth.  This consistency in approach and instrumentation will help minimize the threat of differential screening results across conditions.</w:t>
      </w:r>
    </w:p>
  </w:footnote>
  <w:footnote w:id="5">
    <w:p w:rsidR="00E13D76" w:rsidRPr="000F5149" w:rsidP="002D4FD2" w14:paraId="7FC93C9E" w14:textId="42BE7C40">
      <w:pPr>
        <w:pStyle w:val="FootnoteText"/>
        <w:rPr>
          <w:sz w:val="16"/>
          <w:szCs w:val="16"/>
        </w:rPr>
      </w:pPr>
      <w:r>
        <w:rPr>
          <w:rStyle w:val="FootnoteReference"/>
        </w:rPr>
        <w:footnoteRef/>
      </w:r>
      <w:r>
        <w:t xml:space="preserve"> </w:t>
      </w:r>
      <w:r w:rsidRPr="00427FCF">
        <w:rPr>
          <w:sz w:val="16"/>
          <w:szCs w:val="16"/>
        </w:rPr>
        <w:t xml:space="preserve">We use the term </w:t>
      </w:r>
      <w:r>
        <w:rPr>
          <w:sz w:val="16"/>
          <w:szCs w:val="16"/>
        </w:rPr>
        <w:t>“</w:t>
      </w:r>
      <w:r w:rsidRPr="00427FCF">
        <w:rPr>
          <w:sz w:val="16"/>
          <w:szCs w:val="16"/>
        </w:rPr>
        <w:t>Chafee worker</w:t>
      </w:r>
      <w:r>
        <w:rPr>
          <w:sz w:val="16"/>
          <w:szCs w:val="16"/>
        </w:rPr>
        <w:t>”</w:t>
      </w:r>
      <w:r w:rsidRPr="00427FCF">
        <w:rPr>
          <w:sz w:val="16"/>
          <w:szCs w:val="16"/>
        </w:rPr>
        <w:t xml:space="preserve"> throughout </w:t>
      </w:r>
      <w:r>
        <w:rPr>
          <w:sz w:val="16"/>
          <w:szCs w:val="16"/>
        </w:rPr>
        <w:t xml:space="preserve">in reference to </w:t>
      </w:r>
      <w:r w:rsidRPr="000F5149">
        <w:rPr>
          <w:sz w:val="16"/>
          <w:szCs w:val="16"/>
        </w:rPr>
        <w:t xml:space="preserve">the </w:t>
      </w:r>
      <w:r w:rsidRPr="000F5149">
        <w:rPr>
          <w:rFonts w:eastAsia="Calibri" w:cstheme="minorHAnsi"/>
          <w:sz w:val="16"/>
          <w:szCs w:val="16"/>
        </w:rPr>
        <w:t>Chafee Foster Care Independent Living program workers</w:t>
      </w:r>
      <w:r>
        <w:rPr>
          <w:rFonts w:eastAsia="Calibri" w:cstheme="minorHAnsi"/>
          <w:sz w:val="16"/>
          <w:szCs w:val="16"/>
        </w:rPr>
        <w:t xml:space="preserve">. These are </w:t>
      </w:r>
      <w:r w:rsidRPr="000F5149">
        <w:rPr>
          <w:rFonts w:eastAsia="Calibri" w:cstheme="minorHAnsi"/>
          <w:sz w:val="16"/>
          <w:szCs w:val="16"/>
        </w:rPr>
        <w:t>state employees who assist youth and young adults in emancipating from the foster care system</w:t>
      </w:r>
      <w:r>
        <w:rPr>
          <w:rFonts w:eastAsia="Calibri" w:cstheme="minorHAnsi"/>
          <w:sz w:val="16"/>
          <w:szCs w:val="16"/>
        </w:rPr>
        <w:t xml:space="preserve">. Chafee workers in the treatment </w:t>
      </w:r>
      <w:r w:rsidR="00E612DF">
        <w:rPr>
          <w:rFonts w:eastAsia="Calibri" w:cstheme="minorHAnsi"/>
          <w:sz w:val="16"/>
          <w:szCs w:val="16"/>
        </w:rPr>
        <w:t xml:space="preserve">sites </w:t>
      </w:r>
      <w:r>
        <w:rPr>
          <w:rFonts w:eastAsia="Calibri" w:cstheme="minorHAnsi"/>
          <w:sz w:val="16"/>
          <w:szCs w:val="16"/>
        </w:rPr>
        <w:t xml:space="preserve">will be trained </w:t>
      </w:r>
      <w:r w:rsidRPr="000F5149">
        <w:rPr>
          <w:rFonts w:eastAsia="Calibri" w:cstheme="minorHAnsi"/>
          <w:sz w:val="16"/>
          <w:szCs w:val="16"/>
        </w:rPr>
        <w:t>to be Pathways Navigators</w:t>
      </w:r>
      <w:r>
        <w:rPr>
          <w:rFonts w:eastAsia="Calibri" w:cstheme="minorHAnsi"/>
          <w:sz w:val="16"/>
          <w:szCs w:val="16"/>
        </w:rPr>
        <w:t>,</w:t>
      </w:r>
      <w:r w:rsidRPr="000F5149">
        <w:rPr>
          <w:rFonts w:eastAsia="Calibri" w:cstheme="minorHAnsi"/>
          <w:sz w:val="16"/>
          <w:szCs w:val="16"/>
        </w:rPr>
        <w:t xml:space="preserve"> who will use coach-like strategies to engage with youth and young adults. </w:t>
      </w:r>
      <w:r>
        <w:rPr>
          <w:rFonts w:eastAsia="Calibri" w:cstheme="minorHAnsi"/>
          <w:sz w:val="16"/>
          <w:szCs w:val="16"/>
        </w:rPr>
        <w:t xml:space="preserve">Chafee workers in the comparison </w:t>
      </w:r>
      <w:r w:rsidR="00E612DF">
        <w:rPr>
          <w:rFonts w:eastAsia="Calibri" w:cstheme="minorHAnsi"/>
          <w:sz w:val="16"/>
          <w:szCs w:val="16"/>
        </w:rPr>
        <w:t xml:space="preserve">sites </w:t>
      </w:r>
      <w:r>
        <w:rPr>
          <w:rFonts w:eastAsia="Calibri" w:cstheme="minorHAnsi"/>
          <w:sz w:val="16"/>
          <w:szCs w:val="16"/>
        </w:rPr>
        <w:t xml:space="preserve">will </w:t>
      </w:r>
      <w:r w:rsidRPr="00B763B3">
        <w:rPr>
          <w:rFonts w:eastAsia="Calibri" w:cstheme="minorHAnsi"/>
          <w:sz w:val="16"/>
          <w:szCs w:val="16"/>
        </w:rPr>
        <w:t>not</w:t>
      </w:r>
      <w:r w:rsidRPr="000F5149">
        <w:rPr>
          <w:rFonts w:eastAsia="Calibri" w:cstheme="minorHAnsi"/>
          <w:sz w:val="16"/>
          <w:szCs w:val="16"/>
        </w:rPr>
        <w:t xml:space="preserve"> </w:t>
      </w:r>
      <w:r>
        <w:rPr>
          <w:rFonts w:eastAsia="Calibri" w:cstheme="minorHAnsi"/>
          <w:sz w:val="16"/>
          <w:szCs w:val="16"/>
        </w:rPr>
        <w:t>be trained as</w:t>
      </w:r>
      <w:r w:rsidRPr="000F5149">
        <w:rPr>
          <w:rFonts w:eastAsia="Calibri" w:cstheme="minorHAnsi"/>
          <w:sz w:val="16"/>
          <w:szCs w:val="16"/>
        </w:rPr>
        <w:t xml:space="preserve"> Pathways Navigators during the impact study; in those </w:t>
      </w:r>
      <w:r w:rsidR="00E612DF">
        <w:rPr>
          <w:rFonts w:eastAsia="Calibri" w:cstheme="minorHAnsi"/>
          <w:sz w:val="16"/>
          <w:szCs w:val="16"/>
        </w:rPr>
        <w:t>sites</w:t>
      </w:r>
      <w:r w:rsidRPr="000F5149">
        <w:rPr>
          <w:rFonts w:eastAsia="Calibri" w:cstheme="minorHAnsi"/>
          <w:sz w:val="16"/>
          <w:szCs w:val="16"/>
        </w:rPr>
        <w:t>, youth and young adults will receive business-as-usual services.</w:t>
      </w:r>
      <w:r>
        <w:rPr>
          <w:rFonts w:eastAsia="Calibri" w:cstheme="minorHAnsi"/>
          <w:sz w:val="16"/>
          <w:szCs w:val="16"/>
        </w:rPr>
        <w:t xml:space="preserve"> </w:t>
      </w:r>
    </w:p>
  </w:footnote>
  <w:footnote w:id="6">
    <w:p w:rsidR="0030497C" w14:paraId="3A93FADD" w14:textId="091FE7CE">
      <w:pPr>
        <w:pStyle w:val="FootnoteText"/>
      </w:pPr>
      <w:r>
        <w:rPr>
          <w:rStyle w:val="FootnoteReference"/>
        </w:rPr>
        <w:footnoteRef/>
      </w:r>
      <w:r>
        <w:t xml:space="preserve"> The SYSIL study currently has 23 Pathways counties (10 Pathways sites) and 26 comparison counties (8 comparison sites). We only considered the original sites and counties for the implementation study.</w:t>
      </w:r>
    </w:p>
  </w:footnote>
  <w:footnote w:id="7">
    <w:p w:rsidR="00E13D76" w:rsidRPr="00977AE5" w:rsidP="00F95629" w14:paraId="7DD6F19D" w14:textId="039878FA">
      <w:pPr>
        <w:pStyle w:val="FootnoteText"/>
        <w:rPr>
          <w:sz w:val="16"/>
          <w:szCs w:val="16"/>
        </w:rPr>
      </w:pPr>
      <w:r w:rsidRPr="00977AE5">
        <w:rPr>
          <w:rStyle w:val="Superscript"/>
          <w:sz w:val="16"/>
          <w:szCs w:val="16"/>
        </w:rPr>
        <w:footnoteRef/>
      </w:r>
      <w:r w:rsidRPr="00977AE5">
        <w:rPr>
          <w:rStyle w:val="Superscript"/>
          <w:sz w:val="16"/>
          <w:szCs w:val="16"/>
        </w:rPr>
        <w:t xml:space="preserve"> </w:t>
      </w:r>
      <w:r w:rsidRPr="00977AE5">
        <w:rPr>
          <w:sz w:val="16"/>
          <w:szCs w:val="16"/>
        </w:rPr>
        <w:t>For the purposes of this design, we assume that the child welfare agency will provide consent for youth younger than age of 18 whose parent or guardian consent cannot be obtained. We will first contact parents or guardians to obtain consent for youth younger than age 18.  We will work with the child welfare agency to obtain consent where we cannot reach parents or guardians to consent youth younger than age 18.</w:t>
      </w:r>
    </w:p>
  </w:footnote>
  <w:footnote w:id="8">
    <w:p w:rsidR="00E13D76" w:rsidRPr="00977AE5" w:rsidP="00186E1D" w14:paraId="3F1D3B5E" w14:textId="77777777">
      <w:pPr>
        <w:pStyle w:val="FootnoteText"/>
        <w:rPr>
          <w:sz w:val="16"/>
          <w:szCs w:val="16"/>
        </w:rPr>
      </w:pPr>
      <w:r w:rsidRPr="00977AE5">
        <w:rPr>
          <w:rStyle w:val="FootnoteReference"/>
          <w:sz w:val="16"/>
          <w:szCs w:val="16"/>
        </w:rPr>
        <w:footnoteRef/>
      </w:r>
      <w:r w:rsidRPr="00977AE5">
        <w:rPr>
          <w:sz w:val="16"/>
          <w:szCs w:val="16"/>
        </w:rPr>
        <w:t xml:space="preserve"> The field work will be dependent upon and according to public health protocols related to COVID-19.</w:t>
      </w:r>
    </w:p>
  </w:footnote>
  <w:footnote w:id="9">
    <w:p w:rsidR="00F03298" w14:paraId="6DCCA398" w14:textId="327DF8F7">
      <w:pPr>
        <w:pStyle w:val="FootnoteText"/>
      </w:pPr>
      <w:r>
        <w:rPr>
          <w:rStyle w:val="FootnoteReference"/>
        </w:rPr>
        <w:footnoteRef/>
      </w:r>
      <w:r>
        <w:t xml:space="preserve"> OMB approved the non-substative change from a test of the $5 token of appreciation for the contact information (approved in November 2022) to a test of a two-part payment option for the 6-month follow-up survey in July 2023.</w:t>
      </w:r>
    </w:p>
  </w:footnote>
  <w:footnote w:id="10">
    <w:p w:rsidR="00E13D76" w:rsidRPr="00977AE5" w:rsidP="00CE7665" w14:paraId="5C41E1C9" w14:textId="245D6194">
      <w:pPr>
        <w:pStyle w:val="CommentText"/>
        <w:spacing w:after="0"/>
        <w:rPr>
          <w:sz w:val="16"/>
          <w:szCs w:val="16"/>
        </w:rPr>
      </w:pPr>
      <w:r w:rsidRPr="00977AE5">
        <w:rPr>
          <w:rStyle w:val="FootnoteReference"/>
          <w:sz w:val="16"/>
          <w:szCs w:val="16"/>
        </w:rPr>
        <w:footnoteRef/>
      </w:r>
      <w:r w:rsidRPr="00977AE5">
        <w:rPr>
          <w:iCs/>
          <w:sz w:val="16"/>
          <w:szCs w:val="16"/>
          <w:vertAlign w:val="superscript"/>
        </w:rPr>
        <w:t xml:space="preserve"> </w:t>
      </w:r>
      <w:r w:rsidRPr="00977AE5">
        <w:rPr>
          <w:sz w:val="16"/>
          <w:szCs w:val="16"/>
        </w:rPr>
        <w:t xml:space="preserve">Mode of administration for the interviews and focus groups will be determined based on existing public health guidelines concerning COVID-19 at the time of data collection. </w:t>
      </w:r>
    </w:p>
    <w:p w:rsidR="00E13D76" w14:paraId="3748D4F1" w14:textId="667FB696">
      <w:pPr>
        <w:pStyle w:val="FootnoteText"/>
      </w:pPr>
    </w:p>
  </w:footnote>
  <w:footnote w:id="11">
    <w:p w:rsidR="00E13D76" w:rsidRPr="002B235C" w:rsidP="006D260B" w14:paraId="6A602D92" w14:textId="77777777">
      <w:pPr>
        <w:pStyle w:val="FootnoteText"/>
      </w:pPr>
      <w:r w:rsidRPr="002B235C">
        <w:rPr>
          <w:rStyle w:val="Superscript"/>
        </w:rPr>
        <w:footnoteRef/>
      </w:r>
      <w:r w:rsidRPr="002B235C">
        <w:rPr>
          <w:rStyle w:val="Superscript"/>
        </w:rPr>
        <w:t xml:space="preserve"> </w:t>
      </w:r>
      <w:r w:rsidRPr="002B235C">
        <w:t>If there are multiple key outcomes of interest in a domain, and selecting one or two is infeasible, we will develop a composite outcome that pools information across all measures within the domain to be used as the confirmatory 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3D76" w:rsidRPr="000D7D44" w:rsidP="00390F85" w14:paraId="424809A2"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E13D76" w:rsidRPr="00390F85" w:rsidP="00390F85" w14:paraId="2A4DFED1" w14:textId="2EF09578">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648232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2">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320BD1"/>
    <w:multiLevelType w:val="hybridMultilevel"/>
    <w:tmpl w:val="774C22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059526A"/>
    <w:multiLevelType w:val="hybridMultilevel"/>
    <w:tmpl w:val="0144E6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3142A72"/>
    <w:multiLevelType w:val="multilevel"/>
    <w:tmpl w:val="44ACE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7443857"/>
    <w:multiLevelType w:val="hybridMultilevel"/>
    <w:tmpl w:val="DFB82A3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8347A77"/>
    <w:multiLevelType w:val="hybridMultilevel"/>
    <w:tmpl w:val="120252F6"/>
    <w:lvl w:ilvl="0">
      <w:start w:va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951F24"/>
    <w:multiLevelType w:val="hybridMultilevel"/>
    <w:tmpl w:val="C73266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A0A799E"/>
    <w:multiLevelType w:val="hybridMultilevel"/>
    <w:tmpl w:val="579686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5C162AF"/>
    <w:multiLevelType w:val="hybridMultilevel"/>
    <w:tmpl w:val="92F6585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22">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522C230B"/>
    <w:multiLevelType w:val="hybridMultilevel"/>
    <w:tmpl w:val="DBD4042A"/>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0">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624F36DE"/>
    <w:multiLevelType w:val="hybridMultilevel"/>
    <w:tmpl w:val="4BD6AE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2645D8A"/>
    <w:multiLevelType w:val="hybridMultilevel"/>
    <w:tmpl w:val="A25E7EE4"/>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8">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40">
    <w:nsid w:val="7BD73033"/>
    <w:multiLevelType w:val="hybridMultilevel"/>
    <w:tmpl w:val="C624FB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26811545">
    <w:abstractNumId w:val="9"/>
  </w:num>
  <w:num w:numId="2" w16cid:durableId="1185167752">
    <w:abstractNumId w:val="25"/>
  </w:num>
  <w:num w:numId="3" w16cid:durableId="2037658467">
    <w:abstractNumId w:val="7"/>
  </w:num>
  <w:num w:numId="4" w16cid:durableId="2076078742">
    <w:abstractNumId w:val="31"/>
  </w:num>
  <w:num w:numId="5" w16cid:durableId="1987390404">
    <w:abstractNumId w:val="21"/>
  </w:num>
  <w:num w:numId="6" w16cid:durableId="1512375493">
    <w:abstractNumId w:val="38"/>
  </w:num>
  <w:num w:numId="7" w16cid:durableId="1094713561">
    <w:abstractNumId w:val="4"/>
  </w:num>
  <w:num w:numId="8" w16cid:durableId="346446148">
    <w:abstractNumId w:val="13"/>
  </w:num>
  <w:num w:numId="9" w16cid:durableId="276109235">
    <w:abstractNumId w:val="20"/>
  </w:num>
  <w:num w:numId="10" w16cid:durableId="224026682">
    <w:abstractNumId w:val="37"/>
  </w:num>
  <w:num w:numId="11" w16cid:durableId="1674335733">
    <w:abstractNumId w:val="42"/>
  </w:num>
  <w:num w:numId="12" w16cid:durableId="748187840">
    <w:abstractNumId w:val="35"/>
  </w:num>
  <w:num w:numId="13" w16cid:durableId="1173909312">
    <w:abstractNumId w:val="30"/>
  </w:num>
  <w:num w:numId="14" w16cid:durableId="667514691">
    <w:abstractNumId w:val="36"/>
  </w:num>
  <w:num w:numId="15" w16cid:durableId="617957235">
    <w:abstractNumId w:val="22"/>
  </w:num>
  <w:num w:numId="16" w16cid:durableId="220287854">
    <w:abstractNumId w:val="29"/>
  </w:num>
  <w:num w:numId="17" w16cid:durableId="757213019">
    <w:abstractNumId w:val="18"/>
  </w:num>
  <w:num w:numId="18" w16cid:durableId="61686422">
    <w:abstractNumId w:val="12"/>
  </w:num>
  <w:num w:numId="19" w16cid:durableId="1378624240">
    <w:abstractNumId w:val="11"/>
  </w:num>
  <w:num w:numId="20" w16cid:durableId="1361931999">
    <w:abstractNumId w:val="27"/>
  </w:num>
  <w:num w:numId="21" w16cid:durableId="114257399">
    <w:abstractNumId w:val="1"/>
  </w:num>
  <w:num w:numId="22" w16cid:durableId="538475071">
    <w:abstractNumId w:val="2"/>
  </w:num>
  <w:num w:numId="23" w16cid:durableId="1106542508">
    <w:abstractNumId w:val="23"/>
  </w:num>
  <w:num w:numId="24" w16cid:durableId="322315610">
    <w:abstractNumId w:val="3"/>
  </w:num>
  <w:num w:numId="25" w16cid:durableId="1372152678">
    <w:abstractNumId w:val="14"/>
  </w:num>
  <w:num w:numId="26" w16cid:durableId="1309475087">
    <w:abstractNumId w:val="26"/>
  </w:num>
  <w:num w:numId="27" w16cid:durableId="1180120676">
    <w:abstractNumId w:val="41"/>
  </w:num>
  <w:num w:numId="28" w16cid:durableId="482090571">
    <w:abstractNumId w:val="34"/>
  </w:num>
  <w:num w:numId="29" w16cid:durableId="1741323924">
    <w:abstractNumId w:val="24"/>
  </w:num>
  <w:num w:numId="30" w16cid:durableId="945304597">
    <w:abstractNumId w:val="0"/>
  </w:num>
  <w:num w:numId="31" w16cid:durableId="89880">
    <w:abstractNumId w:val="19"/>
  </w:num>
  <w:num w:numId="32" w16cid:durableId="1519731594">
    <w:abstractNumId w:val="33"/>
  </w:num>
  <w:num w:numId="33" w16cid:durableId="508721208">
    <w:abstractNumId w:val="17"/>
  </w:num>
  <w:num w:numId="34" w16cid:durableId="1471825556">
    <w:abstractNumId w:val="40"/>
  </w:num>
  <w:num w:numId="35" w16cid:durableId="1700930936">
    <w:abstractNumId w:val="32"/>
  </w:num>
  <w:num w:numId="36" w16cid:durableId="719208717">
    <w:abstractNumId w:val="6"/>
  </w:num>
  <w:num w:numId="37" w16cid:durableId="974336849">
    <w:abstractNumId w:val="39"/>
  </w:num>
  <w:num w:numId="38" w16cid:durableId="1047681671">
    <w:abstractNumId w:val="5"/>
  </w:num>
  <w:num w:numId="39" w16cid:durableId="281310042">
    <w:abstractNumId w:val="16"/>
  </w:num>
  <w:num w:numId="40" w16cid:durableId="3096031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8686048">
    <w:abstractNumId w:val="15"/>
  </w:num>
  <w:num w:numId="42" w16cid:durableId="886601742">
    <w:abstractNumId w:val="10"/>
  </w:num>
  <w:num w:numId="43" w16cid:durableId="276836509">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162F"/>
    <w:rsid w:val="000017FE"/>
    <w:rsid w:val="00003B26"/>
    <w:rsid w:val="0000688D"/>
    <w:rsid w:val="00006FF5"/>
    <w:rsid w:val="000076EA"/>
    <w:rsid w:val="00011709"/>
    <w:rsid w:val="00011759"/>
    <w:rsid w:val="0001255D"/>
    <w:rsid w:val="00013178"/>
    <w:rsid w:val="000136E1"/>
    <w:rsid w:val="000157D3"/>
    <w:rsid w:val="00023373"/>
    <w:rsid w:val="00024532"/>
    <w:rsid w:val="0002481E"/>
    <w:rsid w:val="00025E1A"/>
    <w:rsid w:val="00026DEF"/>
    <w:rsid w:val="00027E79"/>
    <w:rsid w:val="00031F70"/>
    <w:rsid w:val="00033913"/>
    <w:rsid w:val="0004063C"/>
    <w:rsid w:val="0004247F"/>
    <w:rsid w:val="000426F5"/>
    <w:rsid w:val="00046472"/>
    <w:rsid w:val="00047030"/>
    <w:rsid w:val="000506F4"/>
    <w:rsid w:val="00050C68"/>
    <w:rsid w:val="00051492"/>
    <w:rsid w:val="00052F16"/>
    <w:rsid w:val="00057C97"/>
    <w:rsid w:val="00061205"/>
    <w:rsid w:val="00062AFB"/>
    <w:rsid w:val="0006352C"/>
    <w:rsid w:val="0006388E"/>
    <w:rsid w:val="000652EE"/>
    <w:rsid w:val="000655DD"/>
    <w:rsid w:val="00066D63"/>
    <w:rsid w:val="00071F79"/>
    <w:rsid w:val="0007251B"/>
    <w:rsid w:val="000733A5"/>
    <w:rsid w:val="00074867"/>
    <w:rsid w:val="0008131A"/>
    <w:rsid w:val="00082C5B"/>
    <w:rsid w:val="00083227"/>
    <w:rsid w:val="00084EDC"/>
    <w:rsid w:val="00085E28"/>
    <w:rsid w:val="00086CBE"/>
    <w:rsid w:val="0009019E"/>
    <w:rsid w:val="00090674"/>
    <w:rsid w:val="00090812"/>
    <w:rsid w:val="00091863"/>
    <w:rsid w:val="000919FB"/>
    <w:rsid w:val="000921F0"/>
    <w:rsid w:val="00094113"/>
    <w:rsid w:val="00094139"/>
    <w:rsid w:val="00097560"/>
    <w:rsid w:val="000A012A"/>
    <w:rsid w:val="000A2231"/>
    <w:rsid w:val="000A43CF"/>
    <w:rsid w:val="000A6403"/>
    <w:rsid w:val="000A67C3"/>
    <w:rsid w:val="000B18C8"/>
    <w:rsid w:val="000B1FA7"/>
    <w:rsid w:val="000B7284"/>
    <w:rsid w:val="000C0D9A"/>
    <w:rsid w:val="000C285D"/>
    <w:rsid w:val="000C42D7"/>
    <w:rsid w:val="000C5D07"/>
    <w:rsid w:val="000C5FDC"/>
    <w:rsid w:val="000C6D5A"/>
    <w:rsid w:val="000C7B93"/>
    <w:rsid w:val="000D126C"/>
    <w:rsid w:val="000D183E"/>
    <w:rsid w:val="000D2297"/>
    <w:rsid w:val="000D4E9A"/>
    <w:rsid w:val="000D5AA1"/>
    <w:rsid w:val="000D7D44"/>
    <w:rsid w:val="000E1C0E"/>
    <w:rsid w:val="000E402F"/>
    <w:rsid w:val="000E499C"/>
    <w:rsid w:val="000E4E43"/>
    <w:rsid w:val="000E6C14"/>
    <w:rsid w:val="000E6E98"/>
    <w:rsid w:val="000E7BB8"/>
    <w:rsid w:val="000F1E4A"/>
    <w:rsid w:val="000F2506"/>
    <w:rsid w:val="000F5081"/>
    <w:rsid w:val="000F5149"/>
    <w:rsid w:val="0010009F"/>
    <w:rsid w:val="00100A56"/>
    <w:rsid w:val="00100D34"/>
    <w:rsid w:val="00101F0E"/>
    <w:rsid w:val="00103EFD"/>
    <w:rsid w:val="00107D87"/>
    <w:rsid w:val="0011061F"/>
    <w:rsid w:val="001118ED"/>
    <w:rsid w:val="001158E7"/>
    <w:rsid w:val="0011603F"/>
    <w:rsid w:val="00116FB0"/>
    <w:rsid w:val="0012102B"/>
    <w:rsid w:val="0012356A"/>
    <w:rsid w:val="00123A7A"/>
    <w:rsid w:val="001253F4"/>
    <w:rsid w:val="001256A3"/>
    <w:rsid w:val="00126C67"/>
    <w:rsid w:val="0012741F"/>
    <w:rsid w:val="001323D8"/>
    <w:rsid w:val="00134D38"/>
    <w:rsid w:val="001357D9"/>
    <w:rsid w:val="00135BC2"/>
    <w:rsid w:val="00140841"/>
    <w:rsid w:val="00140EDD"/>
    <w:rsid w:val="00141A53"/>
    <w:rsid w:val="0014268F"/>
    <w:rsid w:val="00144665"/>
    <w:rsid w:val="001450C8"/>
    <w:rsid w:val="001474BC"/>
    <w:rsid w:val="00154313"/>
    <w:rsid w:val="001545F3"/>
    <w:rsid w:val="001554B6"/>
    <w:rsid w:val="00155FCF"/>
    <w:rsid w:val="001562D2"/>
    <w:rsid w:val="00156655"/>
    <w:rsid w:val="00157482"/>
    <w:rsid w:val="00164A0D"/>
    <w:rsid w:val="001701F6"/>
    <w:rsid w:val="001707D8"/>
    <w:rsid w:val="001741CE"/>
    <w:rsid w:val="001742F8"/>
    <w:rsid w:val="00175E58"/>
    <w:rsid w:val="00182FD4"/>
    <w:rsid w:val="001854BF"/>
    <w:rsid w:val="00186588"/>
    <w:rsid w:val="00186E1D"/>
    <w:rsid w:val="001929E7"/>
    <w:rsid w:val="00192AAD"/>
    <w:rsid w:val="00196A24"/>
    <w:rsid w:val="00196C26"/>
    <w:rsid w:val="001A1FB3"/>
    <w:rsid w:val="001A3D4C"/>
    <w:rsid w:val="001A59B6"/>
    <w:rsid w:val="001B06A3"/>
    <w:rsid w:val="001B0A76"/>
    <w:rsid w:val="001B23DD"/>
    <w:rsid w:val="001B2463"/>
    <w:rsid w:val="001B26E2"/>
    <w:rsid w:val="001B52DF"/>
    <w:rsid w:val="001B5662"/>
    <w:rsid w:val="001B5B9A"/>
    <w:rsid w:val="001B6B8B"/>
    <w:rsid w:val="001B7166"/>
    <w:rsid w:val="001B7AAF"/>
    <w:rsid w:val="001C0AB4"/>
    <w:rsid w:val="001C4762"/>
    <w:rsid w:val="001C7000"/>
    <w:rsid w:val="001C716F"/>
    <w:rsid w:val="001D12F3"/>
    <w:rsid w:val="001D34D6"/>
    <w:rsid w:val="001D3ADB"/>
    <w:rsid w:val="001E05FB"/>
    <w:rsid w:val="001E11EF"/>
    <w:rsid w:val="001E24DF"/>
    <w:rsid w:val="001E251E"/>
    <w:rsid w:val="001E2C92"/>
    <w:rsid w:val="001E2CE3"/>
    <w:rsid w:val="001E41A4"/>
    <w:rsid w:val="001E769C"/>
    <w:rsid w:val="001E7D54"/>
    <w:rsid w:val="001F0253"/>
    <w:rsid w:val="001F0A31"/>
    <w:rsid w:val="001F0E1F"/>
    <w:rsid w:val="001F1F1A"/>
    <w:rsid w:val="001F40F4"/>
    <w:rsid w:val="001F54F6"/>
    <w:rsid w:val="001F57F5"/>
    <w:rsid w:val="001F6BD3"/>
    <w:rsid w:val="001F7479"/>
    <w:rsid w:val="002019E8"/>
    <w:rsid w:val="00201A78"/>
    <w:rsid w:val="002020C4"/>
    <w:rsid w:val="00202B18"/>
    <w:rsid w:val="002037F1"/>
    <w:rsid w:val="0020401C"/>
    <w:rsid w:val="00204561"/>
    <w:rsid w:val="0020545D"/>
    <w:rsid w:val="0020574F"/>
    <w:rsid w:val="002060BE"/>
    <w:rsid w:val="0020629A"/>
    <w:rsid w:val="00206E11"/>
    <w:rsid w:val="00206FE3"/>
    <w:rsid w:val="00207554"/>
    <w:rsid w:val="00207576"/>
    <w:rsid w:val="00207E36"/>
    <w:rsid w:val="00211261"/>
    <w:rsid w:val="00211C3D"/>
    <w:rsid w:val="00213507"/>
    <w:rsid w:val="00215074"/>
    <w:rsid w:val="00216640"/>
    <w:rsid w:val="00217143"/>
    <w:rsid w:val="002178DB"/>
    <w:rsid w:val="002218D7"/>
    <w:rsid w:val="002246BC"/>
    <w:rsid w:val="00226F87"/>
    <w:rsid w:val="0022799A"/>
    <w:rsid w:val="00230B9F"/>
    <w:rsid w:val="0023254D"/>
    <w:rsid w:val="00235893"/>
    <w:rsid w:val="002412D7"/>
    <w:rsid w:val="00247AAA"/>
    <w:rsid w:val="002517BB"/>
    <w:rsid w:val="00254919"/>
    <w:rsid w:val="00256AC5"/>
    <w:rsid w:val="00256E24"/>
    <w:rsid w:val="00260865"/>
    <w:rsid w:val="00263BCA"/>
    <w:rsid w:val="00265491"/>
    <w:rsid w:val="002663F4"/>
    <w:rsid w:val="00266D4C"/>
    <w:rsid w:val="00266F12"/>
    <w:rsid w:val="00266FA8"/>
    <w:rsid w:val="002701C6"/>
    <w:rsid w:val="00271002"/>
    <w:rsid w:val="00272C64"/>
    <w:rsid w:val="0027307A"/>
    <w:rsid w:val="00276CE2"/>
    <w:rsid w:val="00281E18"/>
    <w:rsid w:val="00282314"/>
    <w:rsid w:val="00282633"/>
    <w:rsid w:val="00283770"/>
    <w:rsid w:val="0028574B"/>
    <w:rsid w:val="00285774"/>
    <w:rsid w:val="00287587"/>
    <w:rsid w:val="00287AF1"/>
    <w:rsid w:val="00292E1A"/>
    <w:rsid w:val="00296B62"/>
    <w:rsid w:val="002A1961"/>
    <w:rsid w:val="002A246F"/>
    <w:rsid w:val="002A41C6"/>
    <w:rsid w:val="002A61D7"/>
    <w:rsid w:val="002A6312"/>
    <w:rsid w:val="002A67F6"/>
    <w:rsid w:val="002B235C"/>
    <w:rsid w:val="002B3133"/>
    <w:rsid w:val="002B38C7"/>
    <w:rsid w:val="002B4278"/>
    <w:rsid w:val="002B6E5C"/>
    <w:rsid w:val="002B778B"/>
    <w:rsid w:val="002B785B"/>
    <w:rsid w:val="002C2578"/>
    <w:rsid w:val="002C3446"/>
    <w:rsid w:val="002D4477"/>
    <w:rsid w:val="002D4FD2"/>
    <w:rsid w:val="002E0088"/>
    <w:rsid w:val="002E09FD"/>
    <w:rsid w:val="002E1BE3"/>
    <w:rsid w:val="002E3210"/>
    <w:rsid w:val="002E66EE"/>
    <w:rsid w:val="002E6A31"/>
    <w:rsid w:val="002E6CCF"/>
    <w:rsid w:val="002E7EFD"/>
    <w:rsid w:val="002F33D0"/>
    <w:rsid w:val="002F4570"/>
    <w:rsid w:val="002F5D25"/>
    <w:rsid w:val="002F7B26"/>
    <w:rsid w:val="00300722"/>
    <w:rsid w:val="00300B63"/>
    <w:rsid w:val="00301F03"/>
    <w:rsid w:val="00302294"/>
    <w:rsid w:val="0030316D"/>
    <w:rsid w:val="003045E5"/>
    <w:rsid w:val="003046F4"/>
    <w:rsid w:val="0030497C"/>
    <w:rsid w:val="00306F9C"/>
    <w:rsid w:val="00307843"/>
    <w:rsid w:val="00310158"/>
    <w:rsid w:val="0031635E"/>
    <w:rsid w:val="003164CE"/>
    <w:rsid w:val="00316FC2"/>
    <w:rsid w:val="00320E87"/>
    <w:rsid w:val="0032365B"/>
    <w:rsid w:val="00323946"/>
    <w:rsid w:val="003257B8"/>
    <w:rsid w:val="0032661D"/>
    <w:rsid w:val="00333481"/>
    <w:rsid w:val="003349E5"/>
    <w:rsid w:val="003367E0"/>
    <w:rsid w:val="00343611"/>
    <w:rsid w:val="0034369A"/>
    <w:rsid w:val="00345E06"/>
    <w:rsid w:val="00352350"/>
    <w:rsid w:val="00355859"/>
    <w:rsid w:val="003579D2"/>
    <w:rsid w:val="00360812"/>
    <w:rsid w:val="00361286"/>
    <w:rsid w:val="00362736"/>
    <w:rsid w:val="00363D88"/>
    <w:rsid w:val="00364A74"/>
    <w:rsid w:val="003712D9"/>
    <w:rsid w:val="00373D2F"/>
    <w:rsid w:val="00373FFB"/>
    <w:rsid w:val="00376527"/>
    <w:rsid w:val="00376984"/>
    <w:rsid w:val="003810A0"/>
    <w:rsid w:val="00390B0F"/>
    <w:rsid w:val="00390F85"/>
    <w:rsid w:val="0039160D"/>
    <w:rsid w:val="003932E1"/>
    <w:rsid w:val="0039584D"/>
    <w:rsid w:val="00397107"/>
    <w:rsid w:val="003A00C3"/>
    <w:rsid w:val="003A1038"/>
    <w:rsid w:val="003A14A4"/>
    <w:rsid w:val="003A329E"/>
    <w:rsid w:val="003A3FD8"/>
    <w:rsid w:val="003A5642"/>
    <w:rsid w:val="003A643D"/>
    <w:rsid w:val="003A7575"/>
    <w:rsid w:val="003A7774"/>
    <w:rsid w:val="003B040D"/>
    <w:rsid w:val="003B24E8"/>
    <w:rsid w:val="003B31E7"/>
    <w:rsid w:val="003B4C35"/>
    <w:rsid w:val="003B70D8"/>
    <w:rsid w:val="003B7501"/>
    <w:rsid w:val="003C1691"/>
    <w:rsid w:val="003C22D0"/>
    <w:rsid w:val="003C24F2"/>
    <w:rsid w:val="003C32A9"/>
    <w:rsid w:val="003C33B8"/>
    <w:rsid w:val="003C3BE9"/>
    <w:rsid w:val="003C5C09"/>
    <w:rsid w:val="003C6CF2"/>
    <w:rsid w:val="003C7358"/>
    <w:rsid w:val="003D48B3"/>
    <w:rsid w:val="003D6E6B"/>
    <w:rsid w:val="003E213B"/>
    <w:rsid w:val="003E30F2"/>
    <w:rsid w:val="003E379A"/>
    <w:rsid w:val="003E442D"/>
    <w:rsid w:val="003E61F6"/>
    <w:rsid w:val="003E6E05"/>
    <w:rsid w:val="003E7186"/>
    <w:rsid w:val="003E760A"/>
    <w:rsid w:val="003F277D"/>
    <w:rsid w:val="00401204"/>
    <w:rsid w:val="00402747"/>
    <w:rsid w:val="0040502D"/>
    <w:rsid w:val="00406CF4"/>
    <w:rsid w:val="00407537"/>
    <w:rsid w:val="00407C0B"/>
    <w:rsid w:val="0041314A"/>
    <w:rsid w:val="004134A9"/>
    <w:rsid w:val="00414839"/>
    <w:rsid w:val="00415545"/>
    <w:rsid w:val="004165BD"/>
    <w:rsid w:val="0042220D"/>
    <w:rsid w:val="004229A7"/>
    <w:rsid w:val="004244DD"/>
    <w:rsid w:val="00426B99"/>
    <w:rsid w:val="00426CAA"/>
    <w:rsid w:val="00427FCF"/>
    <w:rsid w:val="004306E7"/>
    <w:rsid w:val="004307A4"/>
    <w:rsid w:val="00430B32"/>
    <w:rsid w:val="00432D41"/>
    <w:rsid w:val="00433317"/>
    <w:rsid w:val="0043377A"/>
    <w:rsid w:val="004346DB"/>
    <w:rsid w:val="00437489"/>
    <w:rsid w:val="004379B6"/>
    <w:rsid w:val="00440665"/>
    <w:rsid w:val="0044428E"/>
    <w:rsid w:val="004449E4"/>
    <w:rsid w:val="0044525A"/>
    <w:rsid w:val="00446465"/>
    <w:rsid w:val="004468C0"/>
    <w:rsid w:val="00450A81"/>
    <w:rsid w:val="004513B3"/>
    <w:rsid w:val="00454467"/>
    <w:rsid w:val="00455AD8"/>
    <w:rsid w:val="00456D44"/>
    <w:rsid w:val="00456DE1"/>
    <w:rsid w:val="00460D54"/>
    <w:rsid w:val="00461D3E"/>
    <w:rsid w:val="00463BCF"/>
    <w:rsid w:val="004706CC"/>
    <w:rsid w:val="00470815"/>
    <w:rsid w:val="004736D2"/>
    <w:rsid w:val="00474C6F"/>
    <w:rsid w:val="0047646B"/>
    <w:rsid w:val="004802A5"/>
    <w:rsid w:val="0048036F"/>
    <w:rsid w:val="00481A01"/>
    <w:rsid w:val="0048346F"/>
    <w:rsid w:val="0049643E"/>
    <w:rsid w:val="00496C97"/>
    <w:rsid w:val="00496DC2"/>
    <w:rsid w:val="00497266"/>
    <w:rsid w:val="00497AFE"/>
    <w:rsid w:val="004A12A2"/>
    <w:rsid w:val="004A14B1"/>
    <w:rsid w:val="004A4DDA"/>
    <w:rsid w:val="004A6C1C"/>
    <w:rsid w:val="004A6CAE"/>
    <w:rsid w:val="004B0509"/>
    <w:rsid w:val="004B1C21"/>
    <w:rsid w:val="004B45E3"/>
    <w:rsid w:val="004B75AC"/>
    <w:rsid w:val="004C1351"/>
    <w:rsid w:val="004C1DA5"/>
    <w:rsid w:val="004C2B23"/>
    <w:rsid w:val="004C3644"/>
    <w:rsid w:val="004C44E7"/>
    <w:rsid w:val="004C5266"/>
    <w:rsid w:val="004C5ED4"/>
    <w:rsid w:val="004D0FE7"/>
    <w:rsid w:val="004D12DD"/>
    <w:rsid w:val="004D17A3"/>
    <w:rsid w:val="004D2108"/>
    <w:rsid w:val="004D2E92"/>
    <w:rsid w:val="004D3055"/>
    <w:rsid w:val="004D40CB"/>
    <w:rsid w:val="004D4E46"/>
    <w:rsid w:val="004D7845"/>
    <w:rsid w:val="004E140B"/>
    <w:rsid w:val="004E22AE"/>
    <w:rsid w:val="004E235A"/>
    <w:rsid w:val="004E364E"/>
    <w:rsid w:val="004E3826"/>
    <w:rsid w:val="004E5778"/>
    <w:rsid w:val="004E628F"/>
    <w:rsid w:val="004E700C"/>
    <w:rsid w:val="004E7ED8"/>
    <w:rsid w:val="004F09A5"/>
    <w:rsid w:val="004F1430"/>
    <w:rsid w:val="004F1843"/>
    <w:rsid w:val="004F4769"/>
    <w:rsid w:val="004F569F"/>
    <w:rsid w:val="004F6885"/>
    <w:rsid w:val="004F6AEA"/>
    <w:rsid w:val="00500379"/>
    <w:rsid w:val="00500E99"/>
    <w:rsid w:val="0050376D"/>
    <w:rsid w:val="00505B6A"/>
    <w:rsid w:val="00510280"/>
    <w:rsid w:val="00512062"/>
    <w:rsid w:val="005129BB"/>
    <w:rsid w:val="00512C25"/>
    <w:rsid w:val="00516639"/>
    <w:rsid w:val="00520DCF"/>
    <w:rsid w:val="00522DA8"/>
    <w:rsid w:val="005241B0"/>
    <w:rsid w:val="00526CE6"/>
    <w:rsid w:val="00526E0C"/>
    <w:rsid w:val="0053023E"/>
    <w:rsid w:val="005302CB"/>
    <w:rsid w:val="00530913"/>
    <w:rsid w:val="00530D91"/>
    <w:rsid w:val="00530EE9"/>
    <w:rsid w:val="00531408"/>
    <w:rsid w:val="00532431"/>
    <w:rsid w:val="00533E32"/>
    <w:rsid w:val="00533FDB"/>
    <w:rsid w:val="005359F7"/>
    <w:rsid w:val="00536723"/>
    <w:rsid w:val="00536B20"/>
    <w:rsid w:val="00537023"/>
    <w:rsid w:val="00540FCB"/>
    <w:rsid w:val="0054447D"/>
    <w:rsid w:val="00544C42"/>
    <w:rsid w:val="00546232"/>
    <w:rsid w:val="0055219A"/>
    <w:rsid w:val="00553B6A"/>
    <w:rsid w:val="0055434C"/>
    <w:rsid w:val="00556FFA"/>
    <w:rsid w:val="005577DA"/>
    <w:rsid w:val="00560802"/>
    <w:rsid w:val="00560D63"/>
    <w:rsid w:val="00561298"/>
    <w:rsid w:val="00562889"/>
    <w:rsid w:val="00562ED5"/>
    <w:rsid w:val="0056361A"/>
    <w:rsid w:val="00563B00"/>
    <w:rsid w:val="0056589A"/>
    <w:rsid w:val="00565D28"/>
    <w:rsid w:val="0057204C"/>
    <w:rsid w:val="00572C59"/>
    <w:rsid w:val="00573917"/>
    <w:rsid w:val="005777B0"/>
    <w:rsid w:val="005821A8"/>
    <w:rsid w:val="00582585"/>
    <w:rsid w:val="00582BD0"/>
    <w:rsid w:val="00582F09"/>
    <w:rsid w:val="00585E04"/>
    <w:rsid w:val="00587B1E"/>
    <w:rsid w:val="00591283"/>
    <w:rsid w:val="00591969"/>
    <w:rsid w:val="00594256"/>
    <w:rsid w:val="005966D4"/>
    <w:rsid w:val="00597CDC"/>
    <w:rsid w:val="005A040B"/>
    <w:rsid w:val="005A0C6C"/>
    <w:rsid w:val="005A428D"/>
    <w:rsid w:val="005A4A27"/>
    <w:rsid w:val="005A61CE"/>
    <w:rsid w:val="005A6FE4"/>
    <w:rsid w:val="005A76A5"/>
    <w:rsid w:val="005A7E5A"/>
    <w:rsid w:val="005B0F8F"/>
    <w:rsid w:val="005B1285"/>
    <w:rsid w:val="005B1410"/>
    <w:rsid w:val="005B3E02"/>
    <w:rsid w:val="005C4BDB"/>
    <w:rsid w:val="005C56EF"/>
    <w:rsid w:val="005C5916"/>
    <w:rsid w:val="005C7966"/>
    <w:rsid w:val="005C7C2A"/>
    <w:rsid w:val="005D1160"/>
    <w:rsid w:val="005D4376"/>
    <w:rsid w:val="005D4562"/>
    <w:rsid w:val="005D4A40"/>
    <w:rsid w:val="005D6897"/>
    <w:rsid w:val="005D71ED"/>
    <w:rsid w:val="005E493B"/>
    <w:rsid w:val="005E5C2F"/>
    <w:rsid w:val="005F1151"/>
    <w:rsid w:val="005F1C97"/>
    <w:rsid w:val="005F248C"/>
    <w:rsid w:val="005F2951"/>
    <w:rsid w:val="005F3DD9"/>
    <w:rsid w:val="005F4FE2"/>
    <w:rsid w:val="005F689F"/>
    <w:rsid w:val="005F6FE6"/>
    <w:rsid w:val="005F775B"/>
    <w:rsid w:val="00600507"/>
    <w:rsid w:val="00600906"/>
    <w:rsid w:val="00600AF2"/>
    <w:rsid w:val="00604E2F"/>
    <w:rsid w:val="00605D61"/>
    <w:rsid w:val="00607C04"/>
    <w:rsid w:val="006126CD"/>
    <w:rsid w:val="00613EE5"/>
    <w:rsid w:val="00614751"/>
    <w:rsid w:val="00614860"/>
    <w:rsid w:val="00615D00"/>
    <w:rsid w:val="006179FD"/>
    <w:rsid w:val="00620CE7"/>
    <w:rsid w:val="00621D3F"/>
    <w:rsid w:val="006222DC"/>
    <w:rsid w:val="0062286E"/>
    <w:rsid w:val="006237F5"/>
    <w:rsid w:val="00624CC3"/>
    <w:rsid w:val="00624DDC"/>
    <w:rsid w:val="00624F49"/>
    <w:rsid w:val="006253B6"/>
    <w:rsid w:val="006257ED"/>
    <w:rsid w:val="0062686E"/>
    <w:rsid w:val="00630861"/>
    <w:rsid w:val="00630B30"/>
    <w:rsid w:val="006317D4"/>
    <w:rsid w:val="00631FE4"/>
    <w:rsid w:val="00634116"/>
    <w:rsid w:val="0063450E"/>
    <w:rsid w:val="006416D9"/>
    <w:rsid w:val="00641775"/>
    <w:rsid w:val="0064217B"/>
    <w:rsid w:val="00643C05"/>
    <w:rsid w:val="00645146"/>
    <w:rsid w:val="006459B5"/>
    <w:rsid w:val="00646514"/>
    <w:rsid w:val="00651FF6"/>
    <w:rsid w:val="006523FA"/>
    <w:rsid w:val="0065322C"/>
    <w:rsid w:val="00656C6A"/>
    <w:rsid w:val="0066224D"/>
    <w:rsid w:val="006624A6"/>
    <w:rsid w:val="006659DE"/>
    <w:rsid w:val="0066634A"/>
    <w:rsid w:val="00671BF7"/>
    <w:rsid w:val="006726A9"/>
    <w:rsid w:val="00674334"/>
    <w:rsid w:val="006764F2"/>
    <w:rsid w:val="006773AD"/>
    <w:rsid w:val="006816D6"/>
    <w:rsid w:val="006821E2"/>
    <w:rsid w:val="00682596"/>
    <w:rsid w:val="00682BEB"/>
    <w:rsid w:val="0068303E"/>
    <w:rsid w:val="006830BE"/>
    <w:rsid w:val="0068383E"/>
    <w:rsid w:val="00684CAB"/>
    <w:rsid w:val="00687633"/>
    <w:rsid w:val="006902C9"/>
    <w:rsid w:val="00690842"/>
    <w:rsid w:val="0069112B"/>
    <w:rsid w:val="00691367"/>
    <w:rsid w:val="0069305D"/>
    <w:rsid w:val="0069594E"/>
    <w:rsid w:val="006A0047"/>
    <w:rsid w:val="006A238A"/>
    <w:rsid w:val="006A329E"/>
    <w:rsid w:val="006A4D02"/>
    <w:rsid w:val="006A609F"/>
    <w:rsid w:val="006A6CD4"/>
    <w:rsid w:val="006A6F1D"/>
    <w:rsid w:val="006B1BF9"/>
    <w:rsid w:val="006B2E33"/>
    <w:rsid w:val="006B31DA"/>
    <w:rsid w:val="006B40AE"/>
    <w:rsid w:val="006B53F1"/>
    <w:rsid w:val="006B5F6F"/>
    <w:rsid w:val="006B6037"/>
    <w:rsid w:val="006B6E12"/>
    <w:rsid w:val="006C05A4"/>
    <w:rsid w:val="006C0E56"/>
    <w:rsid w:val="006C1343"/>
    <w:rsid w:val="006C2D50"/>
    <w:rsid w:val="006C4623"/>
    <w:rsid w:val="006C5916"/>
    <w:rsid w:val="006D02E3"/>
    <w:rsid w:val="006D0CCE"/>
    <w:rsid w:val="006D1812"/>
    <w:rsid w:val="006D260B"/>
    <w:rsid w:val="006D3228"/>
    <w:rsid w:val="006D36DF"/>
    <w:rsid w:val="006D6BF5"/>
    <w:rsid w:val="006D704C"/>
    <w:rsid w:val="006E1346"/>
    <w:rsid w:val="006E2BC8"/>
    <w:rsid w:val="006E3710"/>
    <w:rsid w:val="006E389A"/>
    <w:rsid w:val="006E48BC"/>
    <w:rsid w:val="006E4AD0"/>
    <w:rsid w:val="006E4F82"/>
    <w:rsid w:val="006E7BAB"/>
    <w:rsid w:val="006F06C5"/>
    <w:rsid w:val="006F0731"/>
    <w:rsid w:val="006F22B1"/>
    <w:rsid w:val="006F36F0"/>
    <w:rsid w:val="006F3E8C"/>
    <w:rsid w:val="006F5078"/>
    <w:rsid w:val="006F5AE4"/>
    <w:rsid w:val="006F78FE"/>
    <w:rsid w:val="00700B26"/>
    <w:rsid w:val="00704F3A"/>
    <w:rsid w:val="00712BDA"/>
    <w:rsid w:val="00713058"/>
    <w:rsid w:val="00713303"/>
    <w:rsid w:val="00714258"/>
    <w:rsid w:val="00716419"/>
    <w:rsid w:val="0071744F"/>
    <w:rsid w:val="00717BDC"/>
    <w:rsid w:val="00720747"/>
    <w:rsid w:val="00721803"/>
    <w:rsid w:val="007237B4"/>
    <w:rsid w:val="00723A28"/>
    <w:rsid w:val="00725903"/>
    <w:rsid w:val="00726911"/>
    <w:rsid w:val="0073006E"/>
    <w:rsid w:val="00731E38"/>
    <w:rsid w:val="00733AF9"/>
    <w:rsid w:val="00736B62"/>
    <w:rsid w:val="00740214"/>
    <w:rsid w:val="00744A40"/>
    <w:rsid w:val="00746EA8"/>
    <w:rsid w:val="007474F3"/>
    <w:rsid w:val="0075145E"/>
    <w:rsid w:val="00752308"/>
    <w:rsid w:val="00752D3F"/>
    <w:rsid w:val="00755344"/>
    <w:rsid w:val="00755F67"/>
    <w:rsid w:val="00756D20"/>
    <w:rsid w:val="00757637"/>
    <w:rsid w:val="007606D4"/>
    <w:rsid w:val="007643AE"/>
    <w:rsid w:val="00764BA3"/>
    <w:rsid w:val="00764C85"/>
    <w:rsid w:val="0076535A"/>
    <w:rsid w:val="00765CBB"/>
    <w:rsid w:val="0076600A"/>
    <w:rsid w:val="007733D5"/>
    <w:rsid w:val="0077528B"/>
    <w:rsid w:val="00776CBB"/>
    <w:rsid w:val="00776D0E"/>
    <w:rsid w:val="00777C2E"/>
    <w:rsid w:val="00782BF8"/>
    <w:rsid w:val="0078446C"/>
    <w:rsid w:val="00793E3E"/>
    <w:rsid w:val="007949D0"/>
    <w:rsid w:val="00797868"/>
    <w:rsid w:val="007A27DF"/>
    <w:rsid w:val="007A29C5"/>
    <w:rsid w:val="007A3F95"/>
    <w:rsid w:val="007A5596"/>
    <w:rsid w:val="007A7E1B"/>
    <w:rsid w:val="007B1C87"/>
    <w:rsid w:val="007B26A3"/>
    <w:rsid w:val="007B74E7"/>
    <w:rsid w:val="007B74FC"/>
    <w:rsid w:val="007C6EF7"/>
    <w:rsid w:val="007C717C"/>
    <w:rsid w:val="007C7B4B"/>
    <w:rsid w:val="007C7E62"/>
    <w:rsid w:val="007D4997"/>
    <w:rsid w:val="007D49B5"/>
    <w:rsid w:val="007D5878"/>
    <w:rsid w:val="007D6D1E"/>
    <w:rsid w:val="007E222E"/>
    <w:rsid w:val="007E3A7E"/>
    <w:rsid w:val="007E6304"/>
    <w:rsid w:val="007E6822"/>
    <w:rsid w:val="007E7CDC"/>
    <w:rsid w:val="007E7FEE"/>
    <w:rsid w:val="007F0E92"/>
    <w:rsid w:val="007F2058"/>
    <w:rsid w:val="007F355D"/>
    <w:rsid w:val="007F50EF"/>
    <w:rsid w:val="007F5C46"/>
    <w:rsid w:val="007F7C59"/>
    <w:rsid w:val="00801B37"/>
    <w:rsid w:val="008025A2"/>
    <w:rsid w:val="00802802"/>
    <w:rsid w:val="00803887"/>
    <w:rsid w:val="00804AF7"/>
    <w:rsid w:val="0080634F"/>
    <w:rsid w:val="008114BA"/>
    <w:rsid w:val="00813B3E"/>
    <w:rsid w:val="00814A50"/>
    <w:rsid w:val="008154E9"/>
    <w:rsid w:val="00817561"/>
    <w:rsid w:val="00823428"/>
    <w:rsid w:val="008236C1"/>
    <w:rsid w:val="008247E7"/>
    <w:rsid w:val="00825DD4"/>
    <w:rsid w:val="00825FBC"/>
    <w:rsid w:val="0083043F"/>
    <w:rsid w:val="00834472"/>
    <w:rsid w:val="008361EB"/>
    <w:rsid w:val="008369BA"/>
    <w:rsid w:val="00840D32"/>
    <w:rsid w:val="00843933"/>
    <w:rsid w:val="00844BFF"/>
    <w:rsid w:val="0084670F"/>
    <w:rsid w:val="008504AD"/>
    <w:rsid w:val="00851B96"/>
    <w:rsid w:val="00852B7E"/>
    <w:rsid w:val="0085437D"/>
    <w:rsid w:val="008559C4"/>
    <w:rsid w:val="00855DCF"/>
    <w:rsid w:val="008561BC"/>
    <w:rsid w:val="00856459"/>
    <w:rsid w:val="00856781"/>
    <w:rsid w:val="00856ECD"/>
    <w:rsid w:val="00857EA1"/>
    <w:rsid w:val="0086201E"/>
    <w:rsid w:val="0086332D"/>
    <w:rsid w:val="00864C1F"/>
    <w:rsid w:val="008653A5"/>
    <w:rsid w:val="00865904"/>
    <w:rsid w:val="0086701A"/>
    <w:rsid w:val="00867533"/>
    <w:rsid w:val="00867893"/>
    <w:rsid w:val="008705E4"/>
    <w:rsid w:val="0087068F"/>
    <w:rsid w:val="00870FA1"/>
    <w:rsid w:val="00873237"/>
    <w:rsid w:val="00873FA9"/>
    <w:rsid w:val="00874B9D"/>
    <w:rsid w:val="00875220"/>
    <w:rsid w:val="0087584B"/>
    <w:rsid w:val="00875F81"/>
    <w:rsid w:val="00881E21"/>
    <w:rsid w:val="00883258"/>
    <w:rsid w:val="00884A3D"/>
    <w:rsid w:val="00885A8A"/>
    <w:rsid w:val="008876BC"/>
    <w:rsid w:val="00890DFB"/>
    <w:rsid w:val="00891AC0"/>
    <w:rsid w:val="00891BFA"/>
    <w:rsid w:val="00891CD9"/>
    <w:rsid w:val="00891F40"/>
    <w:rsid w:val="008932D5"/>
    <w:rsid w:val="0089385D"/>
    <w:rsid w:val="008965A7"/>
    <w:rsid w:val="00897197"/>
    <w:rsid w:val="008A1F13"/>
    <w:rsid w:val="008A5B2D"/>
    <w:rsid w:val="008B083A"/>
    <w:rsid w:val="008B1F43"/>
    <w:rsid w:val="008B60B9"/>
    <w:rsid w:val="008B7E4B"/>
    <w:rsid w:val="008D3B57"/>
    <w:rsid w:val="008D4E5B"/>
    <w:rsid w:val="008D5642"/>
    <w:rsid w:val="008D7791"/>
    <w:rsid w:val="008E0239"/>
    <w:rsid w:val="008E079B"/>
    <w:rsid w:val="008E2382"/>
    <w:rsid w:val="008E4718"/>
    <w:rsid w:val="008E7050"/>
    <w:rsid w:val="008F23D3"/>
    <w:rsid w:val="008F2446"/>
    <w:rsid w:val="008F31EA"/>
    <w:rsid w:val="008F3530"/>
    <w:rsid w:val="008F5EAC"/>
    <w:rsid w:val="008F6718"/>
    <w:rsid w:val="008F7501"/>
    <w:rsid w:val="009002A3"/>
    <w:rsid w:val="00901040"/>
    <w:rsid w:val="00902A46"/>
    <w:rsid w:val="00902D8B"/>
    <w:rsid w:val="00903D6D"/>
    <w:rsid w:val="00904341"/>
    <w:rsid w:val="00905B24"/>
    <w:rsid w:val="00906276"/>
    <w:rsid w:val="00906341"/>
    <w:rsid w:val="00906EFA"/>
    <w:rsid w:val="0091089A"/>
    <w:rsid w:val="00912A50"/>
    <w:rsid w:val="00913807"/>
    <w:rsid w:val="0091381E"/>
    <w:rsid w:val="009139B3"/>
    <w:rsid w:val="00914503"/>
    <w:rsid w:val="00916C83"/>
    <w:rsid w:val="00921079"/>
    <w:rsid w:val="00923F25"/>
    <w:rsid w:val="00927691"/>
    <w:rsid w:val="0093240D"/>
    <w:rsid w:val="0093256A"/>
    <w:rsid w:val="00933ECE"/>
    <w:rsid w:val="0093736F"/>
    <w:rsid w:val="00941753"/>
    <w:rsid w:val="009421A4"/>
    <w:rsid w:val="009431F3"/>
    <w:rsid w:val="00944D91"/>
    <w:rsid w:val="00944F32"/>
    <w:rsid w:val="00945C7F"/>
    <w:rsid w:val="0095160E"/>
    <w:rsid w:val="009517B7"/>
    <w:rsid w:val="00952FF8"/>
    <w:rsid w:val="0095522D"/>
    <w:rsid w:val="0095712A"/>
    <w:rsid w:val="00957376"/>
    <w:rsid w:val="0096171A"/>
    <w:rsid w:val="00963503"/>
    <w:rsid w:val="00963EC6"/>
    <w:rsid w:val="0096507C"/>
    <w:rsid w:val="00965DBD"/>
    <w:rsid w:val="00965E64"/>
    <w:rsid w:val="00967D65"/>
    <w:rsid w:val="00970985"/>
    <w:rsid w:val="0097102D"/>
    <w:rsid w:val="00971944"/>
    <w:rsid w:val="009722A2"/>
    <w:rsid w:val="009739A0"/>
    <w:rsid w:val="009745D4"/>
    <w:rsid w:val="00974904"/>
    <w:rsid w:val="009765FD"/>
    <w:rsid w:val="009769B7"/>
    <w:rsid w:val="00976C6B"/>
    <w:rsid w:val="0097710E"/>
    <w:rsid w:val="00977AE5"/>
    <w:rsid w:val="00977F04"/>
    <w:rsid w:val="0098060B"/>
    <w:rsid w:val="009809A2"/>
    <w:rsid w:val="009815C6"/>
    <w:rsid w:val="00981AED"/>
    <w:rsid w:val="00982738"/>
    <w:rsid w:val="009844C6"/>
    <w:rsid w:val="00984F7D"/>
    <w:rsid w:val="00987D20"/>
    <w:rsid w:val="009912A0"/>
    <w:rsid w:val="009928AE"/>
    <w:rsid w:val="0099297F"/>
    <w:rsid w:val="00992D7F"/>
    <w:rsid w:val="009937B4"/>
    <w:rsid w:val="00993AC9"/>
    <w:rsid w:val="00996201"/>
    <w:rsid w:val="00997814"/>
    <w:rsid w:val="00997DA5"/>
    <w:rsid w:val="009A39E1"/>
    <w:rsid w:val="009A3AD8"/>
    <w:rsid w:val="009A4F42"/>
    <w:rsid w:val="009A6EE8"/>
    <w:rsid w:val="009B0F58"/>
    <w:rsid w:val="009B2532"/>
    <w:rsid w:val="009B7FB9"/>
    <w:rsid w:val="009C0722"/>
    <w:rsid w:val="009C0A9A"/>
    <w:rsid w:val="009C2A10"/>
    <w:rsid w:val="009C2AB7"/>
    <w:rsid w:val="009C3380"/>
    <w:rsid w:val="009C41D0"/>
    <w:rsid w:val="009C5992"/>
    <w:rsid w:val="009C6112"/>
    <w:rsid w:val="009C69AF"/>
    <w:rsid w:val="009C6F3D"/>
    <w:rsid w:val="009C7A9D"/>
    <w:rsid w:val="009D0CCE"/>
    <w:rsid w:val="009D20F2"/>
    <w:rsid w:val="009D69D7"/>
    <w:rsid w:val="009E0A7E"/>
    <w:rsid w:val="009E22B6"/>
    <w:rsid w:val="009E2935"/>
    <w:rsid w:val="009E5CCC"/>
    <w:rsid w:val="009E5FB5"/>
    <w:rsid w:val="009E7A0B"/>
    <w:rsid w:val="009E7E38"/>
    <w:rsid w:val="009F07B2"/>
    <w:rsid w:val="009F14F1"/>
    <w:rsid w:val="009F21B4"/>
    <w:rsid w:val="009F265B"/>
    <w:rsid w:val="009F269D"/>
    <w:rsid w:val="009F2915"/>
    <w:rsid w:val="009F482C"/>
    <w:rsid w:val="009F68DB"/>
    <w:rsid w:val="00A03E3F"/>
    <w:rsid w:val="00A059A9"/>
    <w:rsid w:val="00A1108E"/>
    <w:rsid w:val="00A12B09"/>
    <w:rsid w:val="00A15116"/>
    <w:rsid w:val="00A151D1"/>
    <w:rsid w:val="00A159A1"/>
    <w:rsid w:val="00A17E6E"/>
    <w:rsid w:val="00A21136"/>
    <w:rsid w:val="00A2114A"/>
    <w:rsid w:val="00A25FEB"/>
    <w:rsid w:val="00A27A41"/>
    <w:rsid w:val="00A27CD0"/>
    <w:rsid w:val="00A31892"/>
    <w:rsid w:val="00A31A8C"/>
    <w:rsid w:val="00A32159"/>
    <w:rsid w:val="00A35FD0"/>
    <w:rsid w:val="00A362B6"/>
    <w:rsid w:val="00A371B2"/>
    <w:rsid w:val="00A37BF5"/>
    <w:rsid w:val="00A42A06"/>
    <w:rsid w:val="00A42C71"/>
    <w:rsid w:val="00A44FCA"/>
    <w:rsid w:val="00A46143"/>
    <w:rsid w:val="00A47512"/>
    <w:rsid w:val="00A5075F"/>
    <w:rsid w:val="00A5456C"/>
    <w:rsid w:val="00A55505"/>
    <w:rsid w:val="00A56CE7"/>
    <w:rsid w:val="00A615C1"/>
    <w:rsid w:val="00A626C2"/>
    <w:rsid w:val="00A64F0B"/>
    <w:rsid w:val="00A65C64"/>
    <w:rsid w:val="00A67DFF"/>
    <w:rsid w:val="00A71475"/>
    <w:rsid w:val="00A714DC"/>
    <w:rsid w:val="00A71710"/>
    <w:rsid w:val="00A7179C"/>
    <w:rsid w:val="00A71C2C"/>
    <w:rsid w:val="00A72190"/>
    <w:rsid w:val="00A75AAE"/>
    <w:rsid w:val="00A761CB"/>
    <w:rsid w:val="00A8506C"/>
    <w:rsid w:val="00A85411"/>
    <w:rsid w:val="00A85501"/>
    <w:rsid w:val="00A85701"/>
    <w:rsid w:val="00A85A20"/>
    <w:rsid w:val="00A935C6"/>
    <w:rsid w:val="00A94AE1"/>
    <w:rsid w:val="00AA2C3C"/>
    <w:rsid w:val="00AA49FD"/>
    <w:rsid w:val="00AA7154"/>
    <w:rsid w:val="00AA781D"/>
    <w:rsid w:val="00AA7CC9"/>
    <w:rsid w:val="00AB1A16"/>
    <w:rsid w:val="00AB31FD"/>
    <w:rsid w:val="00AB39AF"/>
    <w:rsid w:val="00AB57D0"/>
    <w:rsid w:val="00AB59BF"/>
    <w:rsid w:val="00AB736A"/>
    <w:rsid w:val="00AC16E4"/>
    <w:rsid w:val="00AC28BB"/>
    <w:rsid w:val="00AC3164"/>
    <w:rsid w:val="00AC3ECC"/>
    <w:rsid w:val="00AC46B1"/>
    <w:rsid w:val="00AD1A0D"/>
    <w:rsid w:val="00AD2AE3"/>
    <w:rsid w:val="00AD3261"/>
    <w:rsid w:val="00AD4355"/>
    <w:rsid w:val="00AD5A0F"/>
    <w:rsid w:val="00AD5FD1"/>
    <w:rsid w:val="00AD6341"/>
    <w:rsid w:val="00AD6B60"/>
    <w:rsid w:val="00AE07CA"/>
    <w:rsid w:val="00AE27C2"/>
    <w:rsid w:val="00AE3131"/>
    <w:rsid w:val="00AE3F5F"/>
    <w:rsid w:val="00AF0079"/>
    <w:rsid w:val="00AF297F"/>
    <w:rsid w:val="00AF3017"/>
    <w:rsid w:val="00AF4408"/>
    <w:rsid w:val="00AF4AEA"/>
    <w:rsid w:val="00B006D6"/>
    <w:rsid w:val="00B01431"/>
    <w:rsid w:val="00B02177"/>
    <w:rsid w:val="00B05C24"/>
    <w:rsid w:val="00B0762F"/>
    <w:rsid w:val="00B0768F"/>
    <w:rsid w:val="00B1062F"/>
    <w:rsid w:val="00B13DC4"/>
    <w:rsid w:val="00B14CDD"/>
    <w:rsid w:val="00B17B7C"/>
    <w:rsid w:val="00B21EDB"/>
    <w:rsid w:val="00B22854"/>
    <w:rsid w:val="00B22E7F"/>
    <w:rsid w:val="00B23277"/>
    <w:rsid w:val="00B239B3"/>
    <w:rsid w:val="00B245AD"/>
    <w:rsid w:val="00B24AB8"/>
    <w:rsid w:val="00B25252"/>
    <w:rsid w:val="00B2617F"/>
    <w:rsid w:val="00B26F3B"/>
    <w:rsid w:val="00B32E7B"/>
    <w:rsid w:val="00B37CFA"/>
    <w:rsid w:val="00B40E3C"/>
    <w:rsid w:val="00B4182B"/>
    <w:rsid w:val="00B435D9"/>
    <w:rsid w:val="00B451A0"/>
    <w:rsid w:val="00B4752B"/>
    <w:rsid w:val="00B55E54"/>
    <w:rsid w:val="00B56589"/>
    <w:rsid w:val="00B60FB2"/>
    <w:rsid w:val="00B63790"/>
    <w:rsid w:val="00B63E41"/>
    <w:rsid w:val="00B6434D"/>
    <w:rsid w:val="00B64D05"/>
    <w:rsid w:val="00B671A4"/>
    <w:rsid w:val="00B70460"/>
    <w:rsid w:val="00B7270C"/>
    <w:rsid w:val="00B72A15"/>
    <w:rsid w:val="00B72C64"/>
    <w:rsid w:val="00B73D72"/>
    <w:rsid w:val="00B7424B"/>
    <w:rsid w:val="00B75537"/>
    <w:rsid w:val="00B763B3"/>
    <w:rsid w:val="00B76591"/>
    <w:rsid w:val="00B778AC"/>
    <w:rsid w:val="00B82740"/>
    <w:rsid w:val="00B83378"/>
    <w:rsid w:val="00B848B1"/>
    <w:rsid w:val="00B86DE2"/>
    <w:rsid w:val="00B86EBA"/>
    <w:rsid w:val="00B87962"/>
    <w:rsid w:val="00B9441B"/>
    <w:rsid w:val="00B95ADD"/>
    <w:rsid w:val="00B9695E"/>
    <w:rsid w:val="00BA0DB7"/>
    <w:rsid w:val="00BA2136"/>
    <w:rsid w:val="00BA34A2"/>
    <w:rsid w:val="00BA464E"/>
    <w:rsid w:val="00BA5034"/>
    <w:rsid w:val="00BA6BF9"/>
    <w:rsid w:val="00BA742B"/>
    <w:rsid w:val="00BB024F"/>
    <w:rsid w:val="00BB0445"/>
    <w:rsid w:val="00BB046E"/>
    <w:rsid w:val="00BB49EF"/>
    <w:rsid w:val="00BB4BF8"/>
    <w:rsid w:val="00BB5A44"/>
    <w:rsid w:val="00BB5B1F"/>
    <w:rsid w:val="00BB706B"/>
    <w:rsid w:val="00BC0F36"/>
    <w:rsid w:val="00BC1E9F"/>
    <w:rsid w:val="00BC62C2"/>
    <w:rsid w:val="00BC6EF5"/>
    <w:rsid w:val="00BC7816"/>
    <w:rsid w:val="00BD49E6"/>
    <w:rsid w:val="00BD5F46"/>
    <w:rsid w:val="00BD702B"/>
    <w:rsid w:val="00BD7B78"/>
    <w:rsid w:val="00BD7CDB"/>
    <w:rsid w:val="00BE19DC"/>
    <w:rsid w:val="00BE45BC"/>
    <w:rsid w:val="00BE773B"/>
    <w:rsid w:val="00BF0713"/>
    <w:rsid w:val="00BF1445"/>
    <w:rsid w:val="00BF1FE2"/>
    <w:rsid w:val="00BF2E7E"/>
    <w:rsid w:val="00BF3B39"/>
    <w:rsid w:val="00BF4312"/>
    <w:rsid w:val="00BF6A7F"/>
    <w:rsid w:val="00BF6CE1"/>
    <w:rsid w:val="00BF7E41"/>
    <w:rsid w:val="00C02ED6"/>
    <w:rsid w:val="00C05352"/>
    <w:rsid w:val="00C06BF5"/>
    <w:rsid w:val="00C07278"/>
    <w:rsid w:val="00C07918"/>
    <w:rsid w:val="00C07D23"/>
    <w:rsid w:val="00C10B87"/>
    <w:rsid w:val="00C1107D"/>
    <w:rsid w:val="00C12E1C"/>
    <w:rsid w:val="00C13936"/>
    <w:rsid w:val="00C14250"/>
    <w:rsid w:val="00C149D3"/>
    <w:rsid w:val="00C14F6D"/>
    <w:rsid w:val="00C16257"/>
    <w:rsid w:val="00C20FA1"/>
    <w:rsid w:val="00C248C3"/>
    <w:rsid w:val="00C25FD0"/>
    <w:rsid w:val="00C3007C"/>
    <w:rsid w:val="00C305ED"/>
    <w:rsid w:val="00C323F5"/>
    <w:rsid w:val="00C32404"/>
    <w:rsid w:val="00C32ADC"/>
    <w:rsid w:val="00C32C8A"/>
    <w:rsid w:val="00C33CDD"/>
    <w:rsid w:val="00C363FE"/>
    <w:rsid w:val="00C449A3"/>
    <w:rsid w:val="00C4634A"/>
    <w:rsid w:val="00C50713"/>
    <w:rsid w:val="00C532CE"/>
    <w:rsid w:val="00C57DE1"/>
    <w:rsid w:val="00C60F41"/>
    <w:rsid w:val="00C62757"/>
    <w:rsid w:val="00C62F0C"/>
    <w:rsid w:val="00C633C3"/>
    <w:rsid w:val="00C71B08"/>
    <w:rsid w:val="00C73360"/>
    <w:rsid w:val="00C733EB"/>
    <w:rsid w:val="00C73C7C"/>
    <w:rsid w:val="00C74101"/>
    <w:rsid w:val="00C76CAF"/>
    <w:rsid w:val="00C77013"/>
    <w:rsid w:val="00C777B0"/>
    <w:rsid w:val="00C778A8"/>
    <w:rsid w:val="00C80B18"/>
    <w:rsid w:val="00C80E53"/>
    <w:rsid w:val="00C8176F"/>
    <w:rsid w:val="00C82D28"/>
    <w:rsid w:val="00C8396B"/>
    <w:rsid w:val="00C84E5F"/>
    <w:rsid w:val="00C8551F"/>
    <w:rsid w:val="00C86CB2"/>
    <w:rsid w:val="00C91C71"/>
    <w:rsid w:val="00C926F9"/>
    <w:rsid w:val="00C92848"/>
    <w:rsid w:val="00C95126"/>
    <w:rsid w:val="00CA2500"/>
    <w:rsid w:val="00CA2B13"/>
    <w:rsid w:val="00CA3360"/>
    <w:rsid w:val="00CA3884"/>
    <w:rsid w:val="00CA72A5"/>
    <w:rsid w:val="00CB6AFA"/>
    <w:rsid w:val="00CB7F39"/>
    <w:rsid w:val="00CC07BF"/>
    <w:rsid w:val="00CC2951"/>
    <w:rsid w:val="00CC4651"/>
    <w:rsid w:val="00CC5697"/>
    <w:rsid w:val="00CC6120"/>
    <w:rsid w:val="00CC6466"/>
    <w:rsid w:val="00CC7762"/>
    <w:rsid w:val="00CD01AC"/>
    <w:rsid w:val="00CD38DF"/>
    <w:rsid w:val="00CD5CB0"/>
    <w:rsid w:val="00CD6277"/>
    <w:rsid w:val="00CE018E"/>
    <w:rsid w:val="00CE08A5"/>
    <w:rsid w:val="00CE1607"/>
    <w:rsid w:val="00CE3499"/>
    <w:rsid w:val="00CE558F"/>
    <w:rsid w:val="00CE655D"/>
    <w:rsid w:val="00CE6EEB"/>
    <w:rsid w:val="00CE7665"/>
    <w:rsid w:val="00CE7A4A"/>
    <w:rsid w:val="00CF06C6"/>
    <w:rsid w:val="00CF2797"/>
    <w:rsid w:val="00CF2BD9"/>
    <w:rsid w:val="00CF361D"/>
    <w:rsid w:val="00CF37BA"/>
    <w:rsid w:val="00CF5D0B"/>
    <w:rsid w:val="00D00463"/>
    <w:rsid w:val="00D0082E"/>
    <w:rsid w:val="00D018CD"/>
    <w:rsid w:val="00D042AE"/>
    <w:rsid w:val="00D04C57"/>
    <w:rsid w:val="00D05116"/>
    <w:rsid w:val="00D052EA"/>
    <w:rsid w:val="00D0731A"/>
    <w:rsid w:val="00D10340"/>
    <w:rsid w:val="00D1343F"/>
    <w:rsid w:val="00D13AA8"/>
    <w:rsid w:val="00D13F39"/>
    <w:rsid w:val="00D1584E"/>
    <w:rsid w:val="00D2075F"/>
    <w:rsid w:val="00D2180B"/>
    <w:rsid w:val="00D21A5D"/>
    <w:rsid w:val="00D21AEB"/>
    <w:rsid w:val="00D221B1"/>
    <w:rsid w:val="00D22B4B"/>
    <w:rsid w:val="00D231EF"/>
    <w:rsid w:val="00D239B5"/>
    <w:rsid w:val="00D24834"/>
    <w:rsid w:val="00D27BA1"/>
    <w:rsid w:val="00D30A96"/>
    <w:rsid w:val="00D3162A"/>
    <w:rsid w:val="00D316AF"/>
    <w:rsid w:val="00D32B72"/>
    <w:rsid w:val="00D33896"/>
    <w:rsid w:val="00D378F2"/>
    <w:rsid w:val="00D401F1"/>
    <w:rsid w:val="00D4033C"/>
    <w:rsid w:val="00D4242C"/>
    <w:rsid w:val="00D4412A"/>
    <w:rsid w:val="00D45504"/>
    <w:rsid w:val="00D45FD9"/>
    <w:rsid w:val="00D5346A"/>
    <w:rsid w:val="00D53DDB"/>
    <w:rsid w:val="00D54679"/>
    <w:rsid w:val="00D55767"/>
    <w:rsid w:val="00D565D7"/>
    <w:rsid w:val="00D575B7"/>
    <w:rsid w:val="00D624F4"/>
    <w:rsid w:val="00D6398D"/>
    <w:rsid w:val="00D63A8F"/>
    <w:rsid w:val="00D64781"/>
    <w:rsid w:val="00D65323"/>
    <w:rsid w:val="00D67A3F"/>
    <w:rsid w:val="00D71BA0"/>
    <w:rsid w:val="00D722A1"/>
    <w:rsid w:val="00D749DF"/>
    <w:rsid w:val="00D75374"/>
    <w:rsid w:val="00D754F9"/>
    <w:rsid w:val="00D755E0"/>
    <w:rsid w:val="00D75C63"/>
    <w:rsid w:val="00D762A3"/>
    <w:rsid w:val="00D77B78"/>
    <w:rsid w:val="00D8180F"/>
    <w:rsid w:val="00D819AF"/>
    <w:rsid w:val="00D81DE6"/>
    <w:rsid w:val="00D82755"/>
    <w:rsid w:val="00D82874"/>
    <w:rsid w:val="00D82E67"/>
    <w:rsid w:val="00D831AC"/>
    <w:rsid w:val="00D837E7"/>
    <w:rsid w:val="00D8587F"/>
    <w:rsid w:val="00D86490"/>
    <w:rsid w:val="00D86D41"/>
    <w:rsid w:val="00D87E56"/>
    <w:rsid w:val="00D9157D"/>
    <w:rsid w:val="00D91AC3"/>
    <w:rsid w:val="00D95E35"/>
    <w:rsid w:val="00D96201"/>
    <w:rsid w:val="00D96B01"/>
    <w:rsid w:val="00D97926"/>
    <w:rsid w:val="00DA0FB0"/>
    <w:rsid w:val="00DA2C57"/>
    <w:rsid w:val="00DA3312"/>
    <w:rsid w:val="00DA3557"/>
    <w:rsid w:val="00DA3DA8"/>
    <w:rsid w:val="00DA4701"/>
    <w:rsid w:val="00DA56F6"/>
    <w:rsid w:val="00DA6F31"/>
    <w:rsid w:val="00DB1F21"/>
    <w:rsid w:val="00DB2B7C"/>
    <w:rsid w:val="00DB300B"/>
    <w:rsid w:val="00DB742F"/>
    <w:rsid w:val="00DB77EA"/>
    <w:rsid w:val="00DB7B66"/>
    <w:rsid w:val="00DC2F65"/>
    <w:rsid w:val="00DC3485"/>
    <w:rsid w:val="00DC4920"/>
    <w:rsid w:val="00DC5212"/>
    <w:rsid w:val="00DC5A5A"/>
    <w:rsid w:val="00DC65F2"/>
    <w:rsid w:val="00DC7876"/>
    <w:rsid w:val="00DC7DD5"/>
    <w:rsid w:val="00DD11D1"/>
    <w:rsid w:val="00DD1F14"/>
    <w:rsid w:val="00DD538B"/>
    <w:rsid w:val="00DD6BCA"/>
    <w:rsid w:val="00DD6EEB"/>
    <w:rsid w:val="00DE119E"/>
    <w:rsid w:val="00DE3865"/>
    <w:rsid w:val="00DE3AB1"/>
    <w:rsid w:val="00DE3ED7"/>
    <w:rsid w:val="00DE6518"/>
    <w:rsid w:val="00DE6CE8"/>
    <w:rsid w:val="00DF00BC"/>
    <w:rsid w:val="00DF0F20"/>
    <w:rsid w:val="00DF1291"/>
    <w:rsid w:val="00DF4475"/>
    <w:rsid w:val="00DF4498"/>
    <w:rsid w:val="00DF6093"/>
    <w:rsid w:val="00E004DD"/>
    <w:rsid w:val="00E013A5"/>
    <w:rsid w:val="00E018E3"/>
    <w:rsid w:val="00E06873"/>
    <w:rsid w:val="00E06DC7"/>
    <w:rsid w:val="00E10B4E"/>
    <w:rsid w:val="00E10D45"/>
    <w:rsid w:val="00E1392C"/>
    <w:rsid w:val="00E13D76"/>
    <w:rsid w:val="00E14BC8"/>
    <w:rsid w:val="00E153D8"/>
    <w:rsid w:val="00E1604A"/>
    <w:rsid w:val="00E171FB"/>
    <w:rsid w:val="00E178C3"/>
    <w:rsid w:val="00E22342"/>
    <w:rsid w:val="00E22AC6"/>
    <w:rsid w:val="00E23EF2"/>
    <w:rsid w:val="00E24830"/>
    <w:rsid w:val="00E25ACD"/>
    <w:rsid w:val="00E26FA9"/>
    <w:rsid w:val="00E30ACB"/>
    <w:rsid w:val="00E318A6"/>
    <w:rsid w:val="00E31C03"/>
    <w:rsid w:val="00E34737"/>
    <w:rsid w:val="00E347E0"/>
    <w:rsid w:val="00E35208"/>
    <w:rsid w:val="00E3548C"/>
    <w:rsid w:val="00E40454"/>
    <w:rsid w:val="00E41C62"/>
    <w:rsid w:val="00E41EE9"/>
    <w:rsid w:val="00E4427B"/>
    <w:rsid w:val="00E44AE4"/>
    <w:rsid w:val="00E44C43"/>
    <w:rsid w:val="00E44E91"/>
    <w:rsid w:val="00E461D4"/>
    <w:rsid w:val="00E46E61"/>
    <w:rsid w:val="00E47584"/>
    <w:rsid w:val="00E47E28"/>
    <w:rsid w:val="00E51398"/>
    <w:rsid w:val="00E5413C"/>
    <w:rsid w:val="00E55414"/>
    <w:rsid w:val="00E56E87"/>
    <w:rsid w:val="00E602D7"/>
    <w:rsid w:val="00E60CE3"/>
    <w:rsid w:val="00E612DF"/>
    <w:rsid w:val="00E61623"/>
    <w:rsid w:val="00E62285"/>
    <w:rsid w:val="00E62819"/>
    <w:rsid w:val="00E6594D"/>
    <w:rsid w:val="00E6717C"/>
    <w:rsid w:val="00E67B11"/>
    <w:rsid w:val="00E71A3B"/>
    <w:rsid w:val="00E71E25"/>
    <w:rsid w:val="00E7279E"/>
    <w:rsid w:val="00E7559F"/>
    <w:rsid w:val="00E755A1"/>
    <w:rsid w:val="00E775B2"/>
    <w:rsid w:val="00E83BFB"/>
    <w:rsid w:val="00E8447E"/>
    <w:rsid w:val="00E85387"/>
    <w:rsid w:val="00E856C7"/>
    <w:rsid w:val="00E9045F"/>
    <w:rsid w:val="00E90FB8"/>
    <w:rsid w:val="00E91764"/>
    <w:rsid w:val="00E93A3A"/>
    <w:rsid w:val="00E9553E"/>
    <w:rsid w:val="00E95612"/>
    <w:rsid w:val="00E958FE"/>
    <w:rsid w:val="00E963BE"/>
    <w:rsid w:val="00E963D2"/>
    <w:rsid w:val="00EA0D4F"/>
    <w:rsid w:val="00EA264B"/>
    <w:rsid w:val="00EA405B"/>
    <w:rsid w:val="00EA76FF"/>
    <w:rsid w:val="00EB0D30"/>
    <w:rsid w:val="00EB20F6"/>
    <w:rsid w:val="00EB2486"/>
    <w:rsid w:val="00EB292A"/>
    <w:rsid w:val="00EB3254"/>
    <w:rsid w:val="00EB3E7D"/>
    <w:rsid w:val="00EB4C26"/>
    <w:rsid w:val="00EB6134"/>
    <w:rsid w:val="00EB7515"/>
    <w:rsid w:val="00EC1809"/>
    <w:rsid w:val="00EC1A6C"/>
    <w:rsid w:val="00EC1F58"/>
    <w:rsid w:val="00EC4A12"/>
    <w:rsid w:val="00EC6403"/>
    <w:rsid w:val="00ED0228"/>
    <w:rsid w:val="00ED27C5"/>
    <w:rsid w:val="00ED4C50"/>
    <w:rsid w:val="00ED7509"/>
    <w:rsid w:val="00ED7A8E"/>
    <w:rsid w:val="00EE0471"/>
    <w:rsid w:val="00EE15C2"/>
    <w:rsid w:val="00EE2521"/>
    <w:rsid w:val="00EE38AF"/>
    <w:rsid w:val="00EF0794"/>
    <w:rsid w:val="00EF254B"/>
    <w:rsid w:val="00EF4672"/>
    <w:rsid w:val="00EF4FF2"/>
    <w:rsid w:val="00EF531A"/>
    <w:rsid w:val="00EF5C8F"/>
    <w:rsid w:val="00EF5D3B"/>
    <w:rsid w:val="00EF6637"/>
    <w:rsid w:val="00EF7FAC"/>
    <w:rsid w:val="00F022F8"/>
    <w:rsid w:val="00F02C48"/>
    <w:rsid w:val="00F03298"/>
    <w:rsid w:val="00F071DE"/>
    <w:rsid w:val="00F10829"/>
    <w:rsid w:val="00F16D07"/>
    <w:rsid w:val="00F16F72"/>
    <w:rsid w:val="00F171DF"/>
    <w:rsid w:val="00F2031D"/>
    <w:rsid w:val="00F2302F"/>
    <w:rsid w:val="00F241D4"/>
    <w:rsid w:val="00F25193"/>
    <w:rsid w:val="00F26290"/>
    <w:rsid w:val="00F27A9B"/>
    <w:rsid w:val="00F311B9"/>
    <w:rsid w:val="00F32279"/>
    <w:rsid w:val="00F33B2C"/>
    <w:rsid w:val="00F34123"/>
    <w:rsid w:val="00F34887"/>
    <w:rsid w:val="00F35552"/>
    <w:rsid w:val="00F35DAB"/>
    <w:rsid w:val="00F3613E"/>
    <w:rsid w:val="00F361BC"/>
    <w:rsid w:val="00F369E8"/>
    <w:rsid w:val="00F3797E"/>
    <w:rsid w:val="00F40C28"/>
    <w:rsid w:val="00F42246"/>
    <w:rsid w:val="00F4342D"/>
    <w:rsid w:val="00F459BE"/>
    <w:rsid w:val="00F45E13"/>
    <w:rsid w:val="00F50C77"/>
    <w:rsid w:val="00F50EC4"/>
    <w:rsid w:val="00F518A3"/>
    <w:rsid w:val="00F53101"/>
    <w:rsid w:val="00F53929"/>
    <w:rsid w:val="00F559C3"/>
    <w:rsid w:val="00F56EB8"/>
    <w:rsid w:val="00F57E9E"/>
    <w:rsid w:val="00F61703"/>
    <w:rsid w:val="00F632F9"/>
    <w:rsid w:val="00F64B18"/>
    <w:rsid w:val="00F668E1"/>
    <w:rsid w:val="00F66D50"/>
    <w:rsid w:val="00F676EE"/>
    <w:rsid w:val="00F70210"/>
    <w:rsid w:val="00F7141F"/>
    <w:rsid w:val="00F74630"/>
    <w:rsid w:val="00F76F2B"/>
    <w:rsid w:val="00F77D61"/>
    <w:rsid w:val="00F82CA8"/>
    <w:rsid w:val="00F864BF"/>
    <w:rsid w:val="00F87FAD"/>
    <w:rsid w:val="00F905FB"/>
    <w:rsid w:val="00F90600"/>
    <w:rsid w:val="00F9122A"/>
    <w:rsid w:val="00F92480"/>
    <w:rsid w:val="00F92791"/>
    <w:rsid w:val="00F93497"/>
    <w:rsid w:val="00F94E44"/>
    <w:rsid w:val="00F94F7F"/>
    <w:rsid w:val="00F95629"/>
    <w:rsid w:val="00F96A13"/>
    <w:rsid w:val="00F97299"/>
    <w:rsid w:val="00FA1A2E"/>
    <w:rsid w:val="00FA2056"/>
    <w:rsid w:val="00FA529B"/>
    <w:rsid w:val="00FA6D2C"/>
    <w:rsid w:val="00FB04B3"/>
    <w:rsid w:val="00FB448E"/>
    <w:rsid w:val="00FB5BF6"/>
    <w:rsid w:val="00FB5DF5"/>
    <w:rsid w:val="00FC0593"/>
    <w:rsid w:val="00FC4404"/>
    <w:rsid w:val="00FC526F"/>
    <w:rsid w:val="00FC779A"/>
    <w:rsid w:val="00FD130D"/>
    <w:rsid w:val="00FD1414"/>
    <w:rsid w:val="00FD413D"/>
    <w:rsid w:val="00FD5A66"/>
    <w:rsid w:val="00FD7336"/>
    <w:rsid w:val="00FD7CE9"/>
    <w:rsid w:val="00FE4906"/>
    <w:rsid w:val="00FE5503"/>
    <w:rsid w:val="00FE7D66"/>
    <w:rsid w:val="00FF144C"/>
    <w:rsid w:val="00FF2ADB"/>
    <w:rsid w:val="00FF3216"/>
    <w:rsid w:val="00FF47BB"/>
    <w:rsid w:val="00FF4C32"/>
    <w:rsid w:val="00FF5C32"/>
    <w:rsid w:val="00FF5C51"/>
    <w:rsid w:val="00FF6228"/>
  </w:rsids>
  <w:docVars>
    <w:docVar w:name="__Grammarly_42___1" w:val="H4sIAAAAAAAEAKtWcslP9kxRslIyNDYyNTUwNrc0MzOwNDEwNjRW0lEKTi0uzszPAykwqgUAy5cg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43A651"/>
  <w15:docId w15:val="{5A575B8D-E8D6-414D-9761-99EEF6EB6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5A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nhideWhenUsed/>
    <w:qFormat/>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nhideWhenUsed/>
    <w:qFormat/>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1"/>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qFormat/>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link w:val="NoSpacingChar"/>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customStyle="1" w:styleId="Paragraph">
    <w:name w:val="Paragraph"/>
    <w:basedOn w:val="Normal"/>
    <w:qFormat/>
    <w:rsid w:val="0076600A"/>
    <w:pPr>
      <w:spacing w:after="160" w:line="264" w:lineRule="auto"/>
    </w:pPr>
  </w:style>
  <w:style w:type="character" w:customStyle="1" w:styleId="UnresolvedMention1">
    <w:name w:val="Unresolved Mention1"/>
    <w:basedOn w:val="DefaultParagraphFont"/>
    <w:uiPriority w:val="99"/>
    <w:semiHidden/>
    <w:unhideWhenUsed/>
    <w:rsid w:val="0076600A"/>
    <w:rPr>
      <w:color w:val="605E5C"/>
      <w:shd w:val="clear" w:color="auto" w:fill="E1DFDD"/>
    </w:rPr>
  </w:style>
  <w:style w:type="character" w:customStyle="1" w:styleId="Superscript">
    <w:name w:val="Superscript"/>
    <w:basedOn w:val="DefaultParagraphFont"/>
    <w:qFormat/>
    <w:rsid w:val="005D1160"/>
    <w:rPr>
      <w:vertAlign w:val="superscript"/>
    </w:rPr>
  </w:style>
  <w:style w:type="paragraph" w:customStyle="1" w:styleId="ParagraphContinued">
    <w:name w:val="Paragraph Continued"/>
    <w:basedOn w:val="Paragraph"/>
    <w:next w:val="Paragraph"/>
    <w:qFormat/>
    <w:rsid w:val="005D1160"/>
    <w:pPr>
      <w:spacing w:before="160"/>
    </w:pPr>
  </w:style>
  <w:style w:type="paragraph" w:styleId="ListBullet">
    <w:name w:val="List Bullet"/>
    <w:basedOn w:val="Normal"/>
    <w:qFormat/>
    <w:rsid w:val="0096507C"/>
    <w:pPr>
      <w:numPr>
        <w:numId w:val="30"/>
      </w:numPr>
      <w:spacing w:after="80" w:line="264" w:lineRule="auto"/>
    </w:pPr>
  </w:style>
  <w:style w:type="character" w:styleId="FollowedHyperlink">
    <w:name w:val="FollowedHyperlink"/>
    <w:basedOn w:val="DefaultParagraphFont"/>
    <w:uiPriority w:val="99"/>
    <w:semiHidden/>
    <w:unhideWhenUsed/>
    <w:rsid w:val="00FC0593"/>
    <w:rPr>
      <w:color w:val="800080" w:themeColor="followedHyperlink"/>
      <w:u w:val="single"/>
    </w:rPr>
  </w:style>
  <w:style w:type="paragraph" w:customStyle="1" w:styleId="NormalSS">
    <w:name w:val="NormalSS"/>
    <w:basedOn w:val="Normal"/>
    <w:link w:val="NormalSSChar"/>
    <w:qFormat/>
    <w:rsid w:val="00FC0593"/>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FC0593"/>
    <w:rPr>
      <w:rFonts w:ascii="Garamond" w:eastAsia="Times New Roman" w:hAnsi="Garamond" w:cs="Times New Roman"/>
      <w:sz w:val="24"/>
      <w:szCs w:val="24"/>
    </w:rPr>
  </w:style>
  <w:style w:type="paragraph" w:customStyle="1" w:styleId="TableTextLeft">
    <w:name w:val="Table Text Left"/>
    <w:qFormat/>
    <w:rsid w:val="00531408"/>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rsid w:val="00531408"/>
    <w:pPr>
      <w:keepNext/>
      <w:jc w:val="center"/>
    </w:pPr>
    <w:rPr>
      <w:color w:val="FFFFFF" w:themeColor="background1"/>
      <w:sz w:val="20"/>
    </w:rPr>
  </w:style>
  <w:style w:type="paragraph" w:customStyle="1" w:styleId="TableHeaderLeft">
    <w:name w:val="Table Header Left"/>
    <w:basedOn w:val="TableTextLeft"/>
    <w:qFormat/>
    <w:rsid w:val="00531408"/>
    <w:pPr>
      <w:keepNext/>
    </w:pPr>
    <w:rPr>
      <w:color w:val="FFFFFF" w:themeColor="background1"/>
      <w:sz w:val="20"/>
    </w:rPr>
  </w:style>
  <w:style w:type="paragraph" w:customStyle="1" w:styleId="TableTitle">
    <w:name w:val="Table Title"/>
    <w:basedOn w:val="Normal"/>
    <w:qFormat/>
    <w:rsid w:val="00531408"/>
    <w:pPr>
      <w:keepNext/>
      <w:keepLines/>
      <w:spacing w:before="40" w:after="40" w:line="264" w:lineRule="auto"/>
    </w:pPr>
    <w:rPr>
      <w:rFonts w:asciiTheme="majorHAnsi" w:hAnsiTheme="majorHAnsi"/>
      <w:b/>
      <w:color w:val="000000" w:themeColor="text1"/>
      <w:sz w:val="20"/>
    </w:rPr>
  </w:style>
  <w:style w:type="table" w:customStyle="1" w:styleId="MathUBaseTable">
    <w:name w:val="MathU Base Table"/>
    <w:basedOn w:val="TableNormal"/>
    <w:uiPriority w:val="99"/>
    <w:rsid w:val="00531408"/>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itleRule">
    <w:name w:val="Title Rule"/>
    <w:basedOn w:val="Normal"/>
    <w:qFormat/>
    <w:rsid w:val="00531408"/>
    <w:pPr>
      <w:keepNext/>
      <w:spacing w:before="240" w:after="80" w:line="264" w:lineRule="auto"/>
    </w:pPr>
  </w:style>
  <w:style w:type="character" w:customStyle="1" w:styleId="NoSpacingChar">
    <w:name w:val="No Spacing Char"/>
    <w:link w:val="NoSpacing"/>
    <w:uiPriority w:val="1"/>
    <w:rsid w:val="000076EA"/>
  </w:style>
  <w:style w:type="paragraph" w:styleId="EndnoteText">
    <w:name w:val="endnote text"/>
    <w:basedOn w:val="Normal"/>
    <w:link w:val="EndnoteTextChar"/>
    <w:uiPriority w:val="99"/>
    <w:semiHidden/>
    <w:unhideWhenUsed/>
    <w:rsid w:val="00B2617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17F"/>
    <w:rPr>
      <w:sz w:val="20"/>
      <w:szCs w:val="20"/>
    </w:rPr>
  </w:style>
  <w:style w:type="character" w:styleId="EndnoteReference">
    <w:name w:val="endnote reference"/>
    <w:basedOn w:val="DefaultParagraphFont"/>
    <w:uiPriority w:val="99"/>
    <w:semiHidden/>
    <w:unhideWhenUsed/>
    <w:rsid w:val="00B2617F"/>
    <w:rPr>
      <w:vertAlign w:val="superscript"/>
    </w:rPr>
  </w:style>
  <w:style w:type="paragraph" w:customStyle="1" w:styleId="Bullets">
    <w:name w:val="Bullets"/>
    <w:basedOn w:val="BodyText"/>
    <w:link w:val="BulletsChar"/>
    <w:qFormat/>
    <w:rsid w:val="009002A3"/>
    <w:pPr>
      <w:numPr>
        <w:numId w:val="37"/>
      </w:numPr>
      <w:spacing w:line="264" w:lineRule="auto"/>
    </w:pPr>
    <w:rPr>
      <w:rFonts w:ascii="Times New Roman" w:eastAsia="Times New Roman" w:hAnsi="Times New Roman" w:cs="Times New Roman"/>
      <w:szCs w:val="20"/>
    </w:rPr>
  </w:style>
  <w:style w:type="character" w:customStyle="1" w:styleId="BulletsChar">
    <w:name w:val="Bullets Char"/>
    <w:link w:val="Bullets"/>
    <w:locked/>
    <w:rsid w:val="009002A3"/>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9002A3"/>
    <w:pPr>
      <w:spacing w:after="120"/>
    </w:pPr>
  </w:style>
  <w:style w:type="character" w:customStyle="1" w:styleId="BodyTextChar">
    <w:name w:val="Body Text Char"/>
    <w:basedOn w:val="DefaultParagraphFont"/>
    <w:link w:val="BodyText"/>
    <w:uiPriority w:val="99"/>
    <w:semiHidden/>
    <w:rsid w:val="009002A3"/>
  </w:style>
  <w:style w:type="paragraph" w:customStyle="1" w:styleId="Reference">
    <w:name w:val="Reference"/>
    <w:basedOn w:val="ListContinue"/>
    <w:qFormat/>
    <w:rsid w:val="003E30F2"/>
    <w:pPr>
      <w:keepLines/>
      <w:spacing w:after="80" w:line="264" w:lineRule="auto"/>
      <w:ind w:hanging="360"/>
      <w:contextualSpacing w:val="0"/>
    </w:pPr>
  </w:style>
  <w:style w:type="paragraph" w:styleId="ListContinue">
    <w:name w:val="List Continue"/>
    <w:basedOn w:val="Normal"/>
    <w:uiPriority w:val="99"/>
    <w:semiHidden/>
    <w:unhideWhenUsed/>
    <w:rsid w:val="003E30F2"/>
    <w:pPr>
      <w:spacing w:after="120"/>
      <w:ind w:left="360"/>
      <w:contextualSpacing/>
    </w:pPr>
  </w:style>
  <w:style w:type="paragraph" w:customStyle="1" w:styleId="FigureTitle">
    <w:name w:val="Figure Title"/>
    <w:basedOn w:val="Normal"/>
    <w:qFormat/>
    <w:rsid w:val="0000688D"/>
    <w:pPr>
      <w:keepNext/>
      <w:keepLines/>
      <w:spacing w:before="40" w:after="40" w:line="264" w:lineRule="auto"/>
    </w:pPr>
    <w:rPr>
      <w:rFonts w:asciiTheme="majorHAnsi" w:hAnsiTheme="majorHAnsi"/>
      <w:b/>
      <w:color w:val="000000" w:themeColor="text1"/>
      <w:sz w:val="20"/>
    </w:rPr>
  </w:style>
  <w:style w:type="paragraph" w:customStyle="1" w:styleId="H2">
    <w:name w:val="H2"/>
    <w:basedOn w:val="Normal"/>
    <w:next w:val="ParagraphContinued"/>
    <w:qFormat/>
    <w:rsid w:val="0000688D"/>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 w:type="paragraph" w:customStyle="1" w:styleId="H3">
    <w:name w:val="H3"/>
    <w:basedOn w:val="Normal"/>
    <w:next w:val="ParagraphContinued"/>
    <w:qFormat/>
    <w:rsid w:val="0000688D"/>
    <w:pPr>
      <w:keepNext/>
      <w:keepLines/>
      <w:spacing w:before="240" w:after="0" w:line="264" w:lineRule="auto"/>
      <w:ind w:left="432" w:hanging="432"/>
      <w:outlineLvl w:val="3"/>
    </w:pPr>
    <w:rPr>
      <w:rFonts w:eastAsiaTheme="majorEastAsia" w:cstheme="majorBidi"/>
      <w:b/>
      <w:color w:val="000000" w:themeColor="text1"/>
      <w:szCs w:val="32"/>
    </w:rPr>
  </w:style>
  <w:style w:type="paragraph" w:customStyle="1" w:styleId="H4">
    <w:name w:val="H4"/>
    <w:basedOn w:val="Normal"/>
    <w:next w:val="ParagraphContinued"/>
    <w:qFormat/>
    <w:rsid w:val="00057C97"/>
    <w:pPr>
      <w:keepNext/>
      <w:keepLines/>
      <w:spacing w:before="240" w:after="0" w:line="264" w:lineRule="auto"/>
      <w:ind w:left="432" w:hanging="432"/>
      <w:outlineLvl w:val="4"/>
    </w:pPr>
    <w:rPr>
      <w:rFonts w:eastAsiaTheme="majorEastAsia" w:cstheme="majorBidi"/>
      <w:i/>
      <w:color w:val="000000" w:themeColor="text1"/>
      <w:szCs w:val="32"/>
    </w:rPr>
  </w:style>
  <w:style w:type="paragraph" w:customStyle="1" w:styleId="TableFootnote">
    <w:name w:val="Table Footnote"/>
    <w:basedOn w:val="Normal"/>
    <w:qFormat/>
    <w:rsid w:val="00057C97"/>
    <w:pPr>
      <w:spacing w:before="40" w:after="60" w:line="264" w:lineRule="auto"/>
    </w:pPr>
    <w:rPr>
      <w:rFonts w:asciiTheme="majorHAnsi" w:hAnsiTheme="majorHAnsi"/>
      <w:color w:val="000000" w:themeColor="text1"/>
      <w:sz w:val="18"/>
    </w:rPr>
  </w:style>
  <w:style w:type="paragraph" w:customStyle="1" w:styleId="TableSource">
    <w:name w:val="Table Source"/>
    <w:basedOn w:val="Normal"/>
    <w:qFormat/>
    <w:rsid w:val="00057C97"/>
    <w:pPr>
      <w:spacing w:before="40" w:after="60" w:line="264" w:lineRule="auto"/>
      <w:ind w:left="792" w:hanging="792"/>
    </w:pPr>
    <w:rPr>
      <w:rFonts w:asciiTheme="majorHAnsi" w:hAnsiTheme="majorHAnsi"/>
      <w:color w:val="000000" w:themeColor="text1"/>
      <w:sz w:val="18"/>
    </w:rPr>
  </w:style>
  <w:style w:type="paragraph" w:customStyle="1" w:styleId="TableTextDecimal">
    <w:name w:val="Table Text Decimal"/>
    <w:basedOn w:val="TableTextLeft"/>
    <w:qFormat/>
    <w:rsid w:val="00057C97"/>
    <w:pPr>
      <w:tabs>
        <w:tab w:val="decimal" w:pos="576"/>
      </w:tabs>
    </w:pPr>
  </w:style>
  <w:style w:type="character" w:styleId="UnresolvedMention">
    <w:name w:val="Unresolved Mention"/>
    <w:basedOn w:val="DefaultParagraphFont"/>
    <w:uiPriority w:val="99"/>
    <w:semiHidden/>
    <w:unhideWhenUsed/>
    <w:rsid w:val="00A8506C"/>
    <w:rPr>
      <w:color w:val="605E5C"/>
      <w:shd w:val="clear" w:color="auto" w:fill="E1DFDD"/>
    </w:rPr>
  </w:style>
  <w:style w:type="character" w:styleId="Mention">
    <w:name w:val="Mention"/>
    <w:basedOn w:val="DefaultParagraphFont"/>
    <w:uiPriority w:val="99"/>
    <w:unhideWhenUsed/>
    <w:rsid w:val="00003B2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ndacan.acf.hhs.gov/" TargetMode="External" /><Relationship Id="rId11" Type="http://schemas.openxmlformats.org/officeDocument/2006/relationships/hyperlink" Target="mailto:Nickie" TargetMode="External" /><Relationship Id="rId12" Type="http://schemas.openxmlformats.org/officeDocument/2006/relationships/hyperlink" Target="mailto:"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osf.io/km37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9047fb6c-9071-4514-aa56-f9611b5b8f3d">Include (not documented)</Include_x0020_in_x0020_Transition_x0020_Materia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0F4E4E84B7C441AC610F4E356DF03D" ma:contentTypeVersion="7" ma:contentTypeDescription="Create a new document." ma:contentTypeScope="" ma:versionID="f8ddbe15f58bd8b820701b96c9b24917">
  <xsd:schema xmlns:xsd="http://www.w3.org/2001/XMLSchema" xmlns:xs="http://www.w3.org/2001/XMLSchema" xmlns:p="http://schemas.microsoft.com/office/2006/metadata/properties" xmlns:ns2="16868fb1-993d-421e-b732-a02f4826644f" xmlns:ns3="9047fb6c-9071-4514-aa56-f9611b5b8f3d" targetNamespace="http://schemas.microsoft.com/office/2006/metadata/properties" ma:root="true" ma:fieldsID="b3c6927623f4a255b3d768323023b010" ns2:_="" ns3:_="">
    <xsd:import namespace="16868fb1-993d-421e-b732-a02f4826644f"/>
    <xsd:import namespace="9047fb6c-9071-4514-aa56-f9611b5b8f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nclude_x0020_in_x0020_Transition_x0020_Materials"/>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68fb1-993d-421e-b732-a02f48266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47fb6c-9071-4514-aa56-f9611b5b8f3d" elementFormDefault="qualified">
    <xsd:import namespace="http://schemas.microsoft.com/office/2006/documentManagement/types"/>
    <xsd:import namespace="http://schemas.microsoft.com/office/infopath/2007/PartnerControls"/>
    <xsd:element name="Include_x0020_in_x0020_Transition_x0020_Materials" ma:index="12" ma:displayName="Include in Transition Materials" ma:default="Do not include" ma:description="Indicator that should be included in transition materials" ma:format="Dropdown" ma:internalName="Include_x0020_in_x0020_Transition_x0020_Materials" ma:readOnly="false">
      <xsd:simpleType>
        <xsd:restriction base="dms:Choice">
          <xsd:enumeration value="Do not include"/>
          <xsd:enumeration value="Include (not documented)"/>
          <xsd:enumeration value="Included (documen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9047fb6c-9071-4514-aa56-f9611b5b8f3d"/>
  </ds:schemaRefs>
</ds:datastoreItem>
</file>

<file path=customXml/itemProps2.xml><?xml version="1.0" encoding="utf-8"?>
<ds:datastoreItem xmlns:ds="http://schemas.openxmlformats.org/officeDocument/2006/customXml" ds:itemID="{10F28925-DBF2-4120-B4CE-FC36E50563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68fb1-993d-421e-b732-a02f4826644f"/>
    <ds:schemaRef ds:uri="9047fb6c-9071-4514-aa56-f9611b5b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1BFDCE-6CB8-4C61-8593-760122E9297B}">
  <ds:schemaRefs>
    <ds:schemaRef ds:uri="http://schemas.openxmlformats.org/officeDocument/2006/bibliography"/>
  </ds:schemaRefs>
</ds:datastoreItem>
</file>

<file path=customXml/itemProps4.xml><?xml version="1.0" encoding="utf-8"?>
<ds:datastoreItem xmlns:ds="http://schemas.openxmlformats.org/officeDocument/2006/customXml" ds:itemID="{F2DDC5E9-3657-46EF-B027-507FABE787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6385</Words>
  <Characters>3640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Thomas</dc:creator>
  <cp:lastModifiedBy>ACF PRA</cp:lastModifiedBy>
  <cp:revision>4</cp:revision>
  <cp:lastPrinted>2024-06-26T21:22:00Z</cp:lastPrinted>
  <dcterms:created xsi:type="dcterms:W3CDTF">2024-06-27T14:46:00Z</dcterms:created>
  <dcterms:modified xsi:type="dcterms:W3CDTF">2024-07-0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F4E4E84B7C441AC610F4E356DF03D</vt:lpwstr>
  </property>
  <property fmtid="{D5CDD505-2E9C-101B-9397-08002B2CF9AE}" pid="3" name="Order">
    <vt:r8>97900</vt:r8>
  </property>
  <property fmtid="{D5CDD505-2E9C-101B-9397-08002B2CF9AE}" pid="4" name="TriggerFlowInfo">
    <vt:lpwstr/>
  </property>
  <property fmtid="{D5CDD505-2E9C-101B-9397-08002B2CF9AE}" pid="5" name="URL">
    <vt:lpwstr/>
  </property>
  <property fmtid="{D5CDD505-2E9C-101B-9397-08002B2CF9AE}" pid="6" name="_ExtendedDescription">
    <vt:lpwstr/>
  </property>
</Properties>
</file>